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11644744"/>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00585352" w14:textId="2D1BD4C6" w:rsidR="00227662"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1644744" w:history="1">
            <w:r w:rsidR="00227662" w:rsidRPr="006C0851">
              <w:rPr>
                <w:rStyle w:val="Hyperlink"/>
                <w:noProof/>
              </w:rPr>
              <w:t>BizOps Work Health &amp; Safety Management System (WHSMS) Report 2019</w:t>
            </w:r>
            <w:r w:rsidR="00227662">
              <w:rPr>
                <w:noProof/>
                <w:webHidden/>
              </w:rPr>
              <w:tab/>
            </w:r>
            <w:r w:rsidR="00227662">
              <w:rPr>
                <w:noProof/>
                <w:webHidden/>
              </w:rPr>
              <w:fldChar w:fldCharType="begin"/>
            </w:r>
            <w:r w:rsidR="00227662">
              <w:rPr>
                <w:noProof/>
                <w:webHidden/>
              </w:rPr>
              <w:instrText xml:space="preserve"> PAGEREF _Toc11644744 \h </w:instrText>
            </w:r>
            <w:r w:rsidR="00227662">
              <w:rPr>
                <w:noProof/>
                <w:webHidden/>
              </w:rPr>
            </w:r>
            <w:r w:rsidR="00227662">
              <w:rPr>
                <w:noProof/>
                <w:webHidden/>
              </w:rPr>
              <w:fldChar w:fldCharType="separate"/>
            </w:r>
            <w:r w:rsidR="00227662">
              <w:rPr>
                <w:noProof/>
                <w:webHidden/>
              </w:rPr>
              <w:t>1</w:t>
            </w:r>
            <w:r w:rsidR="00227662">
              <w:rPr>
                <w:noProof/>
                <w:webHidden/>
              </w:rPr>
              <w:fldChar w:fldCharType="end"/>
            </w:r>
          </w:hyperlink>
        </w:p>
        <w:p w14:paraId="57812384" w14:textId="01557040" w:rsidR="00227662" w:rsidRDefault="00D27B67">
          <w:pPr>
            <w:pStyle w:val="TOC1"/>
            <w:tabs>
              <w:tab w:val="left" w:pos="440"/>
              <w:tab w:val="right" w:leader="dot" w:pos="8210"/>
            </w:tabs>
            <w:rPr>
              <w:rFonts w:asciiTheme="minorHAnsi" w:eastAsiaTheme="minorEastAsia" w:hAnsiTheme="minorHAnsi" w:cstheme="minorBidi"/>
              <w:noProof/>
              <w:sz w:val="22"/>
              <w:lang w:eastAsia="en-AU"/>
            </w:rPr>
          </w:pPr>
          <w:hyperlink w:anchor="_Toc11644745" w:history="1">
            <w:r w:rsidR="00227662" w:rsidRPr="006C0851">
              <w:rPr>
                <w:rStyle w:val="Hyperlink"/>
                <w:noProof/>
              </w:rPr>
              <w:t>1.</w:t>
            </w:r>
            <w:r w:rsidR="00227662">
              <w:rPr>
                <w:rFonts w:asciiTheme="minorHAnsi" w:eastAsiaTheme="minorEastAsia" w:hAnsiTheme="minorHAnsi" w:cstheme="minorBidi"/>
                <w:noProof/>
                <w:sz w:val="22"/>
                <w:lang w:eastAsia="en-AU"/>
              </w:rPr>
              <w:tab/>
            </w:r>
            <w:r w:rsidR="00227662" w:rsidRPr="006C0851">
              <w:rPr>
                <w:rStyle w:val="Hyperlink"/>
                <w:noProof/>
              </w:rPr>
              <w:t>Overview/introduction</w:t>
            </w:r>
            <w:r w:rsidR="00227662">
              <w:rPr>
                <w:noProof/>
                <w:webHidden/>
              </w:rPr>
              <w:tab/>
            </w:r>
            <w:r w:rsidR="00227662">
              <w:rPr>
                <w:noProof/>
                <w:webHidden/>
              </w:rPr>
              <w:fldChar w:fldCharType="begin"/>
            </w:r>
            <w:r w:rsidR="00227662">
              <w:rPr>
                <w:noProof/>
                <w:webHidden/>
              </w:rPr>
              <w:instrText xml:space="preserve"> PAGEREF _Toc11644745 \h </w:instrText>
            </w:r>
            <w:r w:rsidR="00227662">
              <w:rPr>
                <w:noProof/>
                <w:webHidden/>
              </w:rPr>
            </w:r>
            <w:r w:rsidR="00227662">
              <w:rPr>
                <w:noProof/>
                <w:webHidden/>
              </w:rPr>
              <w:fldChar w:fldCharType="separate"/>
            </w:r>
            <w:r w:rsidR="00227662">
              <w:rPr>
                <w:noProof/>
                <w:webHidden/>
              </w:rPr>
              <w:t>3</w:t>
            </w:r>
            <w:r w:rsidR="00227662">
              <w:rPr>
                <w:noProof/>
                <w:webHidden/>
              </w:rPr>
              <w:fldChar w:fldCharType="end"/>
            </w:r>
          </w:hyperlink>
        </w:p>
        <w:p w14:paraId="103C57AC" w14:textId="0AAEE347"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46" w:history="1">
            <w:r w:rsidR="00227662" w:rsidRPr="006C0851">
              <w:rPr>
                <w:rStyle w:val="Hyperlink"/>
                <w:noProof/>
              </w:rPr>
              <w:t>1.1</w:t>
            </w:r>
            <w:r w:rsidR="00227662">
              <w:rPr>
                <w:rFonts w:asciiTheme="minorHAnsi" w:eastAsiaTheme="minorEastAsia" w:hAnsiTheme="minorHAnsi" w:cstheme="minorBidi"/>
                <w:noProof/>
                <w:sz w:val="22"/>
                <w:lang w:eastAsia="en-AU"/>
              </w:rPr>
              <w:tab/>
            </w:r>
            <w:r w:rsidR="00227662" w:rsidRPr="006C0851">
              <w:rPr>
                <w:rStyle w:val="Hyperlink"/>
                <w:noProof/>
              </w:rPr>
              <w:t>Purpose</w:t>
            </w:r>
            <w:r w:rsidR="00227662">
              <w:rPr>
                <w:noProof/>
                <w:webHidden/>
              </w:rPr>
              <w:tab/>
            </w:r>
            <w:r w:rsidR="00227662">
              <w:rPr>
                <w:noProof/>
                <w:webHidden/>
              </w:rPr>
              <w:fldChar w:fldCharType="begin"/>
            </w:r>
            <w:r w:rsidR="00227662">
              <w:rPr>
                <w:noProof/>
                <w:webHidden/>
              </w:rPr>
              <w:instrText xml:space="preserve"> PAGEREF _Toc11644746 \h </w:instrText>
            </w:r>
            <w:r w:rsidR="00227662">
              <w:rPr>
                <w:noProof/>
                <w:webHidden/>
              </w:rPr>
            </w:r>
            <w:r w:rsidR="00227662">
              <w:rPr>
                <w:noProof/>
                <w:webHidden/>
              </w:rPr>
              <w:fldChar w:fldCharType="separate"/>
            </w:r>
            <w:r w:rsidR="00227662">
              <w:rPr>
                <w:noProof/>
                <w:webHidden/>
              </w:rPr>
              <w:t>3</w:t>
            </w:r>
            <w:r w:rsidR="00227662">
              <w:rPr>
                <w:noProof/>
                <w:webHidden/>
              </w:rPr>
              <w:fldChar w:fldCharType="end"/>
            </w:r>
          </w:hyperlink>
        </w:p>
        <w:p w14:paraId="75FC25BE" w14:textId="243AB5FF" w:rsidR="00227662" w:rsidRDefault="00D27B67">
          <w:pPr>
            <w:pStyle w:val="TOC1"/>
            <w:tabs>
              <w:tab w:val="left" w:pos="440"/>
              <w:tab w:val="right" w:leader="dot" w:pos="8210"/>
            </w:tabs>
            <w:rPr>
              <w:rFonts w:asciiTheme="minorHAnsi" w:eastAsiaTheme="minorEastAsia" w:hAnsiTheme="minorHAnsi" w:cstheme="minorBidi"/>
              <w:noProof/>
              <w:sz w:val="22"/>
              <w:lang w:eastAsia="en-AU"/>
            </w:rPr>
          </w:pPr>
          <w:hyperlink w:anchor="_Toc11644747" w:history="1">
            <w:r w:rsidR="00227662" w:rsidRPr="006C0851">
              <w:rPr>
                <w:rStyle w:val="Hyperlink"/>
                <w:noProof/>
              </w:rPr>
              <w:t>2.</w:t>
            </w:r>
            <w:r w:rsidR="00227662">
              <w:rPr>
                <w:rFonts w:asciiTheme="minorHAnsi" w:eastAsiaTheme="minorEastAsia" w:hAnsiTheme="minorHAnsi" w:cstheme="minorBidi"/>
                <w:noProof/>
                <w:sz w:val="22"/>
                <w:lang w:eastAsia="en-AU"/>
              </w:rPr>
              <w:tab/>
            </w:r>
            <w:r w:rsidR="00227662" w:rsidRPr="006C0851">
              <w:rPr>
                <w:rStyle w:val="Hyperlink"/>
                <w:noProof/>
              </w:rPr>
              <w:t>Background/issues to be addressed</w:t>
            </w:r>
            <w:r w:rsidR="00227662">
              <w:rPr>
                <w:noProof/>
                <w:webHidden/>
              </w:rPr>
              <w:tab/>
            </w:r>
            <w:r w:rsidR="00227662">
              <w:rPr>
                <w:noProof/>
                <w:webHidden/>
              </w:rPr>
              <w:fldChar w:fldCharType="begin"/>
            </w:r>
            <w:r w:rsidR="00227662">
              <w:rPr>
                <w:noProof/>
                <w:webHidden/>
              </w:rPr>
              <w:instrText xml:space="preserve"> PAGEREF _Toc11644747 \h </w:instrText>
            </w:r>
            <w:r w:rsidR="00227662">
              <w:rPr>
                <w:noProof/>
                <w:webHidden/>
              </w:rPr>
            </w:r>
            <w:r w:rsidR="00227662">
              <w:rPr>
                <w:noProof/>
                <w:webHidden/>
              </w:rPr>
              <w:fldChar w:fldCharType="separate"/>
            </w:r>
            <w:r w:rsidR="00227662">
              <w:rPr>
                <w:noProof/>
                <w:webHidden/>
              </w:rPr>
              <w:t>4</w:t>
            </w:r>
            <w:r w:rsidR="00227662">
              <w:rPr>
                <w:noProof/>
                <w:webHidden/>
              </w:rPr>
              <w:fldChar w:fldCharType="end"/>
            </w:r>
          </w:hyperlink>
        </w:p>
        <w:p w14:paraId="6540D611" w14:textId="29C4D63D" w:rsidR="00227662" w:rsidRDefault="00D27B67">
          <w:pPr>
            <w:pStyle w:val="TOC1"/>
            <w:tabs>
              <w:tab w:val="left" w:pos="440"/>
              <w:tab w:val="right" w:leader="dot" w:pos="8210"/>
            </w:tabs>
            <w:rPr>
              <w:rFonts w:asciiTheme="minorHAnsi" w:eastAsiaTheme="minorEastAsia" w:hAnsiTheme="minorHAnsi" w:cstheme="minorBidi"/>
              <w:noProof/>
              <w:sz w:val="22"/>
              <w:lang w:eastAsia="en-AU"/>
            </w:rPr>
          </w:pPr>
          <w:hyperlink w:anchor="_Toc11644748" w:history="1">
            <w:r w:rsidR="00227662" w:rsidRPr="006C0851">
              <w:rPr>
                <w:rStyle w:val="Hyperlink"/>
                <w:noProof/>
              </w:rPr>
              <w:t>3.</w:t>
            </w:r>
            <w:r w:rsidR="00227662">
              <w:rPr>
                <w:rFonts w:asciiTheme="minorHAnsi" w:eastAsiaTheme="minorEastAsia" w:hAnsiTheme="minorHAnsi" w:cstheme="minorBidi"/>
                <w:noProof/>
                <w:sz w:val="22"/>
                <w:lang w:eastAsia="en-AU"/>
              </w:rPr>
              <w:tab/>
            </w:r>
            <w:r w:rsidR="00227662" w:rsidRPr="006C0851">
              <w:rPr>
                <w:rStyle w:val="Hyperlink"/>
                <w:noProof/>
              </w:rPr>
              <w:t>Work Health and Safety Arrangements</w:t>
            </w:r>
            <w:r w:rsidR="00227662">
              <w:rPr>
                <w:noProof/>
                <w:webHidden/>
              </w:rPr>
              <w:tab/>
            </w:r>
            <w:r w:rsidR="00227662">
              <w:rPr>
                <w:noProof/>
                <w:webHidden/>
              </w:rPr>
              <w:fldChar w:fldCharType="begin"/>
            </w:r>
            <w:r w:rsidR="00227662">
              <w:rPr>
                <w:noProof/>
                <w:webHidden/>
              </w:rPr>
              <w:instrText xml:space="preserve"> PAGEREF _Toc11644748 \h </w:instrText>
            </w:r>
            <w:r w:rsidR="00227662">
              <w:rPr>
                <w:noProof/>
                <w:webHidden/>
              </w:rPr>
            </w:r>
            <w:r w:rsidR="00227662">
              <w:rPr>
                <w:noProof/>
                <w:webHidden/>
              </w:rPr>
              <w:fldChar w:fldCharType="separate"/>
            </w:r>
            <w:r w:rsidR="00227662">
              <w:rPr>
                <w:noProof/>
                <w:webHidden/>
              </w:rPr>
              <w:t>5</w:t>
            </w:r>
            <w:r w:rsidR="00227662">
              <w:rPr>
                <w:noProof/>
                <w:webHidden/>
              </w:rPr>
              <w:fldChar w:fldCharType="end"/>
            </w:r>
          </w:hyperlink>
        </w:p>
        <w:p w14:paraId="036147AF" w14:textId="42C030E0"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49" w:history="1">
            <w:r w:rsidR="00227662" w:rsidRPr="006C0851">
              <w:rPr>
                <w:rStyle w:val="Hyperlink"/>
                <w:noProof/>
              </w:rPr>
              <w:t>3.1</w:t>
            </w:r>
            <w:r w:rsidR="00227662">
              <w:rPr>
                <w:rFonts w:asciiTheme="minorHAnsi" w:eastAsiaTheme="minorEastAsia" w:hAnsiTheme="minorHAnsi" w:cstheme="minorBidi"/>
                <w:noProof/>
                <w:sz w:val="22"/>
                <w:lang w:eastAsia="en-AU"/>
              </w:rPr>
              <w:tab/>
            </w:r>
            <w:r w:rsidR="00227662" w:rsidRPr="006C0851">
              <w:rPr>
                <w:rStyle w:val="Hyperlink"/>
                <w:noProof/>
              </w:rPr>
              <w:t>Work Health and Safety (WHS) Policy</w:t>
            </w:r>
            <w:r w:rsidR="00227662">
              <w:rPr>
                <w:noProof/>
                <w:webHidden/>
              </w:rPr>
              <w:tab/>
            </w:r>
            <w:r w:rsidR="00227662">
              <w:rPr>
                <w:noProof/>
                <w:webHidden/>
              </w:rPr>
              <w:fldChar w:fldCharType="begin"/>
            </w:r>
            <w:r w:rsidR="00227662">
              <w:rPr>
                <w:noProof/>
                <w:webHidden/>
              </w:rPr>
              <w:instrText xml:space="preserve"> PAGEREF _Toc11644749 \h </w:instrText>
            </w:r>
            <w:r w:rsidR="00227662">
              <w:rPr>
                <w:noProof/>
                <w:webHidden/>
              </w:rPr>
            </w:r>
            <w:r w:rsidR="00227662">
              <w:rPr>
                <w:noProof/>
                <w:webHidden/>
              </w:rPr>
              <w:fldChar w:fldCharType="separate"/>
            </w:r>
            <w:r w:rsidR="00227662">
              <w:rPr>
                <w:noProof/>
                <w:webHidden/>
              </w:rPr>
              <w:t>5</w:t>
            </w:r>
            <w:r w:rsidR="00227662">
              <w:rPr>
                <w:noProof/>
                <w:webHidden/>
              </w:rPr>
              <w:fldChar w:fldCharType="end"/>
            </w:r>
          </w:hyperlink>
        </w:p>
        <w:p w14:paraId="4607C191" w14:textId="34ADD64C"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50" w:history="1">
            <w:r w:rsidR="00227662" w:rsidRPr="006C0851">
              <w:rPr>
                <w:rStyle w:val="Hyperlink"/>
                <w:noProof/>
              </w:rPr>
              <w:t>3.2</w:t>
            </w:r>
            <w:r w:rsidR="00227662">
              <w:rPr>
                <w:rFonts w:asciiTheme="minorHAnsi" w:eastAsiaTheme="minorEastAsia" w:hAnsiTheme="minorHAnsi" w:cstheme="minorBidi"/>
                <w:noProof/>
                <w:sz w:val="22"/>
                <w:lang w:eastAsia="en-AU"/>
              </w:rPr>
              <w:tab/>
            </w:r>
            <w:r w:rsidR="00227662" w:rsidRPr="006C0851">
              <w:rPr>
                <w:rStyle w:val="Hyperlink"/>
                <w:noProof/>
              </w:rPr>
              <w:t>Definitions</w:t>
            </w:r>
            <w:r w:rsidR="00227662">
              <w:rPr>
                <w:noProof/>
                <w:webHidden/>
              </w:rPr>
              <w:tab/>
            </w:r>
            <w:r w:rsidR="00227662">
              <w:rPr>
                <w:noProof/>
                <w:webHidden/>
              </w:rPr>
              <w:fldChar w:fldCharType="begin"/>
            </w:r>
            <w:r w:rsidR="00227662">
              <w:rPr>
                <w:noProof/>
                <w:webHidden/>
              </w:rPr>
              <w:instrText xml:space="preserve"> PAGEREF _Toc11644750 \h </w:instrText>
            </w:r>
            <w:r w:rsidR="00227662">
              <w:rPr>
                <w:noProof/>
                <w:webHidden/>
              </w:rPr>
            </w:r>
            <w:r w:rsidR="00227662">
              <w:rPr>
                <w:noProof/>
                <w:webHidden/>
              </w:rPr>
              <w:fldChar w:fldCharType="separate"/>
            </w:r>
            <w:r w:rsidR="00227662">
              <w:rPr>
                <w:noProof/>
                <w:webHidden/>
              </w:rPr>
              <w:t>6</w:t>
            </w:r>
            <w:r w:rsidR="00227662">
              <w:rPr>
                <w:noProof/>
                <w:webHidden/>
              </w:rPr>
              <w:fldChar w:fldCharType="end"/>
            </w:r>
          </w:hyperlink>
        </w:p>
        <w:p w14:paraId="3299ABF9" w14:textId="22BFC7E7"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51" w:history="1">
            <w:r w:rsidR="00227662" w:rsidRPr="006C0851">
              <w:rPr>
                <w:rStyle w:val="Hyperlink"/>
                <w:noProof/>
              </w:rPr>
              <w:t>3.3</w:t>
            </w:r>
            <w:r w:rsidR="00227662">
              <w:rPr>
                <w:rFonts w:asciiTheme="minorHAnsi" w:eastAsiaTheme="minorEastAsia" w:hAnsiTheme="minorHAnsi" w:cstheme="minorBidi"/>
                <w:noProof/>
                <w:sz w:val="22"/>
                <w:lang w:eastAsia="en-AU"/>
              </w:rPr>
              <w:tab/>
            </w:r>
            <w:r w:rsidR="00227662" w:rsidRPr="006C0851">
              <w:rPr>
                <w:rStyle w:val="Hyperlink"/>
                <w:noProof/>
              </w:rPr>
              <w:t>Responsibilities</w:t>
            </w:r>
            <w:r w:rsidR="00227662">
              <w:rPr>
                <w:noProof/>
                <w:webHidden/>
              </w:rPr>
              <w:tab/>
            </w:r>
            <w:r w:rsidR="00227662">
              <w:rPr>
                <w:noProof/>
                <w:webHidden/>
              </w:rPr>
              <w:fldChar w:fldCharType="begin"/>
            </w:r>
            <w:r w:rsidR="00227662">
              <w:rPr>
                <w:noProof/>
                <w:webHidden/>
              </w:rPr>
              <w:instrText xml:space="preserve"> PAGEREF _Toc11644751 \h </w:instrText>
            </w:r>
            <w:r w:rsidR="00227662">
              <w:rPr>
                <w:noProof/>
                <w:webHidden/>
              </w:rPr>
            </w:r>
            <w:r w:rsidR="00227662">
              <w:rPr>
                <w:noProof/>
                <w:webHidden/>
              </w:rPr>
              <w:fldChar w:fldCharType="separate"/>
            </w:r>
            <w:r w:rsidR="00227662">
              <w:rPr>
                <w:noProof/>
                <w:webHidden/>
              </w:rPr>
              <w:t>7</w:t>
            </w:r>
            <w:r w:rsidR="00227662">
              <w:rPr>
                <w:noProof/>
                <w:webHidden/>
              </w:rPr>
              <w:fldChar w:fldCharType="end"/>
            </w:r>
          </w:hyperlink>
        </w:p>
        <w:p w14:paraId="4C673032" w14:textId="255B4F24"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52" w:history="1">
            <w:r w:rsidR="00227662" w:rsidRPr="006C0851">
              <w:rPr>
                <w:rStyle w:val="Hyperlink"/>
                <w:noProof/>
              </w:rPr>
              <w:t>3.4</w:t>
            </w:r>
            <w:r w:rsidR="00227662">
              <w:rPr>
                <w:rFonts w:asciiTheme="minorHAnsi" w:eastAsiaTheme="minorEastAsia" w:hAnsiTheme="minorHAnsi" w:cstheme="minorBidi"/>
                <w:noProof/>
                <w:sz w:val="22"/>
                <w:lang w:eastAsia="en-AU"/>
              </w:rPr>
              <w:tab/>
            </w:r>
            <w:r w:rsidR="00227662" w:rsidRPr="006C0851">
              <w:rPr>
                <w:rStyle w:val="Hyperlink"/>
                <w:noProof/>
              </w:rPr>
              <w:t>Consultation, Participation and Communication Arrangements</w:t>
            </w:r>
            <w:r w:rsidR="00227662">
              <w:rPr>
                <w:noProof/>
                <w:webHidden/>
              </w:rPr>
              <w:tab/>
            </w:r>
            <w:r w:rsidR="00227662">
              <w:rPr>
                <w:noProof/>
                <w:webHidden/>
              </w:rPr>
              <w:fldChar w:fldCharType="begin"/>
            </w:r>
            <w:r w:rsidR="00227662">
              <w:rPr>
                <w:noProof/>
                <w:webHidden/>
              </w:rPr>
              <w:instrText xml:space="preserve"> PAGEREF _Toc11644752 \h </w:instrText>
            </w:r>
            <w:r w:rsidR="00227662">
              <w:rPr>
                <w:noProof/>
                <w:webHidden/>
              </w:rPr>
            </w:r>
            <w:r w:rsidR="00227662">
              <w:rPr>
                <w:noProof/>
                <w:webHidden/>
              </w:rPr>
              <w:fldChar w:fldCharType="separate"/>
            </w:r>
            <w:r w:rsidR="00227662">
              <w:rPr>
                <w:noProof/>
                <w:webHidden/>
              </w:rPr>
              <w:t>12</w:t>
            </w:r>
            <w:r w:rsidR="00227662">
              <w:rPr>
                <w:noProof/>
                <w:webHidden/>
              </w:rPr>
              <w:fldChar w:fldCharType="end"/>
            </w:r>
          </w:hyperlink>
        </w:p>
        <w:p w14:paraId="2DB0C59B" w14:textId="220094E5"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53" w:history="1">
            <w:r w:rsidR="00227662" w:rsidRPr="006C0851">
              <w:rPr>
                <w:rStyle w:val="Hyperlink"/>
                <w:noProof/>
              </w:rPr>
              <w:t>3.5</w:t>
            </w:r>
            <w:r w:rsidR="00227662">
              <w:rPr>
                <w:rFonts w:asciiTheme="minorHAnsi" w:eastAsiaTheme="minorEastAsia" w:hAnsiTheme="minorHAnsi" w:cstheme="minorBidi"/>
                <w:noProof/>
                <w:sz w:val="22"/>
                <w:lang w:eastAsia="en-AU"/>
              </w:rPr>
              <w:tab/>
            </w:r>
            <w:r w:rsidR="00227662" w:rsidRPr="006C0851">
              <w:rPr>
                <w:rStyle w:val="Hyperlink"/>
                <w:noProof/>
              </w:rPr>
              <w:t>Training</w:t>
            </w:r>
            <w:r w:rsidR="00227662">
              <w:rPr>
                <w:noProof/>
                <w:webHidden/>
              </w:rPr>
              <w:tab/>
            </w:r>
            <w:r w:rsidR="00227662">
              <w:rPr>
                <w:noProof/>
                <w:webHidden/>
              </w:rPr>
              <w:fldChar w:fldCharType="begin"/>
            </w:r>
            <w:r w:rsidR="00227662">
              <w:rPr>
                <w:noProof/>
                <w:webHidden/>
              </w:rPr>
              <w:instrText xml:space="preserve"> PAGEREF _Toc11644753 \h </w:instrText>
            </w:r>
            <w:r w:rsidR="00227662">
              <w:rPr>
                <w:noProof/>
                <w:webHidden/>
              </w:rPr>
            </w:r>
            <w:r w:rsidR="00227662">
              <w:rPr>
                <w:noProof/>
                <w:webHidden/>
              </w:rPr>
              <w:fldChar w:fldCharType="separate"/>
            </w:r>
            <w:r w:rsidR="00227662">
              <w:rPr>
                <w:noProof/>
                <w:webHidden/>
              </w:rPr>
              <w:t>14</w:t>
            </w:r>
            <w:r w:rsidR="00227662">
              <w:rPr>
                <w:noProof/>
                <w:webHidden/>
              </w:rPr>
              <w:fldChar w:fldCharType="end"/>
            </w:r>
          </w:hyperlink>
        </w:p>
        <w:p w14:paraId="7199A42C" w14:textId="3CF829DD"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54" w:history="1">
            <w:r w:rsidR="00227662" w:rsidRPr="006C0851">
              <w:rPr>
                <w:rStyle w:val="Hyperlink"/>
                <w:noProof/>
              </w:rPr>
              <w:t>3.6</w:t>
            </w:r>
            <w:r w:rsidR="00227662">
              <w:rPr>
                <w:rFonts w:asciiTheme="minorHAnsi" w:eastAsiaTheme="minorEastAsia" w:hAnsiTheme="minorHAnsi" w:cstheme="minorBidi"/>
                <w:noProof/>
                <w:sz w:val="22"/>
                <w:lang w:eastAsia="en-AU"/>
              </w:rPr>
              <w:tab/>
            </w:r>
            <w:r w:rsidR="00227662" w:rsidRPr="006C0851">
              <w:rPr>
                <w:rStyle w:val="Hyperlink"/>
                <w:noProof/>
              </w:rPr>
              <w:t>WHS Risk Assessment</w:t>
            </w:r>
            <w:r w:rsidR="00227662">
              <w:rPr>
                <w:noProof/>
                <w:webHidden/>
              </w:rPr>
              <w:tab/>
            </w:r>
            <w:r w:rsidR="00227662">
              <w:rPr>
                <w:noProof/>
                <w:webHidden/>
              </w:rPr>
              <w:fldChar w:fldCharType="begin"/>
            </w:r>
            <w:r w:rsidR="00227662">
              <w:rPr>
                <w:noProof/>
                <w:webHidden/>
              </w:rPr>
              <w:instrText xml:space="preserve"> PAGEREF _Toc11644754 \h </w:instrText>
            </w:r>
            <w:r w:rsidR="00227662">
              <w:rPr>
                <w:noProof/>
                <w:webHidden/>
              </w:rPr>
            </w:r>
            <w:r w:rsidR="00227662">
              <w:rPr>
                <w:noProof/>
                <w:webHidden/>
              </w:rPr>
              <w:fldChar w:fldCharType="separate"/>
            </w:r>
            <w:r w:rsidR="00227662">
              <w:rPr>
                <w:noProof/>
                <w:webHidden/>
              </w:rPr>
              <w:t>14</w:t>
            </w:r>
            <w:r w:rsidR="00227662">
              <w:rPr>
                <w:noProof/>
                <w:webHidden/>
              </w:rPr>
              <w:fldChar w:fldCharType="end"/>
            </w:r>
          </w:hyperlink>
        </w:p>
        <w:p w14:paraId="2E3C1629" w14:textId="610D75C7"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55" w:history="1">
            <w:r w:rsidR="00227662" w:rsidRPr="006C0851">
              <w:rPr>
                <w:rStyle w:val="Hyperlink"/>
                <w:noProof/>
              </w:rPr>
              <w:t>3.7</w:t>
            </w:r>
            <w:r w:rsidR="00227662">
              <w:rPr>
                <w:rFonts w:asciiTheme="minorHAnsi" w:eastAsiaTheme="minorEastAsia" w:hAnsiTheme="minorHAnsi" w:cstheme="minorBidi"/>
                <w:noProof/>
                <w:sz w:val="22"/>
                <w:lang w:eastAsia="en-AU"/>
              </w:rPr>
              <w:tab/>
            </w:r>
            <w:r w:rsidR="00227662" w:rsidRPr="006C0851">
              <w:rPr>
                <w:rStyle w:val="Hyperlink"/>
                <w:noProof/>
              </w:rPr>
              <w:t>Right of Entry</w:t>
            </w:r>
            <w:r w:rsidR="00227662">
              <w:rPr>
                <w:noProof/>
                <w:webHidden/>
              </w:rPr>
              <w:tab/>
            </w:r>
            <w:r w:rsidR="00227662">
              <w:rPr>
                <w:noProof/>
                <w:webHidden/>
              </w:rPr>
              <w:fldChar w:fldCharType="begin"/>
            </w:r>
            <w:r w:rsidR="00227662">
              <w:rPr>
                <w:noProof/>
                <w:webHidden/>
              </w:rPr>
              <w:instrText xml:space="preserve"> PAGEREF _Toc11644755 \h </w:instrText>
            </w:r>
            <w:r w:rsidR="00227662">
              <w:rPr>
                <w:noProof/>
                <w:webHidden/>
              </w:rPr>
            </w:r>
            <w:r w:rsidR="00227662">
              <w:rPr>
                <w:noProof/>
                <w:webHidden/>
              </w:rPr>
              <w:fldChar w:fldCharType="separate"/>
            </w:r>
            <w:r w:rsidR="00227662">
              <w:rPr>
                <w:noProof/>
                <w:webHidden/>
              </w:rPr>
              <w:t>23</w:t>
            </w:r>
            <w:r w:rsidR="00227662">
              <w:rPr>
                <w:noProof/>
                <w:webHidden/>
              </w:rPr>
              <w:fldChar w:fldCharType="end"/>
            </w:r>
          </w:hyperlink>
        </w:p>
        <w:p w14:paraId="522AE535" w14:textId="4E8D75B8"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56" w:history="1">
            <w:r w:rsidR="00227662" w:rsidRPr="006C0851">
              <w:rPr>
                <w:rStyle w:val="Hyperlink"/>
                <w:noProof/>
              </w:rPr>
              <w:t>3.8</w:t>
            </w:r>
            <w:r w:rsidR="00227662">
              <w:rPr>
                <w:rFonts w:asciiTheme="minorHAnsi" w:eastAsiaTheme="minorEastAsia" w:hAnsiTheme="minorHAnsi" w:cstheme="minorBidi"/>
                <w:noProof/>
                <w:sz w:val="22"/>
                <w:lang w:eastAsia="en-AU"/>
              </w:rPr>
              <w:tab/>
            </w:r>
            <w:r w:rsidR="00227662" w:rsidRPr="006C0851">
              <w:rPr>
                <w:rStyle w:val="Hyperlink"/>
                <w:noProof/>
              </w:rPr>
              <w:t>WHS Issue Resolution</w:t>
            </w:r>
            <w:r w:rsidR="00227662">
              <w:rPr>
                <w:noProof/>
                <w:webHidden/>
              </w:rPr>
              <w:tab/>
            </w:r>
            <w:r w:rsidR="00227662">
              <w:rPr>
                <w:noProof/>
                <w:webHidden/>
              </w:rPr>
              <w:fldChar w:fldCharType="begin"/>
            </w:r>
            <w:r w:rsidR="00227662">
              <w:rPr>
                <w:noProof/>
                <w:webHidden/>
              </w:rPr>
              <w:instrText xml:space="preserve"> PAGEREF _Toc11644756 \h </w:instrText>
            </w:r>
            <w:r w:rsidR="00227662">
              <w:rPr>
                <w:noProof/>
                <w:webHidden/>
              </w:rPr>
            </w:r>
            <w:r w:rsidR="00227662">
              <w:rPr>
                <w:noProof/>
                <w:webHidden/>
              </w:rPr>
              <w:fldChar w:fldCharType="separate"/>
            </w:r>
            <w:r w:rsidR="00227662">
              <w:rPr>
                <w:noProof/>
                <w:webHidden/>
              </w:rPr>
              <w:t>23</w:t>
            </w:r>
            <w:r w:rsidR="00227662">
              <w:rPr>
                <w:noProof/>
                <w:webHidden/>
              </w:rPr>
              <w:fldChar w:fldCharType="end"/>
            </w:r>
          </w:hyperlink>
        </w:p>
        <w:p w14:paraId="52A7F294" w14:textId="4536C711"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57" w:history="1">
            <w:r w:rsidR="00227662" w:rsidRPr="006C0851">
              <w:rPr>
                <w:rStyle w:val="Hyperlink"/>
                <w:noProof/>
              </w:rPr>
              <w:t>3.9</w:t>
            </w:r>
            <w:r w:rsidR="00227662">
              <w:rPr>
                <w:rFonts w:asciiTheme="minorHAnsi" w:eastAsiaTheme="minorEastAsia" w:hAnsiTheme="minorHAnsi" w:cstheme="minorBidi"/>
                <w:noProof/>
                <w:sz w:val="22"/>
                <w:lang w:eastAsia="en-AU"/>
              </w:rPr>
              <w:tab/>
            </w:r>
            <w:r w:rsidR="00227662" w:rsidRPr="006C0851">
              <w:rPr>
                <w:rStyle w:val="Hyperlink"/>
                <w:noProof/>
              </w:rPr>
              <w:t>Authoritive Sources</w:t>
            </w:r>
            <w:r w:rsidR="00227662">
              <w:rPr>
                <w:noProof/>
                <w:webHidden/>
              </w:rPr>
              <w:tab/>
            </w:r>
            <w:r w:rsidR="00227662">
              <w:rPr>
                <w:noProof/>
                <w:webHidden/>
              </w:rPr>
              <w:fldChar w:fldCharType="begin"/>
            </w:r>
            <w:r w:rsidR="00227662">
              <w:rPr>
                <w:noProof/>
                <w:webHidden/>
              </w:rPr>
              <w:instrText xml:space="preserve"> PAGEREF _Toc11644757 \h </w:instrText>
            </w:r>
            <w:r w:rsidR="00227662">
              <w:rPr>
                <w:noProof/>
                <w:webHidden/>
              </w:rPr>
            </w:r>
            <w:r w:rsidR="00227662">
              <w:rPr>
                <w:noProof/>
                <w:webHidden/>
              </w:rPr>
              <w:fldChar w:fldCharType="separate"/>
            </w:r>
            <w:r w:rsidR="00227662">
              <w:rPr>
                <w:noProof/>
                <w:webHidden/>
              </w:rPr>
              <w:t>23</w:t>
            </w:r>
            <w:r w:rsidR="00227662">
              <w:rPr>
                <w:noProof/>
                <w:webHidden/>
              </w:rPr>
              <w:fldChar w:fldCharType="end"/>
            </w:r>
          </w:hyperlink>
        </w:p>
        <w:p w14:paraId="1011E6D1" w14:textId="3DC05A10" w:rsidR="00227662" w:rsidRDefault="00D27B67">
          <w:pPr>
            <w:pStyle w:val="TOC1"/>
            <w:tabs>
              <w:tab w:val="left" w:pos="440"/>
              <w:tab w:val="right" w:leader="dot" w:pos="8210"/>
            </w:tabs>
            <w:rPr>
              <w:rFonts w:asciiTheme="minorHAnsi" w:eastAsiaTheme="minorEastAsia" w:hAnsiTheme="minorHAnsi" w:cstheme="minorBidi"/>
              <w:noProof/>
              <w:sz w:val="22"/>
              <w:lang w:eastAsia="en-AU"/>
            </w:rPr>
          </w:pPr>
          <w:hyperlink w:anchor="_Toc11644758" w:history="1">
            <w:r w:rsidR="00227662" w:rsidRPr="006C0851">
              <w:rPr>
                <w:rStyle w:val="Hyperlink"/>
                <w:noProof/>
              </w:rPr>
              <w:t>4.</w:t>
            </w:r>
            <w:r w:rsidR="00227662">
              <w:rPr>
                <w:rFonts w:asciiTheme="minorHAnsi" w:eastAsiaTheme="minorEastAsia" w:hAnsiTheme="minorHAnsi" w:cstheme="minorBidi"/>
                <w:noProof/>
                <w:sz w:val="22"/>
                <w:lang w:eastAsia="en-AU"/>
              </w:rPr>
              <w:tab/>
            </w:r>
            <w:r w:rsidR="00227662" w:rsidRPr="006C0851">
              <w:rPr>
                <w:rStyle w:val="Hyperlink"/>
                <w:noProof/>
              </w:rPr>
              <w:t>General WHS Information</w:t>
            </w:r>
            <w:r w:rsidR="00227662">
              <w:rPr>
                <w:noProof/>
                <w:webHidden/>
              </w:rPr>
              <w:tab/>
            </w:r>
            <w:r w:rsidR="00227662">
              <w:rPr>
                <w:noProof/>
                <w:webHidden/>
              </w:rPr>
              <w:fldChar w:fldCharType="begin"/>
            </w:r>
            <w:r w:rsidR="00227662">
              <w:rPr>
                <w:noProof/>
                <w:webHidden/>
              </w:rPr>
              <w:instrText xml:space="preserve"> PAGEREF _Toc11644758 \h </w:instrText>
            </w:r>
            <w:r w:rsidR="00227662">
              <w:rPr>
                <w:noProof/>
                <w:webHidden/>
              </w:rPr>
            </w:r>
            <w:r w:rsidR="00227662">
              <w:rPr>
                <w:noProof/>
                <w:webHidden/>
              </w:rPr>
              <w:fldChar w:fldCharType="separate"/>
            </w:r>
            <w:r w:rsidR="00227662">
              <w:rPr>
                <w:noProof/>
                <w:webHidden/>
              </w:rPr>
              <w:t>24</w:t>
            </w:r>
            <w:r w:rsidR="00227662">
              <w:rPr>
                <w:noProof/>
                <w:webHidden/>
              </w:rPr>
              <w:fldChar w:fldCharType="end"/>
            </w:r>
          </w:hyperlink>
        </w:p>
        <w:p w14:paraId="19D0AB9B" w14:textId="6FDE1591"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59" w:history="1">
            <w:r w:rsidR="00227662" w:rsidRPr="006C0851">
              <w:rPr>
                <w:rStyle w:val="Hyperlink"/>
                <w:noProof/>
              </w:rPr>
              <w:t>4.1</w:t>
            </w:r>
            <w:r w:rsidR="00227662">
              <w:rPr>
                <w:rFonts w:asciiTheme="minorHAnsi" w:eastAsiaTheme="minorEastAsia" w:hAnsiTheme="minorHAnsi" w:cstheme="minorBidi"/>
                <w:noProof/>
                <w:sz w:val="22"/>
                <w:lang w:eastAsia="en-AU"/>
              </w:rPr>
              <w:tab/>
            </w:r>
            <w:r w:rsidR="00227662" w:rsidRPr="006C0851">
              <w:rPr>
                <w:rStyle w:val="Hyperlink"/>
                <w:noProof/>
              </w:rPr>
              <w:t>Emergency Procedures</w:t>
            </w:r>
            <w:r w:rsidR="00227662">
              <w:rPr>
                <w:noProof/>
                <w:webHidden/>
              </w:rPr>
              <w:tab/>
            </w:r>
            <w:r w:rsidR="00227662">
              <w:rPr>
                <w:noProof/>
                <w:webHidden/>
              </w:rPr>
              <w:fldChar w:fldCharType="begin"/>
            </w:r>
            <w:r w:rsidR="00227662">
              <w:rPr>
                <w:noProof/>
                <w:webHidden/>
              </w:rPr>
              <w:instrText xml:space="preserve"> PAGEREF _Toc11644759 \h </w:instrText>
            </w:r>
            <w:r w:rsidR="00227662">
              <w:rPr>
                <w:noProof/>
                <w:webHidden/>
              </w:rPr>
            </w:r>
            <w:r w:rsidR="00227662">
              <w:rPr>
                <w:noProof/>
                <w:webHidden/>
              </w:rPr>
              <w:fldChar w:fldCharType="separate"/>
            </w:r>
            <w:r w:rsidR="00227662">
              <w:rPr>
                <w:noProof/>
                <w:webHidden/>
              </w:rPr>
              <w:t>24</w:t>
            </w:r>
            <w:r w:rsidR="00227662">
              <w:rPr>
                <w:noProof/>
                <w:webHidden/>
              </w:rPr>
              <w:fldChar w:fldCharType="end"/>
            </w:r>
          </w:hyperlink>
        </w:p>
        <w:p w14:paraId="75541E51" w14:textId="6306B9DA"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60" w:history="1">
            <w:r w:rsidR="00227662" w:rsidRPr="006C0851">
              <w:rPr>
                <w:rStyle w:val="Hyperlink"/>
                <w:noProof/>
              </w:rPr>
              <w:t>4.2</w:t>
            </w:r>
            <w:r w:rsidR="00227662">
              <w:rPr>
                <w:rFonts w:asciiTheme="minorHAnsi" w:eastAsiaTheme="minorEastAsia" w:hAnsiTheme="minorHAnsi" w:cstheme="minorBidi"/>
                <w:noProof/>
                <w:sz w:val="22"/>
                <w:lang w:eastAsia="en-AU"/>
              </w:rPr>
              <w:tab/>
            </w:r>
            <w:r w:rsidR="00227662" w:rsidRPr="006C0851">
              <w:rPr>
                <w:rStyle w:val="Hyperlink"/>
                <w:noProof/>
              </w:rPr>
              <w:t>Hazard / Injury / Incident Reporting</w:t>
            </w:r>
            <w:r w:rsidR="00227662">
              <w:rPr>
                <w:noProof/>
                <w:webHidden/>
              </w:rPr>
              <w:tab/>
            </w:r>
            <w:r w:rsidR="00227662">
              <w:rPr>
                <w:noProof/>
                <w:webHidden/>
              </w:rPr>
              <w:fldChar w:fldCharType="begin"/>
            </w:r>
            <w:r w:rsidR="00227662">
              <w:rPr>
                <w:noProof/>
                <w:webHidden/>
              </w:rPr>
              <w:instrText xml:space="preserve"> PAGEREF _Toc11644760 \h </w:instrText>
            </w:r>
            <w:r w:rsidR="00227662">
              <w:rPr>
                <w:noProof/>
                <w:webHidden/>
              </w:rPr>
            </w:r>
            <w:r w:rsidR="00227662">
              <w:rPr>
                <w:noProof/>
                <w:webHidden/>
              </w:rPr>
              <w:fldChar w:fldCharType="separate"/>
            </w:r>
            <w:r w:rsidR="00227662">
              <w:rPr>
                <w:noProof/>
                <w:webHidden/>
              </w:rPr>
              <w:t>24</w:t>
            </w:r>
            <w:r w:rsidR="00227662">
              <w:rPr>
                <w:noProof/>
                <w:webHidden/>
              </w:rPr>
              <w:fldChar w:fldCharType="end"/>
            </w:r>
          </w:hyperlink>
        </w:p>
        <w:p w14:paraId="371BEE6E" w14:textId="39A83E50"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61" w:history="1">
            <w:r w:rsidR="00227662" w:rsidRPr="006C0851">
              <w:rPr>
                <w:rStyle w:val="Hyperlink"/>
                <w:noProof/>
              </w:rPr>
              <w:t>4.3</w:t>
            </w:r>
            <w:r w:rsidR="00227662">
              <w:rPr>
                <w:rFonts w:asciiTheme="minorHAnsi" w:eastAsiaTheme="minorEastAsia" w:hAnsiTheme="minorHAnsi" w:cstheme="minorBidi"/>
                <w:noProof/>
                <w:sz w:val="22"/>
                <w:lang w:eastAsia="en-AU"/>
              </w:rPr>
              <w:tab/>
            </w:r>
            <w:r w:rsidR="00227662" w:rsidRPr="006C0851">
              <w:rPr>
                <w:rStyle w:val="Hyperlink"/>
                <w:noProof/>
              </w:rPr>
              <w:t>Reporting of Notifiable Incidents</w:t>
            </w:r>
            <w:r w:rsidR="00227662">
              <w:rPr>
                <w:noProof/>
                <w:webHidden/>
              </w:rPr>
              <w:tab/>
            </w:r>
            <w:r w:rsidR="00227662">
              <w:rPr>
                <w:noProof/>
                <w:webHidden/>
              </w:rPr>
              <w:fldChar w:fldCharType="begin"/>
            </w:r>
            <w:r w:rsidR="00227662">
              <w:rPr>
                <w:noProof/>
                <w:webHidden/>
              </w:rPr>
              <w:instrText xml:space="preserve"> PAGEREF _Toc11644761 \h </w:instrText>
            </w:r>
            <w:r w:rsidR="00227662">
              <w:rPr>
                <w:noProof/>
                <w:webHidden/>
              </w:rPr>
            </w:r>
            <w:r w:rsidR="00227662">
              <w:rPr>
                <w:noProof/>
                <w:webHidden/>
              </w:rPr>
              <w:fldChar w:fldCharType="separate"/>
            </w:r>
            <w:r w:rsidR="00227662">
              <w:rPr>
                <w:noProof/>
                <w:webHidden/>
              </w:rPr>
              <w:t>25</w:t>
            </w:r>
            <w:r w:rsidR="00227662">
              <w:rPr>
                <w:noProof/>
                <w:webHidden/>
              </w:rPr>
              <w:fldChar w:fldCharType="end"/>
            </w:r>
          </w:hyperlink>
        </w:p>
        <w:p w14:paraId="4596C61B" w14:textId="4CB82B52"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62" w:history="1">
            <w:r w:rsidR="00227662" w:rsidRPr="006C0851">
              <w:rPr>
                <w:rStyle w:val="Hyperlink"/>
                <w:noProof/>
              </w:rPr>
              <w:t>4.4</w:t>
            </w:r>
            <w:r w:rsidR="00227662">
              <w:rPr>
                <w:rFonts w:asciiTheme="minorHAnsi" w:eastAsiaTheme="minorEastAsia" w:hAnsiTheme="minorHAnsi" w:cstheme="minorBidi"/>
                <w:noProof/>
                <w:sz w:val="22"/>
                <w:lang w:eastAsia="en-AU"/>
              </w:rPr>
              <w:tab/>
            </w:r>
            <w:r w:rsidR="00227662" w:rsidRPr="006C0851">
              <w:rPr>
                <w:rStyle w:val="Hyperlink"/>
                <w:noProof/>
              </w:rPr>
              <w:t>First Aid</w:t>
            </w:r>
            <w:r w:rsidR="00227662">
              <w:rPr>
                <w:noProof/>
                <w:webHidden/>
              </w:rPr>
              <w:tab/>
            </w:r>
            <w:r w:rsidR="00227662">
              <w:rPr>
                <w:noProof/>
                <w:webHidden/>
              </w:rPr>
              <w:fldChar w:fldCharType="begin"/>
            </w:r>
            <w:r w:rsidR="00227662">
              <w:rPr>
                <w:noProof/>
                <w:webHidden/>
              </w:rPr>
              <w:instrText xml:space="preserve"> PAGEREF _Toc11644762 \h </w:instrText>
            </w:r>
            <w:r w:rsidR="00227662">
              <w:rPr>
                <w:noProof/>
                <w:webHidden/>
              </w:rPr>
            </w:r>
            <w:r w:rsidR="00227662">
              <w:rPr>
                <w:noProof/>
                <w:webHidden/>
              </w:rPr>
              <w:fldChar w:fldCharType="separate"/>
            </w:r>
            <w:r w:rsidR="00227662">
              <w:rPr>
                <w:noProof/>
                <w:webHidden/>
              </w:rPr>
              <w:t>26</w:t>
            </w:r>
            <w:r w:rsidR="00227662">
              <w:rPr>
                <w:noProof/>
                <w:webHidden/>
              </w:rPr>
              <w:fldChar w:fldCharType="end"/>
            </w:r>
          </w:hyperlink>
        </w:p>
        <w:p w14:paraId="443AD2F9" w14:textId="575EB326"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63" w:history="1">
            <w:r w:rsidR="00227662" w:rsidRPr="006C0851">
              <w:rPr>
                <w:rStyle w:val="Hyperlink"/>
                <w:noProof/>
              </w:rPr>
              <w:t>4.5</w:t>
            </w:r>
            <w:r w:rsidR="00227662">
              <w:rPr>
                <w:rFonts w:asciiTheme="minorHAnsi" w:eastAsiaTheme="minorEastAsia" w:hAnsiTheme="minorHAnsi" w:cstheme="minorBidi"/>
                <w:noProof/>
                <w:sz w:val="22"/>
                <w:lang w:eastAsia="en-AU"/>
              </w:rPr>
              <w:tab/>
            </w:r>
            <w:r w:rsidR="00227662" w:rsidRPr="006C0851">
              <w:rPr>
                <w:rStyle w:val="Hyperlink"/>
                <w:noProof/>
              </w:rPr>
              <w:t>WHS Training and Induction</w:t>
            </w:r>
            <w:r w:rsidR="00227662">
              <w:rPr>
                <w:noProof/>
                <w:webHidden/>
              </w:rPr>
              <w:tab/>
            </w:r>
            <w:r w:rsidR="00227662">
              <w:rPr>
                <w:noProof/>
                <w:webHidden/>
              </w:rPr>
              <w:fldChar w:fldCharType="begin"/>
            </w:r>
            <w:r w:rsidR="00227662">
              <w:rPr>
                <w:noProof/>
                <w:webHidden/>
              </w:rPr>
              <w:instrText xml:space="preserve"> PAGEREF _Toc11644763 \h </w:instrText>
            </w:r>
            <w:r w:rsidR="00227662">
              <w:rPr>
                <w:noProof/>
                <w:webHidden/>
              </w:rPr>
            </w:r>
            <w:r w:rsidR="00227662">
              <w:rPr>
                <w:noProof/>
                <w:webHidden/>
              </w:rPr>
              <w:fldChar w:fldCharType="separate"/>
            </w:r>
            <w:r w:rsidR="00227662">
              <w:rPr>
                <w:noProof/>
                <w:webHidden/>
              </w:rPr>
              <w:t>27</w:t>
            </w:r>
            <w:r w:rsidR="00227662">
              <w:rPr>
                <w:noProof/>
                <w:webHidden/>
              </w:rPr>
              <w:fldChar w:fldCharType="end"/>
            </w:r>
          </w:hyperlink>
        </w:p>
        <w:p w14:paraId="1FBC7A25" w14:textId="5C73219D"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64" w:history="1">
            <w:r w:rsidR="00227662" w:rsidRPr="006C0851">
              <w:rPr>
                <w:rStyle w:val="Hyperlink"/>
                <w:noProof/>
              </w:rPr>
              <w:t>4.6</w:t>
            </w:r>
            <w:r w:rsidR="00227662">
              <w:rPr>
                <w:rFonts w:asciiTheme="minorHAnsi" w:eastAsiaTheme="minorEastAsia" w:hAnsiTheme="minorHAnsi" w:cstheme="minorBidi"/>
                <w:noProof/>
                <w:sz w:val="22"/>
                <w:lang w:eastAsia="en-AU"/>
              </w:rPr>
              <w:tab/>
            </w:r>
            <w:r w:rsidR="00227662" w:rsidRPr="006C0851">
              <w:rPr>
                <w:rStyle w:val="Hyperlink"/>
                <w:noProof/>
              </w:rPr>
              <w:t>Risk Management and the Risk Register</w:t>
            </w:r>
            <w:r w:rsidR="00227662">
              <w:rPr>
                <w:noProof/>
                <w:webHidden/>
              </w:rPr>
              <w:tab/>
            </w:r>
            <w:r w:rsidR="00227662">
              <w:rPr>
                <w:noProof/>
                <w:webHidden/>
              </w:rPr>
              <w:fldChar w:fldCharType="begin"/>
            </w:r>
            <w:r w:rsidR="00227662">
              <w:rPr>
                <w:noProof/>
                <w:webHidden/>
              </w:rPr>
              <w:instrText xml:space="preserve"> PAGEREF _Toc11644764 \h </w:instrText>
            </w:r>
            <w:r w:rsidR="00227662">
              <w:rPr>
                <w:noProof/>
                <w:webHidden/>
              </w:rPr>
            </w:r>
            <w:r w:rsidR="00227662">
              <w:rPr>
                <w:noProof/>
                <w:webHidden/>
              </w:rPr>
              <w:fldChar w:fldCharType="separate"/>
            </w:r>
            <w:r w:rsidR="00227662">
              <w:rPr>
                <w:noProof/>
                <w:webHidden/>
              </w:rPr>
              <w:t>29</w:t>
            </w:r>
            <w:r w:rsidR="00227662">
              <w:rPr>
                <w:noProof/>
                <w:webHidden/>
              </w:rPr>
              <w:fldChar w:fldCharType="end"/>
            </w:r>
          </w:hyperlink>
        </w:p>
        <w:p w14:paraId="1CA68F32" w14:textId="7EF3CA07"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65" w:history="1">
            <w:r w:rsidR="00227662" w:rsidRPr="006C0851">
              <w:rPr>
                <w:rStyle w:val="Hyperlink"/>
                <w:noProof/>
              </w:rPr>
              <w:t>4.7</w:t>
            </w:r>
            <w:r w:rsidR="00227662">
              <w:rPr>
                <w:rFonts w:asciiTheme="minorHAnsi" w:eastAsiaTheme="minorEastAsia" w:hAnsiTheme="minorHAnsi" w:cstheme="minorBidi"/>
                <w:noProof/>
                <w:sz w:val="22"/>
                <w:lang w:eastAsia="en-AU"/>
              </w:rPr>
              <w:tab/>
            </w:r>
            <w:r w:rsidR="00227662" w:rsidRPr="006C0851">
              <w:rPr>
                <w:rStyle w:val="Hyperlink"/>
                <w:noProof/>
              </w:rPr>
              <w:t>Workplace Hazard Inspections</w:t>
            </w:r>
            <w:r w:rsidR="00227662">
              <w:rPr>
                <w:noProof/>
                <w:webHidden/>
              </w:rPr>
              <w:tab/>
            </w:r>
            <w:r w:rsidR="00227662">
              <w:rPr>
                <w:noProof/>
                <w:webHidden/>
              </w:rPr>
              <w:fldChar w:fldCharType="begin"/>
            </w:r>
            <w:r w:rsidR="00227662">
              <w:rPr>
                <w:noProof/>
                <w:webHidden/>
              </w:rPr>
              <w:instrText xml:space="preserve"> PAGEREF _Toc11644765 \h </w:instrText>
            </w:r>
            <w:r w:rsidR="00227662">
              <w:rPr>
                <w:noProof/>
                <w:webHidden/>
              </w:rPr>
            </w:r>
            <w:r w:rsidR="00227662">
              <w:rPr>
                <w:noProof/>
                <w:webHidden/>
              </w:rPr>
              <w:fldChar w:fldCharType="separate"/>
            </w:r>
            <w:r w:rsidR="00227662">
              <w:rPr>
                <w:noProof/>
                <w:webHidden/>
              </w:rPr>
              <w:t>36</w:t>
            </w:r>
            <w:r w:rsidR="00227662">
              <w:rPr>
                <w:noProof/>
                <w:webHidden/>
              </w:rPr>
              <w:fldChar w:fldCharType="end"/>
            </w:r>
          </w:hyperlink>
        </w:p>
        <w:p w14:paraId="3CD03C05" w14:textId="1B598D8E"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66" w:history="1">
            <w:r w:rsidR="00227662" w:rsidRPr="006C0851">
              <w:rPr>
                <w:rStyle w:val="Hyperlink"/>
                <w:noProof/>
              </w:rPr>
              <w:t>4.8</w:t>
            </w:r>
            <w:r w:rsidR="00227662">
              <w:rPr>
                <w:rFonts w:asciiTheme="minorHAnsi" w:eastAsiaTheme="minorEastAsia" w:hAnsiTheme="minorHAnsi" w:cstheme="minorBidi"/>
                <w:noProof/>
                <w:sz w:val="22"/>
                <w:lang w:eastAsia="en-AU"/>
              </w:rPr>
              <w:tab/>
            </w:r>
            <w:r w:rsidR="00227662" w:rsidRPr="006C0851">
              <w:rPr>
                <w:rStyle w:val="Hyperlink"/>
                <w:noProof/>
              </w:rPr>
              <w:t>Purchasing</w:t>
            </w:r>
            <w:r w:rsidR="00227662">
              <w:rPr>
                <w:noProof/>
                <w:webHidden/>
              </w:rPr>
              <w:tab/>
            </w:r>
            <w:r w:rsidR="00227662">
              <w:rPr>
                <w:noProof/>
                <w:webHidden/>
              </w:rPr>
              <w:fldChar w:fldCharType="begin"/>
            </w:r>
            <w:r w:rsidR="00227662">
              <w:rPr>
                <w:noProof/>
                <w:webHidden/>
              </w:rPr>
              <w:instrText xml:space="preserve"> PAGEREF _Toc11644766 \h </w:instrText>
            </w:r>
            <w:r w:rsidR="00227662">
              <w:rPr>
                <w:noProof/>
                <w:webHidden/>
              </w:rPr>
            </w:r>
            <w:r w:rsidR="00227662">
              <w:rPr>
                <w:noProof/>
                <w:webHidden/>
              </w:rPr>
              <w:fldChar w:fldCharType="separate"/>
            </w:r>
            <w:r w:rsidR="00227662">
              <w:rPr>
                <w:noProof/>
                <w:webHidden/>
              </w:rPr>
              <w:t>36</w:t>
            </w:r>
            <w:r w:rsidR="00227662">
              <w:rPr>
                <w:noProof/>
                <w:webHidden/>
              </w:rPr>
              <w:fldChar w:fldCharType="end"/>
            </w:r>
          </w:hyperlink>
        </w:p>
        <w:p w14:paraId="1B9B50E7" w14:textId="3BDC5172"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67" w:history="1">
            <w:r w:rsidR="00227662" w:rsidRPr="006C0851">
              <w:rPr>
                <w:rStyle w:val="Hyperlink"/>
                <w:noProof/>
              </w:rPr>
              <w:t>4.9</w:t>
            </w:r>
            <w:r w:rsidR="00227662">
              <w:rPr>
                <w:rFonts w:asciiTheme="minorHAnsi" w:eastAsiaTheme="minorEastAsia" w:hAnsiTheme="minorHAnsi" w:cstheme="minorBidi"/>
                <w:noProof/>
                <w:sz w:val="22"/>
                <w:lang w:eastAsia="en-AU"/>
              </w:rPr>
              <w:tab/>
            </w:r>
            <w:r w:rsidR="00227662" w:rsidRPr="006C0851">
              <w:rPr>
                <w:rStyle w:val="Hyperlink"/>
                <w:noProof/>
              </w:rPr>
              <w:t>WHS Record Keeping</w:t>
            </w:r>
            <w:r w:rsidR="00227662">
              <w:rPr>
                <w:noProof/>
                <w:webHidden/>
              </w:rPr>
              <w:tab/>
            </w:r>
            <w:r w:rsidR="00227662">
              <w:rPr>
                <w:noProof/>
                <w:webHidden/>
              </w:rPr>
              <w:fldChar w:fldCharType="begin"/>
            </w:r>
            <w:r w:rsidR="00227662">
              <w:rPr>
                <w:noProof/>
                <w:webHidden/>
              </w:rPr>
              <w:instrText xml:space="preserve"> PAGEREF _Toc11644767 \h </w:instrText>
            </w:r>
            <w:r w:rsidR="00227662">
              <w:rPr>
                <w:noProof/>
                <w:webHidden/>
              </w:rPr>
            </w:r>
            <w:r w:rsidR="00227662">
              <w:rPr>
                <w:noProof/>
                <w:webHidden/>
              </w:rPr>
              <w:fldChar w:fldCharType="separate"/>
            </w:r>
            <w:r w:rsidR="00227662">
              <w:rPr>
                <w:noProof/>
                <w:webHidden/>
              </w:rPr>
              <w:t>36</w:t>
            </w:r>
            <w:r w:rsidR="00227662">
              <w:rPr>
                <w:noProof/>
                <w:webHidden/>
              </w:rPr>
              <w:fldChar w:fldCharType="end"/>
            </w:r>
          </w:hyperlink>
        </w:p>
        <w:p w14:paraId="307B7387" w14:textId="516EA9F5"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68" w:history="1">
            <w:r w:rsidR="00227662" w:rsidRPr="006C0851">
              <w:rPr>
                <w:rStyle w:val="Hyperlink"/>
                <w:noProof/>
              </w:rPr>
              <w:t>4.10</w:t>
            </w:r>
            <w:r w:rsidR="00227662">
              <w:rPr>
                <w:rFonts w:asciiTheme="minorHAnsi" w:eastAsiaTheme="minorEastAsia" w:hAnsiTheme="minorHAnsi" w:cstheme="minorBidi"/>
                <w:noProof/>
                <w:sz w:val="22"/>
                <w:lang w:eastAsia="en-AU"/>
              </w:rPr>
              <w:tab/>
            </w:r>
            <w:r w:rsidR="00227662" w:rsidRPr="006C0851">
              <w:rPr>
                <w:rStyle w:val="Hyperlink"/>
                <w:noProof/>
              </w:rPr>
              <w:t>Documents to be Displayed</w:t>
            </w:r>
            <w:r w:rsidR="00227662">
              <w:rPr>
                <w:noProof/>
                <w:webHidden/>
              </w:rPr>
              <w:tab/>
            </w:r>
            <w:r w:rsidR="00227662">
              <w:rPr>
                <w:noProof/>
                <w:webHidden/>
              </w:rPr>
              <w:fldChar w:fldCharType="begin"/>
            </w:r>
            <w:r w:rsidR="00227662">
              <w:rPr>
                <w:noProof/>
                <w:webHidden/>
              </w:rPr>
              <w:instrText xml:space="preserve"> PAGEREF _Toc11644768 \h </w:instrText>
            </w:r>
            <w:r w:rsidR="00227662">
              <w:rPr>
                <w:noProof/>
                <w:webHidden/>
              </w:rPr>
            </w:r>
            <w:r w:rsidR="00227662">
              <w:rPr>
                <w:noProof/>
                <w:webHidden/>
              </w:rPr>
              <w:fldChar w:fldCharType="separate"/>
            </w:r>
            <w:r w:rsidR="00227662">
              <w:rPr>
                <w:noProof/>
                <w:webHidden/>
              </w:rPr>
              <w:t>36</w:t>
            </w:r>
            <w:r w:rsidR="00227662">
              <w:rPr>
                <w:noProof/>
                <w:webHidden/>
              </w:rPr>
              <w:fldChar w:fldCharType="end"/>
            </w:r>
          </w:hyperlink>
        </w:p>
        <w:p w14:paraId="0B0BD212" w14:textId="511BAFF5"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69" w:history="1">
            <w:r w:rsidR="00227662" w:rsidRPr="006C0851">
              <w:rPr>
                <w:rStyle w:val="Hyperlink"/>
                <w:noProof/>
              </w:rPr>
              <w:t>4.11</w:t>
            </w:r>
            <w:r w:rsidR="00227662">
              <w:rPr>
                <w:rFonts w:asciiTheme="minorHAnsi" w:eastAsiaTheme="minorEastAsia" w:hAnsiTheme="minorHAnsi" w:cstheme="minorBidi"/>
                <w:noProof/>
                <w:sz w:val="22"/>
                <w:lang w:eastAsia="en-AU"/>
              </w:rPr>
              <w:tab/>
            </w:r>
            <w:r w:rsidR="00227662" w:rsidRPr="006C0851">
              <w:rPr>
                <w:rStyle w:val="Hyperlink"/>
                <w:noProof/>
              </w:rPr>
              <w:t>Important Contact Numbers</w:t>
            </w:r>
            <w:r w:rsidR="00227662">
              <w:rPr>
                <w:noProof/>
                <w:webHidden/>
              </w:rPr>
              <w:tab/>
            </w:r>
            <w:r w:rsidR="00227662">
              <w:rPr>
                <w:noProof/>
                <w:webHidden/>
              </w:rPr>
              <w:fldChar w:fldCharType="begin"/>
            </w:r>
            <w:r w:rsidR="00227662">
              <w:rPr>
                <w:noProof/>
                <w:webHidden/>
              </w:rPr>
              <w:instrText xml:space="preserve"> PAGEREF _Toc11644769 \h </w:instrText>
            </w:r>
            <w:r w:rsidR="00227662">
              <w:rPr>
                <w:noProof/>
                <w:webHidden/>
              </w:rPr>
            </w:r>
            <w:r w:rsidR="00227662">
              <w:rPr>
                <w:noProof/>
                <w:webHidden/>
              </w:rPr>
              <w:fldChar w:fldCharType="separate"/>
            </w:r>
            <w:r w:rsidR="00227662">
              <w:rPr>
                <w:noProof/>
                <w:webHidden/>
              </w:rPr>
              <w:t>37</w:t>
            </w:r>
            <w:r w:rsidR="00227662">
              <w:rPr>
                <w:noProof/>
                <w:webHidden/>
              </w:rPr>
              <w:fldChar w:fldCharType="end"/>
            </w:r>
          </w:hyperlink>
        </w:p>
        <w:p w14:paraId="5F86AFB7" w14:textId="3803F0B0" w:rsidR="00227662" w:rsidRDefault="00D27B67">
          <w:pPr>
            <w:pStyle w:val="TOC1"/>
            <w:tabs>
              <w:tab w:val="left" w:pos="440"/>
              <w:tab w:val="right" w:leader="dot" w:pos="8210"/>
            </w:tabs>
            <w:rPr>
              <w:rFonts w:asciiTheme="minorHAnsi" w:eastAsiaTheme="minorEastAsia" w:hAnsiTheme="minorHAnsi" w:cstheme="minorBidi"/>
              <w:noProof/>
              <w:sz w:val="22"/>
              <w:lang w:eastAsia="en-AU"/>
            </w:rPr>
          </w:pPr>
          <w:hyperlink w:anchor="_Toc11644770" w:history="1">
            <w:r w:rsidR="00227662" w:rsidRPr="006C0851">
              <w:rPr>
                <w:rStyle w:val="Hyperlink"/>
                <w:noProof/>
              </w:rPr>
              <w:t>5.</w:t>
            </w:r>
            <w:r w:rsidR="00227662">
              <w:rPr>
                <w:rFonts w:asciiTheme="minorHAnsi" w:eastAsiaTheme="minorEastAsia" w:hAnsiTheme="minorHAnsi" w:cstheme="minorBidi"/>
                <w:noProof/>
                <w:sz w:val="22"/>
                <w:lang w:eastAsia="en-AU"/>
              </w:rPr>
              <w:tab/>
            </w:r>
            <w:r w:rsidR="00227662" w:rsidRPr="006C0851">
              <w:rPr>
                <w:rStyle w:val="Hyperlink"/>
                <w:noProof/>
              </w:rPr>
              <w:t>Specific WHS Requirements</w:t>
            </w:r>
            <w:r w:rsidR="00227662">
              <w:rPr>
                <w:noProof/>
                <w:webHidden/>
              </w:rPr>
              <w:tab/>
            </w:r>
            <w:r w:rsidR="00227662">
              <w:rPr>
                <w:noProof/>
                <w:webHidden/>
              </w:rPr>
              <w:fldChar w:fldCharType="begin"/>
            </w:r>
            <w:r w:rsidR="00227662">
              <w:rPr>
                <w:noProof/>
                <w:webHidden/>
              </w:rPr>
              <w:instrText xml:space="preserve"> PAGEREF _Toc11644770 \h </w:instrText>
            </w:r>
            <w:r w:rsidR="00227662">
              <w:rPr>
                <w:noProof/>
                <w:webHidden/>
              </w:rPr>
            </w:r>
            <w:r w:rsidR="00227662">
              <w:rPr>
                <w:noProof/>
                <w:webHidden/>
              </w:rPr>
              <w:fldChar w:fldCharType="separate"/>
            </w:r>
            <w:r w:rsidR="00227662">
              <w:rPr>
                <w:noProof/>
                <w:webHidden/>
              </w:rPr>
              <w:t>37</w:t>
            </w:r>
            <w:r w:rsidR="00227662">
              <w:rPr>
                <w:noProof/>
                <w:webHidden/>
              </w:rPr>
              <w:fldChar w:fldCharType="end"/>
            </w:r>
          </w:hyperlink>
        </w:p>
        <w:p w14:paraId="4D0FDBA4" w14:textId="0114D29C"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71" w:history="1">
            <w:r w:rsidR="00227662" w:rsidRPr="006C0851">
              <w:rPr>
                <w:rStyle w:val="Hyperlink"/>
                <w:noProof/>
              </w:rPr>
              <w:t>5.1</w:t>
            </w:r>
            <w:r w:rsidR="00227662">
              <w:rPr>
                <w:rFonts w:asciiTheme="minorHAnsi" w:eastAsiaTheme="minorEastAsia" w:hAnsiTheme="minorHAnsi" w:cstheme="minorBidi"/>
                <w:noProof/>
                <w:sz w:val="22"/>
                <w:lang w:eastAsia="en-AU"/>
              </w:rPr>
              <w:tab/>
            </w:r>
            <w:r w:rsidR="00227662" w:rsidRPr="006C0851">
              <w:rPr>
                <w:rStyle w:val="Hyperlink"/>
                <w:noProof/>
              </w:rPr>
              <w:t>Asbestos</w:t>
            </w:r>
            <w:r w:rsidR="00227662">
              <w:rPr>
                <w:noProof/>
                <w:webHidden/>
              </w:rPr>
              <w:tab/>
            </w:r>
            <w:r w:rsidR="00227662">
              <w:rPr>
                <w:noProof/>
                <w:webHidden/>
              </w:rPr>
              <w:fldChar w:fldCharType="begin"/>
            </w:r>
            <w:r w:rsidR="00227662">
              <w:rPr>
                <w:noProof/>
                <w:webHidden/>
              </w:rPr>
              <w:instrText xml:space="preserve"> PAGEREF _Toc11644771 \h </w:instrText>
            </w:r>
            <w:r w:rsidR="00227662">
              <w:rPr>
                <w:noProof/>
                <w:webHidden/>
              </w:rPr>
            </w:r>
            <w:r w:rsidR="00227662">
              <w:rPr>
                <w:noProof/>
                <w:webHidden/>
              </w:rPr>
              <w:fldChar w:fldCharType="separate"/>
            </w:r>
            <w:r w:rsidR="00227662">
              <w:rPr>
                <w:noProof/>
                <w:webHidden/>
              </w:rPr>
              <w:t>37</w:t>
            </w:r>
            <w:r w:rsidR="00227662">
              <w:rPr>
                <w:noProof/>
                <w:webHidden/>
              </w:rPr>
              <w:fldChar w:fldCharType="end"/>
            </w:r>
          </w:hyperlink>
        </w:p>
        <w:p w14:paraId="746A0C73" w14:textId="11F57F08"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72" w:history="1">
            <w:r w:rsidR="00227662" w:rsidRPr="006C0851">
              <w:rPr>
                <w:rStyle w:val="Hyperlink"/>
                <w:noProof/>
              </w:rPr>
              <w:t>5.2</w:t>
            </w:r>
            <w:r w:rsidR="00227662">
              <w:rPr>
                <w:rFonts w:asciiTheme="minorHAnsi" w:eastAsiaTheme="minorEastAsia" w:hAnsiTheme="minorHAnsi" w:cstheme="minorBidi"/>
                <w:noProof/>
                <w:sz w:val="22"/>
                <w:lang w:eastAsia="en-AU"/>
              </w:rPr>
              <w:tab/>
            </w:r>
            <w:r w:rsidR="00227662" w:rsidRPr="006C0851">
              <w:rPr>
                <w:rStyle w:val="Hyperlink"/>
                <w:noProof/>
              </w:rPr>
              <w:t>Inappropriate Behaviour</w:t>
            </w:r>
            <w:r w:rsidR="00227662">
              <w:rPr>
                <w:noProof/>
                <w:webHidden/>
              </w:rPr>
              <w:tab/>
            </w:r>
            <w:r w:rsidR="00227662">
              <w:rPr>
                <w:noProof/>
                <w:webHidden/>
              </w:rPr>
              <w:fldChar w:fldCharType="begin"/>
            </w:r>
            <w:r w:rsidR="00227662">
              <w:rPr>
                <w:noProof/>
                <w:webHidden/>
              </w:rPr>
              <w:instrText xml:space="preserve"> PAGEREF _Toc11644772 \h </w:instrText>
            </w:r>
            <w:r w:rsidR="00227662">
              <w:rPr>
                <w:noProof/>
                <w:webHidden/>
              </w:rPr>
            </w:r>
            <w:r w:rsidR="00227662">
              <w:rPr>
                <w:noProof/>
                <w:webHidden/>
              </w:rPr>
              <w:fldChar w:fldCharType="separate"/>
            </w:r>
            <w:r w:rsidR="00227662">
              <w:rPr>
                <w:noProof/>
                <w:webHidden/>
              </w:rPr>
              <w:t>37</w:t>
            </w:r>
            <w:r w:rsidR="00227662">
              <w:rPr>
                <w:noProof/>
                <w:webHidden/>
              </w:rPr>
              <w:fldChar w:fldCharType="end"/>
            </w:r>
          </w:hyperlink>
        </w:p>
        <w:p w14:paraId="236C8ADF" w14:textId="17A46973"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73" w:history="1">
            <w:r w:rsidR="00227662" w:rsidRPr="006C0851">
              <w:rPr>
                <w:rStyle w:val="Hyperlink"/>
                <w:noProof/>
              </w:rPr>
              <w:t>5.3</w:t>
            </w:r>
            <w:r w:rsidR="00227662">
              <w:rPr>
                <w:rFonts w:asciiTheme="minorHAnsi" w:eastAsiaTheme="minorEastAsia" w:hAnsiTheme="minorHAnsi" w:cstheme="minorBidi"/>
                <w:noProof/>
                <w:sz w:val="22"/>
                <w:lang w:eastAsia="en-AU"/>
              </w:rPr>
              <w:tab/>
            </w:r>
            <w:r w:rsidR="00227662" w:rsidRPr="006C0851">
              <w:rPr>
                <w:rStyle w:val="Hyperlink"/>
                <w:noProof/>
              </w:rPr>
              <w:t>Contractors</w:t>
            </w:r>
            <w:r w:rsidR="00227662">
              <w:rPr>
                <w:noProof/>
                <w:webHidden/>
              </w:rPr>
              <w:tab/>
            </w:r>
            <w:r w:rsidR="00227662">
              <w:rPr>
                <w:noProof/>
                <w:webHidden/>
              </w:rPr>
              <w:fldChar w:fldCharType="begin"/>
            </w:r>
            <w:r w:rsidR="00227662">
              <w:rPr>
                <w:noProof/>
                <w:webHidden/>
              </w:rPr>
              <w:instrText xml:space="preserve"> PAGEREF _Toc11644773 \h </w:instrText>
            </w:r>
            <w:r w:rsidR="00227662">
              <w:rPr>
                <w:noProof/>
                <w:webHidden/>
              </w:rPr>
            </w:r>
            <w:r w:rsidR="00227662">
              <w:rPr>
                <w:noProof/>
                <w:webHidden/>
              </w:rPr>
              <w:fldChar w:fldCharType="separate"/>
            </w:r>
            <w:r w:rsidR="00227662">
              <w:rPr>
                <w:noProof/>
                <w:webHidden/>
              </w:rPr>
              <w:t>38</w:t>
            </w:r>
            <w:r w:rsidR="00227662">
              <w:rPr>
                <w:noProof/>
                <w:webHidden/>
              </w:rPr>
              <w:fldChar w:fldCharType="end"/>
            </w:r>
          </w:hyperlink>
        </w:p>
        <w:p w14:paraId="1618407E" w14:textId="7DDF71E9"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74" w:history="1">
            <w:r w:rsidR="00227662" w:rsidRPr="006C0851">
              <w:rPr>
                <w:rStyle w:val="Hyperlink"/>
                <w:noProof/>
              </w:rPr>
              <w:t>5.4</w:t>
            </w:r>
            <w:r w:rsidR="00227662">
              <w:rPr>
                <w:rFonts w:asciiTheme="minorHAnsi" w:eastAsiaTheme="minorEastAsia" w:hAnsiTheme="minorHAnsi" w:cstheme="minorBidi"/>
                <w:noProof/>
                <w:sz w:val="22"/>
                <w:lang w:eastAsia="en-AU"/>
              </w:rPr>
              <w:tab/>
            </w:r>
            <w:r w:rsidR="00227662" w:rsidRPr="006C0851">
              <w:rPr>
                <w:rStyle w:val="Hyperlink"/>
                <w:noProof/>
              </w:rPr>
              <w:t>Dangerous Goods and Hazardous Substances</w:t>
            </w:r>
            <w:r w:rsidR="00227662">
              <w:rPr>
                <w:noProof/>
                <w:webHidden/>
              </w:rPr>
              <w:tab/>
            </w:r>
            <w:r w:rsidR="00227662">
              <w:rPr>
                <w:noProof/>
                <w:webHidden/>
              </w:rPr>
              <w:fldChar w:fldCharType="begin"/>
            </w:r>
            <w:r w:rsidR="00227662">
              <w:rPr>
                <w:noProof/>
                <w:webHidden/>
              </w:rPr>
              <w:instrText xml:space="preserve"> PAGEREF _Toc11644774 \h </w:instrText>
            </w:r>
            <w:r w:rsidR="00227662">
              <w:rPr>
                <w:noProof/>
                <w:webHidden/>
              </w:rPr>
            </w:r>
            <w:r w:rsidR="00227662">
              <w:rPr>
                <w:noProof/>
                <w:webHidden/>
              </w:rPr>
              <w:fldChar w:fldCharType="separate"/>
            </w:r>
            <w:r w:rsidR="00227662">
              <w:rPr>
                <w:noProof/>
                <w:webHidden/>
              </w:rPr>
              <w:t>38</w:t>
            </w:r>
            <w:r w:rsidR="00227662">
              <w:rPr>
                <w:noProof/>
                <w:webHidden/>
              </w:rPr>
              <w:fldChar w:fldCharType="end"/>
            </w:r>
          </w:hyperlink>
        </w:p>
        <w:p w14:paraId="3B6ECD15" w14:textId="061945FB"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75" w:history="1">
            <w:r w:rsidR="00227662" w:rsidRPr="006C0851">
              <w:rPr>
                <w:rStyle w:val="Hyperlink"/>
                <w:noProof/>
              </w:rPr>
              <w:t>5.5</w:t>
            </w:r>
            <w:r w:rsidR="00227662">
              <w:rPr>
                <w:rFonts w:asciiTheme="minorHAnsi" w:eastAsiaTheme="minorEastAsia" w:hAnsiTheme="minorHAnsi" w:cstheme="minorBidi"/>
                <w:noProof/>
                <w:sz w:val="22"/>
                <w:lang w:eastAsia="en-AU"/>
              </w:rPr>
              <w:tab/>
            </w:r>
            <w:r w:rsidR="00227662" w:rsidRPr="006C0851">
              <w:rPr>
                <w:rStyle w:val="Hyperlink"/>
                <w:noProof/>
              </w:rPr>
              <w:t>Electrical Safety</w:t>
            </w:r>
            <w:r w:rsidR="00227662">
              <w:rPr>
                <w:noProof/>
                <w:webHidden/>
              </w:rPr>
              <w:tab/>
            </w:r>
            <w:r w:rsidR="00227662">
              <w:rPr>
                <w:noProof/>
                <w:webHidden/>
              </w:rPr>
              <w:fldChar w:fldCharType="begin"/>
            </w:r>
            <w:r w:rsidR="00227662">
              <w:rPr>
                <w:noProof/>
                <w:webHidden/>
              </w:rPr>
              <w:instrText xml:space="preserve"> PAGEREF _Toc11644775 \h </w:instrText>
            </w:r>
            <w:r w:rsidR="00227662">
              <w:rPr>
                <w:noProof/>
                <w:webHidden/>
              </w:rPr>
            </w:r>
            <w:r w:rsidR="00227662">
              <w:rPr>
                <w:noProof/>
                <w:webHidden/>
              </w:rPr>
              <w:fldChar w:fldCharType="separate"/>
            </w:r>
            <w:r w:rsidR="00227662">
              <w:rPr>
                <w:noProof/>
                <w:webHidden/>
              </w:rPr>
              <w:t>39</w:t>
            </w:r>
            <w:r w:rsidR="00227662">
              <w:rPr>
                <w:noProof/>
                <w:webHidden/>
              </w:rPr>
              <w:fldChar w:fldCharType="end"/>
            </w:r>
          </w:hyperlink>
        </w:p>
        <w:p w14:paraId="24BE7805" w14:textId="00D05632"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76" w:history="1">
            <w:r w:rsidR="00227662" w:rsidRPr="006C0851">
              <w:rPr>
                <w:rStyle w:val="Hyperlink"/>
                <w:noProof/>
              </w:rPr>
              <w:t>5.6</w:t>
            </w:r>
            <w:r w:rsidR="00227662">
              <w:rPr>
                <w:rFonts w:asciiTheme="minorHAnsi" w:eastAsiaTheme="minorEastAsia" w:hAnsiTheme="minorHAnsi" w:cstheme="minorBidi"/>
                <w:noProof/>
                <w:sz w:val="22"/>
                <w:lang w:eastAsia="en-AU"/>
              </w:rPr>
              <w:tab/>
            </w:r>
            <w:r w:rsidR="00227662" w:rsidRPr="006C0851">
              <w:rPr>
                <w:rStyle w:val="Hyperlink"/>
                <w:noProof/>
              </w:rPr>
              <w:t>Confined Spaces</w:t>
            </w:r>
            <w:r w:rsidR="00227662">
              <w:rPr>
                <w:noProof/>
                <w:webHidden/>
              </w:rPr>
              <w:tab/>
            </w:r>
            <w:r w:rsidR="00227662">
              <w:rPr>
                <w:noProof/>
                <w:webHidden/>
              </w:rPr>
              <w:fldChar w:fldCharType="begin"/>
            </w:r>
            <w:r w:rsidR="00227662">
              <w:rPr>
                <w:noProof/>
                <w:webHidden/>
              </w:rPr>
              <w:instrText xml:space="preserve"> PAGEREF _Toc11644776 \h </w:instrText>
            </w:r>
            <w:r w:rsidR="00227662">
              <w:rPr>
                <w:noProof/>
                <w:webHidden/>
              </w:rPr>
            </w:r>
            <w:r w:rsidR="00227662">
              <w:rPr>
                <w:noProof/>
                <w:webHidden/>
              </w:rPr>
              <w:fldChar w:fldCharType="separate"/>
            </w:r>
            <w:r w:rsidR="00227662">
              <w:rPr>
                <w:noProof/>
                <w:webHidden/>
              </w:rPr>
              <w:t>40</w:t>
            </w:r>
            <w:r w:rsidR="00227662">
              <w:rPr>
                <w:noProof/>
                <w:webHidden/>
              </w:rPr>
              <w:fldChar w:fldCharType="end"/>
            </w:r>
          </w:hyperlink>
        </w:p>
        <w:p w14:paraId="3A0F260B" w14:textId="711AD1C7"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77" w:history="1">
            <w:r w:rsidR="00227662" w:rsidRPr="006C0851">
              <w:rPr>
                <w:rStyle w:val="Hyperlink"/>
                <w:noProof/>
              </w:rPr>
              <w:t>5.7</w:t>
            </w:r>
            <w:r w:rsidR="00227662">
              <w:rPr>
                <w:rFonts w:asciiTheme="minorHAnsi" w:eastAsiaTheme="minorEastAsia" w:hAnsiTheme="minorHAnsi" w:cstheme="minorBidi"/>
                <w:noProof/>
                <w:sz w:val="22"/>
                <w:lang w:eastAsia="en-AU"/>
              </w:rPr>
              <w:tab/>
            </w:r>
            <w:r w:rsidR="00227662" w:rsidRPr="006C0851">
              <w:rPr>
                <w:rStyle w:val="Hyperlink"/>
                <w:noProof/>
              </w:rPr>
              <w:t>Falls from Height</w:t>
            </w:r>
            <w:r w:rsidR="00227662">
              <w:rPr>
                <w:noProof/>
                <w:webHidden/>
              </w:rPr>
              <w:tab/>
            </w:r>
            <w:r w:rsidR="00227662">
              <w:rPr>
                <w:noProof/>
                <w:webHidden/>
              </w:rPr>
              <w:fldChar w:fldCharType="begin"/>
            </w:r>
            <w:r w:rsidR="00227662">
              <w:rPr>
                <w:noProof/>
                <w:webHidden/>
              </w:rPr>
              <w:instrText xml:space="preserve"> PAGEREF _Toc11644777 \h </w:instrText>
            </w:r>
            <w:r w:rsidR="00227662">
              <w:rPr>
                <w:noProof/>
                <w:webHidden/>
              </w:rPr>
            </w:r>
            <w:r w:rsidR="00227662">
              <w:rPr>
                <w:noProof/>
                <w:webHidden/>
              </w:rPr>
              <w:fldChar w:fldCharType="separate"/>
            </w:r>
            <w:r w:rsidR="00227662">
              <w:rPr>
                <w:noProof/>
                <w:webHidden/>
              </w:rPr>
              <w:t>40</w:t>
            </w:r>
            <w:r w:rsidR="00227662">
              <w:rPr>
                <w:noProof/>
                <w:webHidden/>
              </w:rPr>
              <w:fldChar w:fldCharType="end"/>
            </w:r>
          </w:hyperlink>
        </w:p>
        <w:p w14:paraId="72333FBF" w14:textId="20BC1ACD"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78" w:history="1">
            <w:r w:rsidR="00227662" w:rsidRPr="006C0851">
              <w:rPr>
                <w:rStyle w:val="Hyperlink"/>
                <w:noProof/>
              </w:rPr>
              <w:t>5.8</w:t>
            </w:r>
            <w:r w:rsidR="00227662">
              <w:rPr>
                <w:rFonts w:asciiTheme="minorHAnsi" w:eastAsiaTheme="minorEastAsia" w:hAnsiTheme="minorHAnsi" w:cstheme="minorBidi"/>
                <w:noProof/>
                <w:sz w:val="22"/>
                <w:lang w:eastAsia="en-AU"/>
              </w:rPr>
              <w:tab/>
            </w:r>
            <w:r w:rsidR="00227662" w:rsidRPr="006C0851">
              <w:rPr>
                <w:rStyle w:val="Hyperlink"/>
                <w:noProof/>
              </w:rPr>
              <w:t>Manual Handling</w:t>
            </w:r>
            <w:r w:rsidR="00227662">
              <w:rPr>
                <w:noProof/>
                <w:webHidden/>
              </w:rPr>
              <w:tab/>
            </w:r>
            <w:r w:rsidR="00227662">
              <w:rPr>
                <w:noProof/>
                <w:webHidden/>
              </w:rPr>
              <w:fldChar w:fldCharType="begin"/>
            </w:r>
            <w:r w:rsidR="00227662">
              <w:rPr>
                <w:noProof/>
                <w:webHidden/>
              </w:rPr>
              <w:instrText xml:space="preserve"> PAGEREF _Toc11644778 \h </w:instrText>
            </w:r>
            <w:r w:rsidR="00227662">
              <w:rPr>
                <w:noProof/>
                <w:webHidden/>
              </w:rPr>
            </w:r>
            <w:r w:rsidR="00227662">
              <w:rPr>
                <w:noProof/>
                <w:webHidden/>
              </w:rPr>
              <w:fldChar w:fldCharType="separate"/>
            </w:r>
            <w:r w:rsidR="00227662">
              <w:rPr>
                <w:noProof/>
                <w:webHidden/>
              </w:rPr>
              <w:t>40</w:t>
            </w:r>
            <w:r w:rsidR="00227662">
              <w:rPr>
                <w:noProof/>
                <w:webHidden/>
              </w:rPr>
              <w:fldChar w:fldCharType="end"/>
            </w:r>
          </w:hyperlink>
        </w:p>
        <w:p w14:paraId="332174BA" w14:textId="709DEE56"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79" w:history="1">
            <w:r w:rsidR="00227662" w:rsidRPr="006C0851">
              <w:rPr>
                <w:rStyle w:val="Hyperlink"/>
                <w:noProof/>
              </w:rPr>
              <w:t>5.9</w:t>
            </w:r>
            <w:r w:rsidR="00227662">
              <w:rPr>
                <w:rFonts w:asciiTheme="minorHAnsi" w:eastAsiaTheme="minorEastAsia" w:hAnsiTheme="minorHAnsi" w:cstheme="minorBidi"/>
                <w:noProof/>
                <w:sz w:val="22"/>
                <w:lang w:eastAsia="en-AU"/>
              </w:rPr>
              <w:tab/>
            </w:r>
            <w:r w:rsidR="00227662" w:rsidRPr="006C0851">
              <w:rPr>
                <w:rStyle w:val="Hyperlink"/>
                <w:noProof/>
              </w:rPr>
              <w:t>Plant and Equipment</w:t>
            </w:r>
            <w:r w:rsidR="00227662">
              <w:rPr>
                <w:noProof/>
                <w:webHidden/>
              </w:rPr>
              <w:tab/>
            </w:r>
            <w:r w:rsidR="00227662">
              <w:rPr>
                <w:noProof/>
                <w:webHidden/>
              </w:rPr>
              <w:fldChar w:fldCharType="begin"/>
            </w:r>
            <w:r w:rsidR="00227662">
              <w:rPr>
                <w:noProof/>
                <w:webHidden/>
              </w:rPr>
              <w:instrText xml:space="preserve"> PAGEREF _Toc11644779 \h </w:instrText>
            </w:r>
            <w:r w:rsidR="00227662">
              <w:rPr>
                <w:noProof/>
                <w:webHidden/>
              </w:rPr>
            </w:r>
            <w:r w:rsidR="00227662">
              <w:rPr>
                <w:noProof/>
                <w:webHidden/>
              </w:rPr>
              <w:fldChar w:fldCharType="separate"/>
            </w:r>
            <w:r w:rsidR="00227662">
              <w:rPr>
                <w:noProof/>
                <w:webHidden/>
              </w:rPr>
              <w:t>42</w:t>
            </w:r>
            <w:r w:rsidR="00227662">
              <w:rPr>
                <w:noProof/>
                <w:webHidden/>
              </w:rPr>
              <w:fldChar w:fldCharType="end"/>
            </w:r>
          </w:hyperlink>
        </w:p>
        <w:p w14:paraId="2587E49B" w14:textId="11AA24B6"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80" w:history="1">
            <w:r w:rsidR="00227662" w:rsidRPr="006C0851">
              <w:rPr>
                <w:rStyle w:val="Hyperlink"/>
                <w:noProof/>
              </w:rPr>
              <w:t>5.10</w:t>
            </w:r>
            <w:r w:rsidR="00227662">
              <w:rPr>
                <w:rFonts w:asciiTheme="minorHAnsi" w:eastAsiaTheme="minorEastAsia" w:hAnsiTheme="minorHAnsi" w:cstheme="minorBidi"/>
                <w:noProof/>
                <w:sz w:val="22"/>
                <w:lang w:eastAsia="en-AU"/>
              </w:rPr>
              <w:tab/>
            </w:r>
            <w:r w:rsidR="00227662" w:rsidRPr="006C0851">
              <w:rPr>
                <w:rStyle w:val="Hyperlink"/>
                <w:noProof/>
              </w:rPr>
              <w:t>Personal Protective Equipment</w:t>
            </w:r>
            <w:r w:rsidR="00227662">
              <w:rPr>
                <w:noProof/>
                <w:webHidden/>
              </w:rPr>
              <w:tab/>
            </w:r>
            <w:r w:rsidR="00227662">
              <w:rPr>
                <w:noProof/>
                <w:webHidden/>
              </w:rPr>
              <w:fldChar w:fldCharType="begin"/>
            </w:r>
            <w:r w:rsidR="00227662">
              <w:rPr>
                <w:noProof/>
                <w:webHidden/>
              </w:rPr>
              <w:instrText xml:space="preserve"> PAGEREF _Toc11644780 \h </w:instrText>
            </w:r>
            <w:r w:rsidR="00227662">
              <w:rPr>
                <w:noProof/>
                <w:webHidden/>
              </w:rPr>
            </w:r>
            <w:r w:rsidR="00227662">
              <w:rPr>
                <w:noProof/>
                <w:webHidden/>
              </w:rPr>
              <w:fldChar w:fldCharType="separate"/>
            </w:r>
            <w:r w:rsidR="00227662">
              <w:rPr>
                <w:noProof/>
                <w:webHidden/>
              </w:rPr>
              <w:t>43</w:t>
            </w:r>
            <w:r w:rsidR="00227662">
              <w:rPr>
                <w:noProof/>
                <w:webHidden/>
              </w:rPr>
              <w:fldChar w:fldCharType="end"/>
            </w:r>
          </w:hyperlink>
        </w:p>
        <w:p w14:paraId="6959CA66" w14:textId="10EECD9B"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81" w:history="1">
            <w:r w:rsidR="00227662" w:rsidRPr="006C0851">
              <w:rPr>
                <w:rStyle w:val="Hyperlink"/>
                <w:noProof/>
              </w:rPr>
              <w:t>5.11</w:t>
            </w:r>
            <w:r w:rsidR="00227662">
              <w:rPr>
                <w:rFonts w:asciiTheme="minorHAnsi" w:eastAsiaTheme="minorEastAsia" w:hAnsiTheme="minorHAnsi" w:cstheme="minorBidi"/>
                <w:noProof/>
                <w:sz w:val="22"/>
                <w:lang w:eastAsia="en-AU"/>
              </w:rPr>
              <w:tab/>
            </w:r>
            <w:r w:rsidR="00227662" w:rsidRPr="006C0851">
              <w:rPr>
                <w:rStyle w:val="Hyperlink"/>
                <w:noProof/>
              </w:rPr>
              <w:t>Slips, Trips and Falls</w:t>
            </w:r>
            <w:r w:rsidR="00227662">
              <w:rPr>
                <w:noProof/>
                <w:webHidden/>
              </w:rPr>
              <w:tab/>
            </w:r>
            <w:r w:rsidR="00227662">
              <w:rPr>
                <w:noProof/>
                <w:webHidden/>
              </w:rPr>
              <w:fldChar w:fldCharType="begin"/>
            </w:r>
            <w:r w:rsidR="00227662">
              <w:rPr>
                <w:noProof/>
                <w:webHidden/>
              </w:rPr>
              <w:instrText xml:space="preserve"> PAGEREF _Toc11644781 \h </w:instrText>
            </w:r>
            <w:r w:rsidR="00227662">
              <w:rPr>
                <w:noProof/>
                <w:webHidden/>
              </w:rPr>
            </w:r>
            <w:r w:rsidR="00227662">
              <w:rPr>
                <w:noProof/>
                <w:webHidden/>
              </w:rPr>
              <w:fldChar w:fldCharType="separate"/>
            </w:r>
            <w:r w:rsidR="00227662">
              <w:rPr>
                <w:noProof/>
                <w:webHidden/>
              </w:rPr>
              <w:t>43</w:t>
            </w:r>
            <w:r w:rsidR="00227662">
              <w:rPr>
                <w:noProof/>
                <w:webHidden/>
              </w:rPr>
              <w:fldChar w:fldCharType="end"/>
            </w:r>
          </w:hyperlink>
        </w:p>
        <w:p w14:paraId="34B69ED2" w14:textId="3C5A2429"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82" w:history="1">
            <w:r w:rsidR="00227662" w:rsidRPr="006C0851">
              <w:rPr>
                <w:rStyle w:val="Hyperlink"/>
                <w:noProof/>
              </w:rPr>
              <w:t>5.12</w:t>
            </w:r>
            <w:r w:rsidR="00227662">
              <w:rPr>
                <w:rFonts w:asciiTheme="minorHAnsi" w:eastAsiaTheme="minorEastAsia" w:hAnsiTheme="minorHAnsi" w:cstheme="minorBidi"/>
                <w:noProof/>
                <w:sz w:val="22"/>
                <w:lang w:eastAsia="en-AU"/>
              </w:rPr>
              <w:tab/>
            </w:r>
            <w:r w:rsidR="00227662" w:rsidRPr="006C0851">
              <w:rPr>
                <w:rStyle w:val="Hyperlink"/>
                <w:noProof/>
              </w:rPr>
              <w:t>Drugs and Alcohol</w:t>
            </w:r>
            <w:r w:rsidR="00227662">
              <w:rPr>
                <w:noProof/>
                <w:webHidden/>
              </w:rPr>
              <w:tab/>
            </w:r>
            <w:r w:rsidR="00227662">
              <w:rPr>
                <w:noProof/>
                <w:webHidden/>
              </w:rPr>
              <w:fldChar w:fldCharType="begin"/>
            </w:r>
            <w:r w:rsidR="00227662">
              <w:rPr>
                <w:noProof/>
                <w:webHidden/>
              </w:rPr>
              <w:instrText xml:space="preserve"> PAGEREF _Toc11644782 \h </w:instrText>
            </w:r>
            <w:r w:rsidR="00227662">
              <w:rPr>
                <w:noProof/>
                <w:webHidden/>
              </w:rPr>
            </w:r>
            <w:r w:rsidR="00227662">
              <w:rPr>
                <w:noProof/>
                <w:webHidden/>
              </w:rPr>
              <w:fldChar w:fldCharType="separate"/>
            </w:r>
            <w:r w:rsidR="00227662">
              <w:rPr>
                <w:noProof/>
                <w:webHidden/>
              </w:rPr>
              <w:t>44</w:t>
            </w:r>
            <w:r w:rsidR="00227662">
              <w:rPr>
                <w:noProof/>
                <w:webHidden/>
              </w:rPr>
              <w:fldChar w:fldCharType="end"/>
            </w:r>
          </w:hyperlink>
        </w:p>
        <w:p w14:paraId="5CF7AA1D" w14:textId="585904DB"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83" w:history="1">
            <w:r w:rsidR="00227662" w:rsidRPr="006C0851">
              <w:rPr>
                <w:rStyle w:val="Hyperlink"/>
                <w:noProof/>
              </w:rPr>
              <w:t>5.13</w:t>
            </w:r>
            <w:r w:rsidR="00227662">
              <w:rPr>
                <w:rFonts w:asciiTheme="minorHAnsi" w:eastAsiaTheme="minorEastAsia" w:hAnsiTheme="minorHAnsi" w:cstheme="minorBidi"/>
                <w:noProof/>
                <w:sz w:val="22"/>
                <w:lang w:eastAsia="en-AU"/>
              </w:rPr>
              <w:tab/>
            </w:r>
            <w:r w:rsidR="00227662" w:rsidRPr="006C0851">
              <w:rPr>
                <w:rStyle w:val="Hyperlink"/>
                <w:noProof/>
              </w:rPr>
              <w:t>UV Ratiation</w:t>
            </w:r>
            <w:r w:rsidR="00227662">
              <w:rPr>
                <w:noProof/>
                <w:webHidden/>
              </w:rPr>
              <w:tab/>
            </w:r>
            <w:r w:rsidR="00227662">
              <w:rPr>
                <w:noProof/>
                <w:webHidden/>
              </w:rPr>
              <w:fldChar w:fldCharType="begin"/>
            </w:r>
            <w:r w:rsidR="00227662">
              <w:rPr>
                <w:noProof/>
                <w:webHidden/>
              </w:rPr>
              <w:instrText xml:space="preserve"> PAGEREF _Toc11644783 \h </w:instrText>
            </w:r>
            <w:r w:rsidR="00227662">
              <w:rPr>
                <w:noProof/>
                <w:webHidden/>
              </w:rPr>
            </w:r>
            <w:r w:rsidR="00227662">
              <w:rPr>
                <w:noProof/>
                <w:webHidden/>
              </w:rPr>
              <w:fldChar w:fldCharType="separate"/>
            </w:r>
            <w:r w:rsidR="00227662">
              <w:rPr>
                <w:noProof/>
                <w:webHidden/>
              </w:rPr>
              <w:t>44</w:t>
            </w:r>
            <w:r w:rsidR="00227662">
              <w:rPr>
                <w:noProof/>
                <w:webHidden/>
              </w:rPr>
              <w:fldChar w:fldCharType="end"/>
            </w:r>
          </w:hyperlink>
        </w:p>
        <w:p w14:paraId="244613D9" w14:textId="09B3A53B"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84" w:history="1">
            <w:r w:rsidR="00227662" w:rsidRPr="006C0851">
              <w:rPr>
                <w:rStyle w:val="Hyperlink"/>
                <w:noProof/>
              </w:rPr>
              <w:t>5.14</w:t>
            </w:r>
            <w:r w:rsidR="00227662">
              <w:rPr>
                <w:rFonts w:asciiTheme="minorHAnsi" w:eastAsiaTheme="minorEastAsia" w:hAnsiTheme="minorHAnsi" w:cstheme="minorBidi"/>
                <w:noProof/>
                <w:sz w:val="22"/>
                <w:lang w:eastAsia="en-AU"/>
              </w:rPr>
              <w:tab/>
            </w:r>
            <w:r w:rsidR="00227662" w:rsidRPr="006C0851">
              <w:rPr>
                <w:rStyle w:val="Hyperlink"/>
                <w:noProof/>
              </w:rPr>
              <w:t>Vehicles</w:t>
            </w:r>
            <w:r w:rsidR="00227662">
              <w:rPr>
                <w:noProof/>
                <w:webHidden/>
              </w:rPr>
              <w:tab/>
            </w:r>
            <w:r w:rsidR="00227662">
              <w:rPr>
                <w:noProof/>
                <w:webHidden/>
              </w:rPr>
              <w:fldChar w:fldCharType="begin"/>
            </w:r>
            <w:r w:rsidR="00227662">
              <w:rPr>
                <w:noProof/>
                <w:webHidden/>
              </w:rPr>
              <w:instrText xml:space="preserve"> PAGEREF _Toc11644784 \h </w:instrText>
            </w:r>
            <w:r w:rsidR="00227662">
              <w:rPr>
                <w:noProof/>
                <w:webHidden/>
              </w:rPr>
            </w:r>
            <w:r w:rsidR="00227662">
              <w:rPr>
                <w:noProof/>
                <w:webHidden/>
              </w:rPr>
              <w:fldChar w:fldCharType="separate"/>
            </w:r>
            <w:r w:rsidR="00227662">
              <w:rPr>
                <w:noProof/>
                <w:webHidden/>
              </w:rPr>
              <w:t>44</w:t>
            </w:r>
            <w:r w:rsidR="00227662">
              <w:rPr>
                <w:noProof/>
                <w:webHidden/>
              </w:rPr>
              <w:fldChar w:fldCharType="end"/>
            </w:r>
          </w:hyperlink>
        </w:p>
        <w:p w14:paraId="2F74223B" w14:textId="173C3B83"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85" w:history="1">
            <w:r w:rsidR="00227662" w:rsidRPr="006C0851">
              <w:rPr>
                <w:rStyle w:val="Hyperlink"/>
                <w:noProof/>
              </w:rPr>
              <w:t>5.15</w:t>
            </w:r>
            <w:r w:rsidR="00227662">
              <w:rPr>
                <w:rFonts w:asciiTheme="minorHAnsi" w:eastAsiaTheme="minorEastAsia" w:hAnsiTheme="minorHAnsi" w:cstheme="minorBidi"/>
                <w:noProof/>
                <w:sz w:val="22"/>
                <w:lang w:eastAsia="en-AU"/>
              </w:rPr>
              <w:tab/>
            </w:r>
            <w:r w:rsidR="00227662" w:rsidRPr="006C0851">
              <w:rPr>
                <w:rStyle w:val="Hyperlink"/>
                <w:noProof/>
              </w:rPr>
              <w:t>Working Alone</w:t>
            </w:r>
            <w:r w:rsidR="00227662">
              <w:rPr>
                <w:noProof/>
                <w:webHidden/>
              </w:rPr>
              <w:tab/>
            </w:r>
            <w:r w:rsidR="00227662">
              <w:rPr>
                <w:noProof/>
                <w:webHidden/>
              </w:rPr>
              <w:fldChar w:fldCharType="begin"/>
            </w:r>
            <w:r w:rsidR="00227662">
              <w:rPr>
                <w:noProof/>
                <w:webHidden/>
              </w:rPr>
              <w:instrText xml:space="preserve"> PAGEREF _Toc11644785 \h </w:instrText>
            </w:r>
            <w:r w:rsidR="00227662">
              <w:rPr>
                <w:noProof/>
                <w:webHidden/>
              </w:rPr>
            </w:r>
            <w:r w:rsidR="00227662">
              <w:rPr>
                <w:noProof/>
                <w:webHidden/>
              </w:rPr>
              <w:fldChar w:fldCharType="separate"/>
            </w:r>
            <w:r w:rsidR="00227662">
              <w:rPr>
                <w:noProof/>
                <w:webHidden/>
              </w:rPr>
              <w:t>45</w:t>
            </w:r>
            <w:r w:rsidR="00227662">
              <w:rPr>
                <w:noProof/>
                <w:webHidden/>
              </w:rPr>
              <w:fldChar w:fldCharType="end"/>
            </w:r>
          </w:hyperlink>
        </w:p>
        <w:p w14:paraId="15520655" w14:textId="6966DAD3" w:rsidR="00227662" w:rsidRDefault="00D27B67">
          <w:pPr>
            <w:pStyle w:val="TOC1"/>
            <w:tabs>
              <w:tab w:val="left" w:pos="440"/>
              <w:tab w:val="right" w:leader="dot" w:pos="8210"/>
            </w:tabs>
            <w:rPr>
              <w:rFonts w:asciiTheme="minorHAnsi" w:eastAsiaTheme="minorEastAsia" w:hAnsiTheme="minorHAnsi" w:cstheme="minorBidi"/>
              <w:noProof/>
              <w:sz w:val="22"/>
              <w:lang w:eastAsia="en-AU"/>
            </w:rPr>
          </w:pPr>
          <w:hyperlink w:anchor="_Toc11644786" w:history="1">
            <w:r w:rsidR="00227662" w:rsidRPr="006C0851">
              <w:rPr>
                <w:rStyle w:val="Hyperlink"/>
                <w:noProof/>
              </w:rPr>
              <w:t>6.</w:t>
            </w:r>
            <w:r w:rsidR="00227662">
              <w:rPr>
                <w:rFonts w:asciiTheme="minorHAnsi" w:eastAsiaTheme="minorEastAsia" w:hAnsiTheme="minorHAnsi" w:cstheme="minorBidi"/>
                <w:noProof/>
                <w:sz w:val="22"/>
                <w:lang w:eastAsia="en-AU"/>
              </w:rPr>
              <w:tab/>
            </w:r>
            <w:r w:rsidR="00227662" w:rsidRPr="006C0851">
              <w:rPr>
                <w:rStyle w:val="Hyperlink"/>
                <w:noProof/>
              </w:rPr>
              <w:t>Report for Main Office Refurbishment</w:t>
            </w:r>
            <w:r w:rsidR="00227662">
              <w:rPr>
                <w:noProof/>
                <w:webHidden/>
              </w:rPr>
              <w:tab/>
            </w:r>
            <w:r w:rsidR="00227662">
              <w:rPr>
                <w:noProof/>
                <w:webHidden/>
              </w:rPr>
              <w:fldChar w:fldCharType="begin"/>
            </w:r>
            <w:r w:rsidR="00227662">
              <w:rPr>
                <w:noProof/>
                <w:webHidden/>
              </w:rPr>
              <w:instrText xml:space="preserve"> PAGEREF _Toc11644786 \h </w:instrText>
            </w:r>
            <w:r w:rsidR="00227662">
              <w:rPr>
                <w:noProof/>
                <w:webHidden/>
              </w:rPr>
            </w:r>
            <w:r w:rsidR="00227662">
              <w:rPr>
                <w:noProof/>
                <w:webHidden/>
              </w:rPr>
              <w:fldChar w:fldCharType="separate"/>
            </w:r>
            <w:r w:rsidR="00227662">
              <w:rPr>
                <w:noProof/>
                <w:webHidden/>
              </w:rPr>
              <w:t>46</w:t>
            </w:r>
            <w:r w:rsidR="00227662">
              <w:rPr>
                <w:noProof/>
                <w:webHidden/>
              </w:rPr>
              <w:fldChar w:fldCharType="end"/>
            </w:r>
          </w:hyperlink>
        </w:p>
        <w:p w14:paraId="06C996A4" w14:textId="1780D4DD"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87" w:history="1">
            <w:r w:rsidR="00227662" w:rsidRPr="006C0851">
              <w:rPr>
                <w:rStyle w:val="Hyperlink"/>
                <w:noProof/>
              </w:rPr>
              <w:t>6.1</w:t>
            </w:r>
            <w:r w:rsidR="00227662">
              <w:rPr>
                <w:rFonts w:asciiTheme="minorHAnsi" w:eastAsiaTheme="minorEastAsia" w:hAnsiTheme="minorHAnsi" w:cstheme="minorBidi"/>
                <w:noProof/>
                <w:sz w:val="22"/>
                <w:lang w:eastAsia="en-AU"/>
              </w:rPr>
              <w:tab/>
            </w:r>
            <w:r w:rsidR="00227662" w:rsidRPr="006C0851">
              <w:rPr>
                <w:rStyle w:val="Hyperlink"/>
                <w:noProof/>
              </w:rPr>
              <w:t>Report details/key points</w:t>
            </w:r>
            <w:r w:rsidR="00227662">
              <w:rPr>
                <w:noProof/>
                <w:webHidden/>
              </w:rPr>
              <w:tab/>
            </w:r>
            <w:r w:rsidR="00227662">
              <w:rPr>
                <w:noProof/>
                <w:webHidden/>
              </w:rPr>
              <w:fldChar w:fldCharType="begin"/>
            </w:r>
            <w:r w:rsidR="00227662">
              <w:rPr>
                <w:noProof/>
                <w:webHidden/>
              </w:rPr>
              <w:instrText xml:space="preserve"> PAGEREF _Toc11644787 \h </w:instrText>
            </w:r>
            <w:r w:rsidR="00227662">
              <w:rPr>
                <w:noProof/>
                <w:webHidden/>
              </w:rPr>
            </w:r>
            <w:r w:rsidR="00227662">
              <w:rPr>
                <w:noProof/>
                <w:webHidden/>
              </w:rPr>
              <w:fldChar w:fldCharType="separate"/>
            </w:r>
            <w:r w:rsidR="00227662">
              <w:rPr>
                <w:noProof/>
                <w:webHidden/>
              </w:rPr>
              <w:t>46</w:t>
            </w:r>
            <w:r w:rsidR="00227662">
              <w:rPr>
                <w:noProof/>
                <w:webHidden/>
              </w:rPr>
              <w:fldChar w:fldCharType="end"/>
            </w:r>
          </w:hyperlink>
        </w:p>
        <w:p w14:paraId="7EA4C80C" w14:textId="2DE8D1FF"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88" w:history="1">
            <w:r w:rsidR="00227662" w:rsidRPr="006C0851">
              <w:rPr>
                <w:rStyle w:val="Hyperlink"/>
                <w:noProof/>
              </w:rPr>
              <w:t>6.2</w:t>
            </w:r>
            <w:r w:rsidR="00227662">
              <w:rPr>
                <w:rFonts w:asciiTheme="minorHAnsi" w:eastAsiaTheme="minorEastAsia" w:hAnsiTheme="minorHAnsi" w:cstheme="minorBidi"/>
                <w:noProof/>
                <w:sz w:val="22"/>
                <w:lang w:eastAsia="en-AU"/>
              </w:rPr>
              <w:tab/>
            </w:r>
            <w:r w:rsidR="00227662" w:rsidRPr="006C0851">
              <w:rPr>
                <w:rStyle w:val="Hyperlink"/>
                <w:noProof/>
              </w:rPr>
              <w:t>Summary of key points</w:t>
            </w:r>
            <w:r w:rsidR="00227662">
              <w:rPr>
                <w:noProof/>
                <w:webHidden/>
              </w:rPr>
              <w:tab/>
            </w:r>
            <w:r w:rsidR="00227662">
              <w:rPr>
                <w:noProof/>
                <w:webHidden/>
              </w:rPr>
              <w:fldChar w:fldCharType="begin"/>
            </w:r>
            <w:r w:rsidR="00227662">
              <w:rPr>
                <w:noProof/>
                <w:webHidden/>
              </w:rPr>
              <w:instrText xml:space="preserve"> PAGEREF _Toc11644788 \h </w:instrText>
            </w:r>
            <w:r w:rsidR="00227662">
              <w:rPr>
                <w:noProof/>
                <w:webHidden/>
              </w:rPr>
            </w:r>
            <w:r w:rsidR="00227662">
              <w:rPr>
                <w:noProof/>
                <w:webHidden/>
              </w:rPr>
              <w:fldChar w:fldCharType="separate"/>
            </w:r>
            <w:r w:rsidR="00227662">
              <w:rPr>
                <w:noProof/>
                <w:webHidden/>
              </w:rPr>
              <w:t>58</w:t>
            </w:r>
            <w:r w:rsidR="00227662">
              <w:rPr>
                <w:noProof/>
                <w:webHidden/>
              </w:rPr>
              <w:fldChar w:fldCharType="end"/>
            </w:r>
          </w:hyperlink>
        </w:p>
        <w:p w14:paraId="129B7696" w14:textId="6C84E388" w:rsidR="00227662" w:rsidRDefault="00D27B67">
          <w:pPr>
            <w:pStyle w:val="TOC3"/>
            <w:tabs>
              <w:tab w:val="left" w:pos="1100"/>
              <w:tab w:val="right" w:leader="dot" w:pos="8210"/>
            </w:tabs>
            <w:rPr>
              <w:rFonts w:asciiTheme="minorHAnsi" w:eastAsiaTheme="minorEastAsia" w:hAnsiTheme="minorHAnsi" w:cstheme="minorBidi"/>
              <w:noProof/>
              <w:sz w:val="22"/>
              <w:lang w:eastAsia="en-AU"/>
            </w:rPr>
          </w:pPr>
          <w:hyperlink w:anchor="_Toc11644789" w:history="1">
            <w:r w:rsidR="00227662" w:rsidRPr="006C0851">
              <w:rPr>
                <w:rStyle w:val="Hyperlink"/>
                <w:noProof/>
              </w:rPr>
              <w:t>6.3</w:t>
            </w:r>
            <w:r w:rsidR="00227662">
              <w:rPr>
                <w:rFonts w:asciiTheme="minorHAnsi" w:eastAsiaTheme="minorEastAsia" w:hAnsiTheme="minorHAnsi" w:cstheme="minorBidi"/>
                <w:noProof/>
                <w:sz w:val="22"/>
                <w:lang w:eastAsia="en-AU"/>
              </w:rPr>
              <w:tab/>
            </w:r>
            <w:r w:rsidR="00227662" w:rsidRPr="006C0851">
              <w:rPr>
                <w:rStyle w:val="Hyperlink"/>
                <w:noProof/>
              </w:rPr>
              <w:t>Conclusion/recommendations</w:t>
            </w:r>
            <w:r w:rsidR="00227662">
              <w:rPr>
                <w:noProof/>
                <w:webHidden/>
              </w:rPr>
              <w:tab/>
            </w:r>
            <w:r w:rsidR="00227662">
              <w:rPr>
                <w:noProof/>
                <w:webHidden/>
              </w:rPr>
              <w:fldChar w:fldCharType="begin"/>
            </w:r>
            <w:r w:rsidR="00227662">
              <w:rPr>
                <w:noProof/>
                <w:webHidden/>
              </w:rPr>
              <w:instrText xml:space="preserve"> PAGEREF _Toc11644789 \h </w:instrText>
            </w:r>
            <w:r w:rsidR="00227662">
              <w:rPr>
                <w:noProof/>
                <w:webHidden/>
              </w:rPr>
            </w:r>
            <w:r w:rsidR="00227662">
              <w:rPr>
                <w:noProof/>
                <w:webHidden/>
              </w:rPr>
              <w:fldChar w:fldCharType="separate"/>
            </w:r>
            <w:r w:rsidR="00227662">
              <w:rPr>
                <w:noProof/>
                <w:webHidden/>
              </w:rPr>
              <w:t>58</w:t>
            </w:r>
            <w:r w:rsidR="00227662">
              <w:rPr>
                <w:noProof/>
                <w:webHidden/>
              </w:rPr>
              <w:fldChar w:fldCharType="end"/>
            </w:r>
          </w:hyperlink>
        </w:p>
        <w:p w14:paraId="712126A4" w14:textId="186F366C" w:rsidR="00227662" w:rsidRDefault="00D27B67">
          <w:pPr>
            <w:pStyle w:val="TOC1"/>
            <w:tabs>
              <w:tab w:val="left" w:pos="440"/>
              <w:tab w:val="right" w:leader="dot" w:pos="8210"/>
            </w:tabs>
            <w:rPr>
              <w:rFonts w:asciiTheme="minorHAnsi" w:eastAsiaTheme="minorEastAsia" w:hAnsiTheme="minorHAnsi" w:cstheme="minorBidi"/>
              <w:noProof/>
              <w:sz w:val="22"/>
              <w:lang w:eastAsia="en-AU"/>
            </w:rPr>
          </w:pPr>
          <w:hyperlink w:anchor="_Toc11644790" w:history="1">
            <w:r w:rsidR="00227662" w:rsidRPr="006C0851">
              <w:rPr>
                <w:rStyle w:val="Hyperlink"/>
                <w:noProof/>
              </w:rPr>
              <w:t>7.</w:t>
            </w:r>
            <w:r w:rsidR="00227662">
              <w:rPr>
                <w:rFonts w:asciiTheme="minorHAnsi" w:eastAsiaTheme="minorEastAsia" w:hAnsiTheme="minorHAnsi" w:cstheme="minorBidi"/>
                <w:noProof/>
                <w:sz w:val="22"/>
                <w:lang w:eastAsia="en-AU"/>
              </w:rPr>
              <w:tab/>
            </w:r>
            <w:r w:rsidR="00227662" w:rsidRPr="006C0851">
              <w:rPr>
                <w:rStyle w:val="Hyperlink"/>
                <w:noProof/>
              </w:rPr>
              <w:t>References</w:t>
            </w:r>
            <w:r w:rsidR="00227662">
              <w:rPr>
                <w:noProof/>
                <w:webHidden/>
              </w:rPr>
              <w:tab/>
            </w:r>
            <w:r w:rsidR="00227662">
              <w:rPr>
                <w:noProof/>
                <w:webHidden/>
              </w:rPr>
              <w:fldChar w:fldCharType="begin"/>
            </w:r>
            <w:r w:rsidR="00227662">
              <w:rPr>
                <w:noProof/>
                <w:webHidden/>
              </w:rPr>
              <w:instrText xml:space="preserve"> PAGEREF _Toc11644790 \h </w:instrText>
            </w:r>
            <w:r w:rsidR="00227662">
              <w:rPr>
                <w:noProof/>
                <w:webHidden/>
              </w:rPr>
            </w:r>
            <w:r w:rsidR="00227662">
              <w:rPr>
                <w:noProof/>
                <w:webHidden/>
              </w:rPr>
              <w:fldChar w:fldCharType="separate"/>
            </w:r>
            <w:r w:rsidR="00227662">
              <w:rPr>
                <w:noProof/>
                <w:webHidden/>
              </w:rPr>
              <w:t>62</w:t>
            </w:r>
            <w:r w:rsidR="00227662">
              <w:rPr>
                <w:noProof/>
                <w:webHidden/>
              </w:rPr>
              <w:fldChar w:fldCharType="end"/>
            </w:r>
          </w:hyperlink>
        </w:p>
        <w:p w14:paraId="1FC93921" w14:textId="048BC02E"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11644745"/>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11644746"/>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11644747"/>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11644748"/>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11644749"/>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11644750"/>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11644751"/>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procurement of any equipment takes into account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Managers and leaders are responsible for providing a workplace that is, as far as reasonably practicable, safe and healthy workplace for workers and visitors, in particular in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sufficient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11644752"/>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Staff Meeting Agenda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1" w:name="_Toc11644753"/>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11644754"/>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w:t>
      </w:r>
      <w:r w:rsidRPr="0040246A">
        <w:rPr>
          <w:rFonts w:ascii="Arial" w:hAnsi="Arial" w:cs="Arial"/>
          <w:color w:val="000000"/>
          <w:szCs w:val="20"/>
        </w:rPr>
        <w:t>monitoring and reporting</w:t>
      </w:r>
      <w:r w:rsidRPr="00910667">
        <w:rPr>
          <w:rFonts w:cs="Arial"/>
          <w:color w:val="000000"/>
          <w:szCs w:val="20"/>
        </w:rPr>
        <w:t xml:space="preserve"> </w:t>
      </w:r>
    </w:p>
    <w:p w14:paraId="293FB4C5" w14:textId="0E2546F2"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BizOps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7604750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BizOps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D570E8"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ailure to meet regulatory </w:t>
      </w:r>
      <w:r w:rsidRPr="00D570E8">
        <w:rPr>
          <w:rFonts w:ascii="Arial" w:hAnsi="Arial" w:cs="Arial"/>
          <w:color w:val="000000"/>
          <w:szCs w:val="20"/>
        </w:rPr>
        <w:t xml:space="preserve">or legislative 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3955762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BizOps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as a consequence of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during the course of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11644755"/>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2ACEDC45" w:rsidR="003340A9" w:rsidRPr="00F41EFE" w:rsidRDefault="003340A9" w:rsidP="003340A9">
      <w:pPr>
        <w:pStyle w:val="text"/>
        <w:rPr>
          <w:lang w:eastAsia="en-AU"/>
        </w:rPr>
      </w:pPr>
      <w:r>
        <w:t>The permit holder must</w:t>
      </w:r>
      <w:r w:rsidR="00DA2C2E">
        <w:t xml:space="preserve"> </w:t>
      </w:r>
      <w:r>
        <w:t>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11644756"/>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11644757"/>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5CFE55A6" w14:textId="77777777" w:rsidR="005904BC" w:rsidRPr="005904BC" w:rsidRDefault="003A6621" w:rsidP="0046273D">
      <w:pPr>
        <w:pStyle w:val="text"/>
        <w:numPr>
          <w:ilvl w:val="0"/>
          <w:numId w:val="32"/>
        </w:numPr>
        <w:rPr>
          <w:lang w:eastAsia="en-AU"/>
        </w:rPr>
      </w:pPr>
      <w:r>
        <w:rPr>
          <w:b/>
          <w:lang w:eastAsia="en-AU"/>
        </w:rPr>
        <w:t>Work Health and Safety Act 2011</w:t>
      </w:r>
    </w:p>
    <w:p w14:paraId="397E6376" w14:textId="155AF1E3" w:rsidR="003340A9" w:rsidRDefault="003340A9" w:rsidP="005904BC">
      <w:pPr>
        <w:pStyle w:val="text"/>
        <w:ind w:left="720"/>
        <w:rPr>
          <w:lang w:eastAsia="en-AU"/>
        </w:rPr>
      </w:pPr>
      <w:r w:rsidRPr="00004503">
        <w:rPr>
          <w:b/>
          <w:lang w:eastAsia="en-AU"/>
        </w:rPr>
        <w:t xml:space="preserve"> </w:t>
      </w:r>
      <w:hyperlink r:id="rId12" w:history="1">
        <w:r w:rsidR="003A6621">
          <w:rPr>
            <w:rStyle w:val="Hyperlink"/>
          </w:rPr>
          <w:t>https://www.legislation.gov.au/Details/C2017C00305</w:t>
        </w:r>
      </w:hyperlink>
    </w:p>
    <w:p w14:paraId="43652551" w14:textId="77777777" w:rsidR="005904BC" w:rsidRPr="005904BC" w:rsidRDefault="005904BC" w:rsidP="00ED6F2C">
      <w:pPr>
        <w:pStyle w:val="text"/>
        <w:numPr>
          <w:ilvl w:val="0"/>
          <w:numId w:val="32"/>
        </w:numPr>
      </w:pPr>
      <w:r w:rsidRPr="005904BC">
        <w:rPr>
          <w:b/>
          <w:lang w:eastAsia="en-AU"/>
        </w:rPr>
        <w:t>Work Health and Safety Regulations 2011</w:t>
      </w:r>
    </w:p>
    <w:p w14:paraId="303E2FB1" w14:textId="35BA33E2" w:rsidR="005904BC" w:rsidRDefault="00D27B67" w:rsidP="005904BC">
      <w:pPr>
        <w:pStyle w:val="text"/>
        <w:ind w:left="720"/>
      </w:pPr>
      <w:hyperlink r:id="rId13" w:history="1">
        <w:r w:rsidR="005904BC" w:rsidRPr="006631AA">
          <w:rPr>
            <w:rStyle w:val="Hyperlink"/>
          </w:rPr>
          <w:t>https://www.legislation.gov.au/Details/F2011L02664</w:t>
        </w:r>
      </w:hyperlink>
    </w:p>
    <w:p w14:paraId="40BA6E06" w14:textId="76D04D9B" w:rsidR="003340A9" w:rsidRDefault="00D27B67" w:rsidP="005904BC">
      <w:pPr>
        <w:pStyle w:val="text"/>
        <w:ind w:left="720"/>
        <w:rPr>
          <w:lang w:eastAsia="en-AU"/>
        </w:rPr>
      </w:pPr>
      <w:hyperlink r:id="rId14" w:history="1"/>
    </w:p>
    <w:p w14:paraId="4683D8B7" w14:textId="77777777" w:rsidR="005904BC" w:rsidRPr="005904BC" w:rsidRDefault="003340A9" w:rsidP="0046273D">
      <w:pPr>
        <w:pStyle w:val="text"/>
        <w:numPr>
          <w:ilvl w:val="0"/>
          <w:numId w:val="32"/>
        </w:numPr>
        <w:rPr>
          <w:lang w:eastAsia="en-AU"/>
        </w:rPr>
      </w:pPr>
      <w:r>
        <w:rPr>
          <w:b/>
          <w:lang w:eastAsia="en-AU"/>
        </w:rPr>
        <w:lastRenderedPageBreak/>
        <w:t xml:space="preserve">Approved Work Health and Safety Codes of Practice </w:t>
      </w:r>
    </w:p>
    <w:p w14:paraId="4B1BB2F2" w14:textId="58721B84" w:rsidR="003340A9" w:rsidRDefault="00D27B67" w:rsidP="005904BC">
      <w:pPr>
        <w:pStyle w:val="text"/>
        <w:ind w:left="720"/>
        <w:rPr>
          <w:lang w:eastAsia="en-AU"/>
        </w:rPr>
      </w:pPr>
      <w:hyperlink r:id="rId15" w:history="1">
        <w:r w:rsidR="005904BC" w:rsidRPr="006631AA">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6" w:history="1">
        <w:r>
          <w:rPr>
            <w:rStyle w:val="Hyperlink"/>
          </w:rPr>
          <w:t>http://www.comcare.gov.au/</w:t>
        </w:r>
      </w:hyperlink>
    </w:p>
    <w:p w14:paraId="4BD971BA" w14:textId="5BC21737" w:rsidR="0099256C" w:rsidRDefault="0099256C" w:rsidP="0046273D">
      <w:pPr>
        <w:pStyle w:val="H2"/>
        <w:numPr>
          <w:ilvl w:val="0"/>
          <w:numId w:val="43"/>
        </w:numPr>
      </w:pPr>
      <w:bookmarkStart w:id="16" w:name="_Toc11644758"/>
      <w:r>
        <w:t>General WHS Information</w:t>
      </w:r>
      <w:bookmarkEnd w:id="16"/>
    </w:p>
    <w:p w14:paraId="170B4102" w14:textId="77777777" w:rsidR="007B2744" w:rsidRDefault="007B2744" w:rsidP="0046273D">
      <w:pPr>
        <w:pStyle w:val="H3"/>
        <w:numPr>
          <w:ilvl w:val="1"/>
          <w:numId w:val="43"/>
        </w:numPr>
      </w:pPr>
      <w:bookmarkStart w:id="17" w:name="_Toc11644759"/>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11644760"/>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11644761"/>
      <w:r w:rsidR="000511D3">
        <w:t>Reporting of Notifiable Incidents</w:t>
      </w:r>
      <w:bookmarkEnd w:id="19"/>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7"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8"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11644762"/>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9"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11644763"/>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are able to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3" w:name="_Toc5801859"/>
      <w:bookmarkEnd w:id="4"/>
      <w:r>
        <w:t xml:space="preserve"> </w:t>
      </w:r>
      <w:bookmarkStart w:id="24" w:name="_Toc11644764"/>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1722E369" w:rsidR="009A3C53" w:rsidRDefault="009A3C53" w:rsidP="00931DC0">
      <w:pPr>
        <w:pStyle w:val="text"/>
      </w:pPr>
      <w:r>
        <w:t>All workers are responsible for assisting in managing the particular risks associated with their specific work environment. Risk management strategies used by BizOps include:</w:t>
      </w:r>
    </w:p>
    <w:p w14:paraId="307B032C" w14:textId="77777777" w:rsidR="0079176B" w:rsidRDefault="0079176B" w:rsidP="00931DC0">
      <w:pPr>
        <w:pStyle w:val="text"/>
      </w:pP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lastRenderedPageBreak/>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many people are near the hazard at a particular time</w:t>
      </w:r>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lastRenderedPageBreak/>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5" w:name="_Toc11644765"/>
      <w:r w:rsidR="00C735AE">
        <w:t>Workplace Hazard Inspections</w:t>
      </w:r>
      <w:bookmarkEnd w:id="25"/>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6" w:name="_Toc11644766"/>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11644767"/>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11644768"/>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29" w:name="_Toc11644769"/>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20"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0" w:name="_Toc11644770"/>
      <w:r>
        <w:t>Specific WHS Requirements</w:t>
      </w:r>
      <w:bookmarkEnd w:id="30"/>
    </w:p>
    <w:p w14:paraId="7D896397" w14:textId="2B180500" w:rsidR="00236192" w:rsidRDefault="00236192" w:rsidP="0046273D">
      <w:pPr>
        <w:pStyle w:val="H3"/>
        <w:numPr>
          <w:ilvl w:val="1"/>
          <w:numId w:val="43"/>
        </w:numPr>
      </w:pPr>
      <w:bookmarkStart w:id="31" w:name="_Toc11644771"/>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11644772"/>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3" w:name="_Toc11644773"/>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2F7036D2"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11644774"/>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r>
        <w:lastRenderedPageBreak/>
        <w:t xml:space="preserve"> </w:t>
      </w:r>
      <w:bookmarkStart w:id="35" w:name="_Toc11644775"/>
      <w:r w:rsidR="00D52239">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11644776"/>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11644777"/>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11644778"/>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ut loads down in the same manner in which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39" w:name="_Toc11644779"/>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Unsafe and/or malfunctioning plant and equipment can be identified by any manager, worker or contractor by a number of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Once identified, the unsafe or malfunctioning plant/equipment should be reported to the appropriate manager in order for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0" w:name="_Toc11644780"/>
      <w:r>
        <w:lastRenderedPageBreak/>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11644781"/>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11644782"/>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11644783"/>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11644784"/>
      <w:r>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 xml:space="preserve">Seat </w:t>
      </w:r>
      <w:r w:rsidRPr="00A3368E">
        <w:rPr>
          <w:b/>
          <w:color w:val="365F91" w:themeColor="accent1" w:themeShade="BF"/>
          <w:sz w:val="22"/>
        </w:rPr>
        <w:t>Belts</w:t>
      </w:r>
    </w:p>
    <w:p w14:paraId="64C6F3EA" w14:textId="2815E2F1" w:rsidR="004222E1" w:rsidRDefault="004222E1" w:rsidP="002F559B">
      <w:pPr>
        <w:pStyle w:val="text"/>
      </w:pPr>
      <w:r>
        <w:rPr>
          <w:szCs w:val="20"/>
        </w:rPr>
        <w:t xml:space="preserve">It is a legal and BizOps </w:t>
      </w:r>
      <w:r>
        <w:t>requirement that seat belts are worn at all times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11644785"/>
      <w:r>
        <w:t>Working Alone</w:t>
      </w:r>
      <w:bookmarkEnd w:id="45"/>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6" w:name="_Toc11644786"/>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11644787"/>
      <w:r w:rsidR="00C118CA">
        <w:t>Report details/key points</w:t>
      </w:r>
      <w:bookmarkEnd w:id="23"/>
      <w:bookmarkEnd w:id="47"/>
    </w:p>
    <w:p w14:paraId="4B825A60" w14:textId="615600C7" w:rsidR="00665EEB" w:rsidRDefault="00665EEB" w:rsidP="00C118CA">
      <w:pPr>
        <w:pStyle w:val="text"/>
        <w:rPr>
          <w:lang w:eastAsia="en-AU"/>
        </w:rPr>
      </w:pPr>
    </w:p>
    <w:p w14:paraId="2EA1C830" w14:textId="77777777" w:rsidR="00DE0EFA" w:rsidRDefault="00DE0EFA" w:rsidP="00A3368E">
      <w:pPr>
        <w:rPr>
          <w:b/>
          <w:color w:val="365F91" w:themeColor="accent1" w:themeShade="BF"/>
          <w:sz w:val="22"/>
        </w:rPr>
      </w:pPr>
      <w:r w:rsidRPr="009F0BF9">
        <w:rPr>
          <w:b/>
          <w:color w:val="365F91" w:themeColor="accent1" w:themeShade="BF"/>
          <w:sz w:val="22"/>
        </w:rPr>
        <w:t>(6) Strategies</w:t>
      </w:r>
      <w:r>
        <w:rPr>
          <w:b/>
          <w:color w:val="365F91" w:themeColor="accent1" w:themeShade="BF"/>
          <w:sz w:val="22"/>
        </w:rPr>
        <w:t xml:space="preserve"> for working with contractors and their representatives to set up and maintain participation arrangements according to relevant WHS legislation.</w:t>
      </w:r>
    </w:p>
    <w:p w14:paraId="2FA7085D" w14:textId="77777777" w:rsidR="00DE0EFA" w:rsidRDefault="00DE0EFA" w:rsidP="00A3368E">
      <w:pPr>
        <w:rPr>
          <w:b/>
          <w:color w:val="365F91" w:themeColor="accent1" w:themeShade="BF"/>
          <w:sz w:val="22"/>
        </w:rPr>
      </w:pPr>
    </w:p>
    <w:p w14:paraId="286A7883" w14:textId="77777777" w:rsidR="00DE0EFA" w:rsidRPr="00CF5F7D" w:rsidRDefault="00DE0EFA" w:rsidP="00DE0EFA">
      <w:pPr>
        <w:pStyle w:val="text"/>
        <w:rPr>
          <w:szCs w:val="20"/>
          <w:lang w:eastAsia="en-AU"/>
        </w:rPr>
      </w:pPr>
      <w:r w:rsidRPr="00CF5F7D">
        <w:rPr>
          <w:szCs w:val="20"/>
          <w:lang w:eastAsia="en-AU"/>
        </w:rPr>
        <w:t>Under the </w:t>
      </w:r>
      <w:r w:rsidRPr="009269B7">
        <w:rPr>
          <w:szCs w:val="20"/>
          <w:lang w:eastAsia="en-AU"/>
        </w:rPr>
        <w:t>Work Health and Safety Act 2011</w:t>
      </w:r>
      <w:r w:rsidRPr="00CF5F7D">
        <w:rPr>
          <w:szCs w:val="20"/>
          <w:lang w:eastAsia="en-AU"/>
        </w:rPr>
        <w:t> (WHS Act), a contractor is a worker and is owed duties by the person conducting a business or undertaking (PCBU). (</w:t>
      </w:r>
      <w:sdt>
        <w:sdtPr>
          <w:rPr>
            <w:szCs w:val="20"/>
            <w:lang w:eastAsia="en-AU"/>
          </w:rPr>
          <w:id w:val="493012301"/>
          <w:citation/>
        </w:sdtPr>
        <w:sdtContent>
          <w:r w:rsidRPr="00CF5F7D">
            <w:rPr>
              <w:szCs w:val="20"/>
              <w:lang w:eastAsia="en-AU"/>
            </w:rPr>
            <w:fldChar w:fldCharType="begin"/>
          </w:r>
          <w:r w:rsidRPr="00CF5F7D">
            <w:rPr>
              <w:szCs w:val="20"/>
              <w:lang w:eastAsia="en-AU"/>
            </w:rPr>
            <w:instrText xml:space="preserve"> CITATION Con \l 3081 </w:instrText>
          </w:r>
          <w:r w:rsidRPr="00CF5F7D">
            <w:rPr>
              <w:szCs w:val="20"/>
              <w:lang w:eastAsia="en-AU"/>
            </w:rPr>
            <w:fldChar w:fldCharType="separate"/>
          </w:r>
          <w:r w:rsidRPr="00CF5F7D">
            <w:rPr>
              <w:szCs w:val="20"/>
              <w:lang w:eastAsia="en-AU"/>
            </w:rPr>
            <w:t xml:space="preserve"> (Contractor management)</w:t>
          </w:r>
          <w:r w:rsidRPr="00CF5F7D">
            <w:rPr>
              <w:szCs w:val="20"/>
              <w:lang w:eastAsia="en-AU"/>
            </w:rPr>
            <w:fldChar w:fldCharType="end"/>
          </w:r>
        </w:sdtContent>
      </w:sdt>
      <w:r w:rsidRPr="00CF5F7D">
        <w:rPr>
          <w:szCs w:val="20"/>
          <w:lang w:eastAsia="en-AU"/>
        </w:rPr>
        <w:t>.</w:t>
      </w:r>
    </w:p>
    <w:p w14:paraId="179DFB14" w14:textId="77777777" w:rsidR="00DE0EFA" w:rsidRDefault="00DE0EFA" w:rsidP="00DE0EFA">
      <w:pPr>
        <w:pStyle w:val="text"/>
      </w:pPr>
      <w:r>
        <w:rPr>
          <w:szCs w:val="20"/>
          <w:lang w:eastAsia="en-AU"/>
        </w:rPr>
        <w:t>BizOps is committed to provide appropriate training to ensu</w:t>
      </w:r>
      <w:bookmarkStart w:id="48" w:name="_GoBack"/>
      <w:bookmarkEnd w:id="48"/>
      <w:r>
        <w:rPr>
          <w:szCs w:val="20"/>
          <w:lang w:eastAsia="en-AU"/>
        </w:rPr>
        <w:t>re every worker</w:t>
      </w:r>
      <w:r w:rsidRPr="00815C32">
        <w:rPr>
          <w:szCs w:val="20"/>
          <w:lang w:eastAsia="en-AU"/>
        </w:rPr>
        <w:t xml:space="preserve"> </w:t>
      </w:r>
      <w:r>
        <w:rPr>
          <w:szCs w:val="20"/>
          <w:lang w:eastAsia="en-AU"/>
        </w:rPr>
        <w:t xml:space="preserve">is aware about WHS obligations, and so on contractors. </w:t>
      </w:r>
      <w:r>
        <w:t>A thorough WHS induction process ensures that they are able to work safely.</w:t>
      </w:r>
    </w:p>
    <w:p w14:paraId="22B5FEAA" w14:textId="140E01B3" w:rsidR="00DE0EFA" w:rsidRDefault="00DE0EFA" w:rsidP="00DE0EFA">
      <w:pPr>
        <w:pStyle w:val="text"/>
        <w:rPr>
          <w:szCs w:val="20"/>
          <w:lang w:eastAsia="en-AU"/>
        </w:rPr>
      </w:pPr>
      <w:r>
        <w:t>To ensure health and safety in the workplace, Bi</w:t>
      </w:r>
      <w:r w:rsidR="004E24BD">
        <w:t>zO</w:t>
      </w:r>
      <w:r>
        <w:t>ps PCBU should select contractors based on their expertise and their work health and safety record.</w:t>
      </w:r>
    </w:p>
    <w:p w14:paraId="3AF795C7" w14:textId="7D582053" w:rsidR="00DE0EFA" w:rsidRPr="00F6601A" w:rsidRDefault="00DE0EFA" w:rsidP="00DE0EFA">
      <w:pPr>
        <w:pStyle w:val="text"/>
        <w:rPr>
          <w:rFonts w:ascii="Helvetica" w:hAnsi="Helvetica" w:cs="Helvetica"/>
          <w:szCs w:val="20"/>
          <w:shd w:val="clear" w:color="auto" w:fill="FFFFFF"/>
        </w:rPr>
      </w:pPr>
      <w:r>
        <w:rPr>
          <w:szCs w:val="20"/>
          <w:lang w:eastAsia="en-AU"/>
        </w:rPr>
        <w:t xml:space="preserve">Since contractors can be hired for short amount of time or for different sectors in the company, a full WHS training would not be recommended. Training has to be adapted to each case. </w:t>
      </w:r>
      <w:r w:rsidRPr="00731AA9">
        <w:rPr>
          <w:rFonts w:ascii="Helvetica" w:hAnsi="Helvetica" w:cs="Helvetica"/>
          <w:szCs w:val="20"/>
          <w:shd w:val="clear" w:color="auto" w:fill="FFFFFF"/>
        </w:rPr>
        <w:t xml:space="preserve">An </w:t>
      </w:r>
      <w:r>
        <w:rPr>
          <w:rFonts w:ascii="Helvetica" w:hAnsi="Helvetica" w:cs="Helvetica"/>
          <w:szCs w:val="20"/>
          <w:shd w:val="clear" w:color="auto" w:fill="FFFFFF"/>
        </w:rPr>
        <w:t>online</w:t>
      </w:r>
      <w:r w:rsidRPr="00731AA9">
        <w:rPr>
          <w:rFonts w:ascii="Helvetica" w:hAnsi="Helvetica" w:cs="Helvetica"/>
          <w:szCs w:val="20"/>
          <w:shd w:val="clear" w:color="auto" w:fill="FFFFFF"/>
        </w:rPr>
        <w:t xml:space="preserve"> Induction </w:t>
      </w:r>
      <w:r>
        <w:rPr>
          <w:rFonts w:ascii="Helvetica" w:hAnsi="Helvetica" w:cs="Helvetica"/>
          <w:szCs w:val="20"/>
          <w:shd w:val="clear" w:color="auto" w:fill="FFFFFF"/>
        </w:rPr>
        <w:t>required before working on site could be</w:t>
      </w:r>
      <w:r w:rsidRPr="00731AA9">
        <w:rPr>
          <w:rFonts w:ascii="Helvetica" w:hAnsi="Helvetica" w:cs="Helvetica"/>
          <w:szCs w:val="20"/>
          <w:shd w:val="clear" w:color="auto" w:fill="FFFFFF"/>
        </w:rPr>
        <w:t xml:space="preserve"> provided as a general guide </w:t>
      </w:r>
      <w:r>
        <w:rPr>
          <w:rFonts w:ascii="Helvetica" w:hAnsi="Helvetica" w:cs="Helvetica"/>
          <w:szCs w:val="20"/>
          <w:shd w:val="clear" w:color="auto" w:fill="FFFFFF"/>
        </w:rPr>
        <w:t>for</w:t>
      </w:r>
      <w:r w:rsidRPr="00731AA9">
        <w:rPr>
          <w:rFonts w:ascii="Helvetica" w:hAnsi="Helvetica" w:cs="Helvetica"/>
          <w:szCs w:val="20"/>
          <w:shd w:val="clear" w:color="auto" w:fill="FFFFFF"/>
        </w:rPr>
        <w:t xml:space="preserve"> </w:t>
      </w:r>
      <w:r>
        <w:rPr>
          <w:rFonts w:ascii="Helvetica" w:hAnsi="Helvetica" w:cs="Helvetica"/>
          <w:szCs w:val="20"/>
          <w:shd w:val="clear" w:color="auto" w:fill="FFFFFF"/>
        </w:rPr>
        <w:t xml:space="preserve">setting </w:t>
      </w:r>
      <w:r w:rsidRPr="00731AA9">
        <w:rPr>
          <w:rFonts w:ascii="Helvetica" w:hAnsi="Helvetica" w:cs="Helvetica"/>
          <w:szCs w:val="20"/>
          <w:shd w:val="clear" w:color="auto" w:fill="FFFFFF"/>
        </w:rPr>
        <w:t>a standard for safe work</w:t>
      </w:r>
      <w:r>
        <w:rPr>
          <w:rFonts w:ascii="Helvetica" w:hAnsi="Helvetica" w:cs="Helvetica"/>
          <w:szCs w:val="20"/>
          <w:shd w:val="clear" w:color="auto" w:fill="FFFFFF"/>
        </w:rPr>
        <w:t>,</w:t>
      </w:r>
      <w:r w:rsidRPr="00731AA9">
        <w:rPr>
          <w:rFonts w:ascii="Helvetica" w:hAnsi="Helvetica" w:cs="Helvetica"/>
          <w:szCs w:val="20"/>
          <w:shd w:val="clear" w:color="auto" w:fill="FFFFFF"/>
        </w:rPr>
        <w:t xml:space="preserve"> minimising risk</w:t>
      </w:r>
      <w:r>
        <w:rPr>
          <w:rFonts w:ascii="Helvetica" w:hAnsi="Helvetica" w:cs="Helvetica"/>
          <w:szCs w:val="20"/>
          <w:shd w:val="clear" w:color="auto" w:fill="FFFFFF"/>
        </w:rPr>
        <w:t xml:space="preserve"> and reducing the training time at Bi</w:t>
      </w:r>
      <w:r w:rsidR="004E24BD">
        <w:rPr>
          <w:rFonts w:ascii="Helvetica" w:hAnsi="Helvetica" w:cs="Helvetica"/>
          <w:szCs w:val="20"/>
          <w:shd w:val="clear" w:color="auto" w:fill="FFFFFF"/>
        </w:rPr>
        <w:t>zO</w:t>
      </w:r>
      <w:r>
        <w:rPr>
          <w:rFonts w:ascii="Helvetica" w:hAnsi="Helvetica" w:cs="Helvetica"/>
          <w:szCs w:val="20"/>
          <w:shd w:val="clear" w:color="auto" w:fill="FFFFFF"/>
        </w:rPr>
        <w:t>ps.</w:t>
      </w:r>
    </w:p>
    <w:p w14:paraId="4739BAD9" w14:textId="75B369F5" w:rsidR="00DE0EFA" w:rsidRDefault="00DE0EFA" w:rsidP="00DE0EFA">
      <w:pPr>
        <w:pStyle w:val="text"/>
        <w:rPr>
          <w:szCs w:val="20"/>
          <w:lang w:eastAsia="en-AU"/>
        </w:rPr>
      </w:pPr>
      <w:r>
        <w:rPr>
          <w:szCs w:val="20"/>
          <w:lang w:eastAsia="en-AU"/>
        </w:rPr>
        <w:t xml:space="preserve">Each new contractor coming to work at </w:t>
      </w:r>
      <w:r w:rsidR="004E24BD">
        <w:rPr>
          <w:szCs w:val="20"/>
        </w:rPr>
        <w:t>BizOps</w:t>
      </w:r>
      <w:r>
        <w:rPr>
          <w:szCs w:val="20"/>
          <w:lang w:eastAsia="en-AU"/>
        </w:rPr>
        <w:t xml:space="preserve"> should:</w:t>
      </w:r>
    </w:p>
    <w:p w14:paraId="0CC20295" w14:textId="77777777" w:rsidR="00DE0EFA" w:rsidRDefault="00DE0EFA" w:rsidP="001C6156">
      <w:pPr>
        <w:pStyle w:val="text"/>
        <w:numPr>
          <w:ilvl w:val="0"/>
          <w:numId w:val="90"/>
        </w:numPr>
      </w:pPr>
      <w:r>
        <w:t>receive a</w:t>
      </w:r>
      <w:r>
        <w:rPr>
          <w:i/>
        </w:rPr>
        <w:t xml:space="preserve"> </w:t>
      </w:r>
      <w:r w:rsidRPr="00F6601A">
        <w:rPr>
          <w:b/>
        </w:rPr>
        <w:t xml:space="preserve">Contractor </w:t>
      </w:r>
      <w:r w:rsidRPr="006748D7">
        <w:rPr>
          <w:b/>
        </w:rPr>
        <w:t>WHS Training</w:t>
      </w:r>
      <w:r>
        <w:t>—induction training, emergency procedures and location of facilities. (refer to 5 - Detailed WHS Induction Checklist for Contractors 2019)</w:t>
      </w:r>
    </w:p>
    <w:p w14:paraId="09E9C940" w14:textId="77777777" w:rsidR="00DE0EFA" w:rsidRDefault="00DE0EFA" w:rsidP="001C6156">
      <w:pPr>
        <w:pStyle w:val="text"/>
        <w:numPr>
          <w:ilvl w:val="0"/>
          <w:numId w:val="90"/>
        </w:numPr>
      </w:pPr>
      <w:r w:rsidRPr="00426DEA">
        <w:lastRenderedPageBreak/>
        <w:t>follow</w:t>
      </w:r>
      <w:r>
        <w:t xml:space="preserve"> a</w:t>
      </w:r>
      <w:r>
        <w:rPr>
          <w:i/>
        </w:rPr>
        <w:t xml:space="preserve"> </w:t>
      </w:r>
      <w:r w:rsidRPr="006748D7">
        <w:rPr>
          <w:b/>
        </w:rPr>
        <w:t>Task Specific WHS Training</w:t>
      </w:r>
      <w:r>
        <w:rPr>
          <w:b/>
          <w:i/>
        </w:rPr>
        <w:t xml:space="preserve"> </w:t>
      </w:r>
      <w:r>
        <w:t>if needed, according to the tasks defined in their contract.</w:t>
      </w:r>
    </w:p>
    <w:p w14:paraId="68DA5BC9" w14:textId="77777777" w:rsidR="00DE0EFA" w:rsidRPr="006748D7" w:rsidRDefault="00DE0EFA" w:rsidP="001C6156">
      <w:pPr>
        <w:pStyle w:val="text"/>
        <w:numPr>
          <w:ilvl w:val="0"/>
          <w:numId w:val="90"/>
        </w:numPr>
        <w:spacing w:line="240" w:lineRule="auto"/>
        <w:rPr>
          <w:b/>
          <w:szCs w:val="20"/>
          <w:lang w:eastAsia="en-AU"/>
        </w:rPr>
      </w:pPr>
      <w:r>
        <w:t xml:space="preserve">be provided with a copy of the </w:t>
      </w:r>
      <w:r w:rsidRPr="006748D7">
        <w:rPr>
          <w:b/>
        </w:rPr>
        <w:t>BizOps Safety Briefing Handout</w:t>
      </w:r>
      <w:r>
        <w:t xml:space="preserve"> to read, and to then sign, acknowledging that they have read and understood the information.(refer to </w:t>
      </w:r>
      <w:r w:rsidRPr="006748D7">
        <w:t>4 - WHS Induction for Contractors Visitors</w:t>
      </w:r>
      <w:r>
        <w:t>)</w:t>
      </w:r>
    </w:p>
    <w:p w14:paraId="1C002F6C" w14:textId="77777777" w:rsidR="00DE0EFA" w:rsidRPr="00731AA9" w:rsidRDefault="00DE0EFA" w:rsidP="001C6156">
      <w:pPr>
        <w:pStyle w:val="text"/>
        <w:numPr>
          <w:ilvl w:val="0"/>
          <w:numId w:val="90"/>
        </w:numPr>
        <w:rPr>
          <w:b/>
          <w:sz w:val="22"/>
        </w:rPr>
      </w:pPr>
      <w:r w:rsidRPr="00731AA9">
        <w:t xml:space="preserve">sign the </w:t>
      </w:r>
      <w:r w:rsidRPr="00731AA9">
        <w:rPr>
          <w:b/>
        </w:rPr>
        <w:t xml:space="preserve">WHS Training Register </w:t>
      </w:r>
      <w:r w:rsidRPr="00731AA9">
        <w:t>to record the training received ( refer to 6 - WHS Training Register).</w:t>
      </w:r>
      <w:r w:rsidRPr="00731AA9">
        <w:rPr>
          <w:szCs w:val="20"/>
        </w:rPr>
        <w:t>Training records shall be maintained as evidence of training delivery and assessment of competence.</w:t>
      </w:r>
      <w:r w:rsidRPr="00731AA9">
        <w:rPr>
          <w:b/>
          <w:sz w:val="22"/>
        </w:rPr>
        <w:t xml:space="preserve"> </w:t>
      </w:r>
    </w:p>
    <w:p w14:paraId="26E5AA20" w14:textId="4E28104F" w:rsidR="00DE0EFA" w:rsidRDefault="00DE0EFA" w:rsidP="00DE0EFA">
      <w:pPr>
        <w:rPr>
          <w:b/>
          <w:color w:val="365F91" w:themeColor="accent1" w:themeShade="BF"/>
          <w:sz w:val="22"/>
        </w:rPr>
      </w:pPr>
      <w:r w:rsidRPr="00731AA9">
        <w:rPr>
          <w:rFonts w:ascii="Helvetica" w:hAnsi="Helvetica"/>
        </w:rPr>
        <w:t>Contractors also have a duty as workers under the WHS Act. While at work, a contractor must take reasonable care for his</w:t>
      </w:r>
      <w:r>
        <w:rPr>
          <w:rFonts w:ascii="Helvetica" w:hAnsi="Helvetica"/>
        </w:rPr>
        <w:t xml:space="preserve">/ </w:t>
      </w:r>
      <w:r w:rsidRPr="00731AA9">
        <w:rPr>
          <w:rFonts w:ascii="Helvetica" w:hAnsi="Helvetica"/>
        </w:rPr>
        <w:t>her own health and safety and take reasonable care that</w:t>
      </w:r>
      <w:r>
        <w:rPr>
          <w:rFonts w:ascii="Helvetica" w:hAnsi="Helvetica"/>
        </w:rPr>
        <w:t xml:space="preserve"> their acts do not</w:t>
      </w:r>
      <w:r w:rsidRPr="00731AA9">
        <w:rPr>
          <w:rFonts w:ascii="Helvetica" w:hAnsi="Helvetica"/>
        </w:rPr>
        <w:t xml:space="preserve"> affect the health and safety</w:t>
      </w:r>
      <w:r>
        <w:rPr>
          <w:rFonts w:ascii="Helvetica" w:hAnsi="Helvetica"/>
        </w:rPr>
        <w:t xml:space="preserve"> </w:t>
      </w:r>
      <w:r w:rsidRPr="00731AA9">
        <w:rPr>
          <w:rFonts w:ascii="Helvetica" w:hAnsi="Helvetica"/>
        </w:rPr>
        <w:t>of others.</w:t>
      </w:r>
      <w:r>
        <w:rPr>
          <w:rFonts w:ascii="Helvetica" w:hAnsi="Helvetica"/>
        </w:rPr>
        <w:t xml:space="preserve"> </w:t>
      </w:r>
      <w:sdt>
        <w:sdtPr>
          <w:rPr>
            <w:rFonts w:ascii="Helvetica" w:hAnsi="Helvetica"/>
          </w:rPr>
          <w:id w:val="493012305"/>
          <w:citation/>
        </w:sdtPr>
        <w:sdtContent>
          <w:r>
            <w:rPr>
              <w:rFonts w:ascii="Helvetica" w:hAnsi="Helvetica"/>
            </w:rPr>
            <w:fldChar w:fldCharType="begin"/>
          </w:r>
          <w:r>
            <w:rPr>
              <w:rFonts w:ascii="Helvetica" w:hAnsi="Helvetica"/>
            </w:rPr>
            <w:instrText xml:space="preserve"> CITATION The \l 3081 </w:instrText>
          </w:r>
          <w:r>
            <w:rPr>
              <w:rFonts w:ascii="Helvetica" w:hAnsi="Helvetica"/>
            </w:rPr>
            <w:fldChar w:fldCharType="separate"/>
          </w:r>
          <w:r w:rsidRPr="00731AA9">
            <w:rPr>
              <w:rFonts w:ascii="Helvetica" w:hAnsi="Helvetica"/>
              <w:noProof/>
            </w:rPr>
            <w:t>(The WHS Act and contractors in the Commowealth)</w:t>
          </w:r>
          <w:r>
            <w:rPr>
              <w:rFonts w:ascii="Helvetica" w:hAnsi="Helvetica"/>
            </w:rPr>
            <w:fldChar w:fldCharType="end"/>
          </w:r>
        </w:sdtContent>
      </w:sdt>
      <w:r>
        <w:rPr>
          <w:b/>
          <w:color w:val="365F91" w:themeColor="accent1" w:themeShade="BF"/>
          <w:sz w:val="22"/>
        </w:rPr>
        <w:t xml:space="preserve"> </w:t>
      </w:r>
    </w:p>
    <w:p w14:paraId="7AD1F4D1" w14:textId="77777777" w:rsidR="00DE0EFA" w:rsidRDefault="00DE0EFA" w:rsidP="00A3368E">
      <w:pPr>
        <w:rPr>
          <w:b/>
          <w:color w:val="365F91" w:themeColor="accent1" w:themeShade="BF"/>
          <w:sz w:val="22"/>
        </w:rPr>
      </w:pPr>
    </w:p>
    <w:p w14:paraId="5D9F9BCD" w14:textId="05A11336" w:rsidR="00556B9E" w:rsidRDefault="009F0BF9" w:rsidP="00A3368E">
      <w:pPr>
        <w:rPr>
          <w:b/>
          <w:color w:val="365F91" w:themeColor="accent1" w:themeShade="BF"/>
          <w:sz w:val="22"/>
        </w:rPr>
      </w:pPr>
      <w:r>
        <w:rPr>
          <w:b/>
          <w:color w:val="365F91" w:themeColor="accent1" w:themeShade="BF"/>
          <w:sz w:val="22"/>
        </w:rPr>
        <w:t xml:space="preserve">(10) </w:t>
      </w:r>
      <w:r w:rsidR="00556B9E">
        <w:rPr>
          <w:b/>
          <w:color w:val="365F91" w:themeColor="accent1" w:themeShade="BF"/>
          <w:sz w:val="22"/>
        </w:rPr>
        <w:t>Ensure new hazards are not created by the proposed changes and existing hazards are controlled.</w:t>
      </w:r>
    </w:p>
    <w:p w14:paraId="7257F4B2" w14:textId="77777777" w:rsidR="00556B9E" w:rsidRDefault="00556B9E" w:rsidP="00A3368E">
      <w:pPr>
        <w:rPr>
          <w:b/>
          <w:color w:val="365F91" w:themeColor="accent1" w:themeShade="BF"/>
          <w:sz w:val="22"/>
        </w:rPr>
      </w:pPr>
    </w:p>
    <w:p w14:paraId="7D571855" w14:textId="19F410E6" w:rsidR="00366124" w:rsidRDefault="00366124" w:rsidP="00A3368E">
      <w:pPr>
        <w:rPr>
          <w:szCs w:val="20"/>
        </w:rPr>
      </w:pPr>
      <w:r>
        <w:rPr>
          <w:szCs w:val="20"/>
        </w:rPr>
        <w:t xml:space="preserve">It is essential </w:t>
      </w:r>
      <w:r w:rsidR="00537A2A">
        <w:rPr>
          <w:szCs w:val="20"/>
        </w:rPr>
        <w:t>that BizOps</w:t>
      </w:r>
      <w:r>
        <w:rPr>
          <w:szCs w:val="20"/>
        </w:rPr>
        <w:t xml:space="preserve"> i</w:t>
      </w:r>
      <w:r w:rsidR="00D4326A">
        <w:rPr>
          <w:szCs w:val="20"/>
        </w:rPr>
        <w:t>dentify</w:t>
      </w:r>
      <w:r>
        <w:rPr>
          <w:szCs w:val="20"/>
        </w:rPr>
        <w:t xml:space="preserve"> hazard identification </w:t>
      </w:r>
      <w:r w:rsidR="00D4326A">
        <w:rPr>
          <w:szCs w:val="20"/>
        </w:rPr>
        <w:t>as early as possible in the</w:t>
      </w:r>
      <w:r>
        <w:rPr>
          <w:szCs w:val="20"/>
        </w:rPr>
        <w:t xml:space="preserve"> </w:t>
      </w:r>
      <w:r w:rsidR="0050631F">
        <w:rPr>
          <w:szCs w:val="20"/>
        </w:rPr>
        <w:t xml:space="preserve">planning, designing and evaluation of the BizOps expansion plans. </w:t>
      </w:r>
    </w:p>
    <w:p w14:paraId="7D1ADE63" w14:textId="0AD26BE9" w:rsidR="00FB60E2" w:rsidRDefault="00FB60E2" w:rsidP="00A3368E">
      <w:pPr>
        <w:rPr>
          <w:szCs w:val="20"/>
        </w:rPr>
      </w:pPr>
    </w:p>
    <w:p w14:paraId="3C2EC71B" w14:textId="77777777" w:rsidR="00FB60E2" w:rsidRDefault="00FB60E2" w:rsidP="00FB60E2">
      <w:pPr>
        <w:rPr>
          <w:szCs w:val="20"/>
        </w:rPr>
      </w:pPr>
      <w:r>
        <w:rPr>
          <w:szCs w:val="20"/>
        </w:rPr>
        <w:t>The following changes require consideration before, during and after the store renovations;</w:t>
      </w:r>
    </w:p>
    <w:p w14:paraId="69991838" w14:textId="77777777" w:rsidR="00FB60E2" w:rsidRDefault="00FB60E2" w:rsidP="00FB60E2">
      <w:pPr>
        <w:rPr>
          <w:szCs w:val="20"/>
        </w:rPr>
      </w:pPr>
    </w:p>
    <w:p w14:paraId="31430C2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the hiring of new workers</w:t>
      </w:r>
    </w:p>
    <w:p w14:paraId="743574DA"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location of staff</w:t>
      </w:r>
    </w:p>
    <w:p w14:paraId="41D0BCBE"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organisation of fixtures and fittings to create additional space</w:t>
      </w:r>
    </w:p>
    <w:p w14:paraId="7FE58E1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staff training</w:t>
      </w:r>
    </w:p>
    <w:p w14:paraId="248872EE" w14:textId="4338FD0E" w:rsidR="00FB60E2" w:rsidRDefault="00FB60E2" w:rsidP="00FB60E2">
      <w:pPr>
        <w:pStyle w:val="ListParagraph"/>
        <w:numPr>
          <w:ilvl w:val="0"/>
          <w:numId w:val="86"/>
        </w:numPr>
        <w:rPr>
          <w:rFonts w:ascii="Arial" w:hAnsi="Arial" w:cs="Arial"/>
          <w:szCs w:val="20"/>
        </w:rPr>
      </w:pPr>
      <w:r w:rsidRPr="005E6471">
        <w:rPr>
          <w:rFonts w:ascii="Arial" w:hAnsi="Arial" w:cs="Arial"/>
          <w:szCs w:val="20"/>
        </w:rPr>
        <w:t xml:space="preserve">the use of heavy equipment </w:t>
      </w:r>
    </w:p>
    <w:p w14:paraId="7C50D015" w14:textId="7D23BF44" w:rsidR="00537A2A" w:rsidRPr="005E6471" w:rsidRDefault="00265BEA" w:rsidP="00FB60E2">
      <w:pPr>
        <w:pStyle w:val="ListParagraph"/>
        <w:numPr>
          <w:ilvl w:val="0"/>
          <w:numId w:val="86"/>
        </w:numPr>
        <w:rPr>
          <w:rFonts w:ascii="Arial" w:hAnsi="Arial" w:cs="Arial"/>
          <w:szCs w:val="20"/>
        </w:rPr>
      </w:pPr>
      <w:r>
        <w:rPr>
          <w:rFonts w:ascii="Arial" w:hAnsi="Arial" w:cs="Arial"/>
          <w:szCs w:val="20"/>
        </w:rPr>
        <w:t>the protection of traffic and pedestrians</w:t>
      </w:r>
    </w:p>
    <w:p w14:paraId="17EE8539" w14:textId="7BDDCE36" w:rsidR="008C685F" w:rsidRDefault="008C685F" w:rsidP="00A3368E">
      <w:pPr>
        <w:rPr>
          <w:szCs w:val="20"/>
        </w:rPr>
      </w:pPr>
      <w:r>
        <w:rPr>
          <w:szCs w:val="20"/>
        </w:rPr>
        <w:t xml:space="preserve">Risk identification is </w:t>
      </w:r>
      <w:r w:rsidR="00D17B9E">
        <w:rPr>
          <w:szCs w:val="20"/>
        </w:rPr>
        <w:t>required</w:t>
      </w:r>
      <w:r>
        <w:rPr>
          <w:szCs w:val="20"/>
        </w:rPr>
        <w:t xml:space="preserve"> to identifying the events that, if they were to occur, could have a negative impact on the organisation.</w:t>
      </w:r>
      <w:r w:rsidR="007565EA">
        <w:rPr>
          <w:szCs w:val="20"/>
        </w:rPr>
        <w:t xml:space="preserve"> Refer to Chapter 3.6 WHS Risk Assessment for a detailed </w:t>
      </w:r>
      <w:r w:rsidR="00FB60E2">
        <w:rPr>
          <w:szCs w:val="20"/>
        </w:rPr>
        <w:t>approach to Risk identification.</w:t>
      </w:r>
    </w:p>
    <w:p w14:paraId="143AC172" w14:textId="2D1BF4E0" w:rsidR="00D4615C" w:rsidRDefault="00D4615C" w:rsidP="00A3368E">
      <w:pPr>
        <w:rPr>
          <w:szCs w:val="20"/>
        </w:rPr>
      </w:pPr>
    </w:p>
    <w:p w14:paraId="2EDC2EF4" w14:textId="2B0E75B0" w:rsidR="00366124" w:rsidRDefault="00D17B9E" w:rsidP="001775EA">
      <w:pPr>
        <w:spacing w:before="160" w:after="80"/>
        <w:rPr>
          <w:szCs w:val="20"/>
        </w:rPr>
      </w:pPr>
      <w:r>
        <w:rPr>
          <w:szCs w:val="20"/>
        </w:rPr>
        <w:t>Once the risk identifications have been established</w:t>
      </w:r>
      <w:r w:rsidR="00E9550F">
        <w:rPr>
          <w:szCs w:val="20"/>
        </w:rPr>
        <w:t xml:space="preserve">, then it’s time to </w:t>
      </w:r>
      <w:r w:rsidR="00D4615C">
        <w:rPr>
          <w:szCs w:val="20"/>
        </w:rPr>
        <w:t>implement</w:t>
      </w:r>
      <w:r w:rsidR="00E9550F">
        <w:rPr>
          <w:szCs w:val="20"/>
        </w:rPr>
        <w:t xml:space="preserve"> the</w:t>
      </w:r>
      <w:r w:rsidR="00A42C77">
        <w:rPr>
          <w:szCs w:val="20"/>
        </w:rPr>
        <w:t xml:space="preserve"> Risk Control Plan</w:t>
      </w:r>
      <w:r w:rsidR="00E9550F">
        <w:rPr>
          <w:szCs w:val="20"/>
        </w:rPr>
        <w:t xml:space="preserve"> </w:t>
      </w:r>
      <w:r w:rsidR="00D4615C">
        <w:rPr>
          <w:szCs w:val="20"/>
        </w:rPr>
        <w:t>using the following procedures</w:t>
      </w:r>
      <w:r w:rsidR="00A42C77">
        <w:rPr>
          <w:szCs w:val="20"/>
        </w:rPr>
        <w:t>;</w:t>
      </w:r>
    </w:p>
    <w:p w14:paraId="1E2C3C56" w14:textId="65BAD7A2" w:rsidR="00A97B71" w:rsidRDefault="00A97B71"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Implement Failure mode and effect analysis (FMEA)</w:t>
      </w:r>
      <w:r w:rsidR="00594CF5">
        <w:rPr>
          <w:rStyle w:val="Strong"/>
          <w:rFonts w:ascii="Arial" w:hAnsi="Arial" w:cs="Arial"/>
          <w:b w:val="0"/>
          <w:sz w:val="20"/>
          <w:szCs w:val="20"/>
          <w:bdr w:val="none" w:sz="0" w:space="0" w:color="auto" w:frame="1"/>
          <w:shd w:val="clear" w:color="auto" w:fill="FFFFFF"/>
        </w:rPr>
        <w:t xml:space="preserve"> which is a process analysis tool that gives a step-by-step approach to identifying all possible failures in the BizOps Office Refurbishment Plan</w:t>
      </w:r>
      <w:r>
        <w:rPr>
          <w:rStyle w:val="Strong"/>
          <w:rFonts w:ascii="Arial" w:hAnsi="Arial" w:cs="Arial"/>
          <w:b w:val="0"/>
          <w:sz w:val="20"/>
          <w:szCs w:val="20"/>
          <w:bdr w:val="none" w:sz="0" w:space="0" w:color="auto" w:frame="1"/>
          <w:shd w:val="clear" w:color="auto" w:fill="FFFFFF"/>
        </w:rPr>
        <w:t xml:space="preserve">. </w:t>
      </w:r>
    </w:p>
    <w:p w14:paraId="025B890C" w14:textId="443AC88A"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Re-assess the company induction, staff policies and procedures manuals and all other WHS documentation that </w:t>
      </w:r>
      <w:r w:rsidR="00127FE5">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0CA54836" w14:textId="526847C3" w:rsidR="00A42C77" w:rsidRPr="00A42C77" w:rsidRDefault="00127FE5"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t>
      </w:r>
      <w:r w:rsidR="00F76473">
        <w:rPr>
          <w:rStyle w:val="Strong"/>
          <w:rFonts w:ascii="Arial" w:hAnsi="Arial" w:cs="Arial"/>
          <w:b w:val="0"/>
          <w:sz w:val="20"/>
          <w:szCs w:val="20"/>
          <w:bdr w:val="none" w:sz="0" w:space="0" w:color="auto" w:frame="1"/>
          <w:shd w:val="clear" w:color="auto" w:fill="FFFFFF"/>
        </w:rPr>
        <w:t>weekly</w:t>
      </w:r>
      <w:r>
        <w:rPr>
          <w:rStyle w:val="Strong"/>
          <w:rFonts w:ascii="Arial" w:hAnsi="Arial" w:cs="Arial"/>
          <w:b w:val="0"/>
          <w:sz w:val="20"/>
          <w:szCs w:val="20"/>
          <w:bdr w:val="none" w:sz="0" w:space="0" w:color="auto" w:frame="1"/>
          <w:shd w:val="clear" w:color="auto" w:fill="FFFFFF"/>
        </w:rPr>
        <w:t xml:space="preserve"> WHS meetings </w:t>
      </w:r>
      <w:r w:rsidR="00A42C77"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00A42C77"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00A42C77"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plan WHS strategies</w:t>
      </w:r>
      <w:r w:rsidR="00A42C77" w:rsidRPr="00A42C77">
        <w:rPr>
          <w:rStyle w:val="Strong"/>
          <w:rFonts w:ascii="Arial" w:hAnsi="Arial" w:cs="Arial"/>
          <w:b w:val="0"/>
          <w:sz w:val="20"/>
          <w:szCs w:val="20"/>
          <w:bdr w:val="none" w:sz="0" w:space="0" w:color="auto" w:frame="1"/>
          <w:shd w:val="clear" w:color="auto" w:fill="FFFFFF"/>
        </w:rPr>
        <w:t>.</w:t>
      </w:r>
    </w:p>
    <w:p w14:paraId="3BCFF199" w14:textId="10D395B1"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sidR="00474701">
        <w:rPr>
          <w:rStyle w:val="Strong"/>
          <w:rFonts w:ascii="Arial" w:hAnsi="Arial" w:cs="Arial"/>
          <w:b w:val="0"/>
          <w:sz w:val="20"/>
          <w:szCs w:val="20"/>
          <w:bdr w:val="none" w:sz="0" w:space="0" w:color="auto" w:frame="1"/>
          <w:shd w:val="clear" w:color="auto" w:fill="FFFFFF"/>
        </w:rPr>
        <w:t xml:space="preserve"> Ensure PCBU is informed of all elements of the plan.</w:t>
      </w:r>
    </w:p>
    <w:p w14:paraId="0F6CF931" w14:textId="75F1B157" w:rsid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form staff of changes using one or more of the following procedures;</w:t>
      </w:r>
    </w:p>
    <w:p w14:paraId="62A09242"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517D66D"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taff procedure manuals</w:t>
      </w:r>
    </w:p>
    <w:p w14:paraId="3E89F561"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4D9765A6"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44238239"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1479448" w14:textId="63C499AA" w:rsid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3FC97942" w14:textId="3FB42DDB" w:rsidR="00E826AF"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Monitor and review plan for its effectiveness and appropriateness. Plan for an ongoing evaluation. Ensure HSR is invited and involved in all ongoing procedures.</w:t>
      </w:r>
    </w:p>
    <w:p w14:paraId="7E501015" w14:textId="6085FA8D"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3BC5A0F7" w14:textId="17A60E38" w:rsidR="00E83A51" w:rsidRDefault="005C5E1F" w:rsidP="00E83A51">
      <w:pPr>
        <w:rPr>
          <w:b/>
          <w:color w:val="365F91" w:themeColor="accent1" w:themeShade="BF"/>
          <w:sz w:val="22"/>
        </w:rPr>
      </w:pPr>
      <w:r>
        <w:rPr>
          <w:color w:val="365F91" w:themeColor="accent1" w:themeShade="BF"/>
          <w:sz w:val="22"/>
        </w:rPr>
        <w:t xml:space="preserve">(11) </w:t>
      </w:r>
      <w:r w:rsidR="00E83A51">
        <w:rPr>
          <w:b/>
          <w:color w:val="365F91" w:themeColor="accent1" w:themeShade="BF"/>
          <w:sz w:val="22"/>
        </w:rPr>
        <w:t>Establishing, implementing, maintaining and evaluating procedures for effective identifying hazards?</w:t>
      </w:r>
    </w:p>
    <w:p w14:paraId="27BD0151" w14:textId="77777777" w:rsidR="00E83A51" w:rsidRDefault="00E83A51" w:rsidP="00E83A51">
      <w:pPr>
        <w:rPr>
          <w:lang w:eastAsia="en-AU"/>
        </w:rPr>
      </w:pPr>
    </w:p>
    <w:p w14:paraId="1EB46D4C" w14:textId="77777777" w:rsidR="00CD6269" w:rsidRPr="00D27B67" w:rsidRDefault="00CD6269" w:rsidP="00CD6269">
      <w:pPr>
        <w:rPr>
          <w:rFonts w:cs="Arial"/>
          <w:szCs w:val="20"/>
        </w:rPr>
      </w:pPr>
      <w:r w:rsidRPr="00D27B67">
        <w:rPr>
          <w:rFonts w:cs="Arial"/>
          <w:szCs w:val="20"/>
        </w:rPr>
        <w:t xml:space="preserve">BizOps provides a hazard identification form for managers, workers and contractors to fill out should they witness an incident or hazard. Direct line managers or a Retail Outlet Manager must be advised of any incidents, injuries or hazards. The manager is then required to record all injuries on an injury register. Once the hazard has been identified, it must be reported using a report form. This form is made available in the health and safety manual for the BizOps work area, as well as on the organisation’s intranet. </w:t>
      </w:r>
    </w:p>
    <w:p w14:paraId="0AD1C358" w14:textId="77777777" w:rsidR="00CD6269" w:rsidRPr="00D27B67" w:rsidRDefault="00CD6269" w:rsidP="00CD6269">
      <w:pPr>
        <w:rPr>
          <w:rFonts w:cs="Arial"/>
          <w:szCs w:val="20"/>
        </w:rPr>
      </w:pPr>
    </w:p>
    <w:p w14:paraId="2C3FCC6E" w14:textId="77777777" w:rsidR="00CD6269" w:rsidRPr="00D27B67" w:rsidRDefault="00CD6269" w:rsidP="00CD6269">
      <w:pPr>
        <w:rPr>
          <w:rFonts w:cs="Arial"/>
          <w:szCs w:val="20"/>
        </w:rPr>
      </w:pPr>
      <w:r w:rsidRPr="00D27B67">
        <w:rPr>
          <w:rFonts w:cs="Arial"/>
          <w:szCs w:val="20"/>
        </w:rPr>
        <w:t>Regular workplace evaluations are also implemented; a minimum of two evaluations per year. In addition to forms and evaluations, training provided at worker inductions should cover effective hazard identification procedures, and software solutions exist to store and retrieve information about current and previously identified hazards.</w:t>
      </w:r>
    </w:p>
    <w:p w14:paraId="0999E08A" w14:textId="77777777" w:rsidR="00D27B67" w:rsidRPr="00D27B67" w:rsidRDefault="00D27B67" w:rsidP="00D27B67">
      <w:pPr>
        <w:autoSpaceDE w:val="0"/>
        <w:autoSpaceDN w:val="0"/>
        <w:adjustRightInd w:val="0"/>
        <w:rPr>
          <w:rFonts w:eastAsiaTheme="minorHAnsi" w:cs="Arial"/>
          <w:color w:val="000000"/>
          <w:szCs w:val="20"/>
        </w:rPr>
      </w:pPr>
    </w:p>
    <w:p w14:paraId="6F47B71E" w14:textId="7C6C644D" w:rsidR="00D27B67" w:rsidRPr="00FA2A7E" w:rsidRDefault="00D27B67" w:rsidP="00D27B67">
      <w:pPr>
        <w:autoSpaceDE w:val="0"/>
        <w:autoSpaceDN w:val="0"/>
        <w:adjustRightInd w:val="0"/>
        <w:rPr>
          <w:rFonts w:eastAsiaTheme="minorHAnsi" w:cs="Arial"/>
          <w:color w:val="000000"/>
          <w:szCs w:val="20"/>
        </w:rPr>
      </w:pPr>
      <w:r w:rsidRPr="00D27B67">
        <w:rPr>
          <w:rFonts w:eastAsiaTheme="minorHAnsi" w:cs="Arial"/>
          <w:color w:val="000000"/>
          <w:szCs w:val="20"/>
        </w:rPr>
        <w:t xml:space="preserve"> BizOps through working with a Safety Training Officer, along with the Occupational Health and Safety Act 1984, established these guidelines set out to provide a safe working environment for all its workers in accordance with its legislative obligation. Prompt attention to unhealthy or dangerous situations is a demonstration of this commitment. All workers have a </w:t>
      </w:r>
      <w:r w:rsidRPr="00FA2A7E">
        <w:rPr>
          <w:rFonts w:eastAsiaTheme="minorHAnsi" w:cs="Arial"/>
          <w:color w:val="000000"/>
          <w:szCs w:val="20"/>
        </w:rPr>
        <w:t xml:space="preserve">responsibility for work health and safety in the workplace. </w:t>
      </w:r>
    </w:p>
    <w:p w14:paraId="6550E25E" w14:textId="77777777" w:rsidR="00FA2A7E" w:rsidRPr="00FA2A7E" w:rsidRDefault="00FA2A7E" w:rsidP="00D27B67">
      <w:pPr>
        <w:autoSpaceDE w:val="0"/>
        <w:autoSpaceDN w:val="0"/>
        <w:adjustRightInd w:val="0"/>
        <w:rPr>
          <w:rFonts w:eastAsiaTheme="minorHAnsi" w:cs="Arial"/>
          <w:color w:val="000000"/>
          <w:szCs w:val="20"/>
        </w:rPr>
      </w:pPr>
    </w:p>
    <w:p w14:paraId="2D48E173" w14:textId="6B092EDA" w:rsidR="00D27B67" w:rsidRPr="00FA2A7E" w:rsidRDefault="00D27B67" w:rsidP="00D27B67">
      <w:pPr>
        <w:autoSpaceDE w:val="0"/>
        <w:autoSpaceDN w:val="0"/>
        <w:adjustRightInd w:val="0"/>
        <w:rPr>
          <w:rFonts w:eastAsiaTheme="minorHAnsi" w:cs="Arial"/>
          <w:color w:val="000000"/>
          <w:szCs w:val="20"/>
        </w:rPr>
      </w:pPr>
      <w:r w:rsidRPr="00FA2A7E">
        <w:rPr>
          <w:rFonts w:eastAsiaTheme="minorHAnsi" w:cs="Arial"/>
          <w:color w:val="000000"/>
          <w:szCs w:val="20"/>
        </w:rPr>
        <w:t xml:space="preserve">BizOps have nominated a risk management policy committee that will oversee most facets of this. The committee will be responsible for: </w:t>
      </w:r>
    </w:p>
    <w:p w14:paraId="5A5740F4" w14:textId="77777777" w:rsidR="00FA2A7E" w:rsidRPr="00FA2A7E" w:rsidRDefault="00FA2A7E" w:rsidP="00D27B67">
      <w:pPr>
        <w:autoSpaceDE w:val="0"/>
        <w:autoSpaceDN w:val="0"/>
        <w:adjustRightInd w:val="0"/>
        <w:rPr>
          <w:rFonts w:eastAsiaTheme="minorHAnsi" w:cs="Arial"/>
          <w:color w:val="000000"/>
          <w:szCs w:val="20"/>
        </w:rPr>
      </w:pPr>
    </w:p>
    <w:p w14:paraId="5FFDD3D0" w14:textId="6B5EF90B"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Ensuring Biz Ops is complying with any legal requirements </w:t>
      </w:r>
    </w:p>
    <w:p w14:paraId="27B3C701" w14:textId="4A2736AD"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Ensuring risks are effectively managed </w:t>
      </w:r>
    </w:p>
    <w:p w14:paraId="36E62F2E" w14:textId="30765808"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Maintaining business operations </w:t>
      </w:r>
    </w:p>
    <w:p w14:paraId="37ACCBEE" w14:textId="17429855"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Identifying significant operational risks </w:t>
      </w:r>
    </w:p>
    <w:p w14:paraId="7B184997" w14:textId="0F70DD1F"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Monitoring the management of strategic and operational risks </w:t>
      </w:r>
    </w:p>
    <w:p w14:paraId="6DCC27C7" w14:textId="4423EE6A"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Directing risk management processes </w:t>
      </w:r>
    </w:p>
    <w:p w14:paraId="4C1EFC4C" w14:textId="504A5E6B"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Receiving and analysing risk management reports and informing the BizOps board </w:t>
      </w:r>
    </w:p>
    <w:p w14:paraId="5BC1C4F4" w14:textId="53B6ABDF" w:rsidR="00D27B67" w:rsidRPr="00FA2A7E" w:rsidRDefault="00D27B67" w:rsidP="00FA2A7E">
      <w:pPr>
        <w:pStyle w:val="ListParagraph"/>
        <w:numPr>
          <w:ilvl w:val="0"/>
          <w:numId w:val="104"/>
        </w:numPr>
        <w:autoSpaceDE w:val="0"/>
        <w:autoSpaceDN w:val="0"/>
        <w:adjustRightInd w:val="0"/>
        <w:rPr>
          <w:rFonts w:ascii="Arial" w:hAnsi="Arial" w:cs="Arial"/>
          <w:color w:val="000000"/>
          <w:szCs w:val="20"/>
        </w:rPr>
      </w:pPr>
      <w:r w:rsidRPr="00FA2A7E">
        <w:rPr>
          <w:rFonts w:ascii="Arial" w:hAnsi="Arial" w:cs="Arial"/>
          <w:color w:val="000000"/>
          <w:szCs w:val="20"/>
        </w:rPr>
        <w:t xml:space="preserve">Making recommendations to the BizOps board regarding risk management. </w:t>
      </w:r>
    </w:p>
    <w:p w14:paraId="33AD9A36" w14:textId="77777777" w:rsidR="00D27B67" w:rsidRPr="00D27B67" w:rsidRDefault="00D27B67" w:rsidP="00D27B67">
      <w:pPr>
        <w:autoSpaceDE w:val="0"/>
        <w:autoSpaceDN w:val="0"/>
        <w:adjustRightInd w:val="0"/>
        <w:rPr>
          <w:rFonts w:eastAsiaTheme="minorHAnsi" w:cs="Arial"/>
          <w:color w:val="000000"/>
          <w:szCs w:val="20"/>
        </w:rPr>
      </w:pPr>
    </w:p>
    <w:p w14:paraId="600DCC9B" w14:textId="77777777" w:rsidR="00FA2A7E" w:rsidRDefault="00FA2A7E">
      <w:pPr>
        <w:spacing w:after="200" w:line="276" w:lineRule="auto"/>
        <w:rPr>
          <w:rFonts w:eastAsiaTheme="minorHAnsi" w:cs="Arial"/>
          <w:color w:val="000000"/>
          <w:szCs w:val="20"/>
        </w:rPr>
      </w:pPr>
      <w:r>
        <w:rPr>
          <w:rFonts w:eastAsiaTheme="minorHAnsi" w:cs="Arial"/>
          <w:color w:val="000000"/>
          <w:szCs w:val="20"/>
        </w:rPr>
        <w:br w:type="page"/>
      </w:r>
    </w:p>
    <w:p w14:paraId="2601CDBB" w14:textId="0C6F4834" w:rsidR="00D27B67" w:rsidRPr="00FA2A7E" w:rsidRDefault="00D27B67" w:rsidP="00D27B67">
      <w:pPr>
        <w:autoSpaceDE w:val="0"/>
        <w:autoSpaceDN w:val="0"/>
        <w:adjustRightInd w:val="0"/>
        <w:rPr>
          <w:rFonts w:eastAsiaTheme="minorHAnsi" w:cs="Arial"/>
          <w:color w:val="000000"/>
          <w:szCs w:val="20"/>
        </w:rPr>
      </w:pPr>
      <w:r w:rsidRPr="00FA2A7E">
        <w:rPr>
          <w:rFonts w:eastAsiaTheme="minorHAnsi" w:cs="Arial"/>
          <w:color w:val="000000"/>
          <w:szCs w:val="20"/>
        </w:rPr>
        <w:lastRenderedPageBreak/>
        <w:t xml:space="preserve">The managing directors will be responsible for the following: </w:t>
      </w:r>
    </w:p>
    <w:p w14:paraId="2431A9F7" w14:textId="77777777" w:rsidR="00FA2A7E" w:rsidRPr="00FA2A7E" w:rsidRDefault="00FA2A7E" w:rsidP="00D27B67">
      <w:pPr>
        <w:autoSpaceDE w:val="0"/>
        <w:autoSpaceDN w:val="0"/>
        <w:adjustRightInd w:val="0"/>
        <w:rPr>
          <w:rFonts w:eastAsiaTheme="minorHAnsi" w:cs="Arial"/>
          <w:color w:val="000000"/>
          <w:szCs w:val="20"/>
        </w:rPr>
      </w:pPr>
    </w:p>
    <w:p w14:paraId="2E3E36AF" w14:textId="0BF96D6F" w:rsidR="00D27B67" w:rsidRPr="00FA2A7E" w:rsidRDefault="00D27B67" w:rsidP="00FA2A7E">
      <w:pPr>
        <w:pStyle w:val="ListParagraph"/>
        <w:numPr>
          <w:ilvl w:val="0"/>
          <w:numId w:val="105"/>
        </w:numPr>
        <w:autoSpaceDE w:val="0"/>
        <w:autoSpaceDN w:val="0"/>
        <w:adjustRightInd w:val="0"/>
        <w:rPr>
          <w:rFonts w:ascii="Arial" w:hAnsi="Arial" w:cs="Arial"/>
          <w:color w:val="000000"/>
          <w:szCs w:val="20"/>
        </w:rPr>
      </w:pPr>
      <w:r w:rsidRPr="00FA2A7E">
        <w:rPr>
          <w:rFonts w:ascii="Arial" w:hAnsi="Arial" w:cs="Arial"/>
          <w:color w:val="000000"/>
          <w:szCs w:val="20"/>
        </w:rPr>
        <w:t xml:space="preserve">Making recommendations to the committee on risk management policies and procedures </w:t>
      </w:r>
    </w:p>
    <w:p w14:paraId="23C49072" w14:textId="2FB55527" w:rsidR="00D27B67" w:rsidRPr="00FA2A7E" w:rsidRDefault="00D27B67" w:rsidP="00FA2A7E">
      <w:pPr>
        <w:pStyle w:val="ListParagraph"/>
        <w:numPr>
          <w:ilvl w:val="0"/>
          <w:numId w:val="105"/>
        </w:numPr>
        <w:autoSpaceDE w:val="0"/>
        <w:autoSpaceDN w:val="0"/>
        <w:adjustRightInd w:val="0"/>
        <w:rPr>
          <w:rFonts w:ascii="Arial" w:hAnsi="Arial" w:cs="Arial"/>
          <w:color w:val="000000"/>
          <w:szCs w:val="20"/>
        </w:rPr>
      </w:pPr>
      <w:r w:rsidRPr="00FA2A7E">
        <w:rPr>
          <w:rFonts w:ascii="Arial" w:hAnsi="Arial" w:cs="Arial"/>
          <w:color w:val="000000"/>
          <w:szCs w:val="20"/>
        </w:rPr>
        <w:t xml:space="preserve">Reviewing risk management incidents as they occur </w:t>
      </w:r>
    </w:p>
    <w:p w14:paraId="46E63A15" w14:textId="76958EB5" w:rsidR="00D27B67" w:rsidRPr="00FA2A7E" w:rsidRDefault="00D27B67" w:rsidP="00FA2A7E">
      <w:pPr>
        <w:pStyle w:val="ListParagraph"/>
        <w:numPr>
          <w:ilvl w:val="0"/>
          <w:numId w:val="105"/>
        </w:numPr>
        <w:autoSpaceDE w:val="0"/>
        <w:autoSpaceDN w:val="0"/>
        <w:adjustRightInd w:val="0"/>
        <w:rPr>
          <w:rFonts w:ascii="Arial" w:hAnsi="Arial" w:cs="Arial"/>
          <w:color w:val="000000"/>
          <w:szCs w:val="20"/>
        </w:rPr>
      </w:pPr>
      <w:r w:rsidRPr="00FA2A7E">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094F1B36" w14:textId="63091C1D" w:rsidR="00D27B67" w:rsidRPr="00FA2A7E" w:rsidRDefault="00D27B67" w:rsidP="00FA2A7E">
      <w:pPr>
        <w:pStyle w:val="ListParagraph"/>
        <w:numPr>
          <w:ilvl w:val="0"/>
          <w:numId w:val="105"/>
        </w:numPr>
        <w:autoSpaceDE w:val="0"/>
        <w:autoSpaceDN w:val="0"/>
        <w:adjustRightInd w:val="0"/>
        <w:rPr>
          <w:rFonts w:ascii="Arial" w:hAnsi="Arial" w:cs="Arial"/>
          <w:color w:val="000000"/>
          <w:szCs w:val="20"/>
        </w:rPr>
      </w:pPr>
      <w:r w:rsidRPr="00FA2A7E">
        <w:rPr>
          <w:rFonts w:ascii="Arial" w:hAnsi="Arial" w:cs="Arial"/>
          <w:color w:val="000000"/>
          <w:szCs w:val="20"/>
        </w:rPr>
        <w:t xml:space="preserve">Establishing and administering a BizOps risk register </w:t>
      </w:r>
    </w:p>
    <w:p w14:paraId="3AD3A974" w14:textId="60091E7B" w:rsidR="00D27B67" w:rsidRPr="00FA2A7E" w:rsidRDefault="00D27B67" w:rsidP="00FA2A7E">
      <w:pPr>
        <w:pStyle w:val="ListParagraph"/>
        <w:numPr>
          <w:ilvl w:val="0"/>
          <w:numId w:val="105"/>
        </w:numPr>
        <w:autoSpaceDE w:val="0"/>
        <w:autoSpaceDN w:val="0"/>
        <w:adjustRightInd w:val="0"/>
        <w:rPr>
          <w:rFonts w:ascii="Arial" w:hAnsi="Arial" w:cs="Arial"/>
          <w:color w:val="000000"/>
          <w:szCs w:val="20"/>
        </w:rPr>
      </w:pPr>
      <w:r w:rsidRPr="00FA2A7E">
        <w:rPr>
          <w:rFonts w:ascii="Arial" w:hAnsi="Arial" w:cs="Arial"/>
          <w:color w:val="000000"/>
          <w:szCs w:val="20"/>
        </w:rPr>
        <w:t xml:space="preserve">Implementing risk management training. </w:t>
      </w:r>
    </w:p>
    <w:p w14:paraId="6518A1E0" w14:textId="77777777" w:rsidR="00D27B67" w:rsidRPr="00FA2A7E" w:rsidRDefault="00D27B67" w:rsidP="00D27B67">
      <w:pPr>
        <w:autoSpaceDE w:val="0"/>
        <w:autoSpaceDN w:val="0"/>
        <w:adjustRightInd w:val="0"/>
        <w:rPr>
          <w:rFonts w:eastAsiaTheme="minorHAnsi" w:cs="Arial"/>
          <w:color w:val="000000"/>
          <w:szCs w:val="20"/>
        </w:rPr>
      </w:pPr>
    </w:p>
    <w:p w14:paraId="7D070D4D" w14:textId="35377550" w:rsidR="00D27B67" w:rsidRDefault="00D27B67" w:rsidP="00D27B67">
      <w:pPr>
        <w:autoSpaceDE w:val="0"/>
        <w:autoSpaceDN w:val="0"/>
        <w:adjustRightInd w:val="0"/>
        <w:rPr>
          <w:rFonts w:eastAsiaTheme="minorHAnsi" w:cs="Arial"/>
          <w:color w:val="000000"/>
          <w:szCs w:val="20"/>
        </w:rPr>
      </w:pPr>
      <w:r w:rsidRPr="00FA2A7E">
        <w:rPr>
          <w:rFonts w:eastAsiaTheme="minorHAnsi" w:cs="Arial"/>
          <w:color w:val="000000"/>
          <w:szCs w:val="20"/>
        </w:rPr>
        <w:t>BizOps has a comprehensive range of strategies and programs available to staff to support their health, safety and wellbeing and the return to work of ill or injured staff, including ensuring training and instruction is provided to staff commensurate with their roles and responsibilities to enable them to comply</w:t>
      </w:r>
      <w:r w:rsidRPr="00D27B67">
        <w:rPr>
          <w:rFonts w:eastAsiaTheme="minorHAnsi" w:cs="Arial"/>
          <w:color w:val="000000"/>
          <w:szCs w:val="20"/>
        </w:rPr>
        <w:t xml:space="preserve"> with this policy. We are also committed to regular consultation about WHS with staff and their representatives and, where necessary, with contractors and suppliers of equipment and services, to ensure that workplace health and safety management is of the highest standard. </w:t>
      </w:r>
    </w:p>
    <w:p w14:paraId="2B9C4E16" w14:textId="77777777" w:rsidR="00BB2DBC" w:rsidRPr="00D27B67" w:rsidRDefault="00BB2DBC" w:rsidP="00D27B67">
      <w:pPr>
        <w:autoSpaceDE w:val="0"/>
        <w:autoSpaceDN w:val="0"/>
        <w:adjustRightInd w:val="0"/>
        <w:rPr>
          <w:rFonts w:eastAsiaTheme="minorHAnsi" w:cs="Arial"/>
          <w:color w:val="000000"/>
          <w:szCs w:val="20"/>
        </w:rPr>
      </w:pPr>
    </w:p>
    <w:p w14:paraId="129637A4" w14:textId="77777777" w:rsidR="00D27B67" w:rsidRPr="00D27B67" w:rsidRDefault="00D27B67" w:rsidP="00D27B67">
      <w:pPr>
        <w:autoSpaceDE w:val="0"/>
        <w:autoSpaceDN w:val="0"/>
        <w:adjustRightInd w:val="0"/>
        <w:rPr>
          <w:rFonts w:eastAsiaTheme="minorHAnsi" w:cs="Arial"/>
          <w:color w:val="000000"/>
          <w:szCs w:val="20"/>
        </w:rPr>
      </w:pPr>
      <w:r w:rsidRPr="00D27B67">
        <w:rPr>
          <w:rFonts w:eastAsiaTheme="minorHAnsi" w:cs="Arial"/>
          <w:color w:val="000000"/>
          <w:szCs w:val="20"/>
        </w:rPr>
        <w:t xml:space="preserve">Regular WHS audits shall be conducted to identify potential hazards. These audits are to take place at least annually, with additional audits to be scheduled if there are office/site restructures. The results of the audit shall form the basis of the WHS strategy. </w:t>
      </w:r>
    </w:p>
    <w:p w14:paraId="0EE9D60E" w14:textId="27E13B03" w:rsidR="00E83A51" w:rsidRPr="00D27B67" w:rsidRDefault="00D27B67" w:rsidP="00D27B67">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D27B67">
        <w:rPr>
          <w:rFonts w:ascii="Arial" w:eastAsiaTheme="minorHAnsi" w:hAnsi="Arial" w:cs="Arial"/>
          <w:color w:val="000000"/>
          <w:sz w:val="20"/>
          <w:szCs w:val="20"/>
          <w:lang w:eastAsia="en-US"/>
        </w:rPr>
        <w:t>Actions arising from the audit shall be recorded in the audit file and reported to the Managing director: Business operations.</w:t>
      </w:r>
    </w:p>
    <w:p w14:paraId="1E016313" w14:textId="01E234B7" w:rsidR="00E826AF" w:rsidRDefault="00E826AF" w:rsidP="00E826AF">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694AC58" w14:textId="0A508E28" w:rsidR="00E40999" w:rsidRDefault="005C5E1F" w:rsidP="00E40999">
      <w:pPr>
        <w:pStyle w:val="Default"/>
        <w:rPr>
          <w:b/>
          <w:color w:val="365F91" w:themeColor="accent1" w:themeShade="BF"/>
          <w:sz w:val="22"/>
        </w:rPr>
      </w:pPr>
      <w:r>
        <w:rPr>
          <w:color w:val="365F91" w:themeColor="accent1" w:themeShade="BF"/>
          <w:sz w:val="22"/>
        </w:rPr>
        <w:t xml:space="preserve">(14) </w:t>
      </w:r>
      <w:r w:rsidR="00E40999" w:rsidRPr="00625CFF">
        <w:rPr>
          <w:b/>
          <w:bCs/>
          <w:color w:val="365F91" w:themeColor="accent1" w:themeShade="BF"/>
          <w:sz w:val="22"/>
        </w:rPr>
        <w:t>W</w:t>
      </w:r>
      <w:r w:rsidR="00E40999" w:rsidRPr="009A2244">
        <w:rPr>
          <w:b/>
          <w:color w:val="365F91" w:themeColor="accent1" w:themeShade="BF"/>
          <w:sz w:val="22"/>
          <w:szCs w:val="22"/>
        </w:rPr>
        <w:t>ho in the BizOps workplace took responsibility for developing, implementing and reviewing policies, procedures and processes in accordance with organisational and legislative requirements.</w:t>
      </w:r>
    </w:p>
    <w:p w14:paraId="25DC33B8" w14:textId="15270FC5" w:rsidR="00E826AF" w:rsidRDefault="00E826AF" w:rsidP="00E826AF"/>
    <w:p w14:paraId="2E243780" w14:textId="77777777" w:rsidR="00E40999" w:rsidRPr="00BF714C" w:rsidRDefault="00E40999" w:rsidP="00E40999">
      <w:pPr>
        <w:rPr>
          <w:bCs/>
        </w:rPr>
      </w:pPr>
      <w:r>
        <w:rPr>
          <w:bCs/>
        </w:rPr>
        <w:t xml:space="preserve">As the PCBU, BizOps is responsible for maintaining workplace health and safety and ensuring the health and safety of workers </w:t>
      </w:r>
      <w:r w:rsidRPr="00BF714C">
        <w:rPr>
          <w:bCs/>
        </w:rPr>
        <w:t>The Chairperson and members of the Board, as officers, are responsible for ensuring BizOps complies with any duty or obligation under the WHS Act. The Risk Management Policy Committee oversees risk management and implementation on behalf of the board and the chief executive officer.</w:t>
      </w:r>
      <w:r>
        <w:rPr>
          <w:bCs/>
        </w:rPr>
        <w:t xml:space="preserve"> </w:t>
      </w:r>
      <w:r w:rsidRPr="00BF714C">
        <w:rPr>
          <w:bCs/>
        </w:rPr>
        <w:t>The</w:t>
      </w:r>
      <w:r>
        <w:rPr>
          <w:bCs/>
        </w:rPr>
        <w:t xml:space="preserve"> BizOps </w:t>
      </w:r>
      <w:r w:rsidRPr="00BF714C">
        <w:rPr>
          <w:bCs/>
        </w:rPr>
        <w:t>Managing directors are responsible for ensuring BizOps WHS policies and procedures are implemented in the workplace and/or systems of work under their control</w:t>
      </w:r>
      <w:r>
        <w:rPr>
          <w:bCs/>
        </w:rPr>
        <w:t>.</w:t>
      </w:r>
    </w:p>
    <w:p w14:paraId="3E7203A4" w14:textId="77777777" w:rsidR="00E40999" w:rsidRDefault="00E40999" w:rsidP="00E40999">
      <w:pPr>
        <w:rPr>
          <w:bCs/>
        </w:rPr>
      </w:pPr>
    </w:p>
    <w:p w14:paraId="370271C3" w14:textId="77777777" w:rsidR="00E40999" w:rsidRDefault="00E40999" w:rsidP="00E40999">
      <w:pPr>
        <w:rPr>
          <w:bCs/>
        </w:rPr>
      </w:pPr>
      <w:r>
        <w:rPr>
          <w:bCs/>
        </w:rPr>
        <w:t xml:space="preserve">In </w:t>
      </w:r>
      <w:r w:rsidRPr="004C388B">
        <w:rPr>
          <w:bCs/>
        </w:rPr>
        <w:t xml:space="preserve">implementing and reviewing policies, procedures and processes, </w:t>
      </w:r>
      <w:r w:rsidRPr="00D944F2">
        <w:rPr>
          <w:bCs/>
        </w:rPr>
        <w:t xml:space="preserve">BizOps </w:t>
      </w:r>
      <w:r>
        <w:rPr>
          <w:bCs/>
        </w:rPr>
        <w:t>formed a Project Team and allocated responsibility as outlined in the table below:</w:t>
      </w:r>
    </w:p>
    <w:p w14:paraId="73D30EB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5507"/>
      </w:tblGrid>
      <w:tr w:rsidR="00E40999" w:rsidRPr="0051254E" w14:paraId="6517FC2C"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02E9851D" w14:textId="77777777" w:rsidR="00E40999" w:rsidRPr="0051254E" w:rsidRDefault="00E40999" w:rsidP="00E40999">
            <w:pPr>
              <w:pStyle w:val="tabletextbold"/>
              <w:jc w:val="center"/>
              <w:rPr>
                <w:rFonts w:eastAsia="Times New Roman"/>
                <w:color w:val="FFFFFF" w:themeColor="background1"/>
                <w:sz w:val="20"/>
                <w:szCs w:val="20"/>
              </w:rPr>
            </w:pPr>
            <w:r w:rsidRPr="0051254E">
              <w:rPr>
                <w:color w:val="FFFFFF" w:themeColor="background1"/>
                <w:sz w:val="20"/>
                <w:szCs w:val="20"/>
              </w:rPr>
              <w:t>Role</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53A46733" w14:textId="77777777" w:rsidR="00E40999" w:rsidRPr="0051254E" w:rsidRDefault="00E40999" w:rsidP="00E40999">
            <w:pPr>
              <w:pStyle w:val="tabletextbold"/>
              <w:jc w:val="center"/>
              <w:rPr>
                <w:color w:val="FFFFFF" w:themeColor="background1"/>
                <w:sz w:val="20"/>
                <w:szCs w:val="20"/>
              </w:rPr>
            </w:pPr>
            <w:r w:rsidRPr="0051254E">
              <w:rPr>
                <w:color w:val="FFFFFF" w:themeColor="background1"/>
                <w:sz w:val="20"/>
                <w:szCs w:val="20"/>
              </w:rPr>
              <w:t>Responsibilities</w:t>
            </w:r>
          </w:p>
        </w:tc>
      </w:tr>
      <w:tr w:rsidR="00E40999" w:rsidRPr="001B2DF2" w14:paraId="7B22A940"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432235C" w14:textId="77777777" w:rsidR="00E40999" w:rsidRPr="001B2DF2" w:rsidRDefault="00E40999" w:rsidP="00E40999">
            <w:pPr>
              <w:rPr>
                <w:bCs/>
              </w:rPr>
            </w:pPr>
            <w:r w:rsidRPr="001B2DF2">
              <w:rPr>
                <w:bCs/>
              </w:rPr>
              <w:t>Project Sponsor</w:t>
            </w:r>
          </w:p>
          <w:p w14:paraId="72837887" w14:textId="77777777" w:rsidR="00E40999" w:rsidRPr="001B2DF2" w:rsidRDefault="00E40999" w:rsidP="00E40999">
            <w:pPr>
              <w:rPr>
                <w:bCs/>
              </w:rPr>
            </w:pPr>
            <w:r w:rsidRPr="001B2DF2">
              <w:rPr>
                <w:bCs/>
              </w:rPr>
              <w:t>(Chief Executive Officer)</w:t>
            </w:r>
          </w:p>
        </w:tc>
        <w:tc>
          <w:tcPr>
            <w:tcW w:w="5812" w:type="dxa"/>
            <w:tcBorders>
              <w:top w:val="single" w:sz="4" w:space="0" w:color="auto"/>
              <w:left w:val="single" w:sz="4" w:space="0" w:color="auto"/>
              <w:bottom w:val="single" w:sz="4" w:space="0" w:color="auto"/>
              <w:right w:val="single" w:sz="4" w:space="0" w:color="auto"/>
            </w:tcBorders>
            <w:vAlign w:val="center"/>
          </w:tcPr>
          <w:p w14:paraId="38B3D9C4" w14:textId="77777777" w:rsidR="00E40999" w:rsidRPr="004033A2" w:rsidRDefault="00E40999" w:rsidP="00E40999">
            <w:pPr>
              <w:pStyle w:val="bullet-1"/>
              <w:ind w:left="317" w:hanging="317"/>
            </w:pPr>
            <w:r w:rsidRPr="004033A2">
              <w:t>Final approval of WHSMS;</w:t>
            </w:r>
          </w:p>
          <w:p w14:paraId="66B5FE74" w14:textId="77777777" w:rsidR="00E40999" w:rsidRPr="004033A2" w:rsidRDefault="00E40999" w:rsidP="00E40999">
            <w:pPr>
              <w:pStyle w:val="bullet-1"/>
              <w:ind w:left="317" w:hanging="317"/>
            </w:pPr>
            <w:r w:rsidRPr="004033A2">
              <w:t>Financial expenditure;</w:t>
            </w:r>
          </w:p>
          <w:p w14:paraId="6EEFA891" w14:textId="77777777" w:rsidR="00E40999" w:rsidRPr="001B2DF2" w:rsidRDefault="00E40999" w:rsidP="00E40999">
            <w:pPr>
              <w:pStyle w:val="bullet-1"/>
              <w:ind w:left="317" w:hanging="317"/>
              <w:rPr>
                <w:bCs/>
              </w:rPr>
            </w:pPr>
            <w:r w:rsidRPr="004033A2">
              <w:t>Final sign off on the policy, procedures and guidelines.</w:t>
            </w:r>
          </w:p>
        </w:tc>
      </w:tr>
      <w:tr w:rsidR="00E40999" w:rsidRPr="001B2DF2" w14:paraId="392BCAC4"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7BC3EFB6" w14:textId="77777777" w:rsidR="00E40999" w:rsidRPr="001B2DF2" w:rsidRDefault="00E40999" w:rsidP="00E40999">
            <w:pPr>
              <w:rPr>
                <w:bCs/>
              </w:rPr>
            </w:pPr>
            <w:r w:rsidRPr="001B2DF2">
              <w:rPr>
                <w:bCs/>
              </w:rPr>
              <w:t>Budget Holder</w:t>
            </w:r>
          </w:p>
          <w:p w14:paraId="26D015E0" w14:textId="77777777" w:rsidR="00E40999" w:rsidRPr="001B2DF2" w:rsidRDefault="00E40999" w:rsidP="00E40999">
            <w:pPr>
              <w:rPr>
                <w:bCs/>
              </w:rPr>
            </w:pPr>
            <w:r w:rsidRPr="001B2DF2">
              <w:rPr>
                <w:bCs/>
              </w:rPr>
              <w:t>(Managing Director, Financial Operations)</w:t>
            </w:r>
          </w:p>
        </w:tc>
        <w:tc>
          <w:tcPr>
            <w:tcW w:w="5812" w:type="dxa"/>
            <w:tcBorders>
              <w:top w:val="single" w:sz="4" w:space="0" w:color="auto"/>
              <w:left w:val="single" w:sz="4" w:space="0" w:color="auto"/>
              <w:bottom w:val="single" w:sz="4" w:space="0" w:color="auto"/>
              <w:right w:val="single" w:sz="4" w:space="0" w:color="auto"/>
            </w:tcBorders>
            <w:vAlign w:val="center"/>
          </w:tcPr>
          <w:p w14:paraId="17E3F67D" w14:textId="77777777" w:rsidR="00E40999" w:rsidRPr="004033A2" w:rsidRDefault="00E40999" w:rsidP="00E40999">
            <w:pPr>
              <w:pStyle w:val="bullet-1"/>
              <w:ind w:left="317" w:hanging="317"/>
            </w:pPr>
            <w:r w:rsidRPr="004033A2">
              <w:t>Review of ongoing financial performance;</w:t>
            </w:r>
          </w:p>
          <w:p w14:paraId="1F73D129" w14:textId="77777777" w:rsidR="00E40999" w:rsidRPr="001B2DF2" w:rsidRDefault="00E40999" w:rsidP="00E40999">
            <w:pPr>
              <w:pStyle w:val="bullet-1"/>
              <w:ind w:left="317" w:hanging="317"/>
              <w:rPr>
                <w:bCs/>
              </w:rPr>
            </w:pPr>
            <w:r w:rsidRPr="004033A2">
              <w:t>Key sign off on additional expenditure and invoicing.</w:t>
            </w:r>
          </w:p>
        </w:tc>
      </w:tr>
      <w:tr w:rsidR="00E40999" w:rsidRPr="001B2DF2" w14:paraId="2DA789A5"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00E95DF" w14:textId="77777777" w:rsidR="00E40999" w:rsidRPr="001B2DF2" w:rsidRDefault="00E40999" w:rsidP="00E40999">
            <w:pPr>
              <w:rPr>
                <w:bCs/>
              </w:rPr>
            </w:pPr>
            <w:r w:rsidRPr="001B2DF2">
              <w:rPr>
                <w:bCs/>
              </w:rPr>
              <w:lastRenderedPageBreak/>
              <w:t>Senior Users</w:t>
            </w:r>
          </w:p>
          <w:p w14:paraId="2A986F98" w14:textId="77777777" w:rsidR="00E40999" w:rsidRPr="001B2DF2" w:rsidRDefault="00E40999" w:rsidP="00E40999">
            <w:pPr>
              <w:rPr>
                <w:bCs/>
              </w:rPr>
            </w:pPr>
            <w:r w:rsidRPr="001B2DF2">
              <w:rPr>
                <w:bCs/>
              </w:rPr>
              <w:t>(Managing Director, Human Resources)</w:t>
            </w:r>
          </w:p>
        </w:tc>
        <w:tc>
          <w:tcPr>
            <w:tcW w:w="5812" w:type="dxa"/>
            <w:tcBorders>
              <w:top w:val="single" w:sz="4" w:space="0" w:color="auto"/>
              <w:left w:val="single" w:sz="4" w:space="0" w:color="auto"/>
              <w:bottom w:val="single" w:sz="4" w:space="0" w:color="auto"/>
              <w:right w:val="single" w:sz="4" w:space="0" w:color="auto"/>
            </w:tcBorders>
            <w:vAlign w:val="center"/>
          </w:tcPr>
          <w:p w14:paraId="34FDDD0E" w14:textId="77777777" w:rsidR="00E40999" w:rsidRPr="004033A2" w:rsidRDefault="00E40999" w:rsidP="00E40999">
            <w:pPr>
              <w:pStyle w:val="bullet-1"/>
              <w:ind w:left="317" w:hanging="317"/>
            </w:pPr>
            <w:r w:rsidRPr="004033A2">
              <w:t>Key decision maker;</w:t>
            </w:r>
          </w:p>
          <w:p w14:paraId="0A163CD4" w14:textId="77777777" w:rsidR="00E40999" w:rsidRPr="004033A2" w:rsidRDefault="00E40999" w:rsidP="00E40999">
            <w:pPr>
              <w:pStyle w:val="bullet-1"/>
              <w:ind w:left="317" w:hanging="317"/>
            </w:pPr>
            <w:r w:rsidRPr="004033A2">
              <w:t>Sign off on vertical areas of control;</w:t>
            </w:r>
          </w:p>
          <w:p w14:paraId="12284339" w14:textId="77777777" w:rsidR="00E40999" w:rsidRPr="001B2DF2" w:rsidRDefault="00E40999" w:rsidP="00E40999">
            <w:pPr>
              <w:pStyle w:val="bullet-1"/>
              <w:ind w:left="317" w:hanging="317"/>
              <w:rPr>
                <w:bCs/>
              </w:rPr>
            </w:pPr>
            <w:r w:rsidRPr="004033A2">
              <w:t>Key points of reference for area of specialism and sign off.</w:t>
            </w:r>
          </w:p>
        </w:tc>
      </w:tr>
      <w:tr w:rsidR="00E40999" w:rsidRPr="001B2DF2" w14:paraId="3556320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0F5851AA" w14:textId="77777777" w:rsidR="00E40999" w:rsidRPr="001B2DF2" w:rsidRDefault="00E40999" w:rsidP="00E40999">
            <w:pPr>
              <w:rPr>
                <w:bCs/>
              </w:rPr>
            </w:pPr>
            <w:r w:rsidRPr="001B2DF2">
              <w:rPr>
                <w:bCs/>
              </w:rPr>
              <w:t>WHSMS Project Manager</w:t>
            </w:r>
          </w:p>
        </w:tc>
        <w:tc>
          <w:tcPr>
            <w:tcW w:w="5812" w:type="dxa"/>
            <w:tcBorders>
              <w:top w:val="single" w:sz="4" w:space="0" w:color="auto"/>
              <w:left w:val="single" w:sz="4" w:space="0" w:color="auto"/>
              <w:bottom w:val="single" w:sz="4" w:space="0" w:color="auto"/>
              <w:right w:val="single" w:sz="4" w:space="0" w:color="auto"/>
            </w:tcBorders>
            <w:vAlign w:val="center"/>
          </w:tcPr>
          <w:p w14:paraId="4A41AE9D" w14:textId="77777777" w:rsidR="00E40999" w:rsidRPr="004033A2" w:rsidRDefault="00E40999" w:rsidP="00E40999">
            <w:pPr>
              <w:pStyle w:val="bullet-1"/>
              <w:ind w:left="317" w:hanging="317"/>
            </w:pPr>
            <w:r w:rsidRPr="004033A2">
              <w:t>Project responsibility (day to day);</w:t>
            </w:r>
          </w:p>
          <w:p w14:paraId="54D49E4B" w14:textId="77777777" w:rsidR="00E40999" w:rsidRPr="004033A2" w:rsidRDefault="00E40999" w:rsidP="00E40999">
            <w:pPr>
              <w:pStyle w:val="bullet-1"/>
              <w:ind w:left="317" w:hanging="317"/>
            </w:pPr>
            <w:r w:rsidRPr="004033A2">
              <w:t>Project schedule control;</w:t>
            </w:r>
          </w:p>
          <w:p w14:paraId="7BC9743E" w14:textId="77777777" w:rsidR="00E40999" w:rsidRPr="004033A2" w:rsidRDefault="00E40999" w:rsidP="00E40999">
            <w:pPr>
              <w:pStyle w:val="bullet-1"/>
              <w:ind w:left="317" w:hanging="317"/>
            </w:pPr>
            <w:r w:rsidRPr="004033A2">
              <w:t>Performance management;</w:t>
            </w:r>
          </w:p>
          <w:p w14:paraId="7A7D55EC" w14:textId="77777777" w:rsidR="00E40999" w:rsidRPr="001B2DF2" w:rsidRDefault="00E40999" w:rsidP="00E40999">
            <w:pPr>
              <w:pStyle w:val="bullet-1"/>
              <w:ind w:left="317" w:hanging="317"/>
              <w:rPr>
                <w:bCs/>
              </w:rPr>
            </w:pPr>
            <w:r w:rsidRPr="004033A2">
              <w:t>Client representation and reporting.</w:t>
            </w:r>
          </w:p>
        </w:tc>
      </w:tr>
      <w:tr w:rsidR="00E40999" w:rsidRPr="001B2DF2" w14:paraId="444BDD72"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46CAE52E" w14:textId="77777777" w:rsidR="00E40999" w:rsidRPr="001B2DF2" w:rsidRDefault="00E40999" w:rsidP="00E40999">
            <w:pPr>
              <w:rPr>
                <w:bCs/>
              </w:rPr>
            </w:pPr>
            <w:r w:rsidRPr="001B2DF2">
              <w:rPr>
                <w:bCs/>
              </w:rPr>
              <w:t>WHSMS Project Team Members</w:t>
            </w:r>
          </w:p>
        </w:tc>
        <w:tc>
          <w:tcPr>
            <w:tcW w:w="5812" w:type="dxa"/>
            <w:tcBorders>
              <w:top w:val="single" w:sz="4" w:space="0" w:color="auto"/>
              <w:left w:val="single" w:sz="4" w:space="0" w:color="auto"/>
              <w:bottom w:val="single" w:sz="4" w:space="0" w:color="auto"/>
              <w:right w:val="single" w:sz="4" w:space="0" w:color="auto"/>
            </w:tcBorders>
            <w:vAlign w:val="center"/>
          </w:tcPr>
          <w:p w14:paraId="70C6E1FC" w14:textId="77777777" w:rsidR="00E40999" w:rsidRPr="004033A2" w:rsidRDefault="00E40999" w:rsidP="00E40999">
            <w:pPr>
              <w:pStyle w:val="bullet-1"/>
              <w:ind w:left="317" w:hanging="317"/>
            </w:pPr>
            <w:r w:rsidRPr="004033A2">
              <w:t>Review relevant legislation, regulations, standards and guidelines;</w:t>
            </w:r>
          </w:p>
          <w:p w14:paraId="18D87D4E" w14:textId="77777777" w:rsidR="00E40999" w:rsidRPr="001B2DF2" w:rsidRDefault="00E40999" w:rsidP="00E40999">
            <w:pPr>
              <w:pStyle w:val="bullet-1"/>
              <w:ind w:left="317" w:hanging="317"/>
              <w:rPr>
                <w:rFonts w:cstheme="minorBidi"/>
                <w:bCs/>
                <w:sz w:val="22"/>
              </w:rPr>
            </w:pPr>
            <w:r w:rsidRPr="004033A2">
              <w:t>Develop and implement new/revised policies, procedures and guidelines.</w:t>
            </w:r>
          </w:p>
        </w:tc>
      </w:tr>
      <w:tr w:rsidR="00E40999" w:rsidRPr="001B2DF2" w14:paraId="4F4848A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2D7B3C87" w14:textId="77777777" w:rsidR="00E40999" w:rsidRPr="001B2DF2" w:rsidRDefault="00E40999" w:rsidP="00E40999">
            <w:pPr>
              <w:rPr>
                <w:bCs/>
              </w:rPr>
            </w:pPr>
            <w:r w:rsidRPr="001B2DF2">
              <w:rPr>
                <w:bCs/>
              </w:rPr>
              <w:t>Company WHS Professionals</w:t>
            </w:r>
          </w:p>
        </w:tc>
        <w:tc>
          <w:tcPr>
            <w:tcW w:w="5812" w:type="dxa"/>
            <w:tcBorders>
              <w:top w:val="single" w:sz="4" w:space="0" w:color="auto"/>
              <w:left w:val="single" w:sz="4" w:space="0" w:color="auto"/>
              <w:bottom w:val="single" w:sz="4" w:space="0" w:color="auto"/>
              <w:right w:val="single" w:sz="4" w:space="0" w:color="auto"/>
            </w:tcBorders>
            <w:vAlign w:val="center"/>
          </w:tcPr>
          <w:p w14:paraId="6BCDBFE9" w14:textId="77777777" w:rsidR="00E40999" w:rsidRPr="001B2DF2" w:rsidRDefault="00E40999" w:rsidP="00E40999">
            <w:pPr>
              <w:rPr>
                <w:rFonts w:cstheme="minorBidi"/>
                <w:bCs/>
              </w:rPr>
            </w:pPr>
            <w:r w:rsidRPr="001B2DF2">
              <w:rPr>
                <w:bCs/>
              </w:rPr>
              <w:t>Provide WHS expertise in reviewing policies, procedures and processes in accordance with organisational and legislative requirements</w:t>
            </w:r>
            <w:r>
              <w:rPr>
                <w:bCs/>
              </w:rPr>
              <w:t>.</w:t>
            </w:r>
          </w:p>
        </w:tc>
      </w:tr>
    </w:tbl>
    <w:p w14:paraId="2318F894" w14:textId="77777777" w:rsidR="00E40999" w:rsidRDefault="00E40999" w:rsidP="00E40999">
      <w:pPr>
        <w:rPr>
          <w:bCs/>
        </w:rPr>
      </w:pPr>
    </w:p>
    <w:p w14:paraId="1005168B" w14:textId="77777777" w:rsidR="00E40999" w:rsidRDefault="00E40999" w:rsidP="00E40999">
      <w:pPr>
        <w:rPr>
          <w:bCs/>
        </w:rPr>
      </w:pPr>
    </w:p>
    <w:p w14:paraId="2E3E7EA1" w14:textId="77777777" w:rsidR="00E40999" w:rsidRDefault="00E40999" w:rsidP="00E40999">
      <w:pPr>
        <w:rPr>
          <w:bCs/>
        </w:rPr>
      </w:pPr>
      <w:r>
        <w:rPr>
          <w:bCs/>
        </w:rPr>
        <w:t>Overall authority for the project is detailed in the table below:</w:t>
      </w:r>
    </w:p>
    <w:p w14:paraId="2E8CBFC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5461"/>
      </w:tblGrid>
      <w:tr w:rsidR="00E40999" w:rsidRPr="0051254E" w14:paraId="13546BD3"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68A70917" w14:textId="77777777" w:rsidR="00E40999" w:rsidRPr="0051254E" w:rsidRDefault="00E40999" w:rsidP="00E40999">
            <w:pPr>
              <w:pStyle w:val="tabletextbold"/>
              <w:jc w:val="center"/>
              <w:rPr>
                <w:rFonts w:eastAsia="Times New Roman"/>
                <w:color w:val="FFFFFF" w:themeColor="background1"/>
                <w:sz w:val="20"/>
                <w:szCs w:val="20"/>
              </w:rPr>
            </w:pPr>
            <w:r>
              <w:rPr>
                <w:color w:val="FFFFFF" w:themeColor="background1"/>
                <w:sz w:val="20"/>
                <w:szCs w:val="20"/>
              </w:rPr>
              <w:t>Authority</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6B14AD97" w14:textId="77777777" w:rsidR="00E40999" w:rsidRPr="0051254E" w:rsidRDefault="00E40999" w:rsidP="00E40999">
            <w:pPr>
              <w:pStyle w:val="tabletextbold"/>
              <w:jc w:val="center"/>
              <w:rPr>
                <w:color w:val="FFFFFF" w:themeColor="background1"/>
                <w:sz w:val="20"/>
                <w:szCs w:val="20"/>
              </w:rPr>
            </w:pPr>
            <w:r>
              <w:rPr>
                <w:color w:val="FFFFFF" w:themeColor="background1"/>
                <w:sz w:val="20"/>
                <w:szCs w:val="20"/>
              </w:rPr>
              <w:t>Person Responsible</w:t>
            </w:r>
          </w:p>
        </w:tc>
      </w:tr>
      <w:tr w:rsidR="00E40999" w:rsidRPr="001B2DF2" w14:paraId="5C212809"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8B93BC5" w14:textId="77777777" w:rsidR="00E40999" w:rsidRPr="001B2DF2" w:rsidRDefault="00E40999" w:rsidP="00E40999">
            <w:pPr>
              <w:rPr>
                <w:bCs/>
              </w:rPr>
            </w:pPr>
            <w:r>
              <w:t>Approval of Scope Document</w:t>
            </w:r>
          </w:p>
        </w:tc>
        <w:tc>
          <w:tcPr>
            <w:tcW w:w="5812" w:type="dxa"/>
            <w:tcBorders>
              <w:top w:val="single" w:sz="4" w:space="0" w:color="auto"/>
              <w:left w:val="single" w:sz="4" w:space="0" w:color="auto"/>
              <w:bottom w:val="single" w:sz="4" w:space="0" w:color="auto"/>
              <w:right w:val="single" w:sz="4" w:space="0" w:color="auto"/>
            </w:tcBorders>
            <w:vAlign w:val="center"/>
          </w:tcPr>
          <w:p w14:paraId="6536BE4B" w14:textId="77777777" w:rsidR="00E40999" w:rsidRDefault="00E40999" w:rsidP="00E40999">
            <w:pPr>
              <w:pStyle w:val="bullet-1"/>
              <w:ind w:left="317" w:hanging="317"/>
            </w:pPr>
            <w:r>
              <w:t>Rose Hargreaves; Chief Executive Officer;</w:t>
            </w:r>
          </w:p>
          <w:p w14:paraId="002F3943"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2EB4760A"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1EB5460A"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7F09D7A7" w14:textId="77777777" w:rsidR="00E40999" w:rsidRDefault="00E40999" w:rsidP="00E40999">
            <w:r>
              <w:t>Approval of project changes</w:t>
            </w:r>
          </w:p>
        </w:tc>
        <w:tc>
          <w:tcPr>
            <w:tcW w:w="5812" w:type="dxa"/>
            <w:tcBorders>
              <w:top w:val="single" w:sz="4" w:space="0" w:color="auto"/>
              <w:left w:val="single" w:sz="4" w:space="0" w:color="auto"/>
              <w:bottom w:val="single" w:sz="4" w:space="0" w:color="auto"/>
              <w:right w:val="single" w:sz="4" w:space="0" w:color="auto"/>
            </w:tcBorders>
            <w:vAlign w:val="center"/>
          </w:tcPr>
          <w:p w14:paraId="37A32192" w14:textId="77777777" w:rsidR="00E40999" w:rsidRDefault="00E40999" w:rsidP="00E40999">
            <w:pPr>
              <w:pStyle w:val="bullet-1"/>
              <w:ind w:left="317" w:hanging="317"/>
            </w:pPr>
            <w:r>
              <w:t>Rose Hargreaves; Chief Executive Officer;</w:t>
            </w:r>
          </w:p>
          <w:p w14:paraId="084BBA48"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5C360045"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415A4F67"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B4CA17C" w14:textId="77777777" w:rsidR="00E40999" w:rsidRDefault="00E40999" w:rsidP="00E40999">
            <w:r>
              <w:t>Approval/acceptance of project deliverables</w:t>
            </w:r>
          </w:p>
        </w:tc>
        <w:tc>
          <w:tcPr>
            <w:tcW w:w="5812" w:type="dxa"/>
            <w:tcBorders>
              <w:top w:val="single" w:sz="4" w:space="0" w:color="auto"/>
              <w:left w:val="single" w:sz="4" w:space="0" w:color="auto"/>
              <w:bottom w:val="single" w:sz="4" w:space="0" w:color="auto"/>
              <w:right w:val="single" w:sz="4" w:space="0" w:color="auto"/>
            </w:tcBorders>
            <w:vAlign w:val="center"/>
          </w:tcPr>
          <w:p w14:paraId="35DBE033" w14:textId="77777777" w:rsidR="00E40999" w:rsidRDefault="00E40999" w:rsidP="00E40999">
            <w:pPr>
              <w:pStyle w:val="bullet-1"/>
              <w:ind w:left="317" w:hanging="317"/>
            </w:pPr>
            <w:r>
              <w:t>Rose Hargreaves; Chief Executive Officer;</w:t>
            </w:r>
          </w:p>
          <w:p w14:paraId="4F34C950"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371BD229"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bl>
    <w:p w14:paraId="40A4FA76" w14:textId="77777777" w:rsidR="00E40999" w:rsidRPr="00D944F2" w:rsidRDefault="00E40999" w:rsidP="00E40999">
      <w:pPr>
        <w:rPr>
          <w:bCs/>
        </w:rPr>
      </w:pPr>
    </w:p>
    <w:p w14:paraId="4C059052" w14:textId="77777777" w:rsidR="00E826AF" w:rsidRDefault="00E826AF" w:rsidP="00E826AF"/>
    <w:p w14:paraId="5E0D06F4" w14:textId="7238D115" w:rsidR="00E826AF" w:rsidRDefault="00E826AF" w:rsidP="00E826AF">
      <w:pPr>
        <w:rPr>
          <w:rStyle w:val="Strong"/>
          <w:rFonts w:cs="Arial"/>
          <w:b w:val="0"/>
          <w:szCs w:val="20"/>
          <w:bdr w:val="none" w:sz="0" w:space="0" w:color="auto" w:frame="1"/>
          <w:shd w:val="clear" w:color="auto" w:fill="FFFFFF"/>
        </w:rPr>
      </w:pPr>
    </w:p>
    <w:p w14:paraId="27323F0E" w14:textId="013A52A1" w:rsidR="00F353EC" w:rsidRDefault="005C5E1F" w:rsidP="00F353EC">
      <w:pPr>
        <w:rPr>
          <w:b/>
          <w:color w:val="365F91" w:themeColor="accent1" w:themeShade="BF"/>
          <w:sz w:val="22"/>
        </w:rPr>
      </w:pPr>
      <w:r w:rsidRPr="005C5E1F">
        <w:rPr>
          <w:color w:val="365F91" w:themeColor="accent1" w:themeShade="BF"/>
          <w:sz w:val="22"/>
        </w:rPr>
        <w:t>(15)</w:t>
      </w:r>
      <w:r>
        <w:rPr>
          <w:b/>
          <w:color w:val="365F91" w:themeColor="accent1" w:themeShade="BF"/>
          <w:sz w:val="22"/>
        </w:rPr>
        <w:t xml:space="preserve"> </w:t>
      </w:r>
      <w:r w:rsidR="00F353EC">
        <w:rPr>
          <w:b/>
          <w:color w:val="365F91" w:themeColor="accent1" w:themeShade="BF"/>
          <w:sz w:val="22"/>
        </w:rPr>
        <w:t>Identifying inadequacies in existing risk controls according to the hierarchy of control and WHS legislative requirements.</w:t>
      </w:r>
    </w:p>
    <w:p w14:paraId="3580A35C" w14:textId="0C792D4A" w:rsidR="006674C5" w:rsidRDefault="006674C5" w:rsidP="00F353EC">
      <w:pPr>
        <w:rPr>
          <w:b/>
          <w:color w:val="365F91" w:themeColor="accent1" w:themeShade="BF"/>
          <w:sz w:val="22"/>
        </w:rPr>
      </w:pPr>
    </w:p>
    <w:p w14:paraId="28C88553" w14:textId="77777777" w:rsidR="00E35050" w:rsidRDefault="00E35050" w:rsidP="00E35050">
      <w:pPr>
        <w:rPr>
          <w:color w:val="000000" w:themeColor="text1"/>
        </w:rPr>
      </w:pPr>
      <w:r>
        <w:rPr>
          <w:color w:val="000000" w:themeColor="text1"/>
        </w:rPr>
        <w:t>Elimination would be the first level of control and will be executed by eliminating the hazard at the source. For example, remove hazardous materials or abandon hazardous work practices.</w:t>
      </w:r>
    </w:p>
    <w:p w14:paraId="2FAF85CA" w14:textId="77777777" w:rsidR="00E35050" w:rsidRDefault="00E35050" w:rsidP="00E35050">
      <w:pPr>
        <w:rPr>
          <w:color w:val="000000" w:themeColor="text1"/>
        </w:rPr>
      </w:pPr>
    </w:p>
    <w:p w14:paraId="7BAC588B" w14:textId="77777777" w:rsidR="00E35050" w:rsidRDefault="00E35050" w:rsidP="00E35050">
      <w:pPr>
        <w:rPr>
          <w:color w:val="000000" w:themeColor="text1"/>
        </w:rPr>
      </w:pPr>
      <w:r>
        <w:rPr>
          <w:color w:val="000000" w:themeColor="text1"/>
        </w:rPr>
        <w:t>Substitution will be the second level of control by substituting the hazard with something of lesser risk. For example, replace toxic materials with non-toxic materials.</w:t>
      </w:r>
    </w:p>
    <w:p w14:paraId="1DCDB540" w14:textId="77777777" w:rsidR="00E35050" w:rsidRDefault="00E35050" w:rsidP="00E35050">
      <w:pPr>
        <w:rPr>
          <w:color w:val="000000" w:themeColor="text1"/>
        </w:rPr>
      </w:pPr>
      <w:r>
        <w:rPr>
          <w:color w:val="000000" w:themeColor="text1"/>
        </w:rPr>
        <w:t>Isolation: Isolate the hazard from the main work area. For example, store hazardous materials in a designated area away from where people are working.</w:t>
      </w:r>
    </w:p>
    <w:p w14:paraId="77AF0953" w14:textId="547C44AD" w:rsidR="00E35050" w:rsidRDefault="00E35050" w:rsidP="00E35050">
      <w:pPr>
        <w:rPr>
          <w:color w:val="000000" w:themeColor="text1"/>
        </w:rPr>
      </w:pPr>
      <w:r>
        <w:rPr>
          <w:color w:val="000000" w:themeColor="text1"/>
        </w:rPr>
        <w:t>Engineering controls: Us</w:t>
      </w:r>
      <w:r w:rsidR="00DD542F">
        <w:rPr>
          <w:color w:val="000000" w:themeColor="text1"/>
        </w:rPr>
        <w:t>e</w:t>
      </w:r>
      <w:r>
        <w:rPr>
          <w:color w:val="000000" w:themeColor="text1"/>
        </w:rPr>
        <w:t xml:space="preserve"> engineering controls to reduce the risk. For example, change equipment or tools being used, or install additional safety equipment.</w:t>
      </w:r>
    </w:p>
    <w:p w14:paraId="1105B462" w14:textId="77777777" w:rsidR="00E35050" w:rsidRDefault="00E35050" w:rsidP="00E35050">
      <w:pPr>
        <w:rPr>
          <w:color w:val="000000" w:themeColor="text1"/>
        </w:rPr>
      </w:pPr>
    </w:p>
    <w:p w14:paraId="22E5D790" w14:textId="77777777" w:rsidR="00E35050" w:rsidRDefault="00E35050" w:rsidP="00E35050">
      <w:pPr>
        <w:rPr>
          <w:color w:val="000000" w:themeColor="text1"/>
        </w:rPr>
      </w:pPr>
      <w:r>
        <w:rPr>
          <w:color w:val="000000" w:themeColor="text1"/>
        </w:rPr>
        <w:t>Administrative controls will be the third and final control used in the hierarchy of control and will be executed by using administrative controls to lessen the risk. For example, introduce new work procedures and practices.</w:t>
      </w:r>
    </w:p>
    <w:p w14:paraId="668B7F7C" w14:textId="77777777" w:rsidR="00E35050" w:rsidRPr="00297959" w:rsidRDefault="00E35050" w:rsidP="00E35050">
      <w:pPr>
        <w:rPr>
          <w:color w:val="000000" w:themeColor="text1"/>
        </w:rPr>
      </w:pPr>
      <w:r>
        <w:rPr>
          <w:color w:val="000000" w:themeColor="text1"/>
        </w:rPr>
        <w:t>PPE: Use PPE. For example, provide and use hearing and eye protection, hard hats, gloves, masks and protective clothing such as coats and vests.</w:t>
      </w:r>
    </w:p>
    <w:p w14:paraId="1FCB3438" w14:textId="519F14FF" w:rsidR="00743520" w:rsidRDefault="00743520" w:rsidP="00F353EC">
      <w:pPr>
        <w:rPr>
          <w:b/>
          <w:color w:val="365F91" w:themeColor="accent1" w:themeShade="BF"/>
          <w:sz w:val="22"/>
        </w:rPr>
      </w:pPr>
    </w:p>
    <w:p w14:paraId="5EF54D81" w14:textId="03AB4A06" w:rsidR="00743520" w:rsidRDefault="00743520" w:rsidP="00F353EC">
      <w:pPr>
        <w:rPr>
          <w:b/>
          <w:color w:val="365F91" w:themeColor="accent1" w:themeShade="BF"/>
          <w:sz w:val="22"/>
        </w:rPr>
      </w:pPr>
    </w:p>
    <w:p w14:paraId="00CC0F21" w14:textId="14B912D7"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The objective for promptly supplying resources to enable implementation of new measures.</w:t>
      </w:r>
    </w:p>
    <w:p w14:paraId="5D437AD4" w14:textId="3009CAE9" w:rsidR="00743520" w:rsidRDefault="00743520" w:rsidP="00F353EC">
      <w:pPr>
        <w:rPr>
          <w:b/>
          <w:color w:val="365F91" w:themeColor="accent1" w:themeShade="BF"/>
          <w:sz w:val="22"/>
        </w:rPr>
      </w:pPr>
    </w:p>
    <w:p w14:paraId="45B63C8E" w14:textId="77777777" w:rsidR="002A32D0" w:rsidRPr="002A32D0" w:rsidRDefault="002A32D0" w:rsidP="002A32D0">
      <w:pPr>
        <w:rPr>
          <w:szCs w:val="20"/>
        </w:rPr>
      </w:pPr>
      <w:r w:rsidRPr="002A32D0">
        <w:rPr>
          <w:szCs w:val="20"/>
        </w:rPr>
        <w:t>They are many resources that can be provided to workers by management, these include:</w:t>
      </w:r>
    </w:p>
    <w:p w14:paraId="7B3DFA11" w14:textId="77777777" w:rsidR="002A32D0" w:rsidRPr="002A32D0" w:rsidRDefault="002A32D0" w:rsidP="002A32D0">
      <w:pPr>
        <w:rPr>
          <w:szCs w:val="20"/>
        </w:rPr>
      </w:pPr>
    </w:p>
    <w:p w14:paraId="13AF5278" w14:textId="6624F9CA" w:rsidR="002A32D0" w:rsidRPr="002A32D0" w:rsidRDefault="002A32D0" w:rsidP="002A32D0">
      <w:pPr>
        <w:rPr>
          <w:szCs w:val="20"/>
        </w:rPr>
      </w:pPr>
      <w:r w:rsidRPr="002A32D0">
        <w:rPr>
          <w:szCs w:val="20"/>
        </w:rPr>
        <w:t xml:space="preserve">Financial resources, this is the money aspect. Including </w:t>
      </w:r>
      <w:r>
        <w:rPr>
          <w:szCs w:val="20"/>
        </w:rPr>
        <w:t>WHS</w:t>
      </w:r>
      <w:r w:rsidRPr="002A32D0">
        <w:rPr>
          <w:szCs w:val="20"/>
        </w:rPr>
        <w:t xml:space="preserve"> in the initial budget reduces the possibility of hidden costs arising and the budget have to be re-evaluated to accommodate the new costs. Having sufficient financial resources, will also allow the resources mentioned below to be procured.</w:t>
      </w:r>
    </w:p>
    <w:p w14:paraId="47FB7579" w14:textId="77777777" w:rsidR="002A32D0" w:rsidRPr="002A32D0" w:rsidRDefault="002A32D0" w:rsidP="002A32D0">
      <w:pPr>
        <w:rPr>
          <w:szCs w:val="20"/>
        </w:rPr>
      </w:pPr>
    </w:p>
    <w:p w14:paraId="14D67F6C" w14:textId="77777777" w:rsidR="002A32D0" w:rsidRPr="002A32D0" w:rsidRDefault="002A32D0" w:rsidP="002A32D0">
      <w:pPr>
        <w:rPr>
          <w:szCs w:val="20"/>
        </w:rPr>
      </w:pPr>
      <w:r w:rsidRPr="002A32D0">
        <w:rPr>
          <w:szCs w:val="20"/>
        </w:rPr>
        <w:t>Training and education, which when instilled in the workers early, it will create a culture of safe working, reducing costs that would occur from lost time through employee accident/injury.</w:t>
      </w:r>
      <w:r w:rsidRPr="002A32D0">
        <w:rPr>
          <w:szCs w:val="20"/>
        </w:rPr>
        <w:tab/>
      </w:r>
    </w:p>
    <w:p w14:paraId="03E30B42" w14:textId="77777777" w:rsidR="002A32D0" w:rsidRPr="002A32D0" w:rsidRDefault="002A32D0" w:rsidP="002A32D0">
      <w:pPr>
        <w:rPr>
          <w:szCs w:val="20"/>
        </w:rPr>
      </w:pPr>
    </w:p>
    <w:p w14:paraId="38339F38" w14:textId="77777777" w:rsidR="002A32D0" w:rsidRPr="002A32D0" w:rsidRDefault="002A32D0" w:rsidP="002A32D0">
      <w:pPr>
        <w:rPr>
          <w:szCs w:val="20"/>
        </w:rPr>
      </w:pPr>
      <w:r w:rsidRPr="002A32D0">
        <w:rPr>
          <w:szCs w:val="20"/>
        </w:rPr>
        <w:t>Personal protective equipment.</w:t>
      </w:r>
    </w:p>
    <w:p w14:paraId="2F7002AF" w14:textId="77777777" w:rsidR="002A32D0" w:rsidRPr="002A32D0" w:rsidRDefault="002A32D0" w:rsidP="002A32D0">
      <w:pPr>
        <w:rPr>
          <w:szCs w:val="20"/>
        </w:rPr>
      </w:pPr>
      <w:r w:rsidRPr="002A32D0">
        <w:rPr>
          <w:szCs w:val="20"/>
        </w:rPr>
        <w:t xml:space="preserve">Personal protective equipment, PPE, is very important as wearing it can prevent unnecessary injuries from occurring ranging from minor injuries such as cuts and burns that could be prevented by gloves. To potentially fatal incidents such as heavy falling objects such as bricks which could be prevented by a hard hat. </w:t>
      </w:r>
    </w:p>
    <w:p w14:paraId="7723B728" w14:textId="77777777" w:rsidR="002A32D0" w:rsidRPr="002A32D0" w:rsidRDefault="002A32D0" w:rsidP="002A32D0">
      <w:pPr>
        <w:rPr>
          <w:szCs w:val="20"/>
        </w:rPr>
      </w:pPr>
    </w:p>
    <w:p w14:paraId="30367397" w14:textId="77777777" w:rsidR="002A32D0" w:rsidRPr="002A32D0" w:rsidRDefault="002A32D0" w:rsidP="002A32D0">
      <w:pPr>
        <w:rPr>
          <w:szCs w:val="20"/>
        </w:rPr>
      </w:pPr>
      <w:r w:rsidRPr="002A32D0">
        <w:rPr>
          <w:szCs w:val="20"/>
        </w:rPr>
        <w:t xml:space="preserve">Equipment or building modifications </w:t>
      </w:r>
    </w:p>
    <w:p w14:paraId="33FD3DA6" w14:textId="77777777" w:rsidR="002A32D0" w:rsidRPr="002A32D0" w:rsidRDefault="002A32D0" w:rsidP="002A32D0">
      <w:pPr>
        <w:rPr>
          <w:szCs w:val="20"/>
        </w:rPr>
      </w:pPr>
      <w:r w:rsidRPr="002A32D0">
        <w:rPr>
          <w:szCs w:val="20"/>
        </w:rPr>
        <w:t xml:space="preserve">Using safe design, can reduce costs of a project by: reducing time lost through injury, reduce maintenance time and increases useability. A good example of this is installing an air conditioning unit on the ground, instead of in the air. Having it on the ground makes it more accessible to install and maintain and removes the possibility of it falling from a height, potentially landing on someone, killing them. </w:t>
      </w:r>
    </w:p>
    <w:p w14:paraId="1532E253" w14:textId="77777777" w:rsidR="002A32D0" w:rsidRPr="002A32D0" w:rsidRDefault="002A32D0" w:rsidP="002A32D0">
      <w:pPr>
        <w:rPr>
          <w:szCs w:val="20"/>
        </w:rPr>
      </w:pPr>
    </w:p>
    <w:p w14:paraId="5C213589" w14:textId="77777777" w:rsidR="002A32D0" w:rsidRPr="002A32D0" w:rsidRDefault="002A32D0" w:rsidP="002A32D0">
      <w:pPr>
        <w:rPr>
          <w:szCs w:val="20"/>
        </w:rPr>
      </w:pPr>
      <w:r w:rsidRPr="002A32D0">
        <w:rPr>
          <w:szCs w:val="20"/>
        </w:rPr>
        <w:t>Documentation, manuals and procedures</w:t>
      </w:r>
    </w:p>
    <w:p w14:paraId="010FA922" w14:textId="6E5DAD2A" w:rsidR="002A32D0" w:rsidRPr="002A32D0" w:rsidRDefault="002A32D0" w:rsidP="002A32D0">
      <w:pPr>
        <w:rPr>
          <w:szCs w:val="20"/>
        </w:rPr>
      </w:pPr>
      <w:r w:rsidRPr="002A32D0">
        <w:rPr>
          <w:szCs w:val="20"/>
        </w:rPr>
        <w:t xml:space="preserve">Providing workers with documentation, manuals and safe working procedures as early as possible means they will pick up safe working practices straight away, before they start regularly using unsafe working procedures. When safe practice is taught from documentation and manuals is taught early, it creates a culture of safe practice in the whole </w:t>
      </w:r>
      <w:r w:rsidR="00625CFF" w:rsidRPr="002A32D0">
        <w:rPr>
          <w:szCs w:val="20"/>
        </w:rPr>
        <w:t>workplace</w:t>
      </w:r>
      <w:r w:rsidRPr="002A32D0">
        <w:rPr>
          <w:szCs w:val="20"/>
        </w:rPr>
        <w:t>,  reducing possibility of injury occurring and improving team moral.</w:t>
      </w:r>
    </w:p>
    <w:p w14:paraId="02BA1687" w14:textId="77777777" w:rsidR="002A32D0" w:rsidRPr="002A32D0" w:rsidRDefault="002A32D0" w:rsidP="00F353EC">
      <w:pPr>
        <w:rPr>
          <w:bCs/>
          <w:color w:val="365F91" w:themeColor="accent1" w:themeShade="BF"/>
          <w:szCs w:val="20"/>
        </w:rPr>
      </w:pPr>
    </w:p>
    <w:p w14:paraId="7E86C265" w14:textId="1B148F36" w:rsidR="006674C5" w:rsidRDefault="006674C5" w:rsidP="00F353EC">
      <w:pPr>
        <w:rPr>
          <w:b/>
          <w:color w:val="365F91" w:themeColor="accent1" w:themeShade="BF"/>
          <w:sz w:val="22"/>
        </w:rPr>
      </w:pPr>
    </w:p>
    <w:p w14:paraId="5CD007D7" w14:textId="05624488"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The systematic analytical processes used to assist in gathering relevant BizOps information.</w:t>
      </w:r>
    </w:p>
    <w:p w14:paraId="25EBDB51" w14:textId="644977F5" w:rsidR="00E2259C" w:rsidRDefault="00E2259C" w:rsidP="00743520">
      <w:pPr>
        <w:rPr>
          <w:b/>
          <w:color w:val="365F91" w:themeColor="accent1" w:themeShade="BF"/>
          <w:sz w:val="22"/>
        </w:rPr>
      </w:pPr>
    </w:p>
    <w:p w14:paraId="215CDE00" w14:textId="77777777" w:rsidR="00E2259C" w:rsidRPr="00E2259C" w:rsidRDefault="00E2259C" w:rsidP="00E2259C">
      <w:pPr>
        <w:rPr>
          <w:rFonts w:cs="Arial"/>
        </w:rPr>
      </w:pPr>
      <w:r w:rsidRPr="00E2259C">
        <w:rPr>
          <w:rFonts w:cs="Arial"/>
        </w:rPr>
        <w:lastRenderedPageBreak/>
        <w:t>To help identify information pertaining directly to the BizOps workplace health and safety, documents, records, and procedures developed or taken by BizOps were identified and examined, such as:</w:t>
      </w:r>
    </w:p>
    <w:p w14:paraId="02BD5F19" w14:textId="77777777" w:rsidR="00E2259C" w:rsidRPr="00E2259C" w:rsidRDefault="00E2259C" w:rsidP="00E2259C">
      <w:pPr>
        <w:ind w:left="360"/>
        <w:rPr>
          <w:rFonts w:cs="Arial"/>
          <w:b/>
        </w:rPr>
      </w:pPr>
      <w:r w:rsidRPr="00E2259C">
        <w:rPr>
          <w:rFonts w:cs="Arial"/>
          <w:b/>
        </w:rPr>
        <w:t>Forms:</w:t>
      </w:r>
    </w:p>
    <w:p w14:paraId="35F6054B"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identification form</w:t>
      </w:r>
    </w:p>
    <w:p w14:paraId="3A35E577"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reporting form – this should be made available on the organisation intranet and in the health and safety manual for the BizOps work area.</w:t>
      </w:r>
    </w:p>
    <w:p w14:paraId="40B0E132"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Notifiable incident report form – this should be made available on the organisation intranet and in the health and safety manual for the BizOps work area.</w:t>
      </w:r>
    </w:p>
    <w:p w14:paraId="5CBC0245" w14:textId="77777777" w:rsidR="00E2259C" w:rsidRPr="00E2259C" w:rsidRDefault="00E2259C" w:rsidP="00E2259C">
      <w:pPr>
        <w:ind w:left="360"/>
        <w:rPr>
          <w:rFonts w:cs="Arial"/>
          <w:b/>
        </w:rPr>
      </w:pPr>
    </w:p>
    <w:p w14:paraId="33AFF95E" w14:textId="77777777" w:rsidR="00E2259C" w:rsidRPr="00E2259C" w:rsidRDefault="00E2259C" w:rsidP="00E2259C">
      <w:pPr>
        <w:ind w:left="360"/>
        <w:rPr>
          <w:rFonts w:cs="Arial"/>
          <w:b/>
        </w:rPr>
      </w:pPr>
      <w:r w:rsidRPr="00E2259C">
        <w:rPr>
          <w:rFonts w:cs="Arial"/>
          <w:b/>
        </w:rPr>
        <w:t>BizOps Policies &amp; Procedures:</w:t>
      </w:r>
    </w:p>
    <w:p w14:paraId="00FE5EF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isk management policy – this should be made available on the organisation intranet</w:t>
      </w:r>
    </w:p>
    <w:p w14:paraId="398F19EE" w14:textId="77777777" w:rsidR="00E2259C" w:rsidRPr="00E2259C" w:rsidRDefault="00E2259C" w:rsidP="001C6156">
      <w:pPr>
        <w:pStyle w:val="ListParagraph"/>
        <w:numPr>
          <w:ilvl w:val="0"/>
          <w:numId w:val="97"/>
        </w:numPr>
        <w:spacing w:after="0" w:line="240" w:lineRule="auto"/>
        <w:rPr>
          <w:rFonts w:ascii="Arial" w:hAnsi="Arial" w:cs="Arial"/>
          <w:b/>
        </w:rPr>
      </w:pPr>
      <w:r w:rsidRPr="00E2259C">
        <w:rPr>
          <w:rFonts w:ascii="Arial" w:hAnsi="Arial" w:cs="Arial"/>
        </w:rPr>
        <w:t>Risk management procedure</w:t>
      </w:r>
    </w:p>
    <w:p w14:paraId="41E28944" w14:textId="77777777" w:rsidR="00E2259C" w:rsidRPr="00E2259C" w:rsidRDefault="00E2259C" w:rsidP="001C6156">
      <w:pPr>
        <w:pStyle w:val="ListParagraph"/>
        <w:numPr>
          <w:ilvl w:val="0"/>
          <w:numId w:val="97"/>
        </w:numPr>
        <w:spacing w:after="0" w:line="240" w:lineRule="auto"/>
        <w:rPr>
          <w:rFonts w:ascii="Arial" w:hAnsi="Arial" w:cs="Arial"/>
        </w:rPr>
      </w:pPr>
      <w:r w:rsidRPr="00E2259C">
        <w:rPr>
          <w:rFonts w:ascii="Arial" w:hAnsi="Arial" w:cs="Arial"/>
        </w:rPr>
        <w:t>Risk management plan</w:t>
      </w:r>
    </w:p>
    <w:p w14:paraId="2AB8D7C9" w14:textId="77777777" w:rsidR="00E2259C" w:rsidRPr="00E2259C" w:rsidRDefault="00E2259C" w:rsidP="00E2259C">
      <w:pPr>
        <w:rPr>
          <w:rFonts w:cs="Arial"/>
          <w:b/>
        </w:rPr>
      </w:pPr>
    </w:p>
    <w:p w14:paraId="103B0AF2" w14:textId="77777777" w:rsidR="00E2259C" w:rsidRPr="00E2259C" w:rsidRDefault="00E2259C" w:rsidP="00E2259C">
      <w:pPr>
        <w:ind w:left="360"/>
        <w:rPr>
          <w:rFonts w:cs="Arial"/>
        </w:rPr>
      </w:pPr>
      <w:r w:rsidRPr="00E2259C">
        <w:rPr>
          <w:rFonts w:cs="Arial"/>
          <w:b/>
        </w:rPr>
        <w:t>Actions Taken:</w:t>
      </w:r>
    </w:p>
    <w:p w14:paraId="441F9FFC"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egular evaluations – these are to be conducted at least twice a year.</w:t>
      </w:r>
    </w:p>
    <w:p w14:paraId="0C49579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nductions</w:t>
      </w:r>
    </w:p>
    <w:p w14:paraId="74B336C4"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mplementation of software programs – used to input, store, and retrieve information pertaining to WHS procedures and the BizOps health and safety policy.</w:t>
      </w:r>
    </w:p>
    <w:p w14:paraId="1A48EC66" w14:textId="77777777" w:rsidR="00E2259C" w:rsidRPr="00E2259C" w:rsidRDefault="00E2259C" w:rsidP="00E2259C">
      <w:pPr>
        <w:rPr>
          <w:rFonts w:cs="Arial"/>
        </w:rPr>
      </w:pPr>
    </w:p>
    <w:p w14:paraId="7AA1CDCF" w14:textId="77777777" w:rsidR="00E2259C" w:rsidRPr="00E2259C" w:rsidRDefault="00E2259C" w:rsidP="00E2259C">
      <w:pPr>
        <w:rPr>
          <w:rFonts w:cs="Arial"/>
        </w:rPr>
      </w:pPr>
      <w:r w:rsidRPr="00E2259C">
        <w:rPr>
          <w:rFonts w:cs="Arial"/>
        </w:rPr>
        <w:t>To build the report’s background and inform the health and safety management system, information pertaining to business operations were identified and examined, such as:</w:t>
      </w:r>
    </w:p>
    <w:p w14:paraId="2C61665A" w14:textId="77777777" w:rsidR="00E2259C" w:rsidRPr="00E2259C" w:rsidRDefault="00E2259C" w:rsidP="00E2259C">
      <w:pPr>
        <w:ind w:left="360"/>
        <w:rPr>
          <w:rFonts w:cs="Arial"/>
        </w:rPr>
      </w:pPr>
      <w:r w:rsidRPr="00E2259C">
        <w:rPr>
          <w:rFonts w:cs="Arial"/>
          <w:b/>
        </w:rPr>
        <w:t>Planning &amp; Management:</w:t>
      </w:r>
    </w:p>
    <w:p w14:paraId="2FA050C1"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Business plan</w:t>
      </w:r>
    </w:p>
    <w:p w14:paraId="3446CF96"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Operational plan</w:t>
      </w:r>
    </w:p>
    <w:p w14:paraId="1B966E4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Company profile</w:t>
      </w:r>
    </w:p>
    <w:p w14:paraId="751284BE"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Vision, mission, &amp; values</w:t>
      </w:r>
    </w:p>
    <w:p w14:paraId="627B6821" w14:textId="77777777" w:rsidR="00E2259C" w:rsidRPr="00E2259C" w:rsidRDefault="00E2259C" w:rsidP="00E2259C">
      <w:pPr>
        <w:rPr>
          <w:rFonts w:cs="Arial"/>
        </w:rPr>
      </w:pPr>
    </w:p>
    <w:p w14:paraId="3356A49D" w14:textId="77777777" w:rsidR="00E2259C" w:rsidRPr="00E2259C" w:rsidRDefault="00E2259C" w:rsidP="00E2259C">
      <w:pPr>
        <w:ind w:left="360"/>
        <w:rPr>
          <w:rFonts w:cs="Arial"/>
        </w:rPr>
      </w:pPr>
      <w:r w:rsidRPr="00E2259C">
        <w:rPr>
          <w:rFonts w:cs="Arial"/>
          <w:b/>
        </w:rPr>
        <w:t>Documentation &amp; Communication:</w:t>
      </w:r>
    </w:p>
    <w:p w14:paraId="1DF5E0B9"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Document style guide</w:t>
      </w:r>
    </w:p>
    <w:p w14:paraId="7CBAC9D5"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Project scope template</w:t>
      </w:r>
    </w:p>
    <w:p w14:paraId="24DDEC2A" w14:textId="77777777" w:rsidR="00E2259C" w:rsidRPr="00E2259C" w:rsidRDefault="00E2259C" w:rsidP="00E2259C">
      <w:pPr>
        <w:pStyle w:val="ListParagraph"/>
        <w:rPr>
          <w:rFonts w:ascii="Arial" w:hAnsi="Arial" w:cs="Arial"/>
        </w:rPr>
      </w:pPr>
    </w:p>
    <w:p w14:paraId="70B9BD6E" w14:textId="77777777" w:rsidR="00E2259C" w:rsidRPr="00E2259C" w:rsidRDefault="00E2259C" w:rsidP="00E2259C">
      <w:pPr>
        <w:rPr>
          <w:rFonts w:cs="Arial"/>
        </w:rPr>
      </w:pPr>
      <w:r w:rsidRPr="00E2259C">
        <w:rPr>
          <w:rFonts w:cs="Arial"/>
        </w:rPr>
        <w:t>The validity and reliability of the above BizOps documentation is upheld by further secondary data collection methods, with data obtained from governmental, authoritative, and regulatory sources and quality systems, including, but not limited to:</w:t>
      </w:r>
    </w:p>
    <w:p w14:paraId="20A50B51"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Comcare</w:t>
      </w:r>
    </w:p>
    <w:p w14:paraId="76AFDAB2"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WorkSafe WA</w:t>
      </w:r>
    </w:p>
    <w:p w14:paraId="5365C850"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afe Work Australia</w:t>
      </w:r>
    </w:p>
    <w:p w14:paraId="02C28367"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International Organization for Standardization</w:t>
      </w:r>
    </w:p>
    <w:p w14:paraId="7B37ADD4"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tandards Australia</w:t>
      </w:r>
    </w:p>
    <w:p w14:paraId="22148CB0" w14:textId="77777777" w:rsidR="00E2259C" w:rsidRPr="00E2259C" w:rsidRDefault="00E2259C" w:rsidP="00E2259C">
      <w:pPr>
        <w:rPr>
          <w:rFonts w:cs="Arial"/>
        </w:rPr>
      </w:pPr>
    </w:p>
    <w:p w14:paraId="09661149" w14:textId="77777777" w:rsidR="00E2259C" w:rsidRPr="00E2259C" w:rsidRDefault="00E2259C" w:rsidP="00E2259C">
      <w:pPr>
        <w:rPr>
          <w:rFonts w:cs="Arial"/>
        </w:rPr>
      </w:pPr>
      <w:r w:rsidRPr="00E2259C">
        <w:rPr>
          <w:rFonts w:cs="Arial"/>
        </w:rPr>
        <w:t>Through the analytical methods of benchmarking (measurement and comparison of selected indicators) and gap analysis (describing current and target states), the information gathered could be used to inform the BizOps Work Health and Safety Management System Report.</w:t>
      </w:r>
    </w:p>
    <w:p w14:paraId="718BE16B" w14:textId="77777777" w:rsidR="00E2259C" w:rsidRPr="00E2259C" w:rsidRDefault="00E2259C" w:rsidP="00743520">
      <w:pPr>
        <w:rPr>
          <w:rFonts w:cs="Arial"/>
          <w:szCs w:val="20"/>
        </w:rPr>
      </w:pPr>
    </w:p>
    <w:p w14:paraId="273214EF" w14:textId="2941FFC2" w:rsidR="00743520" w:rsidRDefault="00743520" w:rsidP="00F353EC">
      <w:pPr>
        <w:rPr>
          <w:b/>
          <w:color w:val="365F91" w:themeColor="accent1" w:themeShade="BF"/>
          <w:sz w:val="22"/>
        </w:rPr>
      </w:pPr>
    </w:p>
    <w:p w14:paraId="7DEB68DD" w14:textId="77E6C419" w:rsidR="00D86B9C" w:rsidRDefault="00D86B9C" w:rsidP="00D86B9C">
      <w:pPr>
        <w:rPr>
          <w:b/>
          <w:color w:val="365F91" w:themeColor="accent1" w:themeShade="BF"/>
          <w:sz w:val="22"/>
        </w:rPr>
      </w:pPr>
      <w:r w:rsidRPr="005C5E1F">
        <w:rPr>
          <w:color w:val="365F91" w:themeColor="accent1" w:themeShade="BF"/>
          <w:sz w:val="22"/>
        </w:rPr>
        <w:t>(1</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Identifying and evaluating options against agreed criteria.</w:t>
      </w:r>
    </w:p>
    <w:p w14:paraId="63FD6CC6" w14:textId="0C42C3B8" w:rsidR="00743520" w:rsidRDefault="00743520" w:rsidP="00F353EC">
      <w:pPr>
        <w:rPr>
          <w:b/>
          <w:color w:val="365F91" w:themeColor="accent1" w:themeShade="BF"/>
          <w:sz w:val="22"/>
        </w:rPr>
      </w:pPr>
    </w:p>
    <w:p w14:paraId="2E05E0FB"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o ensure effective implementation the company will complete follow-up assessments of risk controls designed for identified hazards:</w:t>
      </w:r>
    </w:p>
    <w:p w14:paraId="3294C4AB" w14:textId="77777777" w:rsidR="00276BF1" w:rsidRPr="00276BF1" w:rsidRDefault="00276BF1" w:rsidP="00276BF1">
      <w:pPr>
        <w:jc w:val="both"/>
        <w:rPr>
          <w:rFonts w:cs="Arial"/>
          <w:color w:val="000000" w:themeColor="text1"/>
          <w:szCs w:val="20"/>
        </w:rPr>
      </w:pPr>
    </w:p>
    <w:p w14:paraId="1049928A"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lastRenderedPageBreak/>
        <w:t>These assessments will refer to and use a combination of:</w:t>
      </w:r>
    </w:p>
    <w:p w14:paraId="7187775F" w14:textId="77777777" w:rsidR="00276BF1" w:rsidRPr="00276BF1" w:rsidRDefault="00276BF1" w:rsidP="00276BF1">
      <w:pPr>
        <w:jc w:val="both"/>
        <w:rPr>
          <w:rFonts w:cs="Arial"/>
          <w:color w:val="000000" w:themeColor="text1"/>
          <w:szCs w:val="20"/>
        </w:rPr>
      </w:pPr>
    </w:p>
    <w:p w14:paraId="74FB5D0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ost control risk assessment - second qualitative risk assessment.</w:t>
      </w:r>
    </w:p>
    <w:p w14:paraId="6A2D2744" w14:textId="77777777" w:rsidR="00276BF1" w:rsidRPr="00276BF1" w:rsidRDefault="00276BF1" w:rsidP="00276BF1">
      <w:pPr>
        <w:pStyle w:val="ListParagraph"/>
        <w:jc w:val="both"/>
        <w:rPr>
          <w:rFonts w:ascii="Arial" w:hAnsi="Arial" w:cs="Arial"/>
          <w:color w:val="000000" w:themeColor="text1"/>
          <w:szCs w:val="20"/>
        </w:rPr>
      </w:pPr>
    </w:p>
    <w:p w14:paraId="6148456D"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 practices and behavioural observation</w:t>
      </w:r>
    </w:p>
    <w:p w14:paraId="2C9C4BC1" w14:textId="77777777" w:rsidR="00276BF1" w:rsidRPr="00276BF1" w:rsidRDefault="00276BF1" w:rsidP="00276BF1">
      <w:pPr>
        <w:pStyle w:val="ListParagraph"/>
        <w:jc w:val="both"/>
        <w:rPr>
          <w:rFonts w:ascii="Arial" w:hAnsi="Arial" w:cs="Arial"/>
          <w:color w:val="000000" w:themeColor="text1"/>
          <w:szCs w:val="20"/>
        </w:rPr>
      </w:pPr>
    </w:p>
    <w:p w14:paraId="0312E6D6"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Key stakeholder surveys</w:t>
      </w:r>
    </w:p>
    <w:p w14:paraId="072E4A4E" w14:textId="77777777" w:rsidR="00276BF1" w:rsidRPr="00276BF1" w:rsidRDefault="00276BF1" w:rsidP="00276BF1">
      <w:pPr>
        <w:pStyle w:val="ListParagraph"/>
        <w:jc w:val="both"/>
        <w:rPr>
          <w:rFonts w:ascii="Arial" w:hAnsi="Arial" w:cs="Arial"/>
          <w:color w:val="000000" w:themeColor="text1"/>
          <w:szCs w:val="20"/>
        </w:rPr>
      </w:pPr>
    </w:p>
    <w:p w14:paraId="15E54C6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Analysis of WHS records i.e. incident, accident and near miss reporting</w:t>
      </w:r>
    </w:p>
    <w:p w14:paraId="18B119DA" w14:textId="77777777" w:rsidR="00276BF1" w:rsidRPr="00276BF1" w:rsidRDefault="00276BF1" w:rsidP="00276BF1">
      <w:pPr>
        <w:pStyle w:val="ListParagraph"/>
        <w:jc w:val="both"/>
        <w:rPr>
          <w:rFonts w:ascii="Arial" w:hAnsi="Arial" w:cs="Arial"/>
          <w:color w:val="000000" w:themeColor="text1"/>
          <w:szCs w:val="20"/>
        </w:rPr>
      </w:pPr>
    </w:p>
    <w:p w14:paraId="5D396FE3"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It is critical that this second risk review is an open discussion and uses established WHS reporting data to inform decisions.</w:t>
      </w:r>
    </w:p>
    <w:p w14:paraId="7F8635AF" w14:textId="77777777" w:rsidR="00276BF1" w:rsidRPr="00276BF1" w:rsidRDefault="00276BF1" w:rsidP="00276BF1">
      <w:pPr>
        <w:jc w:val="both"/>
        <w:rPr>
          <w:rFonts w:cs="Arial"/>
          <w:color w:val="000000" w:themeColor="text1"/>
          <w:szCs w:val="20"/>
        </w:rPr>
      </w:pPr>
    </w:p>
    <w:p w14:paraId="5AC67767"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 enable this the following should be in place:</w:t>
      </w:r>
    </w:p>
    <w:p w14:paraId="0ADF9BF0" w14:textId="77777777" w:rsidR="00276BF1" w:rsidRPr="00276BF1" w:rsidRDefault="00276BF1" w:rsidP="00276BF1">
      <w:pPr>
        <w:jc w:val="both"/>
        <w:rPr>
          <w:rFonts w:cs="Arial"/>
          <w:color w:val="000000" w:themeColor="text1"/>
          <w:szCs w:val="20"/>
        </w:rPr>
      </w:pPr>
    </w:p>
    <w:p w14:paraId="3F6E00C8"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articipation agreements and committees should review and inform current risk control measures</w:t>
      </w:r>
    </w:p>
    <w:p w14:paraId="7A20D424" w14:textId="77777777" w:rsidR="00276BF1" w:rsidRPr="00276BF1" w:rsidRDefault="00276BF1" w:rsidP="00276BF1">
      <w:pPr>
        <w:pStyle w:val="ListParagraph"/>
        <w:jc w:val="both"/>
        <w:rPr>
          <w:rFonts w:ascii="Arial" w:hAnsi="Arial" w:cs="Arial"/>
          <w:color w:val="000000" w:themeColor="text1"/>
          <w:szCs w:val="20"/>
        </w:rPr>
      </w:pPr>
    </w:p>
    <w:p w14:paraId="587760F6"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HS Records should be complete, current and open to review by relevant all business stakeholders. Appropriate WHS specialists should also interpret &amp; report “safety trends” within the business from this data.</w:t>
      </w:r>
    </w:p>
    <w:p w14:paraId="76CFAF2E" w14:textId="77777777" w:rsidR="00276BF1" w:rsidRPr="00276BF1" w:rsidRDefault="00276BF1" w:rsidP="00276BF1">
      <w:pPr>
        <w:jc w:val="both"/>
        <w:rPr>
          <w:rFonts w:cs="Arial"/>
          <w:color w:val="000000" w:themeColor="text1"/>
          <w:szCs w:val="20"/>
        </w:rPr>
      </w:pPr>
    </w:p>
    <w:p w14:paraId="1880748B"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Regular WHS auditing will be scheduled to review risk control effectiveness and employee/management culture and adherence to established risk control measures.</w:t>
      </w:r>
    </w:p>
    <w:p w14:paraId="1303C3A7" w14:textId="77777777" w:rsidR="00276BF1" w:rsidRPr="00276BF1" w:rsidRDefault="00276BF1" w:rsidP="00276BF1">
      <w:pPr>
        <w:jc w:val="both"/>
        <w:rPr>
          <w:rFonts w:cs="Arial"/>
          <w:color w:val="000000" w:themeColor="text1"/>
          <w:szCs w:val="20"/>
        </w:rPr>
      </w:pPr>
    </w:p>
    <w:p w14:paraId="12759844" w14:textId="2AD468C3" w:rsidR="00276BF1" w:rsidRPr="00276BF1" w:rsidRDefault="00276BF1" w:rsidP="00276BF1">
      <w:pPr>
        <w:jc w:val="both"/>
        <w:rPr>
          <w:rFonts w:cs="Arial"/>
          <w:color w:val="000000" w:themeColor="text1"/>
          <w:szCs w:val="20"/>
        </w:rPr>
      </w:pPr>
      <w:r w:rsidRPr="00276BF1">
        <w:rPr>
          <w:rFonts w:cs="Arial"/>
          <w:color w:val="000000" w:themeColor="text1"/>
          <w:szCs w:val="20"/>
        </w:rPr>
        <w:t>Failure modes in implemented risk controls should be reviewed using the attached risk control worksheet below. This report should be completed by a recognised WHS representative and identify the underlying reason/s for the control failure from the following options:</w:t>
      </w:r>
    </w:p>
    <w:p w14:paraId="445F1DD4" w14:textId="77777777" w:rsidR="00276BF1" w:rsidRPr="00276BF1" w:rsidRDefault="00276BF1" w:rsidP="00276BF1">
      <w:pPr>
        <w:jc w:val="both"/>
        <w:rPr>
          <w:rFonts w:cs="Arial"/>
          <w:color w:val="000000" w:themeColor="text1"/>
          <w:szCs w:val="20"/>
        </w:rPr>
      </w:pPr>
    </w:p>
    <w:p w14:paraId="10081F8A"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place culture</w:t>
      </w:r>
    </w:p>
    <w:p w14:paraId="22AEBC9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commitment</w:t>
      </w:r>
    </w:p>
    <w:p w14:paraId="24859CF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Level of compliance</w:t>
      </w:r>
    </w:p>
    <w:p w14:paraId="34E3545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Environmental pressure</w:t>
      </w:r>
    </w:p>
    <w:p w14:paraId="10289389"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force characteristics</w:t>
      </w:r>
    </w:p>
    <w:p w14:paraId="7FB0AC22"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structure</w:t>
      </w:r>
    </w:p>
    <w:p w14:paraId="37C88B7D"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effective consultation</w:t>
      </w:r>
    </w:p>
    <w:p w14:paraId="239C0D0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adequate Installation</w:t>
      </w:r>
    </w:p>
    <w:p w14:paraId="34ADB957" w14:textId="77777777" w:rsidR="00276BF1" w:rsidRPr="00276BF1" w:rsidRDefault="00276BF1" w:rsidP="00276BF1">
      <w:pPr>
        <w:rPr>
          <w:rFonts w:cs="Arial"/>
          <w:color w:val="000000" w:themeColor="text1"/>
          <w:sz w:val="22"/>
        </w:rPr>
      </w:pPr>
    </w:p>
    <w:p w14:paraId="7038F82B" w14:textId="16278381" w:rsidR="00276BF1" w:rsidRPr="00C96FEB" w:rsidRDefault="00276BF1" w:rsidP="00276BF1">
      <w:pPr>
        <w:rPr>
          <w:b/>
          <w:color w:val="4F81BD" w:themeColor="accent1"/>
          <w:sz w:val="22"/>
        </w:rPr>
      </w:pPr>
      <w:r w:rsidRPr="00C96FEB">
        <w:rPr>
          <w:b/>
          <w:color w:val="4F81BD" w:themeColor="accent1"/>
          <w:sz w:val="22"/>
        </w:rPr>
        <w:t>Risk Control Worksheet</w:t>
      </w:r>
    </w:p>
    <w:p w14:paraId="549587F3" w14:textId="77777777" w:rsidR="00276BF1" w:rsidRDefault="00276BF1" w:rsidP="00276BF1"/>
    <w:p w14:paraId="078D58B6" w14:textId="77777777" w:rsidR="00276BF1" w:rsidRPr="00E82328" w:rsidRDefault="00276BF1" w:rsidP="001C6156">
      <w:pPr>
        <w:pStyle w:val="ListParagraph"/>
        <w:numPr>
          <w:ilvl w:val="0"/>
          <w:numId w:val="95"/>
        </w:numPr>
        <w:spacing w:after="0" w:line="240" w:lineRule="auto"/>
        <w:rPr>
          <w:rFonts w:ascii="Arial" w:hAnsi="Arial" w:cs="Arial"/>
          <w:b/>
          <w:color w:val="000000" w:themeColor="text1"/>
        </w:rPr>
      </w:pPr>
      <w:r w:rsidRPr="00E82328">
        <w:rPr>
          <w:rFonts w:ascii="Arial" w:hAnsi="Arial" w:cs="Arial"/>
          <w:b/>
          <w:color w:val="000000" w:themeColor="text1"/>
        </w:rPr>
        <w:t>Factors Assessed as a risk</w:t>
      </w:r>
    </w:p>
    <w:p w14:paraId="5490F304" w14:textId="77777777" w:rsidR="00276BF1" w:rsidRPr="00E82328" w:rsidRDefault="00276BF1" w:rsidP="00276BF1">
      <w:pPr>
        <w:rPr>
          <w:rFonts w:cs="Arial"/>
          <w:color w:val="000000" w:themeColor="text1"/>
        </w:rPr>
      </w:pPr>
    </w:p>
    <w:p w14:paraId="57C7C36F" w14:textId="77777777" w:rsidR="00276BF1" w:rsidRPr="00E82328" w:rsidRDefault="00276BF1" w:rsidP="00276BF1">
      <w:pPr>
        <w:ind w:left="720"/>
        <w:rPr>
          <w:rFonts w:cs="Arial"/>
          <w:color w:val="000000" w:themeColor="text1"/>
        </w:rPr>
      </w:pPr>
      <w:r w:rsidRPr="00E82328">
        <w:rPr>
          <w:rFonts w:cs="Arial"/>
          <w:color w:val="000000" w:themeColor="text1"/>
        </w:rPr>
        <w:t>Is the job necessary</w:t>
      </w:r>
      <w:r w:rsidRPr="00E82328">
        <w:rPr>
          <w:rFonts w:cs="Arial"/>
          <w:color w:val="000000" w:themeColor="text1"/>
        </w:rPr>
        <w:tab/>
      </w:r>
      <w:r w:rsidRPr="00E82328">
        <w:rPr>
          <w:rFonts w:cs="Arial"/>
          <w:b/>
          <w:color w:val="4F81BD" w:themeColor="accent1"/>
        </w:rPr>
        <w:t>YES</w:t>
      </w:r>
      <w:r w:rsidRPr="00E82328">
        <w:rPr>
          <w:rFonts w:cs="Arial"/>
          <w:color w:val="000000" w:themeColor="text1"/>
        </w:rPr>
        <w:t xml:space="preserve"> </w:t>
      </w:r>
      <w:r w:rsidRPr="00E82328">
        <w:rPr>
          <w:rFonts w:cs="Arial"/>
          <w:color w:val="000000" w:themeColor="text1"/>
        </w:rPr>
        <w:tab/>
        <w:t>- Proceed to question 2</w:t>
      </w:r>
    </w:p>
    <w:p w14:paraId="25A15124" w14:textId="77777777" w:rsidR="00276BF1" w:rsidRPr="00E82328" w:rsidRDefault="00276BF1" w:rsidP="00276BF1">
      <w:pPr>
        <w:ind w:left="2160" w:firstLine="720"/>
        <w:rPr>
          <w:rFonts w:cs="Arial"/>
          <w:color w:val="000000" w:themeColor="text1"/>
        </w:rPr>
      </w:pPr>
      <w:r w:rsidRPr="00E82328">
        <w:rPr>
          <w:rFonts w:cs="Arial"/>
          <w:b/>
          <w:color w:val="4F81BD" w:themeColor="accent1"/>
        </w:rPr>
        <w:t>NO</w:t>
      </w:r>
      <w:r w:rsidRPr="00E82328">
        <w:rPr>
          <w:rFonts w:cs="Arial"/>
          <w:color w:val="000000" w:themeColor="text1"/>
        </w:rPr>
        <w:tab/>
        <w:t>- Eliminate task (list options below)</w:t>
      </w:r>
    </w:p>
    <w:p w14:paraId="38B2A76C" w14:textId="77777777" w:rsidR="00276BF1" w:rsidRPr="00E82328" w:rsidRDefault="00276BF1" w:rsidP="00276BF1">
      <w:pPr>
        <w:ind w:left="2160" w:firstLine="720"/>
        <w:rPr>
          <w:rFonts w:cs="Arial"/>
          <w:color w:val="000000" w:themeColor="text1"/>
        </w:rPr>
      </w:pPr>
    </w:p>
    <w:p w14:paraId="38CDAFCE" w14:textId="77777777" w:rsidR="00276BF1" w:rsidRPr="00E82328" w:rsidRDefault="00276BF1" w:rsidP="00276BF1">
      <w:pPr>
        <w:ind w:left="2160" w:firstLine="720"/>
        <w:rPr>
          <w:rFonts w:cs="Arial"/>
          <w:color w:val="000000" w:themeColor="text1"/>
        </w:rPr>
      </w:pPr>
      <w:r w:rsidRPr="00E82328">
        <w:rPr>
          <w:rFonts w:cs="Arial"/>
          <w:color w:val="000000" w:themeColor="text1"/>
        </w:rPr>
        <w:tab/>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t>____________________________</w:t>
      </w:r>
    </w:p>
    <w:p w14:paraId="45DE35F2" w14:textId="77777777" w:rsidR="00276BF1" w:rsidRPr="00E82328" w:rsidRDefault="00276BF1" w:rsidP="00276BF1">
      <w:pPr>
        <w:ind w:left="2160" w:firstLine="720"/>
        <w:rPr>
          <w:rFonts w:cs="Arial"/>
          <w:color w:val="000000" w:themeColor="text1"/>
        </w:rPr>
      </w:pPr>
    </w:p>
    <w:p w14:paraId="78C86305" w14:textId="77777777" w:rsidR="00276BF1" w:rsidRPr="00E82328" w:rsidRDefault="00276BF1" w:rsidP="00276BF1">
      <w:pPr>
        <w:ind w:left="2160" w:firstLine="720"/>
        <w:rPr>
          <w:rFonts w:cs="Arial"/>
          <w:color w:val="000000" w:themeColor="text1"/>
        </w:rPr>
      </w:pPr>
      <w:r w:rsidRPr="00E82328">
        <w:rPr>
          <w:rFonts w:cs="Arial"/>
          <w:color w:val="000000" w:themeColor="text1"/>
        </w:rPr>
        <w:tab/>
        <w:t>____________________________</w:t>
      </w:r>
    </w:p>
    <w:p w14:paraId="3A8BBC6A" w14:textId="77777777" w:rsidR="00276BF1" w:rsidRPr="00E82328" w:rsidRDefault="00276BF1" w:rsidP="00276BF1">
      <w:pPr>
        <w:ind w:left="2160" w:firstLine="720"/>
        <w:rPr>
          <w:rFonts w:cs="Arial"/>
          <w:color w:val="000000" w:themeColor="text1"/>
        </w:rPr>
      </w:pPr>
    </w:p>
    <w:p w14:paraId="1DC80341" w14:textId="77777777" w:rsidR="00276BF1" w:rsidRPr="00E82328" w:rsidRDefault="00276BF1" w:rsidP="00276BF1">
      <w:pPr>
        <w:ind w:left="2160" w:firstLine="720"/>
        <w:rPr>
          <w:rFonts w:cs="Arial"/>
          <w:color w:val="000000" w:themeColor="text1"/>
        </w:rPr>
      </w:pPr>
      <w:r w:rsidRPr="00E82328">
        <w:rPr>
          <w:rFonts w:cs="Arial"/>
          <w:color w:val="000000" w:themeColor="text1"/>
        </w:rPr>
        <w:tab/>
        <w:t>____________________________</w:t>
      </w:r>
    </w:p>
    <w:p w14:paraId="1D3198CD" w14:textId="77777777" w:rsidR="00276BF1" w:rsidRPr="00E82328" w:rsidRDefault="00276BF1" w:rsidP="00276BF1">
      <w:pPr>
        <w:rPr>
          <w:rFonts w:cs="Arial"/>
          <w:color w:val="000000" w:themeColor="text1"/>
        </w:rPr>
      </w:pPr>
    </w:p>
    <w:p w14:paraId="12BFAF31" w14:textId="77777777" w:rsidR="00276BF1" w:rsidRPr="00E82328" w:rsidRDefault="00276BF1" w:rsidP="00276BF1">
      <w:pPr>
        <w:ind w:left="2160" w:firstLine="720"/>
        <w:rPr>
          <w:rFonts w:cs="Arial"/>
          <w:color w:val="000000" w:themeColor="text1"/>
        </w:rPr>
      </w:pPr>
    </w:p>
    <w:p w14:paraId="5EB09F8C" w14:textId="77777777" w:rsidR="00276BF1" w:rsidRPr="00E82328" w:rsidRDefault="00276BF1" w:rsidP="00276BF1">
      <w:pPr>
        <w:ind w:left="2160" w:firstLine="720"/>
        <w:rPr>
          <w:rFonts w:cs="Arial"/>
          <w:b/>
          <w:color w:val="000000" w:themeColor="text1"/>
        </w:rPr>
      </w:pPr>
    </w:p>
    <w:p w14:paraId="38E5B944" w14:textId="77777777" w:rsidR="00276BF1" w:rsidRPr="005943CA" w:rsidRDefault="00276BF1" w:rsidP="001C6156">
      <w:pPr>
        <w:pStyle w:val="ListParagraph"/>
        <w:numPr>
          <w:ilvl w:val="0"/>
          <w:numId w:val="95"/>
        </w:numPr>
        <w:spacing w:after="0" w:line="240" w:lineRule="auto"/>
        <w:rPr>
          <w:b/>
          <w:color w:val="000000" w:themeColor="text1"/>
        </w:rPr>
      </w:pPr>
      <w:r w:rsidRPr="00E82328">
        <w:rPr>
          <w:rFonts w:ascii="Arial" w:hAnsi="Arial" w:cs="Arial"/>
          <w:b/>
          <w:color w:val="000000" w:themeColor="text1"/>
        </w:rPr>
        <w:t>Is the reduction of risk by use of engineering controls practical</w:t>
      </w:r>
      <w:r w:rsidRPr="005943CA">
        <w:rPr>
          <w:b/>
          <w:color w:val="000000" w:themeColor="text1"/>
        </w:rPr>
        <w:t>?</w:t>
      </w:r>
    </w:p>
    <w:p w14:paraId="600145C2"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2366B250" w14:textId="77777777" w:rsidTr="00276BF1">
        <w:tc>
          <w:tcPr>
            <w:tcW w:w="3005" w:type="dxa"/>
          </w:tcPr>
          <w:p w14:paraId="2BDE1E6F" w14:textId="77777777" w:rsidR="00276BF1" w:rsidRDefault="00276BF1" w:rsidP="00276BF1">
            <w:pPr>
              <w:rPr>
                <w:color w:val="000000" w:themeColor="text1"/>
              </w:rPr>
            </w:pPr>
          </w:p>
          <w:p w14:paraId="034264F1" w14:textId="77777777" w:rsidR="00276BF1" w:rsidRPr="002B5AA9" w:rsidRDefault="00276BF1" w:rsidP="00276BF1">
            <w:pPr>
              <w:rPr>
                <w:color w:val="000000" w:themeColor="text1"/>
              </w:rPr>
            </w:pPr>
            <w:r>
              <w:rPr>
                <w:color w:val="000000" w:themeColor="text1"/>
              </w:rPr>
              <w:t>Category</w:t>
            </w:r>
          </w:p>
        </w:tc>
        <w:tc>
          <w:tcPr>
            <w:tcW w:w="3005" w:type="dxa"/>
          </w:tcPr>
          <w:p w14:paraId="25271226" w14:textId="77777777" w:rsidR="00276BF1" w:rsidRDefault="00276BF1" w:rsidP="00276BF1">
            <w:pPr>
              <w:rPr>
                <w:color w:val="000000" w:themeColor="text1"/>
              </w:rPr>
            </w:pPr>
          </w:p>
          <w:p w14:paraId="66EFEFCE" w14:textId="77777777" w:rsidR="00276BF1" w:rsidRPr="002B5AA9" w:rsidRDefault="00276BF1" w:rsidP="00276BF1">
            <w:pPr>
              <w:rPr>
                <w:color w:val="000000" w:themeColor="text1"/>
              </w:rPr>
            </w:pPr>
            <w:r>
              <w:rPr>
                <w:color w:val="000000" w:themeColor="text1"/>
              </w:rPr>
              <w:t>Options or actions</w:t>
            </w:r>
          </w:p>
        </w:tc>
        <w:tc>
          <w:tcPr>
            <w:tcW w:w="3006" w:type="dxa"/>
          </w:tcPr>
          <w:p w14:paraId="1DCFA4EE" w14:textId="77777777" w:rsidR="00276BF1" w:rsidRDefault="00276BF1" w:rsidP="00276BF1">
            <w:pPr>
              <w:rPr>
                <w:color w:val="000000" w:themeColor="text1"/>
              </w:rPr>
            </w:pPr>
          </w:p>
          <w:p w14:paraId="41F6F1F0" w14:textId="77777777" w:rsidR="00276BF1" w:rsidRDefault="00276BF1" w:rsidP="00276BF1">
            <w:pPr>
              <w:rPr>
                <w:color w:val="000000" w:themeColor="text1"/>
              </w:rPr>
            </w:pPr>
            <w:r>
              <w:rPr>
                <w:color w:val="000000" w:themeColor="text1"/>
              </w:rPr>
              <w:t>Timeframe</w:t>
            </w:r>
          </w:p>
          <w:p w14:paraId="39AC55DC" w14:textId="77777777" w:rsidR="00276BF1" w:rsidRPr="002B5AA9" w:rsidRDefault="00276BF1" w:rsidP="00276BF1">
            <w:pPr>
              <w:rPr>
                <w:color w:val="000000" w:themeColor="text1"/>
              </w:rPr>
            </w:pPr>
          </w:p>
        </w:tc>
      </w:tr>
      <w:tr w:rsidR="00276BF1" w14:paraId="72EB6C5C" w14:textId="77777777" w:rsidTr="00276BF1">
        <w:tc>
          <w:tcPr>
            <w:tcW w:w="3005" w:type="dxa"/>
          </w:tcPr>
          <w:p w14:paraId="35D3754A" w14:textId="77777777" w:rsidR="00276BF1" w:rsidRDefault="00276BF1" w:rsidP="00276BF1">
            <w:pPr>
              <w:rPr>
                <w:color w:val="000000" w:themeColor="text1"/>
              </w:rPr>
            </w:pPr>
          </w:p>
          <w:p w14:paraId="0C4763A4" w14:textId="77777777" w:rsidR="00276BF1" w:rsidRDefault="00276BF1" w:rsidP="00276BF1">
            <w:pPr>
              <w:rPr>
                <w:color w:val="000000" w:themeColor="text1"/>
              </w:rPr>
            </w:pPr>
            <w:r>
              <w:rPr>
                <w:color w:val="000000" w:themeColor="text1"/>
              </w:rPr>
              <w:t>Short term</w:t>
            </w:r>
          </w:p>
          <w:p w14:paraId="29C63032" w14:textId="77777777" w:rsidR="00276BF1" w:rsidRPr="002B5AA9" w:rsidRDefault="00276BF1" w:rsidP="00276BF1">
            <w:pPr>
              <w:rPr>
                <w:color w:val="000000" w:themeColor="text1"/>
              </w:rPr>
            </w:pPr>
          </w:p>
        </w:tc>
        <w:tc>
          <w:tcPr>
            <w:tcW w:w="3005" w:type="dxa"/>
          </w:tcPr>
          <w:p w14:paraId="3333A8AF" w14:textId="77777777" w:rsidR="00276BF1" w:rsidRPr="002B5AA9" w:rsidRDefault="00276BF1" w:rsidP="00276BF1">
            <w:pPr>
              <w:rPr>
                <w:color w:val="000000" w:themeColor="text1"/>
              </w:rPr>
            </w:pPr>
          </w:p>
        </w:tc>
        <w:tc>
          <w:tcPr>
            <w:tcW w:w="3006" w:type="dxa"/>
          </w:tcPr>
          <w:p w14:paraId="5FDB1617" w14:textId="77777777" w:rsidR="00276BF1" w:rsidRPr="002B5AA9" w:rsidRDefault="00276BF1" w:rsidP="00276BF1">
            <w:pPr>
              <w:rPr>
                <w:color w:val="000000" w:themeColor="text1"/>
              </w:rPr>
            </w:pPr>
          </w:p>
        </w:tc>
      </w:tr>
      <w:tr w:rsidR="00276BF1" w14:paraId="3F47DC4D" w14:textId="77777777" w:rsidTr="00276BF1">
        <w:tc>
          <w:tcPr>
            <w:tcW w:w="3005" w:type="dxa"/>
          </w:tcPr>
          <w:p w14:paraId="4CA8F6DD" w14:textId="77777777" w:rsidR="00276BF1" w:rsidRDefault="00276BF1" w:rsidP="00276BF1">
            <w:pPr>
              <w:rPr>
                <w:color w:val="000000" w:themeColor="text1"/>
              </w:rPr>
            </w:pPr>
          </w:p>
          <w:p w14:paraId="0913566D" w14:textId="77777777" w:rsidR="00276BF1" w:rsidRDefault="00276BF1" w:rsidP="00276BF1">
            <w:pPr>
              <w:rPr>
                <w:color w:val="000000" w:themeColor="text1"/>
              </w:rPr>
            </w:pPr>
            <w:r>
              <w:rPr>
                <w:color w:val="000000" w:themeColor="text1"/>
              </w:rPr>
              <w:t>Medium Term</w:t>
            </w:r>
          </w:p>
          <w:p w14:paraId="45E75AC8" w14:textId="77777777" w:rsidR="00276BF1" w:rsidRPr="002B5AA9" w:rsidRDefault="00276BF1" w:rsidP="00276BF1">
            <w:pPr>
              <w:rPr>
                <w:color w:val="000000" w:themeColor="text1"/>
              </w:rPr>
            </w:pPr>
          </w:p>
        </w:tc>
        <w:tc>
          <w:tcPr>
            <w:tcW w:w="3005" w:type="dxa"/>
          </w:tcPr>
          <w:p w14:paraId="5792738F" w14:textId="77777777" w:rsidR="00276BF1" w:rsidRPr="002B5AA9" w:rsidRDefault="00276BF1" w:rsidP="00276BF1">
            <w:pPr>
              <w:rPr>
                <w:color w:val="000000" w:themeColor="text1"/>
              </w:rPr>
            </w:pPr>
          </w:p>
        </w:tc>
        <w:tc>
          <w:tcPr>
            <w:tcW w:w="3006" w:type="dxa"/>
          </w:tcPr>
          <w:p w14:paraId="28682B0A" w14:textId="77777777" w:rsidR="00276BF1" w:rsidRPr="002B5AA9" w:rsidRDefault="00276BF1" w:rsidP="00276BF1">
            <w:pPr>
              <w:rPr>
                <w:color w:val="000000" w:themeColor="text1"/>
              </w:rPr>
            </w:pPr>
          </w:p>
        </w:tc>
      </w:tr>
      <w:tr w:rsidR="00276BF1" w14:paraId="102241DC" w14:textId="77777777" w:rsidTr="00276BF1">
        <w:tc>
          <w:tcPr>
            <w:tcW w:w="3005" w:type="dxa"/>
          </w:tcPr>
          <w:p w14:paraId="42DB3C41" w14:textId="77777777" w:rsidR="00276BF1" w:rsidRDefault="00276BF1" w:rsidP="00276BF1">
            <w:pPr>
              <w:rPr>
                <w:color w:val="000000" w:themeColor="text1"/>
              </w:rPr>
            </w:pPr>
          </w:p>
          <w:p w14:paraId="6FA371FC" w14:textId="77777777" w:rsidR="00276BF1" w:rsidRDefault="00276BF1" w:rsidP="00276BF1">
            <w:pPr>
              <w:rPr>
                <w:color w:val="000000" w:themeColor="text1"/>
              </w:rPr>
            </w:pPr>
            <w:r>
              <w:rPr>
                <w:color w:val="000000" w:themeColor="text1"/>
              </w:rPr>
              <w:t>Long term</w:t>
            </w:r>
          </w:p>
          <w:p w14:paraId="6C58D1B9" w14:textId="77777777" w:rsidR="00276BF1" w:rsidRPr="002B5AA9" w:rsidRDefault="00276BF1" w:rsidP="00276BF1">
            <w:pPr>
              <w:rPr>
                <w:color w:val="000000" w:themeColor="text1"/>
              </w:rPr>
            </w:pPr>
          </w:p>
        </w:tc>
        <w:tc>
          <w:tcPr>
            <w:tcW w:w="3005" w:type="dxa"/>
          </w:tcPr>
          <w:p w14:paraId="267285BE" w14:textId="77777777" w:rsidR="00276BF1" w:rsidRPr="002B5AA9" w:rsidRDefault="00276BF1" w:rsidP="00276BF1">
            <w:pPr>
              <w:rPr>
                <w:color w:val="000000" w:themeColor="text1"/>
              </w:rPr>
            </w:pPr>
          </w:p>
        </w:tc>
        <w:tc>
          <w:tcPr>
            <w:tcW w:w="3006" w:type="dxa"/>
          </w:tcPr>
          <w:p w14:paraId="12819448" w14:textId="77777777" w:rsidR="00276BF1" w:rsidRPr="002B5AA9" w:rsidRDefault="00276BF1" w:rsidP="00276BF1">
            <w:pPr>
              <w:rPr>
                <w:color w:val="000000" w:themeColor="text1"/>
              </w:rPr>
            </w:pPr>
          </w:p>
        </w:tc>
      </w:tr>
    </w:tbl>
    <w:p w14:paraId="0D455524" w14:textId="77777777" w:rsidR="00276BF1" w:rsidRDefault="00276BF1" w:rsidP="00276BF1">
      <w:pPr>
        <w:rPr>
          <w:color w:val="000000" w:themeColor="text1"/>
        </w:rPr>
      </w:pPr>
    </w:p>
    <w:p w14:paraId="37DFECB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possible by use of administrative controls?</w:t>
      </w:r>
    </w:p>
    <w:p w14:paraId="248A0460"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006FE9B9" w14:textId="77777777" w:rsidTr="00276BF1">
        <w:tc>
          <w:tcPr>
            <w:tcW w:w="3005" w:type="dxa"/>
          </w:tcPr>
          <w:p w14:paraId="5DD69810" w14:textId="77777777" w:rsidR="00276BF1" w:rsidRDefault="00276BF1" w:rsidP="00276BF1">
            <w:pPr>
              <w:rPr>
                <w:color w:val="000000" w:themeColor="text1"/>
              </w:rPr>
            </w:pPr>
          </w:p>
          <w:p w14:paraId="0C9478B4" w14:textId="77777777" w:rsidR="00276BF1" w:rsidRPr="002B5AA9" w:rsidRDefault="00276BF1" w:rsidP="00276BF1">
            <w:pPr>
              <w:rPr>
                <w:color w:val="000000" w:themeColor="text1"/>
              </w:rPr>
            </w:pPr>
            <w:r>
              <w:rPr>
                <w:color w:val="000000" w:themeColor="text1"/>
              </w:rPr>
              <w:t>Category</w:t>
            </w:r>
          </w:p>
        </w:tc>
        <w:tc>
          <w:tcPr>
            <w:tcW w:w="3005" w:type="dxa"/>
          </w:tcPr>
          <w:p w14:paraId="36E75188" w14:textId="77777777" w:rsidR="00276BF1" w:rsidRDefault="00276BF1" w:rsidP="00276BF1">
            <w:pPr>
              <w:rPr>
                <w:color w:val="000000" w:themeColor="text1"/>
              </w:rPr>
            </w:pPr>
          </w:p>
          <w:p w14:paraId="632F9476" w14:textId="77777777" w:rsidR="00276BF1" w:rsidRPr="002B5AA9" w:rsidRDefault="00276BF1" w:rsidP="00276BF1">
            <w:pPr>
              <w:rPr>
                <w:color w:val="000000" w:themeColor="text1"/>
              </w:rPr>
            </w:pPr>
            <w:r>
              <w:rPr>
                <w:color w:val="000000" w:themeColor="text1"/>
              </w:rPr>
              <w:t>Options or actions</w:t>
            </w:r>
          </w:p>
        </w:tc>
        <w:tc>
          <w:tcPr>
            <w:tcW w:w="3006" w:type="dxa"/>
          </w:tcPr>
          <w:p w14:paraId="335F6CB4" w14:textId="77777777" w:rsidR="00276BF1" w:rsidRDefault="00276BF1" w:rsidP="00276BF1">
            <w:pPr>
              <w:rPr>
                <w:color w:val="000000" w:themeColor="text1"/>
              </w:rPr>
            </w:pPr>
          </w:p>
          <w:p w14:paraId="6ED9F633" w14:textId="77777777" w:rsidR="00276BF1" w:rsidRDefault="00276BF1" w:rsidP="00276BF1">
            <w:pPr>
              <w:rPr>
                <w:color w:val="000000" w:themeColor="text1"/>
              </w:rPr>
            </w:pPr>
            <w:r>
              <w:rPr>
                <w:color w:val="000000" w:themeColor="text1"/>
              </w:rPr>
              <w:t>Timeframe</w:t>
            </w:r>
          </w:p>
          <w:p w14:paraId="3AC7074D" w14:textId="77777777" w:rsidR="00276BF1" w:rsidRPr="002B5AA9" w:rsidRDefault="00276BF1" w:rsidP="00276BF1">
            <w:pPr>
              <w:rPr>
                <w:color w:val="000000" w:themeColor="text1"/>
              </w:rPr>
            </w:pPr>
          </w:p>
        </w:tc>
      </w:tr>
      <w:tr w:rsidR="00276BF1" w14:paraId="41F34D73" w14:textId="77777777" w:rsidTr="00276BF1">
        <w:tc>
          <w:tcPr>
            <w:tcW w:w="3005" w:type="dxa"/>
          </w:tcPr>
          <w:p w14:paraId="6065FC07" w14:textId="77777777" w:rsidR="00276BF1" w:rsidRDefault="00276BF1" w:rsidP="00276BF1">
            <w:pPr>
              <w:rPr>
                <w:color w:val="000000" w:themeColor="text1"/>
              </w:rPr>
            </w:pPr>
          </w:p>
          <w:p w14:paraId="43827D9F" w14:textId="77777777" w:rsidR="00276BF1" w:rsidRDefault="00276BF1" w:rsidP="00276BF1">
            <w:pPr>
              <w:rPr>
                <w:color w:val="000000" w:themeColor="text1"/>
              </w:rPr>
            </w:pPr>
            <w:r>
              <w:rPr>
                <w:color w:val="000000" w:themeColor="text1"/>
              </w:rPr>
              <w:t>Short term</w:t>
            </w:r>
          </w:p>
          <w:p w14:paraId="001A2358" w14:textId="77777777" w:rsidR="00276BF1" w:rsidRPr="002B5AA9" w:rsidRDefault="00276BF1" w:rsidP="00276BF1">
            <w:pPr>
              <w:rPr>
                <w:color w:val="000000" w:themeColor="text1"/>
              </w:rPr>
            </w:pPr>
          </w:p>
        </w:tc>
        <w:tc>
          <w:tcPr>
            <w:tcW w:w="3005" w:type="dxa"/>
          </w:tcPr>
          <w:p w14:paraId="05CA8DA3" w14:textId="77777777" w:rsidR="00276BF1" w:rsidRPr="002B5AA9" w:rsidRDefault="00276BF1" w:rsidP="00276BF1">
            <w:pPr>
              <w:rPr>
                <w:color w:val="000000" w:themeColor="text1"/>
              </w:rPr>
            </w:pPr>
          </w:p>
        </w:tc>
        <w:tc>
          <w:tcPr>
            <w:tcW w:w="3006" w:type="dxa"/>
          </w:tcPr>
          <w:p w14:paraId="46A84F34" w14:textId="77777777" w:rsidR="00276BF1" w:rsidRPr="002B5AA9" w:rsidRDefault="00276BF1" w:rsidP="00276BF1">
            <w:pPr>
              <w:rPr>
                <w:color w:val="000000" w:themeColor="text1"/>
              </w:rPr>
            </w:pPr>
          </w:p>
        </w:tc>
      </w:tr>
      <w:tr w:rsidR="00276BF1" w14:paraId="66838D96" w14:textId="77777777" w:rsidTr="00276BF1">
        <w:tc>
          <w:tcPr>
            <w:tcW w:w="3005" w:type="dxa"/>
          </w:tcPr>
          <w:p w14:paraId="2DEF1A62" w14:textId="77777777" w:rsidR="00276BF1" w:rsidRDefault="00276BF1" w:rsidP="00276BF1">
            <w:pPr>
              <w:rPr>
                <w:color w:val="000000" w:themeColor="text1"/>
              </w:rPr>
            </w:pPr>
          </w:p>
          <w:p w14:paraId="48D3E0C4" w14:textId="77777777" w:rsidR="00276BF1" w:rsidRDefault="00276BF1" w:rsidP="00276BF1">
            <w:pPr>
              <w:rPr>
                <w:color w:val="000000" w:themeColor="text1"/>
              </w:rPr>
            </w:pPr>
            <w:r>
              <w:rPr>
                <w:color w:val="000000" w:themeColor="text1"/>
              </w:rPr>
              <w:t>Medium Term</w:t>
            </w:r>
          </w:p>
          <w:p w14:paraId="03629DC4" w14:textId="77777777" w:rsidR="00276BF1" w:rsidRPr="002B5AA9" w:rsidRDefault="00276BF1" w:rsidP="00276BF1">
            <w:pPr>
              <w:rPr>
                <w:color w:val="000000" w:themeColor="text1"/>
              </w:rPr>
            </w:pPr>
          </w:p>
        </w:tc>
        <w:tc>
          <w:tcPr>
            <w:tcW w:w="3005" w:type="dxa"/>
          </w:tcPr>
          <w:p w14:paraId="794B2484" w14:textId="77777777" w:rsidR="00276BF1" w:rsidRPr="002B5AA9" w:rsidRDefault="00276BF1" w:rsidP="00276BF1">
            <w:pPr>
              <w:rPr>
                <w:color w:val="000000" w:themeColor="text1"/>
              </w:rPr>
            </w:pPr>
          </w:p>
        </w:tc>
        <w:tc>
          <w:tcPr>
            <w:tcW w:w="3006" w:type="dxa"/>
          </w:tcPr>
          <w:p w14:paraId="52C4E49F" w14:textId="77777777" w:rsidR="00276BF1" w:rsidRPr="002B5AA9" w:rsidRDefault="00276BF1" w:rsidP="00276BF1">
            <w:pPr>
              <w:rPr>
                <w:color w:val="000000" w:themeColor="text1"/>
              </w:rPr>
            </w:pPr>
          </w:p>
        </w:tc>
      </w:tr>
      <w:tr w:rsidR="00276BF1" w14:paraId="01F1E900" w14:textId="77777777" w:rsidTr="00276BF1">
        <w:tc>
          <w:tcPr>
            <w:tcW w:w="3005" w:type="dxa"/>
          </w:tcPr>
          <w:p w14:paraId="5FDBADEC" w14:textId="77777777" w:rsidR="00276BF1" w:rsidRDefault="00276BF1" w:rsidP="00276BF1">
            <w:pPr>
              <w:rPr>
                <w:color w:val="000000" w:themeColor="text1"/>
              </w:rPr>
            </w:pPr>
          </w:p>
          <w:p w14:paraId="09AC2F4C" w14:textId="77777777" w:rsidR="00276BF1" w:rsidRDefault="00276BF1" w:rsidP="00276BF1">
            <w:pPr>
              <w:rPr>
                <w:color w:val="000000" w:themeColor="text1"/>
              </w:rPr>
            </w:pPr>
            <w:r>
              <w:rPr>
                <w:color w:val="000000" w:themeColor="text1"/>
              </w:rPr>
              <w:t>Long term</w:t>
            </w:r>
          </w:p>
          <w:p w14:paraId="2D9F340D" w14:textId="77777777" w:rsidR="00276BF1" w:rsidRPr="002B5AA9" w:rsidRDefault="00276BF1" w:rsidP="00276BF1">
            <w:pPr>
              <w:rPr>
                <w:color w:val="000000" w:themeColor="text1"/>
              </w:rPr>
            </w:pPr>
          </w:p>
        </w:tc>
        <w:tc>
          <w:tcPr>
            <w:tcW w:w="3005" w:type="dxa"/>
          </w:tcPr>
          <w:p w14:paraId="4F9CAE77" w14:textId="77777777" w:rsidR="00276BF1" w:rsidRPr="002B5AA9" w:rsidRDefault="00276BF1" w:rsidP="00276BF1">
            <w:pPr>
              <w:rPr>
                <w:color w:val="000000" w:themeColor="text1"/>
              </w:rPr>
            </w:pPr>
          </w:p>
        </w:tc>
        <w:tc>
          <w:tcPr>
            <w:tcW w:w="3006" w:type="dxa"/>
          </w:tcPr>
          <w:p w14:paraId="48DDD99B" w14:textId="77777777" w:rsidR="00276BF1" w:rsidRPr="002B5AA9" w:rsidRDefault="00276BF1" w:rsidP="00276BF1">
            <w:pPr>
              <w:rPr>
                <w:color w:val="000000" w:themeColor="text1"/>
              </w:rPr>
            </w:pPr>
          </w:p>
        </w:tc>
      </w:tr>
    </w:tbl>
    <w:p w14:paraId="388468BC" w14:textId="77777777" w:rsidR="00276BF1" w:rsidRDefault="00276BF1" w:rsidP="00276BF1">
      <w:pPr>
        <w:rPr>
          <w:color w:val="000000" w:themeColor="text1"/>
        </w:rPr>
      </w:pPr>
    </w:p>
    <w:p w14:paraId="4AB2D5E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personal protective equipment and clothing practical?</w:t>
      </w:r>
    </w:p>
    <w:p w14:paraId="49C5EFF1"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5B45694A" w14:textId="77777777" w:rsidTr="00276BF1">
        <w:tc>
          <w:tcPr>
            <w:tcW w:w="3005" w:type="dxa"/>
          </w:tcPr>
          <w:p w14:paraId="4992BA48" w14:textId="77777777" w:rsidR="00276BF1" w:rsidRDefault="00276BF1" w:rsidP="00276BF1">
            <w:pPr>
              <w:rPr>
                <w:color w:val="000000" w:themeColor="text1"/>
              </w:rPr>
            </w:pPr>
          </w:p>
          <w:p w14:paraId="1D012BCF" w14:textId="77777777" w:rsidR="00276BF1" w:rsidRPr="002B5AA9" w:rsidRDefault="00276BF1" w:rsidP="00276BF1">
            <w:pPr>
              <w:rPr>
                <w:color w:val="000000" w:themeColor="text1"/>
              </w:rPr>
            </w:pPr>
            <w:r>
              <w:rPr>
                <w:color w:val="000000" w:themeColor="text1"/>
              </w:rPr>
              <w:t>Category</w:t>
            </w:r>
          </w:p>
        </w:tc>
        <w:tc>
          <w:tcPr>
            <w:tcW w:w="3005" w:type="dxa"/>
          </w:tcPr>
          <w:p w14:paraId="50FA5AE5" w14:textId="77777777" w:rsidR="00276BF1" w:rsidRDefault="00276BF1" w:rsidP="00276BF1">
            <w:pPr>
              <w:rPr>
                <w:color w:val="000000" w:themeColor="text1"/>
              </w:rPr>
            </w:pPr>
          </w:p>
          <w:p w14:paraId="2F7DF3F6" w14:textId="77777777" w:rsidR="00276BF1" w:rsidRPr="002B5AA9" w:rsidRDefault="00276BF1" w:rsidP="00276BF1">
            <w:pPr>
              <w:rPr>
                <w:color w:val="000000" w:themeColor="text1"/>
              </w:rPr>
            </w:pPr>
            <w:r>
              <w:rPr>
                <w:color w:val="000000" w:themeColor="text1"/>
              </w:rPr>
              <w:t>Options or actions</w:t>
            </w:r>
          </w:p>
        </w:tc>
        <w:tc>
          <w:tcPr>
            <w:tcW w:w="3006" w:type="dxa"/>
          </w:tcPr>
          <w:p w14:paraId="0E04E602" w14:textId="77777777" w:rsidR="00276BF1" w:rsidRDefault="00276BF1" w:rsidP="00276BF1">
            <w:pPr>
              <w:rPr>
                <w:color w:val="000000" w:themeColor="text1"/>
              </w:rPr>
            </w:pPr>
          </w:p>
          <w:p w14:paraId="6CF892B2" w14:textId="77777777" w:rsidR="00276BF1" w:rsidRDefault="00276BF1" w:rsidP="00276BF1">
            <w:pPr>
              <w:rPr>
                <w:color w:val="000000" w:themeColor="text1"/>
              </w:rPr>
            </w:pPr>
            <w:r>
              <w:rPr>
                <w:color w:val="000000" w:themeColor="text1"/>
              </w:rPr>
              <w:t>Timeframe</w:t>
            </w:r>
          </w:p>
          <w:p w14:paraId="1720AACE" w14:textId="77777777" w:rsidR="00276BF1" w:rsidRPr="002B5AA9" w:rsidRDefault="00276BF1" w:rsidP="00276BF1">
            <w:pPr>
              <w:rPr>
                <w:color w:val="000000" w:themeColor="text1"/>
              </w:rPr>
            </w:pPr>
          </w:p>
        </w:tc>
      </w:tr>
      <w:tr w:rsidR="00276BF1" w14:paraId="165B6F75" w14:textId="77777777" w:rsidTr="00276BF1">
        <w:tc>
          <w:tcPr>
            <w:tcW w:w="3005" w:type="dxa"/>
          </w:tcPr>
          <w:p w14:paraId="10E52E87" w14:textId="77777777" w:rsidR="00276BF1" w:rsidRDefault="00276BF1" w:rsidP="00276BF1">
            <w:pPr>
              <w:rPr>
                <w:color w:val="000000" w:themeColor="text1"/>
              </w:rPr>
            </w:pPr>
          </w:p>
          <w:p w14:paraId="4336A112" w14:textId="77777777" w:rsidR="00276BF1" w:rsidRDefault="00276BF1" w:rsidP="00276BF1">
            <w:pPr>
              <w:rPr>
                <w:color w:val="000000" w:themeColor="text1"/>
              </w:rPr>
            </w:pPr>
            <w:r>
              <w:rPr>
                <w:color w:val="000000" w:themeColor="text1"/>
              </w:rPr>
              <w:t>Short term</w:t>
            </w:r>
          </w:p>
          <w:p w14:paraId="21CE19F0" w14:textId="77777777" w:rsidR="00276BF1" w:rsidRPr="002B5AA9" w:rsidRDefault="00276BF1" w:rsidP="00276BF1">
            <w:pPr>
              <w:rPr>
                <w:color w:val="000000" w:themeColor="text1"/>
              </w:rPr>
            </w:pPr>
          </w:p>
        </w:tc>
        <w:tc>
          <w:tcPr>
            <w:tcW w:w="3005" w:type="dxa"/>
          </w:tcPr>
          <w:p w14:paraId="7AC5E353" w14:textId="77777777" w:rsidR="00276BF1" w:rsidRPr="002B5AA9" w:rsidRDefault="00276BF1" w:rsidP="00276BF1">
            <w:pPr>
              <w:rPr>
                <w:color w:val="000000" w:themeColor="text1"/>
              </w:rPr>
            </w:pPr>
          </w:p>
        </w:tc>
        <w:tc>
          <w:tcPr>
            <w:tcW w:w="3006" w:type="dxa"/>
          </w:tcPr>
          <w:p w14:paraId="14AEF0E0" w14:textId="77777777" w:rsidR="00276BF1" w:rsidRPr="002B5AA9" w:rsidRDefault="00276BF1" w:rsidP="00276BF1">
            <w:pPr>
              <w:rPr>
                <w:color w:val="000000" w:themeColor="text1"/>
              </w:rPr>
            </w:pPr>
          </w:p>
        </w:tc>
      </w:tr>
      <w:tr w:rsidR="00276BF1" w14:paraId="791E8669" w14:textId="77777777" w:rsidTr="00276BF1">
        <w:tc>
          <w:tcPr>
            <w:tcW w:w="3005" w:type="dxa"/>
          </w:tcPr>
          <w:p w14:paraId="4CCFAA2E" w14:textId="77777777" w:rsidR="00276BF1" w:rsidRDefault="00276BF1" w:rsidP="00276BF1">
            <w:pPr>
              <w:rPr>
                <w:color w:val="000000" w:themeColor="text1"/>
              </w:rPr>
            </w:pPr>
          </w:p>
          <w:p w14:paraId="55C075E9" w14:textId="77777777" w:rsidR="00276BF1" w:rsidRDefault="00276BF1" w:rsidP="00276BF1">
            <w:pPr>
              <w:rPr>
                <w:color w:val="000000" w:themeColor="text1"/>
              </w:rPr>
            </w:pPr>
            <w:r>
              <w:rPr>
                <w:color w:val="000000" w:themeColor="text1"/>
              </w:rPr>
              <w:t>Medium Term</w:t>
            </w:r>
          </w:p>
          <w:p w14:paraId="53784542" w14:textId="77777777" w:rsidR="00276BF1" w:rsidRPr="002B5AA9" w:rsidRDefault="00276BF1" w:rsidP="00276BF1">
            <w:pPr>
              <w:rPr>
                <w:color w:val="000000" w:themeColor="text1"/>
              </w:rPr>
            </w:pPr>
          </w:p>
        </w:tc>
        <w:tc>
          <w:tcPr>
            <w:tcW w:w="3005" w:type="dxa"/>
          </w:tcPr>
          <w:p w14:paraId="4805D81B" w14:textId="77777777" w:rsidR="00276BF1" w:rsidRPr="002B5AA9" w:rsidRDefault="00276BF1" w:rsidP="00276BF1">
            <w:pPr>
              <w:rPr>
                <w:color w:val="000000" w:themeColor="text1"/>
              </w:rPr>
            </w:pPr>
          </w:p>
        </w:tc>
        <w:tc>
          <w:tcPr>
            <w:tcW w:w="3006" w:type="dxa"/>
          </w:tcPr>
          <w:p w14:paraId="23406990" w14:textId="77777777" w:rsidR="00276BF1" w:rsidRPr="002B5AA9" w:rsidRDefault="00276BF1" w:rsidP="00276BF1">
            <w:pPr>
              <w:rPr>
                <w:color w:val="000000" w:themeColor="text1"/>
              </w:rPr>
            </w:pPr>
          </w:p>
        </w:tc>
      </w:tr>
      <w:tr w:rsidR="00276BF1" w14:paraId="22DA93CB" w14:textId="77777777" w:rsidTr="00276BF1">
        <w:tc>
          <w:tcPr>
            <w:tcW w:w="3005" w:type="dxa"/>
          </w:tcPr>
          <w:p w14:paraId="231766D4" w14:textId="77777777" w:rsidR="00276BF1" w:rsidRDefault="00276BF1" w:rsidP="00276BF1">
            <w:pPr>
              <w:rPr>
                <w:color w:val="000000" w:themeColor="text1"/>
              </w:rPr>
            </w:pPr>
          </w:p>
          <w:p w14:paraId="53D09015" w14:textId="77777777" w:rsidR="00276BF1" w:rsidRDefault="00276BF1" w:rsidP="00276BF1">
            <w:pPr>
              <w:rPr>
                <w:color w:val="000000" w:themeColor="text1"/>
              </w:rPr>
            </w:pPr>
            <w:r>
              <w:rPr>
                <w:color w:val="000000" w:themeColor="text1"/>
              </w:rPr>
              <w:t>Long term</w:t>
            </w:r>
          </w:p>
          <w:p w14:paraId="033450E5" w14:textId="77777777" w:rsidR="00276BF1" w:rsidRPr="002B5AA9" w:rsidRDefault="00276BF1" w:rsidP="00276BF1">
            <w:pPr>
              <w:rPr>
                <w:color w:val="000000" w:themeColor="text1"/>
              </w:rPr>
            </w:pPr>
          </w:p>
        </w:tc>
        <w:tc>
          <w:tcPr>
            <w:tcW w:w="3005" w:type="dxa"/>
          </w:tcPr>
          <w:p w14:paraId="09101DD0" w14:textId="77777777" w:rsidR="00276BF1" w:rsidRPr="002B5AA9" w:rsidRDefault="00276BF1" w:rsidP="00276BF1">
            <w:pPr>
              <w:rPr>
                <w:color w:val="000000" w:themeColor="text1"/>
              </w:rPr>
            </w:pPr>
          </w:p>
        </w:tc>
        <w:tc>
          <w:tcPr>
            <w:tcW w:w="3006" w:type="dxa"/>
          </w:tcPr>
          <w:p w14:paraId="4A546604" w14:textId="77777777" w:rsidR="00276BF1" w:rsidRPr="002B5AA9" w:rsidRDefault="00276BF1" w:rsidP="00276BF1">
            <w:pPr>
              <w:rPr>
                <w:color w:val="000000" w:themeColor="text1"/>
              </w:rPr>
            </w:pPr>
          </w:p>
        </w:tc>
      </w:tr>
    </w:tbl>
    <w:p w14:paraId="36648FF7"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Please describe the risk controls in the workplace</w:t>
      </w:r>
    </w:p>
    <w:p w14:paraId="4AF3B991" w14:textId="77777777" w:rsidR="00276BF1" w:rsidRDefault="00276BF1" w:rsidP="00276BF1">
      <w:pPr>
        <w:rPr>
          <w:color w:val="000000" w:themeColor="text1"/>
        </w:rPr>
      </w:pPr>
    </w:p>
    <w:tbl>
      <w:tblPr>
        <w:tblStyle w:val="TableGrid"/>
        <w:tblW w:w="0" w:type="auto"/>
        <w:tblInd w:w="360" w:type="dxa"/>
        <w:tblLook w:val="04A0" w:firstRow="1" w:lastRow="0" w:firstColumn="1" w:lastColumn="0" w:noHBand="0" w:noVBand="1"/>
      </w:tblPr>
      <w:tblGrid>
        <w:gridCol w:w="3661"/>
        <w:gridCol w:w="561"/>
        <w:gridCol w:w="646"/>
        <w:gridCol w:w="3265"/>
      </w:tblGrid>
      <w:tr w:rsidR="00276BF1" w14:paraId="3867B765" w14:textId="77777777" w:rsidTr="00276BF1">
        <w:tc>
          <w:tcPr>
            <w:tcW w:w="4030" w:type="dxa"/>
          </w:tcPr>
          <w:p w14:paraId="0322CA6B" w14:textId="77777777" w:rsidR="00276BF1" w:rsidRDefault="00276BF1" w:rsidP="00276BF1">
            <w:pPr>
              <w:rPr>
                <w:color w:val="000000" w:themeColor="text1"/>
              </w:rPr>
            </w:pPr>
          </w:p>
          <w:p w14:paraId="68BC1D12" w14:textId="77777777" w:rsidR="00276BF1" w:rsidRDefault="00276BF1" w:rsidP="00276BF1">
            <w:pPr>
              <w:rPr>
                <w:color w:val="000000" w:themeColor="text1"/>
              </w:rPr>
            </w:pPr>
            <w:r>
              <w:rPr>
                <w:color w:val="000000" w:themeColor="text1"/>
              </w:rPr>
              <w:t>Questions</w:t>
            </w:r>
          </w:p>
          <w:p w14:paraId="13B43035" w14:textId="77777777" w:rsidR="00276BF1" w:rsidRDefault="00276BF1" w:rsidP="00276BF1">
            <w:pPr>
              <w:rPr>
                <w:color w:val="000000" w:themeColor="text1"/>
              </w:rPr>
            </w:pPr>
          </w:p>
        </w:tc>
        <w:tc>
          <w:tcPr>
            <w:tcW w:w="315" w:type="dxa"/>
          </w:tcPr>
          <w:p w14:paraId="02AA249E" w14:textId="77777777" w:rsidR="00276BF1" w:rsidRDefault="00276BF1" w:rsidP="00276BF1">
            <w:pPr>
              <w:rPr>
                <w:color w:val="000000" w:themeColor="text1"/>
              </w:rPr>
            </w:pPr>
          </w:p>
          <w:p w14:paraId="544B8030" w14:textId="77777777" w:rsidR="00276BF1" w:rsidRDefault="00276BF1" w:rsidP="00276BF1">
            <w:pPr>
              <w:rPr>
                <w:color w:val="000000" w:themeColor="text1"/>
              </w:rPr>
            </w:pPr>
            <w:r>
              <w:rPr>
                <w:color w:val="000000" w:themeColor="text1"/>
              </w:rPr>
              <w:t>Yes</w:t>
            </w:r>
          </w:p>
        </w:tc>
        <w:tc>
          <w:tcPr>
            <w:tcW w:w="677" w:type="dxa"/>
          </w:tcPr>
          <w:p w14:paraId="6F819385" w14:textId="77777777" w:rsidR="00276BF1" w:rsidRDefault="00276BF1" w:rsidP="00276BF1">
            <w:pPr>
              <w:rPr>
                <w:color w:val="000000" w:themeColor="text1"/>
              </w:rPr>
            </w:pPr>
          </w:p>
          <w:p w14:paraId="59053D3E" w14:textId="77777777" w:rsidR="00276BF1" w:rsidRDefault="00276BF1" w:rsidP="00276BF1">
            <w:pPr>
              <w:rPr>
                <w:color w:val="000000" w:themeColor="text1"/>
              </w:rPr>
            </w:pPr>
            <w:r>
              <w:rPr>
                <w:color w:val="000000" w:themeColor="text1"/>
              </w:rPr>
              <w:t>No</w:t>
            </w:r>
          </w:p>
        </w:tc>
        <w:tc>
          <w:tcPr>
            <w:tcW w:w="3634" w:type="dxa"/>
          </w:tcPr>
          <w:p w14:paraId="390B4AF7" w14:textId="77777777" w:rsidR="00276BF1" w:rsidRDefault="00276BF1" w:rsidP="00276BF1">
            <w:pPr>
              <w:rPr>
                <w:color w:val="000000" w:themeColor="text1"/>
              </w:rPr>
            </w:pPr>
          </w:p>
          <w:p w14:paraId="0147BE99" w14:textId="77777777" w:rsidR="00276BF1" w:rsidRDefault="00276BF1" w:rsidP="00276BF1">
            <w:pPr>
              <w:rPr>
                <w:color w:val="000000" w:themeColor="text1"/>
              </w:rPr>
            </w:pPr>
            <w:r>
              <w:rPr>
                <w:color w:val="000000" w:themeColor="text1"/>
              </w:rPr>
              <w:t>Comments</w:t>
            </w:r>
          </w:p>
        </w:tc>
      </w:tr>
      <w:tr w:rsidR="00276BF1" w14:paraId="41C18AC8" w14:textId="77777777" w:rsidTr="00276BF1">
        <w:tc>
          <w:tcPr>
            <w:tcW w:w="4030" w:type="dxa"/>
          </w:tcPr>
          <w:p w14:paraId="7DF35FED" w14:textId="77777777" w:rsidR="00276BF1" w:rsidRDefault="00276BF1" w:rsidP="00276BF1">
            <w:pPr>
              <w:rPr>
                <w:color w:val="000000" w:themeColor="text1"/>
              </w:rPr>
            </w:pPr>
          </w:p>
          <w:p w14:paraId="7CB40247" w14:textId="77777777" w:rsidR="00276BF1" w:rsidRDefault="00276BF1" w:rsidP="00276BF1">
            <w:pPr>
              <w:rPr>
                <w:color w:val="000000" w:themeColor="text1"/>
              </w:rPr>
            </w:pPr>
          </w:p>
          <w:p w14:paraId="20C84F50" w14:textId="77777777" w:rsidR="00276BF1" w:rsidRDefault="00276BF1" w:rsidP="00276BF1">
            <w:pPr>
              <w:rPr>
                <w:color w:val="000000" w:themeColor="text1"/>
              </w:rPr>
            </w:pPr>
            <w:r>
              <w:rPr>
                <w:color w:val="000000" w:themeColor="text1"/>
              </w:rPr>
              <w:t>Are risk control measures in place</w:t>
            </w:r>
          </w:p>
          <w:p w14:paraId="3F976ABB" w14:textId="77777777" w:rsidR="00276BF1" w:rsidRDefault="00276BF1" w:rsidP="00276BF1">
            <w:pPr>
              <w:rPr>
                <w:color w:val="000000" w:themeColor="text1"/>
              </w:rPr>
            </w:pPr>
          </w:p>
          <w:p w14:paraId="2EE66A64" w14:textId="77777777" w:rsidR="00276BF1" w:rsidRDefault="00276BF1" w:rsidP="00276BF1">
            <w:pPr>
              <w:rPr>
                <w:color w:val="000000" w:themeColor="text1"/>
              </w:rPr>
            </w:pPr>
          </w:p>
        </w:tc>
        <w:tc>
          <w:tcPr>
            <w:tcW w:w="315" w:type="dxa"/>
          </w:tcPr>
          <w:p w14:paraId="588C4BBA" w14:textId="77777777" w:rsidR="00276BF1" w:rsidRDefault="00276BF1" w:rsidP="00276BF1">
            <w:pPr>
              <w:rPr>
                <w:color w:val="000000" w:themeColor="text1"/>
              </w:rPr>
            </w:pPr>
          </w:p>
        </w:tc>
        <w:tc>
          <w:tcPr>
            <w:tcW w:w="677" w:type="dxa"/>
          </w:tcPr>
          <w:p w14:paraId="194210C4" w14:textId="77777777" w:rsidR="00276BF1" w:rsidRDefault="00276BF1" w:rsidP="00276BF1">
            <w:pPr>
              <w:rPr>
                <w:color w:val="000000" w:themeColor="text1"/>
              </w:rPr>
            </w:pPr>
          </w:p>
        </w:tc>
        <w:tc>
          <w:tcPr>
            <w:tcW w:w="3634" w:type="dxa"/>
          </w:tcPr>
          <w:p w14:paraId="1689DBCA" w14:textId="77777777" w:rsidR="00276BF1" w:rsidRDefault="00276BF1" w:rsidP="00276BF1">
            <w:pPr>
              <w:rPr>
                <w:color w:val="000000" w:themeColor="text1"/>
              </w:rPr>
            </w:pPr>
          </w:p>
        </w:tc>
      </w:tr>
      <w:tr w:rsidR="00276BF1" w14:paraId="11208E75" w14:textId="77777777" w:rsidTr="00276BF1">
        <w:tc>
          <w:tcPr>
            <w:tcW w:w="4030" w:type="dxa"/>
          </w:tcPr>
          <w:p w14:paraId="38F5EF8D" w14:textId="77777777" w:rsidR="00276BF1" w:rsidRDefault="00276BF1" w:rsidP="00276BF1">
            <w:pPr>
              <w:rPr>
                <w:color w:val="000000" w:themeColor="text1"/>
              </w:rPr>
            </w:pPr>
          </w:p>
          <w:p w14:paraId="4DF3C658" w14:textId="77777777" w:rsidR="00276BF1" w:rsidRDefault="00276BF1" w:rsidP="00276BF1">
            <w:pPr>
              <w:rPr>
                <w:color w:val="000000" w:themeColor="text1"/>
              </w:rPr>
            </w:pPr>
            <w:r>
              <w:rPr>
                <w:color w:val="000000" w:themeColor="text1"/>
              </w:rPr>
              <w:t>Are there and problem areas or workers who consistently hinder WHS improvements?</w:t>
            </w:r>
          </w:p>
          <w:p w14:paraId="1C0CFACF" w14:textId="77777777" w:rsidR="00276BF1" w:rsidRDefault="00276BF1" w:rsidP="00276BF1">
            <w:pPr>
              <w:rPr>
                <w:color w:val="000000" w:themeColor="text1"/>
              </w:rPr>
            </w:pPr>
          </w:p>
        </w:tc>
        <w:tc>
          <w:tcPr>
            <w:tcW w:w="315" w:type="dxa"/>
          </w:tcPr>
          <w:p w14:paraId="38FE8CB3" w14:textId="77777777" w:rsidR="00276BF1" w:rsidRDefault="00276BF1" w:rsidP="00276BF1">
            <w:pPr>
              <w:rPr>
                <w:color w:val="000000" w:themeColor="text1"/>
              </w:rPr>
            </w:pPr>
          </w:p>
        </w:tc>
        <w:tc>
          <w:tcPr>
            <w:tcW w:w="677" w:type="dxa"/>
          </w:tcPr>
          <w:p w14:paraId="18687D08" w14:textId="77777777" w:rsidR="00276BF1" w:rsidRDefault="00276BF1" w:rsidP="00276BF1">
            <w:pPr>
              <w:rPr>
                <w:color w:val="000000" w:themeColor="text1"/>
              </w:rPr>
            </w:pPr>
          </w:p>
        </w:tc>
        <w:tc>
          <w:tcPr>
            <w:tcW w:w="3634" w:type="dxa"/>
          </w:tcPr>
          <w:p w14:paraId="7B9152C0" w14:textId="77777777" w:rsidR="00276BF1" w:rsidRDefault="00276BF1" w:rsidP="00276BF1">
            <w:pPr>
              <w:rPr>
                <w:color w:val="000000" w:themeColor="text1"/>
              </w:rPr>
            </w:pPr>
          </w:p>
        </w:tc>
      </w:tr>
      <w:tr w:rsidR="00276BF1" w14:paraId="289CE5D8" w14:textId="77777777" w:rsidTr="00276BF1">
        <w:tc>
          <w:tcPr>
            <w:tcW w:w="4030" w:type="dxa"/>
          </w:tcPr>
          <w:p w14:paraId="2905D7FA" w14:textId="77777777" w:rsidR="00276BF1" w:rsidRDefault="00276BF1" w:rsidP="00276BF1">
            <w:pPr>
              <w:rPr>
                <w:color w:val="000000" w:themeColor="text1"/>
              </w:rPr>
            </w:pPr>
          </w:p>
          <w:p w14:paraId="603B5182" w14:textId="77777777" w:rsidR="00276BF1" w:rsidRDefault="00276BF1" w:rsidP="00276BF1">
            <w:pPr>
              <w:rPr>
                <w:color w:val="000000" w:themeColor="text1"/>
              </w:rPr>
            </w:pPr>
          </w:p>
          <w:p w14:paraId="5EB2D133" w14:textId="77777777" w:rsidR="00276BF1" w:rsidRDefault="00276BF1" w:rsidP="00276BF1">
            <w:pPr>
              <w:rPr>
                <w:color w:val="000000" w:themeColor="text1"/>
              </w:rPr>
            </w:pPr>
            <w:r>
              <w:rPr>
                <w:color w:val="000000" w:themeColor="text1"/>
              </w:rPr>
              <w:t>Do risk controls actually achieve a reduction in risk as planned?</w:t>
            </w:r>
          </w:p>
          <w:p w14:paraId="0D107DBA" w14:textId="77777777" w:rsidR="00276BF1" w:rsidRDefault="00276BF1" w:rsidP="00276BF1">
            <w:pPr>
              <w:rPr>
                <w:color w:val="000000" w:themeColor="text1"/>
              </w:rPr>
            </w:pPr>
          </w:p>
        </w:tc>
        <w:tc>
          <w:tcPr>
            <w:tcW w:w="315" w:type="dxa"/>
          </w:tcPr>
          <w:p w14:paraId="4CB40723" w14:textId="77777777" w:rsidR="00276BF1" w:rsidRDefault="00276BF1" w:rsidP="00276BF1">
            <w:pPr>
              <w:rPr>
                <w:color w:val="000000" w:themeColor="text1"/>
              </w:rPr>
            </w:pPr>
          </w:p>
        </w:tc>
        <w:tc>
          <w:tcPr>
            <w:tcW w:w="677" w:type="dxa"/>
          </w:tcPr>
          <w:p w14:paraId="318296E4" w14:textId="77777777" w:rsidR="00276BF1" w:rsidRDefault="00276BF1" w:rsidP="00276BF1">
            <w:pPr>
              <w:rPr>
                <w:color w:val="000000" w:themeColor="text1"/>
              </w:rPr>
            </w:pPr>
          </w:p>
        </w:tc>
        <w:tc>
          <w:tcPr>
            <w:tcW w:w="3634" w:type="dxa"/>
          </w:tcPr>
          <w:p w14:paraId="79E3861C" w14:textId="77777777" w:rsidR="00276BF1" w:rsidRDefault="00276BF1" w:rsidP="00276BF1">
            <w:pPr>
              <w:rPr>
                <w:color w:val="000000" w:themeColor="text1"/>
              </w:rPr>
            </w:pPr>
          </w:p>
        </w:tc>
      </w:tr>
      <w:tr w:rsidR="00276BF1" w14:paraId="69E2680A" w14:textId="77777777" w:rsidTr="00276BF1">
        <w:tc>
          <w:tcPr>
            <w:tcW w:w="4030" w:type="dxa"/>
          </w:tcPr>
          <w:p w14:paraId="262A6B1C" w14:textId="77777777" w:rsidR="00276BF1" w:rsidRDefault="00276BF1" w:rsidP="00276BF1">
            <w:pPr>
              <w:rPr>
                <w:color w:val="000000" w:themeColor="text1"/>
              </w:rPr>
            </w:pPr>
          </w:p>
          <w:p w14:paraId="445BCA44" w14:textId="77777777" w:rsidR="00276BF1" w:rsidRDefault="00276BF1" w:rsidP="00276BF1">
            <w:pPr>
              <w:rPr>
                <w:color w:val="000000" w:themeColor="text1"/>
              </w:rPr>
            </w:pPr>
          </w:p>
          <w:p w14:paraId="106B7C48" w14:textId="77777777" w:rsidR="00276BF1" w:rsidRDefault="00276BF1" w:rsidP="00276BF1">
            <w:pPr>
              <w:rPr>
                <w:color w:val="000000" w:themeColor="text1"/>
              </w:rPr>
            </w:pPr>
            <w:r>
              <w:rPr>
                <w:color w:val="000000" w:themeColor="text1"/>
              </w:rPr>
              <w:t>Have changes created and new hazards or unanticipated effects?</w:t>
            </w:r>
          </w:p>
          <w:p w14:paraId="068B8703" w14:textId="77777777" w:rsidR="00276BF1" w:rsidRDefault="00276BF1" w:rsidP="00276BF1">
            <w:pPr>
              <w:rPr>
                <w:color w:val="000000" w:themeColor="text1"/>
              </w:rPr>
            </w:pPr>
          </w:p>
        </w:tc>
        <w:tc>
          <w:tcPr>
            <w:tcW w:w="315" w:type="dxa"/>
          </w:tcPr>
          <w:p w14:paraId="31C7420D" w14:textId="77777777" w:rsidR="00276BF1" w:rsidRDefault="00276BF1" w:rsidP="00276BF1">
            <w:pPr>
              <w:rPr>
                <w:color w:val="000000" w:themeColor="text1"/>
              </w:rPr>
            </w:pPr>
          </w:p>
        </w:tc>
        <w:tc>
          <w:tcPr>
            <w:tcW w:w="677" w:type="dxa"/>
          </w:tcPr>
          <w:p w14:paraId="443DBCE5" w14:textId="77777777" w:rsidR="00276BF1" w:rsidRDefault="00276BF1" w:rsidP="00276BF1">
            <w:pPr>
              <w:rPr>
                <w:color w:val="000000" w:themeColor="text1"/>
              </w:rPr>
            </w:pPr>
          </w:p>
        </w:tc>
        <w:tc>
          <w:tcPr>
            <w:tcW w:w="3634" w:type="dxa"/>
          </w:tcPr>
          <w:p w14:paraId="0F8484AC" w14:textId="77777777" w:rsidR="00276BF1" w:rsidRDefault="00276BF1" w:rsidP="00276BF1">
            <w:pPr>
              <w:rPr>
                <w:color w:val="000000" w:themeColor="text1"/>
              </w:rPr>
            </w:pPr>
          </w:p>
        </w:tc>
      </w:tr>
      <w:tr w:rsidR="00276BF1" w14:paraId="1C01B9AE" w14:textId="77777777" w:rsidTr="00276BF1">
        <w:tc>
          <w:tcPr>
            <w:tcW w:w="4030" w:type="dxa"/>
          </w:tcPr>
          <w:p w14:paraId="2DBE3242" w14:textId="77777777" w:rsidR="00276BF1" w:rsidRDefault="00276BF1" w:rsidP="00276BF1">
            <w:pPr>
              <w:rPr>
                <w:color w:val="000000" w:themeColor="text1"/>
              </w:rPr>
            </w:pPr>
          </w:p>
          <w:p w14:paraId="749AD3A8" w14:textId="77777777" w:rsidR="00276BF1" w:rsidRDefault="00276BF1" w:rsidP="00276BF1">
            <w:pPr>
              <w:rPr>
                <w:color w:val="000000" w:themeColor="text1"/>
              </w:rPr>
            </w:pPr>
          </w:p>
          <w:p w14:paraId="72B6D162" w14:textId="77777777" w:rsidR="00276BF1" w:rsidRDefault="00276BF1" w:rsidP="00276BF1">
            <w:pPr>
              <w:rPr>
                <w:color w:val="000000" w:themeColor="text1"/>
              </w:rPr>
            </w:pPr>
            <w:r>
              <w:rPr>
                <w:color w:val="000000" w:themeColor="text1"/>
              </w:rPr>
              <w:t>Is this reduction in risk likely to be ongoing?</w:t>
            </w:r>
          </w:p>
          <w:p w14:paraId="6A8B9875" w14:textId="77777777" w:rsidR="00276BF1" w:rsidRDefault="00276BF1" w:rsidP="00276BF1">
            <w:pPr>
              <w:rPr>
                <w:color w:val="000000" w:themeColor="text1"/>
              </w:rPr>
            </w:pPr>
          </w:p>
        </w:tc>
        <w:tc>
          <w:tcPr>
            <w:tcW w:w="315" w:type="dxa"/>
          </w:tcPr>
          <w:p w14:paraId="0864A416" w14:textId="77777777" w:rsidR="00276BF1" w:rsidRDefault="00276BF1" w:rsidP="00276BF1">
            <w:pPr>
              <w:rPr>
                <w:color w:val="000000" w:themeColor="text1"/>
              </w:rPr>
            </w:pPr>
          </w:p>
        </w:tc>
        <w:tc>
          <w:tcPr>
            <w:tcW w:w="677" w:type="dxa"/>
          </w:tcPr>
          <w:p w14:paraId="17F7A2D5" w14:textId="77777777" w:rsidR="00276BF1" w:rsidRDefault="00276BF1" w:rsidP="00276BF1">
            <w:pPr>
              <w:rPr>
                <w:color w:val="000000" w:themeColor="text1"/>
              </w:rPr>
            </w:pPr>
          </w:p>
        </w:tc>
        <w:tc>
          <w:tcPr>
            <w:tcW w:w="3634" w:type="dxa"/>
          </w:tcPr>
          <w:p w14:paraId="122E79C2" w14:textId="77777777" w:rsidR="00276BF1" w:rsidRDefault="00276BF1" w:rsidP="00276BF1">
            <w:pPr>
              <w:rPr>
                <w:color w:val="000000" w:themeColor="text1"/>
              </w:rPr>
            </w:pPr>
          </w:p>
        </w:tc>
      </w:tr>
      <w:tr w:rsidR="00276BF1" w14:paraId="5BCE5F34" w14:textId="77777777" w:rsidTr="00276BF1">
        <w:tc>
          <w:tcPr>
            <w:tcW w:w="4030" w:type="dxa"/>
          </w:tcPr>
          <w:p w14:paraId="093D1684" w14:textId="77777777" w:rsidR="00276BF1" w:rsidRDefault="00276BF1" w:rsidP="00276BF1">
            <w:pPr>
              <w:rPr>
                <w:color w:val="000000" w:themeColor="text1"/>
              </w:rPr>
            </w:pPr>
          </w:p>
          <w:p w14:paraId="07957250" w14:textId="77777777" w:rsidR="00276BF1" w:rsidRDefault="00276BF1" w:rsidP="00276BF1">
            <w:pPr>
              <w:rPr>
                <w:color w:val="000000" w:themeColor="text1"/>
              </w:rPr>
            </w:pPr>
          </w:p>
          <w:p w14:paraId="0B4F2EEC" w14:textId="77777777" w:rsidR="00276BF1" w:rsidRDefault="00276BF1" w:rsidP="00276BF1">
            <w:pPr>
              <w:rPr>
                <w:color w:val="000000" w:themeColor="text1"/>
              </w:rPr>
            </w:pPr>
            <w:r>
              <w:rPr>
                <w:color w:val="000000" w:themeColor="text1"/>
              </w:rPr>
              <w:t>Does your organisational budget for implementing and maintaining health and safety risk controls? Please specify</w:t>
            </w:r>
          </w:p>
          <w:p w14:paraId="77C7CEA0" w14:textId="77777777" w:rsidR="00276BF1" w:rsidRDefault="00276BF1" w:rsidP="00276BF1">
            <w:pPr>
              <w:rPr>
                <w:color w:val="000000" w:themeColor="text1"/>
              </w:rPr>
            </w:pPr>
          </w:p>
        </w:tc>
        <w:tc>
          <w:tcPr>
            <w:tcW w:w="315" w:type="dxa"/>
          </w:tcPr>
          <w:p w14:paraId="474EC77C" w14:textId="77777777" w:rsidR="00276BF1" w:rsidRDefault="00276BF1" w:rsidP="00276BF1">
            <w:pPr>
              <w:rPr>
                <w:color w:val="000000" w:themeColor="text1"/>
              </w:rPr>
            </w:pPr>
          </w:p>
        </w:tc>
        <w:tc>
          <w:tcPr>
            <w:tcW w:w="677" w:type="dxa"/>
          </w:tcPr>
          <w:p w14:paraId="3447C786" w14:textId="77777777" w:rsidR="00276BF1" w:rsidRDefault="00276BF1" w:rsidP="00276BF1">
            <w:pPr>
              <w:rPr>
                <w:color w:val="000000" w:themeColor="text1"/>
              </w:rPr>
            </w:pPr>
          </w:p>
        </w:tc>
        <w:tc>
          <w:tcPr>
            <w:tcW w:w="3634" w:type="dxa"/>
          </w:tcPr>
          <w:p w14:paraId="40BE339A" w14:textId="77777777" w:rsidR="00276BF1" w:rsidRDefault="00276BF1" w:rsidP="00276BF1">
            <w:pPr>
              <w:rPr>
                <w:color w:val="000000" w:themeColor="text1"/>
              </w:rPr>
            </w:pPr>
          </w:p>
        </w:tc>
      </w:tr>
      <w:tr w:rsidR="00276BF1" w14:paraId="3BC73F1E" w14:textId="77777777" w:rsidTr="00276BF1">
        <w:tc>
          <w:tcPr>
            <w:tcW w:w="4030" w:type="dxa"/>
          </w:tcPr>
          <w:p w14:paraId="172739F1" w14:textId="77777777" w:rsidR="00276BF1" w:rsidRDefault="00276BF1" w:rsidP="00276BF1">
            <w:pPr>
              <w:rPr>
                <w:color w:val="000000" w:themeColor="text1"/>
              </w:rPr>
            </w:pPr>
          </w:p>
          <w:p w14:paraId="56E6832E" w14:textId="77777777" w:rsidR="00276BF1" w:rsidRDefault="00276BF1" w:rsidP="00276BF1">
            <w:pPr>
              <w:rPr>
                <w:color w:val="000000" w:themeColor="text1"/>
              </w:rPr>
            </w:pPr>
            <w:r>
              <w:rPr>
                <w:color w:val="000000" w:themeColor="text1"/>
              </w:rPr>
              <w:t>Is it possible to make further improvements to increase the reliability and effectiveness of the risk controls?</w:t>
            </w:r>
          </w:p>
          <w:p w14:paraId="64435121" w14:textId="77777777" w:rsidR="00276BF1" w:rsidRDefault="00276BF1" w:rsidP="00276BF1">
            <w:pPr>
              <w:rPr>
                <w:color w:val="000000" w:themeColor="text1"/>
              </w:rPr>
            </w:pPr>
          </w:p>
        </w:tc>
        <w:tc>
          <w:tcPr>
            <w:tcW w:w="315" w:type="dxa"/>
          </w:tcPr>
          <w:p w14:paraId="058C3B87" w14:textId="77777777" w:rsidR="00276BF1" w:rsidRDefault="00276BF1" w:rsidP="00276BF1">
            <w:pPr>
              <w:rPr>
                <w:color w:val="000000" w:themeColor="text1"/>
              </w:rPr>
            </w:pPr>
          </w:p>
        </w:tc>
        <w:tc>
          <w:tcPr>
            <w:tcW w:w="677" w:type="dxa"/>
          </w:tcPr>
          <w:p w14:paraId="6FD46A07" w14:textId="77777777" w:rsidR="00276BF1" w:rsidRDefault="00276BF1" w:rsidP="00276BF1">
            <w:pPr>
              <w:rPr>
                <w:color w:val="000000" w:themeColor="text1"/>
              </w:rPr>
            </w:pPr>
          </w:p>
        </w:tc>
        <w:tc>
          <w:tcPr>
            <w:tcW w:w="3634" w:type="dxa"/>
          </w:tcPr>
          <w:p w14:paraId="42F49364" w14:textId="77777777" w:rsidR="00276BF1" w:rsidRDefault="00276BF1" w:rsidP="00276BF1">
            <w:pPr>
              <w:rPr>
                <w:color w:val="000000" w:themeColor="text1"/>
              </w:rPr>
            </w:pPr>
          </w:p>
        </w:tc>
      </w:tr>
      <w:tr w:rsidR="00276BF1" w14:paraId="438670D3" w14:textId="77777777" w:rsidTr="00276BF1">
        <w:tc>
          <w:tcPr>
            <w:tcW w:w="4030" w:type="dxa"/>
          </w:tcPr>
          <w:p w14:paraId="65CD28EE" w14:textId="77777777" w:rsidR="00276BF1" w:rsidRDefault="00276BF1" w:rsidP="00276BF1">
            <w:pPr>
              <w:rPr>
                <w:color w:val="000000" w:themeColor="text1"/>
              </w:rPr>
            </w:pPr>
          </w:p>
          <w:p w14:paraId="0AA813CC" w14:textId="77777777" w:rsidR="00276BF1" w:rsidRDefault="00276BF1" w:rsidP="00276BF1">
            <w:pPr>
              <w:rPr>
                <w:color w:val="000000" w:themeColor="text1"/>
              </w:rPr>
            </w:pPr>
            <w:r>
              <w:rPr>
                <w:color w:val="000000" w:themeColor="text1"/>
              </w:rPr>
              <w:t>Are there any lessons to be learnt that can be applied to other health and safety risks or risk control processes?</w:t>
            </w:r>
          </w:p>
          <w:p w14:paraId="6D0C2AB6" w14:textId="77777777" w:rsidR="00276BF1" w:rsidRDefault="00276BF1" w:rsidP="00276BF1">
            <w:pPr>
              <w:rPr>
                <w:color w:val="000000" w:themeColor="text1"/>
              </w:rPr>
            </w:pPr>
          </w:p>
        </w:tc>
        <w:tc>
          <w:tcPr>
            <w:tcW w:w="315" w:type="dxa"/>
          </w:tcPr>
          <w:p w14:paraId="06CF6B67" w14:textId="77777777" w:rsidR="00276BF1" w:rsidRDefault="00276BF1" w:rsidP="00276BF1">
            <w:pPr>
              <w:rPr>
                <w:color w:val="000000" w:themeColor="text1"/>
              </w:rPr>
            </w:pPr>
          </w:p>
        </w:tc>
        <w:tc>
          <w:tcPr>
            <w:tcW w:w="677" w:type="dxa"/>
          </w:tcPr>
          <w:p w14:paraId="5E57F574" w14:textId="77777777" w:rsidR="00276BF1" w:rsidRDefault="00276BF1" w:rsidP="00276BF1">
            <w:pPr>
              <w:rPr>
                <w:color w:val="000000" w:themeColor="text1"/>
              </w:rPr>
            </w:pPr>
          </w:p>
        </w:tc>
        <w:tc>
          <w:tcPr>
            <w:tcW w:w="3634" w:type="dxa"/>
          </w:tcPr>
          <w:p w14:paraId="6F705554" w14:textId="77777777" w:rsidR="00276BF1" w:rsidRDefault="00276BF1" w:rsidP="00276BF1">
            <w:pPr>
              <w:rPr>
                <w:color w:val="000000" w:themeColor="text1"/>
              </w:rPr>
            </w:pPr>
          </w:p>
        </w:tc>
      </w:tr>
    </w:tbl>
    <w:p w14:paraId="17A32B7E" w14:textId="77777777" w:rsidR="00276BF1" w:rsidRPr="002B5AA9" w:rsidRDefault="00276BF1" w:rsidP="00276BF1">
      <w:pPr>
        <w:ind w:left="360"/>
        <w:rPr>
          <w:color w:val="000000" w:themeColor="text1"/>
        </w:rPr>
      </w:pPr>
    </w:p>
    <w:p w14:paraId="56E222D1" w14:textId="3C5E8205" w:rsidR="00857207" w:rsidRDefault="00857207" w:rsidP="00F353EC">
      <w:pPr>
        <w:rPr>
          <w:b/>
          <w:color w:val="365F91" w:themeColor="accent1" w:themeShade="BF"/>
          <w:sz w:val="22"/>
        </w:rPr>
      </w:pPr>
    </w:p>
    <w:p w14:paraId="282B4E4B" w14:textId="77777777" w:rsidR="00857207" w:rsidRDefault="00857207" w:rsidP="00F353EC">
      <w:pPr>
        <w:rPr>
          <w:b/>
          <w:color w:val="365F91" w:themeColor="accent1" w:themeShade="BF"/>
          <w:sz w:val="22"/>
        </w:rPr>
      </w:pPr>
    </w:p>
    <w:p w14:paraId="0DB8EE69" w14:textId="77777777" w:rsidR="0009407B" w:rsidRDefault="0009407B">
      <w:pPr>
        <w:spacing w:after="200" w:line="276" w:lineRule="auto"/>
        <w:rPr>
          <w:color w:val="365F91" w:themeColor="accent1" w:themeShade="BF"/>
          <w:sz w:val="22"/>
        </w:rPr>
      </w:pPr>
      <w:r>
        <w:rPr>
          <w:color w:val="365F91" w:themeColor="accent1" w:themeShade="BF"/>
          <w:sz w:val="22"/>
        </w:rPr>
        <w:br w:type="page"/>
      </w:r>
    </w:p>
    <w:p w14:paraId="0283D0AB" w14:textId="453B4453" w:rsidR="00857207" w:rsidRDefault="00857207" w:rsidP="00857207">
      <w:pPr>
        <w:rPr>
          <w:b/>
          <w:color w:val="365F91" w:themeColor="accent1" w:themeShade="BF"/>
          <w:sz w:val="22"/>
        </w:rPr>
      </w:pPr>
      <w:r w:rsidRPr="005C5E1F">
        <w:rPr>
          <w:color w:val="365F91" w:themeColor="accent1" w:themeShade="BF"/>
          <w:sz w:val="22"/>
        </w:rPr>
        <w:lastRenderedPageBreak/>
        <w:t>(1</w:t>
      </w:r>
      <w:r>
        <w:rPr>
          <w:color w:val="365F91" w:themeColor="accent1" w:themeShade="BF"/>
          <w:sz w:val="22"/>
        </w:rPr>
        <w:t>9</w:t>
      </w:r>
      <w:r w:rsidRPr="005C5E1F">
        <w:rPr>
          <w:color w:val="365F91" w:themeColor="accent1" w:themeShade="BF"/>
          <w:sz w:val="22"/>
        </w:rPr>
        <w:t>)</w:t>
      </w:r>
      <w:r>
        <w:rPr>
          <w:b/>
          <w:color w:val="365F91" w:themeColor="accent1" w:themeShade="BF"/>
          <w:sz w:val="22"/>
        </w:rPr>
        <w:t xml:space="preserve"> Identifying requirements for requesting expert WHS advice.</w:t>
      </w:r>
    </w:p>
    <w:p w14:paraId="01FC11CC" w14:textId="3E4382FF" w:rsidR="00743520" w:rsidRDefault="00743520" w:rsidP="00F353EC">
      <w:pPr>
        <w:rPr>
          <w:b/>
          <w:color w:val="365F91" w:themeColor="accent1" w:themeShade="BF"/>
          <w:sz w:val="22"/>
        </w:rPr>
      </w:pPr>
    </w:p>
    <w:p w14:paraId="4D755D4B" w14:textId="77777777" w:rsidR="00CF5EEE" w:rsidRPr="00D944F2" w:rsidRDefault="00CF5EEE" w:rsidP="00CF5EEE">
      <w:pPr>
        <w:rPr>
          <w:bCs/>
        </w:rPr>
      </w:pPr>
      <w:r w:rsidRPr="00D944F2">
        <w:rPr>
          <w:bCs/>
        </w:rPr>
        <w:t>BizOps would seek expert WHS advice in</w:t>
      </w:r>
      <w:r>
        <w:rPr>
          <w:bCs/>
        </w:rPr>
        <w:t xml:space="preserve"> the </w:t>
      </w:r>
      <w:r w:rsidRPr="00D944F2">
        <w:rPr>
          <w:bCs/>
        </w:rPr>
        <w:t>situations</w:t>
      </w:r>
      <w:r>
        <w:rPr>
          <w:bCs/>
        </w:rPr>
        <w:t xml:space="preserve"> outlined below </w:t>
      </w:r>
      <w:r>
        <w:rPr>
          <w:rFonts w:cstheme="minorHAnsi"/>
        </w:rPr>
        <w:t xml:space="preserve">to ensure minimal impact on stakeholders and proper compliance with </w:t>
      </w:r>
      <w:r w:rsidRPr="00676AA0">
        <w:rPr>
          <w:rFonts w:cstheme="minorHAnsi"/>
        </w:rPr>
        <w:t>relevant legislation/regulations</w:t>
      </w:r>
      <w:r w:rsidRPr="00D944F2">
        <w:rPr>
          <w:bCs/>
        </w:rPr>
        <w:t>:</w:t>
      </w:r>
    </w:p>
    <w:p w14:paraId="2A88E2C9" w14:textId="77777777" w:rsidR="00CF5EEE" w:rsidRPr="00920824" w:rsidRDefault="00CF5EEE" w:rsidP="001C6156">
      <w:pPr>
        <w:pStyle w:val="text"/>
        <w:numPr>
          <w:ilvl w:val="0"/>
          <w:numId w:val="87"/>
        </w:numPr>
        <w:rPr>
          <w:rFonts w:cstheme="minorHAnsi"/>
        </w:rPr>
      </w:pPr>
      <w:r w:rsidRPr="00920824">
        <w:rPr>
          <w:rFonts w:cstheme="minorHAnsi"/>
        </w:rPr>
        <w:t>Developing and implementing systematic approaches to managing health and safety, and risk management</w:t>
      </w:r>
      <w:r>
        <w:rPr>
          <w:rFonts w:cstheme="minorHAnsi"/>
        </w:rPr>
        <w:t>;</w:t>
      </w:r>
    </w:p>
    <w:p w14:paraId="6070F902" w14:textId="77777777" w:rsidR="00CF5EEE" w:rsidRPr="00920824" w:rsidRDefault="00CF5EEE" w:rsidP="001C6156">
      <w:pPr>
        <w:pStyle w:val="text"/>
        <w:numPr>
          <w:ilvl w:val="0"/>
          <w:numId w:val="87"/>
        </w:numPr>
        <w:rPr>
          <w:rFonts w:cstheme="minorHAnsi"/>
        </w:rPr>
      </w:pPr>
      <w:r w:rsidRPr="00920824">
        <w:rPr>
          <w:rFonts w:cstheme="minorHAnsi"/>
        </w:rPr>
        <w:t>Designing roles, equipment and the work environment to suit workers and ensure health, safety and productivity are maintained;</w:t>
      </w:r>
    </w:p>
    <w:p w14:paraId="690DA035" w14:textId="77777777" w:rsidR="00CF5EEE" w:rsidRDefault="00CF5EEE" w:rsidP="001C6156">
      <w:pPr>
        <w:pStyle w:val="text"/>
        <w:numPr>
          <w:ilvl w:val="0"/>
          <w:numId w:val="87"/>
        </w:numPr>
        <w:rPr>
          <w:rFonts w:cstheme="minorHAnsi"/>
        </w:rPr>
      </w:pPr>
      <w:r w:rsidRPr="00920824">
        <w:rPr>
          <w:rFonts w:cstheme="minorHAnsi"/>
        </w:rPr>
        <w:t>Identifying, assessing and controlling chemical, physical and/or biological agents that could impact the health of workers;</w:t>
      </w:r>
    </w:p>
    <w:p w14:paraId="4AC81354" w14:textId="77777777" w:rsidR="00CF5EEE" w:rsidRDefault="00CF5EEE" w:rsidP="001C6156">
      <w:pPr>
        <w:pStyle w:val="text"/>
        <w:numPr>
          <w:ilvl w:val="0"/>
          <w:numId w:val="87"/>
        </w:numPr>
        <w:rPr>
          <w:rFonts w:cstheme="minorHAnsi"/>
        </w:rPr>
      </w:pPr>
      <w:r>
        <w:rPr>
          <w:rFonts w:cstheme="minorHAnsi"/>
        </w:rPr>
        <w:t>Monitoring and evaluating the impact of toxic materials and radiation on the health of workers, the environment and future technology;</w:t>
      </w:r>
    </w:p>
    <w:p w14:paraId="789A63F1" w14:textId="77777777" w:rsidR="00CF5EEE" w:rsidRPr="00D81482" w:rsidRDefault="00CF5EEE" w:rsidP="001C6156">
      <w:pPr>
        <w:pStyle w:val="text"/>
        <w:numPr>
          <w:ilvl w:val="0"/>
          <w:numId w:val="87"/>
        </w:numPr>
        <w:rPr>
          <w:rFonts w:cstheme="minorHAnsi"/>
        </w:rPr>
      </w:pPr>
      <w:r w:rsidRPr="00D81482">
        <w:rPr>
          <w:rFonts w:cstheme="minorHAnsi"/>
        </w:rPr>
        <w:t>Establishing, implementing, maintaining and evaluating WHS processes, policies and procedures;</w:t>
      </w:r>
    </w:p>
    <w:p w14:paraId="55F8FA01" w14:textId="77777777" w:rsidR="00CF5EEE" w:rsidRPr="00D81482" w:rsidRDefault="00CF5EEE" w:rsidP="001C6156">
      <w:pPr>
        <w:pStyle w:val="text"/>
        <w:numPr>
          <w:ilvl w:val="0"/>
          <w:numId w:val="87"/>
        </w:numPr>
        <w:rPr>
          <w:rFonts w:cstheme="minorHAnsi"/>
        </w:rPr>
      </w:pPr>
      <w:r w:rsidRPr="00D81482">
        <w:rPr>
          <w:rFonts w:cstheme="minorHAnsi"/>
        </w:rPr>
        <w:t>Identifying inadequacies in existing risk controls according to the hierarchy of control and legislative</w:t>
      </w:r>
      <w:r>
        <w:rPr>
          <w:rFonts w:cstheme="minorHAnsi"/>
        </w:rPr>
        <w:t>/regulatory</w:t>
      </w:r>
      <w:r w:rsidRPr="00D81482">
        <w:rPr>
          <w:rFonts w:cstheme="minorHAnsi"/>
        </w:rPr>
        <w:t xml:space="preserve"> requirements</w:t>
      </w:r>
      <w:r>
        <w:rPr>
          <w:rFonts w:cstheme="minorHAnsi"/>
        </w:rPr>
        <w:t>;</w:t>
      </w:r>
    </w:p>
    <w:p w14:paraId="4B9BD01B" w14:textId="77777777" w:rsidR="00CF5EEE" w:rsidRPr="00D944F2" w:rsidRDefault="00CF5EEE" w:rsidP="001C6156">
      <w:pPr>
        <w:pStyle w:val="text"/>
        <w:numPr>
          <w:ilvl w:val="0"/>
          <w:numId w:val="87"/>
        </w:numPr>
        <w:rPr>
          <w:bCs/>
          <w:lang w:eastAsia="en-AU"/>
        </w:rPr>
      </w:pPr>
      <w:r>
        <w:rPr>
          <w:bCs/>
          <w:lang w:eastAsia="en-AU"/>
        </w:rPr>
        <w:t>D</w:t>
      </w:r>
      <w:r w:rsidRPr="00D944F2">
        <w:rPr>
          <w:bCs/>
          <w:lang w:eastAsia="en-AU"/>
        </w:rPr>
        <w:t>eal</w:t>
      </w:r>
      <w:r>
        <w:rPr>
          <w:bCs/>
          <w:lang w:eastAsia="en-AU"/>
        </w:rPr>
        <w:t>ing</w:t>
      </w:r>
      <w:r w:rsidRPr="00D944F2">
        <w:rPr>
          <w:bCs/>
          <w:lang w:eastAsia="en-AU"/>
        </w:rPr>
        <w:t xml:space="preserve"> with specific WHS issues arising in the course of business, where insufficient knowledge or expertise is held by existing personnel</w:t>
      </w:r>
      <w:r>
        <w:rPr>
          <w:bCs/>
          <w:lang w:eastAsia="en-AU"/>
        </w:rPr>
        <w:t>; and</w:t>
      </w:r>
    </w:p>
    <w:p w14:paraId="338B6A2F" w14:textId="77777777" w:rsidR="00CF5EEE" w:rsidRPr="00D944F2" w:rsidRDefault="00CF5EEE" w:rsidP="001C6156">
      <w:pPr>
        <w:pStyle w:val="text"/>
        <w:numPr>
          <w:ilvl w:val="0"/>
          <w:numId w:val="87"/>
        </w:numPr>
        <w:rPr>
          <w:bCs/>
          <w:lang w:eastAsia="en-AU"/>
        </w:rPr>
      </w:pPr>
      <w:r w:rsidRPr="00D944F2">
        <w:rPr>
          <w:bCs/>
          <w:lang w:eastAsia="en-AU"/>
        </w:rPr>
        <w:t>Assist</w:t>
      </w:r>
      <w:r>
        <w:rPr>
          <w:bCs/>
          <w:lang w:eastAsia="en-AU"/>
        </w:rPr>
        <w:t>ing</w:t>
      </w:r>
      <w:r w:rsidRPr="00D944F2">
        <w:rPr>
          <w:bCs/>
          <w:lang w:eastAsia="en-AU"/>
        </w:rPr>
        <w:t xml:space="preserve"> </w:t>
      </w:r>
      <w:r>
        <w:rPr>
          <w:bCs/>
          <w:lang w:eastAsia="en-AU"/>
        </w:rPr>
        <w:t>to</w:t>
      </w:r>
      <w:r w:rsidRPr="00D944F2">
        <w:rPr>
          <w:bCs/>
          <w:lang w:eastAsia="en-AU"/>
        </w:rPr>
        <w:t xml:space="preserve"> mak</w:t>
      </w:r>
      <w:r>
        <w:rPr>
          <w:bCs/>
          <w:lang w:eastAsia="en-AU"/>
        </w:rPr>
        <w:t>e</w:t>
      </w:r>
      <w:r w:rsidRPr="00D944F2">
        <w:rPr>
          <w:bCs/>
          <w:lang w:eastAsia="en-AU"/>
        </w:rPr>
        <w:t xml:space="preserve"> sound WHS decisions</w:t>
      </w:r>
      <w:r>
        <w:rPr>
          <w:bCs/>
          <w:lang w:eastAsia="en-AU"/>
        </w:rPr>
        <w:t>, in accordance with legislative/regulatory requirements.</w:t>
      </w:r>
    </w:p>
    <w:p w14:paraId="08BA0619" w14:textId="1FAE292F" w:rsidR="00F353EC" w:rsidRDefault="00F353EC" w:rsidP="00E826AF">
      <w:pPr>
        <w:rPr>
          <w:rStyle w:val="Strong"/>
          <w:rFonts w:cs="Arial"/>
          <w:b w:val="0"/>
          <w:szCs w:val="20"/>
          <w:bdr w:val="none" w:sz="0" w:space="0" w:color="auto" w:frame="1"/>
          <w:shd w:val="clear" w:color="auto" w:fill="FFFFFF"/>
        </w:rPr>
      </w:pPr>
    </w:p>
    <w:p w14:paraId="645AD1F1" w14:textId="77777777" w:rsidR="00ED6F2C" w:rsidRDefault="00857207" w:rsidP="00ED6F2C">
      <w:pPr>
        <w:rPr>
          <w:b/>
          <w:color w:val="365F91" w:themeColor="accent1" w:themeShade="BF"/>
          <w:sz w:val="22"/>
        </w:rPr>
      </w:pPr>
      <w:r w:rsidRPr="005C5E1F">
        <w:rPr>
          <w:color w:val="365F91" w:themeColor="accent1" w:themeShade="BF"/>
          <w:sz w:val="22"/>
        </w:rPr>
        <w:t>(</w:t>
      </w:r>
      <w:r>
        <w:rPr>
          <w:color w:val="365F91" w:themeColor="accent1" w:themeShade="BF"/>
          <w:sz w:val="22"/>
        </w:rPr>
        <w:t>20</w:t>
      </w:r>
      <w:r w:rsidRPr="005C5E1F">
        <w:rPr>
          <w:color w:val="365F91" w:themeColor="accent1" w:themeShade="BF"/>
          <w:sz w:val="22"/>
        </w:rPr>
        <w:t>)</w:t>
      </w:r>
      <w:r>
        <w:rPr>
          <w:b/>
          <w:color w:val="365F91" w:themeColor="accent1" w:themeShade="BF"/>
          <w:sz w:val="22"/>
        </w:rPr>
        <w:t xml:space="preserve"> </w:t>
      </w:r>
      <w:r w:rsidR="00ED6F2C" w:rsidRPr="008941F4">
        <w:rPr>
          <w:b/>
          <w:color w:val="365F91" w:themeColor="accent1" w:themeShade="BF"/>
          <w:sz w:val="22"/>
        </w:rPr>
        <w:t>Develop a suitable WHS induction and training program for all workers in a work area as part of the organisation's training program.</w:t>
      </w:r>
    </w:p>
    <w:p w14:paraId="0B34E49E" w14:textId="77777777" w:rsidR="00ED6F2C" w:rsidRPr="00920824" w:rsidRDefault="00ED6F2C" w:rsidP="00ED6F2C"/>
    <w:p w14:paraId="0733419E" w14:textId="77777777" w:rsidR="00ED6F2C" w:rsidRDefault="00ED6F2C" w:rsidP="00ED6F2C">
      <w:r>
        <w:t xml:space="preserve">BizOps utilises (generally) three types of training: </w:t>
      </w:r>
      <w:r w:rsidRPr="008F7A6D">
        <w:rPr>
          <w:b/>
          <w:bCs/>
        </w:rPr>
        <w:t>generic</w:t>
      </w:r>
      <w:r>
        <w:t xml:space="preserve"> (induction, basic risk management), </w:t>
      </w:r>
      <w:r w:rsidRPr="008F7A6D">
        <w:rPr>
          <w:b/>
          <w:bCs/>
        </w:rPr>
        <w:t>risk-specific</w:t>
      </w:r>
      <w:r>
        <w:rPr>
          <w:b/>
          <w:bCs/>
        </w:rPr>
        <w:t xml:space="preserve"> </w:t>
      </w:r>
      <w:r>
        <w:t xml:space="preserve">(first-aid, manual handling etc.), and </w:t>
      </w:r>
      <w:r>
        <w:rPr>
          <w:b/>
          <w:bCs/>
        </w:rPr>
        <w:t>task-specific</w:t>
      </w:r>
      <w:r>
        <w:t xml:space="preserve"> (special skills such as use of equipment and high-risk licenses for machinery). Records for all these forms of training are to be stored as evidence. </w:t>
      </w:r>
    </w:p>
    <w:p w14:paraId="5468F10F" w14:textId="77777777" w:rsidR="00ED6F2C" w:rsidRDefault="00ED6F2C" w:rsidP="00ED6F2C"/>
    <w:p w14:paraId="58F4C229" w14:textId="77777777" w:rsidR="00ED6F2C" w:rsidRDefault="00ED6F2C" w:rsidP="00ED6F2C">
      <w:r>
        <w:t>Retail Outlet Managers are responsible for ensuring an effective WHS induction is provided to new team leaders or workers on their first day. The induction program includes an explanation of tasks, roles and responsibilities, an introduction to relevant people (managers and officers), a tour of the physical workplace (including evacuation procedures, fire exits and access to PPE). Also, as a part of the induction process, a comprehensive explanation of WHS operations/procedures must be given. This covers a variety of areas, with examples being OHS policy, duty of care, hazard identification/control and safe work practices.</w:t>
      </w:r>
    </w:p>
    <w:p w14:paraId="40C98672" w14:textId="77777777" w:rsidR="00ED6F2C" w:rsidRDefault="00ED6F2C" w:rsidP="00ED6F2C"/>
    <w:p w14:paraId="0E379E4E" w14:textId="77777777" w:rsidR="00ED6F2C" w:rsidRDefault="00ED6F2C" w:rsidP="00ED6F2C">
      <w:r>
        <w:t>A WHS Training Register is provided for instances where training is required. This could be for new workers, when a worker’s role changes, when new equipment is introduced, when new legislation is introduced, or when an incident/near miss occurs. Using this register and relevant records, BizOps will annually review WHS training to ensure the training is effective. These records may also be used to analyse and improve on current practices/training.</w:t>
      </w:r>
    </w:p>
    <w:p w14:paraId="06C0D67A" w14:textId="77777777" w:rsidR="00ED6F2C" w:rsidRDefault="00ED6F2C" w:rsidP="00ED6F2C"/>
    <w:p w14:paraId="2EF0CC61" w14:textId="78EDB5C1" w:rsidR="00ED6F2C" w:rsidRDefault="00ED6F2C" w:rsidP="00ED6F2C">
      <w:r>
        <w:lastRenderedPageBreak/>
        <w:t>After the completion of any WHS training or induction, a checklist is provided to be run through and signed off by both the worker and person conducting the induction.</w:t>
      </w:r>
    </w:p>
    <w:p w14:paraId="526297A9" w14:textId="77777777" w:rsidR="00ED6F2C" w:rsidRPr="008F7A6D" w:rsidRDefault="00ED6F2C" w:rsidP="00ED6F2C"/>
    <w:p w14:paraId="136B7904" w14:textId="66DD78B5" w:rsidR="002B3D5D" w:rsidRDefault="00ED6F2C" w:rsidP="00ED6F2C">
      <w:pPr>
        <w:rPr>
          <w:b/>
          <w:color w:val="365F91" w:themeColor="accent1" w:themeShade="BF"/>
          <w:sz w:val="22"/>
        </w:rPr>
      </w:pPr>
      <w:r w:rsidRPr="005C5E1F">
        <w:rPr>
          <w:color w:val="365F91" w:themeColor="accent1" w:themeShade="BF"/>
          <w:sz w:val="22"/>
        </w:rPr>
        <w:t xml:space="preserve"> </w:t>
      </w:r>
      <w:r w:rsidR="002B3D5D" w:rsidRPr="005C5E1F">
        <w:rPr>
          <w:color w:val="365F91" w:themeColor="accent1" w:themeShade="BF"/>
          <w:sz w:val="22"/>
        </w:rPr>
        <w:t>(</w:t>
      </w:r>
      <w:r w:rsidR="002B3D5D">
        <w:rPr>
          <w:color w:val="365F91" w:themeColor="accent1" w:themeShade="BF"/>
          <w:sz w:val="22"/>
        </w:rPr>
        <w:t>22</w:t>
      </w:r>
      <w:r w:rsidR="002B3D5D" w:rsidRPr="005C5E1F">
        <w:rPr>
          <w:color w:val="365F91" w:themeColor="accent1" w:themeShade="BF"/>
          <w:sz w:val="22"/>
        </w:rPr>
        <w:t>)</w:t>
      </w:r>
      <w:r w:rsidR="002B3D5D">
        <w:rPr>
          <w:b/>
          <w:color w:val="365F91" w:themeColor="accent1" w:themeShade="BF"/>
          <w:sz w:val="22"/>
        </w:rPr>
        <w:t xml:space="preserve"> </w:t>
      </w:r>
      <w:r w:rsidR="0041222B">
        <w:rPr>
          <w:b/>
          <w:color w:val="365F91" w:themeColor="accent1" w:themeShade="BF"/>
          <w:sz w:val="22"/>
        </w:rPr>
        <w:t>Maintain WHS records to identify patterns of occupational injury and disease</w:t>
      </w:r>
    </w:p>
    <w:p w14:paraId="63CB7D7D" w14:textId="109A1089" w:rsidR="00A63DA3" w:rsidRDefault="00A63DA3" w:rsidP="002B3D5D">
      <w:pPr>
        <w:rPr>
          <w:b/>
          <w:color w:val="365F91" w:themeColor="accent1" w:themeShade="BF"/>
          <w:sz w:val="22"/>
        </w:rPr>
      </w:pPr>
    </w:p>
    <w:p w14:paraId="7569A30F" w14:textId="77777777" w:rsidR="00814D2C" w:rsidRDefault="00814D2C" w:rsidP="00814D2C">
      <w:r w:rsidRPr="00920824">
        <w:t xml:space="preserve">BizOps </w:t>
      </w:r>
      <w:r>
        <w:t>maintains the following records to assist in identifying patterns of occupational injury and disease:</w:t>
      </w:r>
    </w:p>
    <w:p w14:paraId="70A17D3E" w14:textId="77777777" w:rsidR="00814D2C" w:rsidRPr="00920824" w:rsidRDefault="00814D2C" w:rsidP="001C6156">
      <w:pPr>
        <w:pStyle w:val="text"/>
        <w:numPr>
          <w:ilvl w:val="0"/>
          <w:numId w:val="91"/>
        </w:numPr>
        <w:rPr>
          <w:bCs/>
          <w:lang w:eastAsia="en-AU"/>
        </w:rPr>
      </w:pPr>
      <w:r w:rsidRPr="00920824">
        <w:rPr>
          <w:bCs/>
          <w:lang w:eastAsia="en-AU"/>
        </w:rPr>
        <w:t xml:space="preserve">Risk </w:t>
      </w:r>
      <w:r>
        <w:rPr>
          <w:bCs/>
          <w:lang w:eastAsia="en-AU"/>
        </w:rPr>
        <w:t>Management</w:t>
      </w:r>
      <w:r w:rsidRPr="00920824">
        <w:rPr>
          <w:bCs/>
          <w:lang w:eastAsia="en-AU"/>
        </w:rPr>
        <w:t xml:space="preserve"> Plan;</w:t>
      </w:r>
    </w:p>
    <w:p w14:paraId="7E4EAB08" w14:textId="77777777" w:rsidR="00814D2C" w:rsidRPr="00920824" w:rsidRDefault="00814D2C" w:rsidP="001C6156">
      <w:pPr>
        <w:pStyle w:val="text"/>
        <w:numPr>
          <w:ilvl w:val="0"/>
          <w:numId w:val="91"/>
        </w:numPr>
        <w:rPr>
          <w:bCs/>
          <w:lang w:eastAsia="en-AU"/>
        </w:rPr>
      </w:pPr>
      <w:r w:rsidRPr="00920824">
        <w:rPr>
          <w:bCs/>
          <w:lang w:eastAsia="en-AU"/>
        </w:rPr>
        <w:t>Register of all incidents and accidents;</w:t>
      </w:r>
    </w:p>
    <w:p w14:paraId="2B044752" w14:textId="77777777" w:rsidR="00814D2C" w:rsidRPr="00920824" w:rsidRDefault="00814D2C" w:rsidP="001C6156">
      <w:pPr>
        <w:pStyle w:val="text"/>
        <w:numPr>
          <w:ilvl w:val="0"/>
          <w:numId w:val="91"/>
        </w:numPr>
        <w:rPr>
          <w:bCs/>
          <w:lang w:eastAsia="en-AU"/>
        </w:rPr>
      </w:pPr>
      <w:r w:rsidRPr="00920824">
        <w:rPr>
          <w:bCs/>
          <w:lang w:eastAsia="en-AU"/>
        </w:rPr>
        <w:t>Hazard checklists and audit results;</w:t>
      </w:r>
    </w:p>
    <w:p w14:paraId="5E30E08A" w14:textId="77777777" w:rsidR="00814D2C" w:rsidRPr="00920824" w:rsidRDefault="00814D2C" w:rsidP="001C6156">
      <w:pPr>
        <w:pStyle w:val="text"/>
        <w:numPr>
          <w:ilvl w:val="0"/>
          <w:numId w:val="91"/>
        </w:numPr>
        <w:rPr>
          <w:bCs/>
          <w:lang w:eastAsia="en-AU"/>
        </w:rPr>
      </w:pPr>
      <w:r w:rsidRPr="00920824">
        <w:rPr>
          <w:bCs/>
          <w:lang w:eastAsia="en-AU"/>
        </w:rPr>
        <w:t>Workers Compensation Report forms; and</w:t>
      </w:r>
    </w:p>
    <w:p w14:paraId="1423007A" w14:textId="77777777" w:rsidR="00814D2C" w:rsidRPr="00920824" w:rsidRDefault="00814D2C" w:rsidP="001C6156">
      <w:pPr>
        <w:pStyle w:val="text"/>
        <w:numPr>
          <w:ilvl w:val="0"/>
          <w:numId w:val="91"/>
        </w:numPr>
        <w:rPr>
          <w:bCs/>
          <w:lang w:eastAsia="en-AU"/>
        </w:rPr>
      </w:pPr>
      <w:r>
        <w:rPr>
          <w:bCs/>
          <w:lang w:eastAsia="en-AU"/>
        </w:rPr>
        <w:t>A</w:t>
      </w:r>
      <w:r w:rsidRPr="00920824">
        <w:rPr>
          <w:bCs/>
          <w:lang w:eastAsia="en-AU"/>
        </w:rPr>
        <w:t>ccident or incident investigation reports.</w:t>
      </w:r>
    </w:p>
    <w:p w14:paraId="2BB0C15D" w14:textId="5C747FE6" w:rsidR="002B3D5D" w:rsidRDefault="002B3D5D" w:rsidP="002B3D5D">
      <w:pPr>
        <w:rPr>
          <w:rStyle w:val="Strong"/>
          <w:rFonts w:cs="Arial"/>
          <w:b w:val="0"/>
          <w:szCs w:val="20"/>
          <w:bdr w:val="none" w:sz="0" w:space="0" w:color="auto" w:frame="1"/>
          <w:shd w:val="clear" w:color="auto" w:fill="FFFFFF"/>
        </w:rPr>
      </w:pPr>
    </w:p>
    <w:p w14:paraId="7C5B80AE" w14:textId="5D648327" w:rsidR="0041222B" w:rsidRDefault="0041222B" w:rsidP="002B3D5D">
      <w:pPr>
        <w:rPr>
          <w:rStyle w:val="Strong"/>
          <w:rFonts w:cs="Arial"/>
          <w:b w:val="0"/>
          <w:szCs w:val="20"/>
          <w:bdr w:val="none" w:sz="0" w:space="0" w:color="auto" w:frame="1"/>
          <w:shd w:val="clear" w:color="auto" w:fill="FFFFFF"/>
        </w:rPr>
      </w:pPr>
    </w:p>
    <w:p w14:paraId="221BE60A" w14:textId="65093D04"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3</w:t>
      </w:r>
      <w:r w:rsidRPr="005C5E1F">
        <w:rPr>
          <w:color w:val="365F91" w:themeColor="accent1" w:themeShade="BF"/>
          <w:sz w:val="22"/>
        </w:rPr>
        <w:t>)</w:t>
      </w:r>
      <w:r>
        <w:rPr>
          <w:b/>
          <w:color w:val="365F91" w:themeColor="accent1" w:themeShade="BF"/>
          <w:sz w:val="22"/>
        </w:rPr>
        <w:t xml:space="preserve"> </w:t>
      </w:r>
      <w:r w:rsidR="00FA7174">
        <w:rPr>
          <w:b/>
          <w:color w:val="365F91" w:themeColor="accent1" w:themeShade="BF"/>
          <w:sz w:val="22"/>
        </w:rPr>
        <w:t>Record WHS decisions according to organisational requirements</w:t>
      </w:r>
    </w:p>
    <w:p w14:paraId="4DC5D768" w14:textId="39E58A3F" w:rsidR="0041222B" w:rsidRDefault="0041222B" w:rsidP="0041222B">
      <w:pPr>
        <w:rPr>
          <w:b/>
          <w:color w:val="365F91" w:themeColor="accent1" w:themeShade="BF"/>
          <w:sz w:val="22"/>
        </w:rPr>
      </w:pPr>
    </w:p>
    <w:p w14:paraId="42D817AB" w14:textId="77777777" w:rsidR="00D46F82" w:rsidRPr="008F1C4D" w:rsidRDefault="00D46F82" w:rsidP="00D46F82">
      <w:r w:rsidRPr="008F1C4D">
        <w:t xml:space="preserve">Decisions will made by the safety and health comity and recorded by the HR Admin team through the meeting minutes. </w:t>
      </w:r>
    </w:p>
    <w:p w14:paraId="7710DBDA" w14:textId="77777777" w:rsidR="00D46F82" w:rsidRPr="008F1C4D" w:rsidRDefault="00D46F82" w:rsidP="00D46F82">
      <w:r w:rsidRPr="008F1C4D">
        <w:t>The minutes will be retained in accordance with the organisation’s WHS record keeping policy, which states (BizOps Work Health &amp; Safety Management System (WHSMS) Report 2019);</w:t>
      </w:r>
    </w:p>
    <w:p w14:paraId="5CCF2724" w14:textId="77777777" w:rsidR="00D46F82" w:rsidRPr="008F1C4D" w:rsidRDefault="00D46F82" w:rsidP="00D46F82">
      <w:pPr>
        <w:spacing w:before="160" w:after="80" w:line="288" w:lineRule="auto"/>
      </w:pPr>
      <w:r w:rsidRPr="008F1C4D">
        <w:t>‘The WHS Officer and Operations Manager should retain all WHS and workers compensation documents. These documents are required to be filed for 30 years in safe storage accessible only to authorised personnel in accordance with the Privacy Amendment (Enhancing Privacy Protection) Act 2012 (</w:t>
      </w:r>
      <w:proofErr w:type="spellStart"/>
      <w:r w:rsidRPr="008F1C4D">
        <w:t>Cth</w:t>
      </w:r>
      <w:proofErr w:type="spellEnd"/>
      <w:r w:rsidRPr="008F1C4D">
        <w:t>)’.</w:t>
      </w:r>
    </w:p>
    <w:p w14:paraId="708497B0" w14:textId="77777777" w:rsidR="0041222B" w:rsidRDefault="0041222B" w:rsidP="0041222B">
      <w:pPr>
        <w:rPr>
          <w:b/>
          <w:color w:val="365F91" w:themeColor="accent1" w:themeShade="BF"/>
          <w:sz w:val="22"/>
        </w:rPr>
      </w:pPr>
    </w:p>
    <w:p w14:paraId="1C92BB77" w14:textId="19AFC986" w:rsidR="006A36C5" w:rsidRDefault="006A36C5" w:rsidP="006A36C5">
      <w:pPr>
        <w:rPr>
          <w:b/>
          <w:color w:val="365F91" w:themeColor="accent1" w:themeShade="BF"/>
          <w:sz w:val="22"/>
        </w:rPr>
      </w:pPr>
      <w:r w:rsidRPr="005C5E1F">
        <w:rPr>
          <w:color w:val="365F91" w:themeColor="accent1" w:themeShade="BF"/>
          <w:sz w:val="22"/>
        </w:rPr>
        <w:t>(</w:t>
      </w:r>
      <w:r>
        <w:rPr>
          <w:color w:val="365F91" w:themeColor="accent1" w:themeShade="BF"/>
          <w:sz w:val="22"/>
        </w:rPr>
        <w:t>26</w:t>
      </w:r>
      <w:r w:rsidRPr="005C5E1F">
        <w:rPr>
          <w:color w:val="365F91" w:themeColor="accent1" w:themeShade="BF"/>
          <w:sz w:val="22"/>
        </w:rPr>
        <w:t>)</w:t>
      </w:r>
      <w:r>
        <w:rPr>
          <w:b/>
          <w:color w:val="365F91" w:themeColor="accent1" w:themeShade="BF"/>
          <w:sz w:val="22"/>
        </w:rPr>
        <w:t xml:space="preserve"> </w:t>
      </w:r>
      <w:r w:rsidR="00951EBD">
        <w:rPr>
          <w:b/>
          <w:color w:val="365F91" w:themeColor="accent1" w:themeShade="BF"/>
          <w:sz w:val="22"/>
        </w:rPr>
        <w:t>Development and implementation of Improvements to the WHS management system</w:t>
      </w:r>
    </w:p>
    <w:p w14:paraId="22822127" w14:textId="442E7515" w:rsidR="002B3D5D" w:rsidRDefault="002B3D5D" w:rsidP="002B3D5D">
      <w:pPr>
        <w:rPr>
          <w:rStyle w:val="Strong"/>
          <w:rFonts w:cs="Arial"/>
          <w:b w:val="0"/>
          <w:szCs w:val="20"/>
          <w:bdr w:val="none" w:sz="0" w:space="0" w:color="auto" w:frame="1"/>
          <w:shd w:val="clear" w:color="auto" w:fill="FFFFFF"/>
        </w:rPr>
      </w:pPr>
    </w:p>
    <w:p w14:paraId="23FC96C8" w14:textId="77777777" w:rsidR="00847B13" w:rsidRDefault="00847B13" w:rsidP="00847B13">
      <w:pPr>
        <w:rPr>
          <w:bCs/>
        </w:rPr>
      </w:pPr>
      <w:r>
        <w:rPr>
          <w:bCs/>
        </w:rPr>
        <w:t>BizOps took a proactive approach to developing and implementing the new WHSMS by:</w:t>
      </w:r>
    </w:p>
    <w:p w14:paraId="2C312C02" w14:textId="77777777" w:rsidR="00847B13" w:rsidRDefault="00847B13" w:rsidP="001C6156">
      <w:pPr>
        <w:pStyle w:val="text"/>
        <w:numPr>
          <w:ilvl w:val="0"/>
          <w:numId w:val="87"/>
        </w:numPr>
        <w:rPr>
          <w:bCs/>
          <w:lang w:eastAsia="en-AU"/>
        </w:rPr>
      </w:pPr>
      <w:r>
        <w:rPr>
          <w:bCs/>
          <w:lang w:eastAsia="en-AU"/>
        </w:rPr>
        <w:t>Researching new and more effective equipment, systems and work practices;</w:t>
      </w:r>
    </w:p>
    <w:p w14:paraId="757208CA" w14:textId="77777777" w:rsidR="00847B13" w:rsidRDefault="00847B13" w:rsidP="001C6156">
      <w:pPr>
        <w:pStyle w:val="text"/>
        <w:numPr>
          <w:ilvl w:val="0"/>
          <w:numId w:val="87"/>
        </w:numPr>
        <w:rPr>
          <w:bCs/>
          <w:lang w:eastAsia="en-AU"/>
        </w:rPr>
      </w:pPr>
      <w:r>
        <w:rPr>
          <w:bCs/>
          <w:lang w:eastAsia="en-AU"/>
        </w:rPr>
        <w:t>Seeking advice on how to address legislative/regulatory requirements;</w:t>
      </w:r>
    </w:p>
    <w:p w14:paraId="32C812D6" w14:textId="77777777" w:rsidR="00847B13" w:rsidRDefault="00847B13" w:rsidP="001C6156">
      <w:pPr>
        <w:pStyle w:val="text"/>
        <w:numPr>
          <w:ilvl w:val="0"/>
          <w:numId w:val="87"/>
        </w:numPr>
        <w:rPr>
          <w:bCs/>
          <w:lang w:eastAsia="en-AU"/>
        </w:rPr>
      </w:pPr>
      <w:r>
        <w:rPr>
          <w:bCs/>
          <w:lang w:eastAsia="en-AU"/>
        </w:rPr>
        <w:t>Setting deadlines for implementing changes;</w:t>
      </w:r>
    </w:p>
    <w:p w14:paraId="4087737C" w14:textId="77777777" w:rsidR="00847B13" w:rsidRDefault="00847B13" w:rsidP="001C6156">
      <w:pPr>
        <w:pStyle w:val="text"/>
        <w:numPr>
          <w:ilvl w:val="0"/>
          <w:numId w:val="87"/>
        </w:numPr>
        <w:rPr>
          <w:bCs/>
          <w:lang w:eastAsia="en-AU"/>
        </w:rPr>
      </w:pPr>
      <w:r>
        <w:rPr>
          <w:bCs/>
          <w:lang w:eastAsia="en-AU"/>
        </w:rPr>
        <w:t>Clearly assigning responsibility;</w:t>
      </w:r>
    </w:p>
    <w:p w14:paraId="27662A6C" w14:textId="77777777" w:rsidR="00847B13" w:rsidRDefault="00847B13" w:rsidP="001C6156">
      <w:pPr>
        <w:pStyle w:val="text"/>
        <w:numPr>
          <w:ilvl w:val="0"/>
          <w:numId w:val="87"/>
        </w:numPr>
        <w:rPr>
          <w:bCs/>
          <w:lang w:eastAsia="en-AU"/>
        </w:rPr>
      </w:pPr>
      <w:r>
        <w:rPr>
          <w:bCs/>
          <w:lang w:eastAsia="en-AU"/>
        </w:rPr>
        <w:t>Monitoring the implementation process;</w:t>
      </w:r>
    </w:p>
    <w:p w14:paraId="15764AED" w14:textId="77777777" w:rsidR="00847B13" w:rsidRDefault="00847B13" w:rsidP="001C6156">
      <w:pPr>
        <w:pStyle w:val="text"/>
        <w:numPr>
          <w:ilvl w:val="0"/>
          <w:numId w:val="87"/>
        </w:numPr>
        <w:rPr>
          <w:bCs/>
          <w:lang w:eastAsia="en-AU"/>
        </w:rPr>
      </w:pPr>
      <w:r>
        <w:rPr>
          <w:bCs/>
          <w:lang w:eastAsia="en-AU"/>
        </w:rPr>
        <w:t>Implementing a procedure to review the revised arrangements to assess their effectiveness and value to the organisation.</w:t>
      </w:r>
    </w:p>
    <w:p w14:paraId="2B5B030A" w14:textId="07D2CB70" w:rsidR="006A36C5" w:rsidRDefault="006A36C5" w:rsidP="002B3D5D">
      <w:pPr>
        <w:rPr>
          <w:rStyle w:val="Strong"/>
          <w:rFonts w:cs="Arial"/>
          <w:b w:val="0"/>
          <w:szCs w:val="20"/>
          <w:bdr w:val="none" w:sz="0" w:space="0" w:color="auto" w:frame="1"/>
          <w:shd w:val="clear" w:color="auto" w:fill="FFFFFF"/>
        </w:rPr>
      </w:pPr>
    </w:p>
    <w:p w14:paraId="3CD32C2E" w14:textId="0C52A5CC" w:rsidR="00951EBD" w:rsidRDefault="00951EBD" w:rsidP="002B3D5D">
      <w:pPr>
        <w:rPr>
          <w:rStyle w:val="Strong"/>
          <w:rFonts w:cs="Arial"/>
          <w:b w:val="0"/>
          <w:szCs w:val="20"/>
          <w:bdr w:val="none" w:sz="0" w:space="0" w:color="auto" w:frame="1"/>
          <w:shd w:val="clear" w:color="auto" w:fill="FFFFFF"/>
        </w:rPr>
      </w:pPr>
    </w:p>
    <w:p w14:paraId="4B6A6589" w14:textId="796BCE8E" w:rsidR="00951EBD" w:rsidRDefault="00951EBD" w:rsidP="00951EBD">
      <w:pPr>
        <w:rPr>
          <w:b/>
          <w:color w:val="365F91" w:themeColor="accent1" w:themeShade="BF"/>
          <w:sz w:val="22"/>
        </w:rPr>
      </w:pPr>
      <w:r w:rsidRPr="005C5E1F">
        <w:rPr>
          <w:color w:val="365F91" w:themeColor="accent1" w:themeShade="BF"/>
          <w:sz w:val="22"/>
        </w:rPr>
        <w:lastRenderedPageBreak/>
        <w:t>(</w:t>
      </w:r>
      <w:r>
        <w:rPr>
          <w:color w:val="365F91" w:themeColor="accent1" w:themeShade="BF"/>
          <w:sz w:val="22"/>
        </w:rPr>
        <w:t>27</w:t>
      </w:r>
      <w:r w:rsidRPr="005C5E1F">
        <w:rPr>
          <w:color w:val="365F91" w:themeColor="accent1" w:themeShade="BF"/>
          <w:sz w:val="22"/>
        </w:rPr>
        <w:t>)</w:t>
      </w:r>
      <w:r>
        <w:rPr>
          <w:b/>
          <w:color w:val="365F91" w:themeColor="accent1" w:themeShade="BF"/>
          <w:sz w:val="22"/>
        </w:rPr>
        <w:t xml:space="preserve"> </w:t>
      </w:r>
      <w:r w:rsidR="00F55CA3">
        <w:rPr>
          <w:b/>
          <w:color w:val="365F91" w:themeColor="accent1" w:themeShade="BF"/>
          <w:sz w:val="22"/>
        </w:rPr>
        <w:t>Processes and Plans implemented to manage complex WHMS Tasks</w:t>
      </w:r>
    </w:p>
    <w:p w14:paraId="37E01CBD" w14:textId="2BBB61F1" w:rsidR="00F55CA3" w:rsidRDefault="00F55CA3" w:rsidP="00951EBD">
      <w:pPr>
        <w:rPr>
          <w:b/>
          <w:color w:val="365F91" w:themeColor="accent1" w:themeShade="BF"/>
          <w:sz w:val="22"/>
        </w:rPr>
      </w:pPr>
    </w:p>
    <w:p w14:paraId="59CEBCF4" w14:textId="77777777" w:rsidR="00F55CA3" w:rsidRPr="006C1182" w:rsidRDefault="00F55CA3" w:rsidP="00F55CA3">
      <w:pPr>
        <w:rPr>
          <w:rFonts w:cs="Arial"/>
          <w:bCs/>
          <w:szCs w:val="20"/>
        </w:rPr>
      </w:pPr>
      <w:r w:rsidRPr="006C1182">
        <w:rPr>
          <w:rFonts w:cs="Arial"/>
          <w:bCs/>
          <w:szCs w:val="20"/>
        </w:rPr>
        <w:t xml:space="preserve">The implemented WHS management system will focus on continuous improvement (CI). </w:t>
      </w:r>
    </w:p>
    <w:p w14:paraId="6B33CD8E" w14:textId="77777777" w:rsidR="00F55CA3" w:rsidRPr="006C1182" w:rsidRDefault="00F55CA3" w:rsidP="00F55CA3">
      <w:pPr>
        <w:rPr>
          <w:rFonts w:cs="Arial"/>
          <w:bCs/>
          <w:szCs w:val="20"/>
        </w:rPr>
      </w:pPr>
    </w:p>
    <w:p w14:paraId="3D61B686" w14:textId="77777777" w:rsidR="00F55CA3" w:rsidRPr="006C1182" w:rsidRDefault="00F55CA3" w:rsidP="00F55CA3">
      <w:pPr>
        <w:rPr>
          <w:rFonts w:cs="Arial"/>
          <w:bCs/>
          <w:szCs w:val="20"/>
        </w:rPr>
      </w:pPr>
      <w:r w:rsidRPr="006C1182">
        <w:rPr>
          <w:rFonts w:cs="Arial"/>
          <w:bCs/>
          <w:szCs w:val="20"/>
        </w:rPr>
        <w:t>This focus will require that the planning stage includes the agreed long-term strategic goals and mission of the business and are a reference point for any change decision.</w:t>
      </w:r>
    </w:p>
    <w:p w14:paraId="68A408EC" w14:textId="77777777" w:rsidR="00F55CA3" w:rsidRPr="006C1182" w:rsidRDefault="00F55CA3" w:rsidP="00F55CA3">
      <w:pPr>
        <w:rPr>
          <w:rFonts w:cs="Arial"/>
          <w:bCs/>
          <w:szCs w:val="20"/>
        </w:rPr>
      </w:pPr>
    </w:p>
    <w:p w14:paraId="77F72231" w14:textId="77777777" w:rsidR="00F55CA3" w:rsidRPr="006C1182" w:rsidRDefault="00F55CA3" w:rsidP="00F55CA3">
      <w:pPr>
        <w:rPr>
          <w:rFonts w:cs="Arial"/>
          <w:bCs/>
          <w:szCs w:val="20"/>
        </w:rPr>
      </w:pPr>
      <w:r w:rsidRPr="006C1182">
        <w:rPr>
          <w:rFonts w:cs="Arial"/>
          <w:bCs/>
          <w:szCs w:val="20"/>
        </w:rPr>
        <w:t>The following processes will then inform the future development of the system:</w:t>
      </w:r>
    </w:p>
    <w:p w14:paraId="5EE7B78C" w14:textId="77777777" w:rsidR="00F55CA3" w:rsidRPr="006C1182" w:rsidRDefault="00F55CA3" w:rsidP="00F55CA3">
      <w:pPr>
        <w:rPr>
          <w:rFonts w:cs="Arial"/>
          <w:bCs/>
          <w:szCs w:val="20"/>
        </w:rPr>
      </w:pPr>
    </w:p>
    <w:p w14:paraId="7A795889"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Legislation &amp; Quality standards</w:t>
      </w:r>
    </w:p>
    <w:p w14:paraId="1C468871"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Planning – past performance &amp; internal review</w:t>
      </w:r>
    </w:p>
    <w:p w14:paraId="58ED1684"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Policies and Procedures</w:t>
      </w:r>
    </w:p>
    <w:p w14:paraId="1A859A06"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Controls and Monitoring – proactive and reactive</w:t>
      </w:r>
    </w:p>
    <w:p w14:paraId="1272AA61"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Training and appropriate resourcing</w:t>
      </w:r>
    </w:p>
    <w:p w14:paraId="53FF08AE"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Lead and Lag indicators</w:t>
      </w:r>
    </w:p>
    <w:p w14:paraId="79FCD2F3" w14:textId="77777777" w:rsidR="00F55CA3" w:rsidRDefault="00F55CA3" w:rsidP="00F55CA3">
      <w:pPr>
        <w:rPr>
          <w:rFonts w:asciiTheme="minorHAnsi" w:hAnsiTheme="minorHAnsi" w:cstheme="minorHAnsi"/>
          <w:bCs/>
          <w:sz w:val="22"/>
        </w:rPr>
      </w:pPr>
    </w:p>
    <w:p w14:paraId="7335A903" w14:textId="77777777" w:rsidR="00F55CA3" w:rsidRPr="00A546CC" w:rsidRDefault="00F55CA3" w:rsidP="00F55CA3">
      <w:pPr>
        <w:rPr>
          <w:rFonts w:cs="Arial"/>
          <w:bCs/>
          <w:szCs w:val="20"/>
        </w:rPr>
      </w:pPr>
      <w:r w:rsidRPr="00A546CC">
        <w:rPr>
          <w:rFonts w:cs="Arial"/>
          <w:bCs/>
          <w:szCs w:val="20"/>
        </w:rPr>
        <w:t xml:space="preserve">The </w:t>
      </w:r>
      <w:r w:rsidRPr="00A546CC">
        <w:rPr>
          <w:rFonts w:cs="Arial"/>
          <w:b/>
          <w:szCs w:val="20"/>
        </w:rPr>
        <w:t>Plan – Do - Act – Check</w:t>
      </w:r>
      <w:r w:rsidRPr="00A546CC">
        <w:rPr>
          <w:rFonts w:cs="Arial"/>
          <w:bCs/>
          <w:szCs w:val="20"/>
        </w:rPr>
        <w:t xml:space="preserve"> cycle will then be used to implement any complex areas of improvement.</w:t>
      </w:r>
    </w:p>
    <w:p w14:paraId="6CA1D84A" w14:textId="77777777" w:rsidR="00F55CA3" w:rsidRPr="00A546CC" w:rsidRDefault="00F55CA3" w:rsidP="00F55CA3">
      <w:pPr>
        <w:rPr>
          <w:rFonts w:cs="Arial"/>
          <w:bCs/>
          <w:szCs w:val="20"/>
        </w:rPr>
      </w:pPr>
    </w:p>
    <w:p w14:paraId="17F386FF" w14:textId="77777777" w:rsidR="00F55CA3" w:rsidRPr="00A546CC" w:rsidRDefault="00F55CA3" w:rsidP="00F55CA3">
      <w:pPr>
        <w:rPr>
          <w:rFonts w:cs="Arial"/>
          <w:bCs/>
          <w:szCs w:val="20"/>
        </w:rPr>
      </w:pPr>
      <w:r w:rsidRPr="00A546CC">
        <w:rPr>
          <w:rFonts w:cs="Arial"/>
          <w:bCs/>
          <w:szCs w:val="20"/>
        </w:rPr>
        <w:t>Proactive review by management of controls and indicators will provide a transparent decision-making process. Using the consultative process created during implementation, a clear action plan will be created to implement and sustain change.</w:t>
      </w:r>
    </w:p>
    <w:p w14:paraId="748E9EB4" w14:textId="77777777" w:rsidR="00F55CA3" w:rsidRPr="00A546CC" w:rsidRDefault="00F55CA3" w:rsidP="00F55CA3">
      <w:pPr>
        <w:rPr>
          <w:rFonts w:cs="Arial"/>
          <w:bCs/>
          <w:szCs w:val="20"/>
        </w:rPr>
      </w:pPr>
    </w:p>
    <w:p w14:paraId="1E6B56D4" w14:textId="77777777" w:rsidR="00F55CA3" w:rsidRPr="00A546CC" w:rsidRDefault="00F55CA3" w:rsidP="00F55CA3">
      <w:pPr>
        <w:rPr>
          <w:rFonts w:cs="Arial"/>
          <w:bCs/>
          <w:szCs w:val="20"/>
        </w:rPr>
      </w:pPr>
      <w:r w:rsidRPr="00A546CC">
        <w:rPr>
          <w:rFonts w:cs="Arial"/>
          <w:bCs/>
          <w:szCs w:val="20"/>
        </w:rPr>
        <w:t>This collaborative plan will include the following information:</w:t>
      </w:r>
    </w:p>
    <w:p w14:paraId="16EECB2D" w14:textId="77777777" w:rsidR="00F55CA3" w:rsidRPr="00A546CC" w:rsidRDefault="00F55CA3" w:rsidP="00F55CA3">
      <w:pPr>
        <w:rPr>
          <w:rFonts w:cs="Arial"/>
          <w:bCs/>
          <w:szCs w:val="20"/>
        </w:rPr>
      </w:pPr>
    </w:p>
    <w:p w14:paraId="61F52DC0"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Action – detail of change to be implemented</w:t>
      </w:r>
    </w:p>
    <w:p w14:paraId="15E905A1"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quired outcome – measurable completion</w:t>
      </w:r>
    </w:p>
    <w:p w14:paraId="2789B407"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sourcing required – financial and other</w:t>
      </w:r>
    </w:p>
    <w:p w14:paraId="68CC2F68"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sponsible person – using the established authority matrix</w:t>
      </w:r>
    </w:p>
    <w:p w14:paraId="7C4391D4"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The target date for completion – specific date</w:t>
      </w:r>
    </w:p>
    <w:p w14:paraId="473E652E"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Approvals and sign off -– using the established authority matrix</w:t>
      </w:r>
    </w:p>
    <w:p w14:paraId="3FBC7698" w14:textId="77777777" w:rsidR="00F55CA3" w:rsidRPr="00A546CC" w:rsidRDefault="00F55CA3" w:rsidP="00F55CA3">
      <w:pPr>
        <w:rPr>
          <w:rFonts w:cs="Arial"/>
          <w:bCs/>
          <w:szCs w:val="20"/>
        </w:rPr>
      </w:pPr>
    </w:p>
    <w:p w14:paraId="3C1E79BD" w14:textId="77777777" w:rsidR="00F55CA3" w:rsidRPr="00A546CC" w:rsidRDefault="00F55CA3" w:rsidP="00F55CA3">
      <w:pPr>
        <w:rPr>
          <w:rFonts w:cs="Arial"/>
          <w:bCs/>
          <w:szCs w:val="20"/>
        </w:rPr>
      </w:pPr>
      <w:r w:rsidRPr="00A546CC">
        <w:rPr>
          <w:rFonts w:cs="Arial"/>
          <w:bCs/>
          <w:szCs w:val="20"/>
        </w:rPr>
        <w:t>Effectiveness of change will be managed through the established controls and monitoring processes.</w:t>
      </w:r>
    </w:p>
    <w:p w14:paraId="78311D4D" w14:textId="77777777" w:rsidR="00F55CA3" w:rsidRPr="00A546CC" w:rsidRDefault="00F55CA3" w:rsidP="00F55CA3">
      <w:pPr>
        <w:rPr>
          <w:rFonts w:cs="Arial"/>
          <w:b/>
          <w:color w:val="365F91" w:themeColor="accent1" w:themeShade="BF"/>
          <w:szCs w:val="20"/>
        </w:rPr>
      </w:pPr>
    </w:p>
    <w:p w14:paraId="4921D075" w14:textId="074B2802" w:rsidR="00951EBD" w:rsidRDefault="009A0EF0" w:rsidP="002B3D5D">
      <w:pPr>
        <w:rPr>
          <w:b/>
          <w:color w:val="365F91" w:themeColor="accent1" w:themeShade="BF"/>
          <w:sz w:val="22"/>
        </w:rPr>
      </w:pPr>
      <w:r w:rsidRPr="005C5E1F">
        <w:rPr>
          <w:color w:val="365F91" w:themeColor="accent1" w:themeShade="BF"/>
          <w:sz w:val="22"/>
        </w:rPr>
        <w:t>(</w:t>
      </w:r>
      <w:r>
        <w:rPr>
          <w:color w:val="365F91" w:themeColor="accent1" w:themeShade="BF"/>
          <w:sz w:val="22"/>
        </w:rPr>
        <w:t>28</w:t>
      </w:r>
      <w:r w:rsidRPr="005C5E1F">
        <w:rPr>
          <w:color w:val="365F91" w:themeColor="accent1" w:themeShade="BF"/>
          <w:sz w:val="22"/>
        </w:rPr>
        <w:t>)</w:t>
      </w:r>
      <w:r>
        <w:rPr>
          <w:b/>
          <w:color w:val="365F91" w:themeColor="accent1" w:themeShade="BF"/>
          <w:sz w:val="22"/>
        </w:rPr>
        <w:t xml:space="preserve"> Ensuring compliance with the WHS legislative framework to achieve, as a minimum, WHS legal requirements.</w:t>
      </w:r>
    </w:p>
    <w:p w14:paraId="694A873A" w14:textId="6B32A63E" w:rsidR="00A522DE" w:rsidRDefault="00A522DE" w:rsidP="002B3D5D">
      <w:pPr>
        <w:rPr>
          <w:b/>
          <w:color w:val="365F91" w:themeColor="accent1" w:themeShade="BF"/>
          <w:sz w:val="22"/>
        </w:rPr>
      </w:pPr>
    </w:p>
    <w:p w14:paraId="3D4F7D5B" w14:textId="77777777" w:rsidR="00A522DE" w:rsidRPr="00A522DE" w:rsidRDefault="00A522DE" w:rsidP="00A522DE">
      <w:pPr>
        <w:rPr>
          <w:rFonts w:cs="Arial"/>
          <w:szCs w:val="20"/>
        </w:rPr>
      </w:pPr>
      <w:r w:rsidRPr="00A522DE">
        <w:rPr>
          <w:rFonts w:cs="Arial"/>
          <w:szCs w:val="20"/>
        </w:rPr>
        <w:t>I’ve ensured compliance with the WHS legislative frameworks to achieve the WHS legal requirements. I’ve done this by ensuring that policies and procedures are being applied effectively and comply with current legislative requirements. I’ve also ensured that drives to continuous improvements to the current processes. I’ve checked the Safe work Australia website to make sure that the company is meeting the requirements of the law and regulation. Occupational, Health and Safety is the legislation. The quality systems in place are the ISO 9001:2008, AS/NZS 4801:2001, ISO 14001:2004 and AS/NZS ISO 31000:2009</w:t>
      </w:r>
    </w:p>
    <w:p w14:paraId="72E92C25" w14:textId="77777777" w:rsidR="009A0EF0" w:rsidRPr="00E826AF" w:rsidRDefault="009A0EF0" w:rsidP="002B3D5D">
      <w:pPr>
        <w:rPr>
          <w:rStyle w:val="Strong"/>
          <w:rFonts w:cs="Arial"/>
          <w:b w:val="0"/>
          <w:szCs w:val="20"/>
          <w:bdr w:val="none" w:sz="0" w:space="0" w:color="auto" w:frame="1"/>
          <w:shd w:val="clear" w:color="auto" w:fill="FFFFFF"/>
        </w:rPr>
      </w:pPr>
    </w:p>
    <w:p w14:paraId="4EF63A72" w14:textId="77777777" w:rsidR="00AE2007" w:rsidRDefault="00AE2007">
      <w:pPr>
        <w:spacing w:after="200" w:line="276" w:lineRule="auto"/>
        <w:rPr>
          <w:rFonts w:cstheme="minorHAnsi"/>
          <w:b/>
          <w:noProof/>
          <w:color w:val="365F91" w:themeColor="accent1" w:themeShade="BF"/>
          <w:spacing w:val="4"/>
          <w:sz w:val="24"/>
          <w:szCs w:val="24"/>
          <w:lang w:eastAsia="en-AU"/>
        </w:rPr>
      </w:pPr>
      <w:bookmarkStart w:id="49" w:name="_Toc5801861"/>
      <w:r>
        <w:br w:type="page"/>
      </w:r>
    </w:p>
    <w:p w14:paraId="313E5DD0" w14:textId="5804E5F1" w:rsidR="00DA69B7" w:rsidRDefault="00DA69B7" w:rsidP="0046273D">
      <w:pPr>
        <w:pStyle w:val="H3"/>
        <w:numPr>
          <w:ilvl w:val="1"/>
          <w:numId w:val="43"/>
        </w:numPr>
      </w:pPr>
      <w:r>
        <w:lastRenderedPageBreak/>
        <w:t xml:space="preserve"> </w:t>
      </w:r>
      <w:bookmarkStart w:id="50" w:name="_Toc11644788"/>
      <w:r w:rsidR="00E034E9" w:rsidRPr="00E034E9">
        <w:t>Summary of key points</w:t>
      </w:r>
      <w:bookmarkEnd w:id="49"/>
      <w:bookmarkEnd w:id="50"/>
    </w:p>
    <w:p w14:paraId="7B3123E6" w14:textId="77777777" w:rsidR="00CF5EEE" w:rsidRPr="008C685F" w:rsidRDefault="00CF5EEE" w:rsidP="001C6156">
      <w:pPr>
        <w:pStyle w:val="text"/>
        <w:numPr>
          <w:ilvl w:val="0"/>
          <w:numId w:val="87"/>
        </w:numPr>
        <w:rPr>
          <w:lang w:eastAsia="en-AU"/>
        </w:rPr>
      </w:pPr>
      <w:r w:rsidRPr="00CF5EEE">
        <w:rPr>
          <w:rFonts w:cs="Arial"/>
          <w:lang w:eastAsia="en-AU"/>
        </w:rPr>
        <w:t>establish</w:t>
      </w:r>
      <w:r>
        <w:rPr>
          <w:lang w:eastAsia="en-AU"/>
        </w:rPr>
        <w:t xml:space="preserve"> the WHS Risk Assessment Plan and the Risk Control Plan including the FMEA</w:t>
      </w:r>
    </w:p>
    <w:p w14:paraId="273B1E80" w14:textId="77777777" w:rsidR="00CF5EEE" w:rsidRDefault="00CF5EEE" w:rsidP="001C6156">
      <w:pPr>
        <w:pStyle w:val="text"/>
        <w:numPr>
          <w:ilvl w:val="0"/>
          <w:numId w:val="87"/>
        </w:numPr>
        <w:rPr>
          <w:lang w:eastAsia="en-AU"/>
        </w:rPr>
      </w:pPr>
      <w:r>
        <w:rPr>
          <w:lang w:eastAsia="en-AU"/>
        </w:rPr>
        <w:t>all business activities must undergo risk assessment prior to commencing and then undergo risk management throughout</w:t>
      </w:r>
    </w:p>
    <w:p w14:paraId="220DD65D" w14:textId="42828D5E" w:rsidR="00CF5EEE" w:rsidRDefault="00CF5EEE" w:rsidP="001C6156">
      <w:pPr>
        <w:pStyle w:val="text"/>
        <w:numPr>
          <w:ilvl w:val="0"/>
          <w:numId w:val="87"/>
        </w:numPr>
        <w:rPr>
          <w:lang w:eastAsia="en-AU"/>
        </w:rPr>
      </w:pPr>
      <w:r>
        <w:rPr>
          <w:lang w:eastAsia="en-AU"/>
        </w:rPr>
        <w:t>risk identification, analysis, evaluation and treatment must be reported and recorded in the BizOps risk register.</w:t>
      </w:r>
    </w:p>
    <w:p w14:paraId="25763281" w14:textId="598C9ACC" w:rsidR="00773093" w:rsidRPr="00773093" w:rsidRDefault="00773093" w:rsidP="001C6156">
      <w:pPr>
        <w:pStyle w:val="ListParagraph"/>
        <w:numPr>
          <w:ilvl w:val="0"/>
          <w:numId w:val="87"/>
        </w:numPr>
        <w:rPr>
          <w:rFonts w:ascii="Arial" w:hAnsi="Arial" w:cs="Arial"/>
          <w:bCs/>
        </w:rPr>
      </w:pPr>
      <w:r w:rsidRPr="00CF5EEE">
        <w:rPr>
          <w:rFonts w:ascii="Arial" w:hAnsi="Arial" w:cs="Arial"/>
          <w:bCs/>
        </w:rPr>
        <w:t xml:space="preserve">expert </w:t>
      </w:r>
      <w:r>
        <w:rPr>
          <w:rFonts w:ascii="Arial" w:hAnsi="Arial" w:cs="Arial"/>
          <w:bCs/>
        </w:rPr>
        <w:t xml:space="preserve">advice will be required </w:t>
      </w:r>
      <w:r w:rsidRPr="00CF5EEE">
        <w:rPr>
          <w:rFonts w:ascii="Arial" w:hAnsi="Arial" w:cs="Arial"/>
        </w:rPr>
        <w:t>to ensure minimal impact on stakeholders and proper compliance with relevant legislation/regulations</w:t>
      </w:r>
    </w:p>
    <w:p w14:paraId="07E57AAA" w14:textId="77777777" w:rsidR="00CF5EEE" w:rsidRDefault="00CF5EEE" w:rsidP="001C6156">
      <w:pPr>
        <w:pStyle w:val="text"/>
        <w:numPr>
          <w:ilvl w:val="0"/>
          <w:numId w:val="87"/>
        </w:numPr>
        <w:rPr>
          <w:lang w:eastAsia="en-AU"/>
        </w:rPr>
      </w:pPr>
      <w:r>
        <w:rPr>
          <w:lang w:eastAsia="en-AU"/>
        </w:rPr>
        <w:t>additional resources required including delivery van, video conferencing equipment</w:t>
      </w:r>
    </w:p>
    <w:p w14:paraId="49090C7E" w14:textId="7FFE46DD" w:rsidR="00CF5EEE" w:rsidRPr="00773093" w:rsidRDefault="00CF5EEE" w:rsidP="001C6156">
      <w:pPr>
        <w:pStyle w:val="text"/>
        <w:numPr>
          <w:ilvl w:val="0"/>
          <w:numId w:val="87"/>
        </w:numPr>
        <w:rPr>
          <w:lang w:eastAsia="en-AU"/>
        </w:rPr>
      </w:pPr>
      <w:r>
        <w:rPr>
          <w:lang w:eastAsia="en-AU"/>
        </w:rPr>
        <w:t>a training consultant will be required to provide additional training resources</w:t>
      </w:r>
    </w:p>
    <w:p w14:paraId="275DCDCB" w14:textId="639793AC" w:rsidR="00DF7F40" w:rsidRPr="00CF5EEE" w:rsidRDefault="00DF7F40" w:rsidP="001C6156">
      <w:pPr>
        <w:pStyle w:val="text"/>
        <w:numPr>
          <w:ilvl w:val="0"/>
          <w:numId w:val="87"/>
        </w:numPr>
        <w:rPr>
          <w:rFonts w:cs="Arial"/>
          <w:lang w:eastAsia="en-AU"/>
        </w:rPr>
      </w:pPr>
      <w:r>
        <w:rPr>
          <w:lang w:eastAsia="en-AU"/>
        </w:rPr>
        <w:t xml:space="preserve">ensure a thorough WHS inductions process for workers according to the Work Health </w:t>
      </w:r>
      <w:r w:rsidRPr="00CF5EEE">
        <w:rPr>
          <w:rFonts w:cs="Arial"/>
          <w:lang w:eastAsia="en-AU"/>
        </w:rPr>
        <w:t>and Safety Act 2011 (WHS Act).</w:t>
      </w:r>
    </w:p>
    <w:p w14:paraId="016EC165" w14:textId="14CBBDC5" w:rsidR="001502C3" w:rsidRDefault="001502C3" w:rsidP="001C6156">
      <w:pPr>
        <w:pStyle w:val="text"/>
        <w:numPr>
          <w:ilvl w:val="0"/>
          <w:numId w:val="87"/>
        </w:numPr>
        <w:rPr>
          <w:rFonts w:cs="Arial"/>
          <w:lang w:eastAsia="en-AU"/>
        </w:rPr>
      </w:pPr>
      <w:r w:rsidRPr="00CF5EEE">
        <w:rPr>
          <w:rFonts w:cs="Arial"/>
          <w:lang w:eastAsia="en-AU"/>
        </w:rPr>
        <w:t xml:space="preserve">contractors will only be hired for a short amount of time or for different sectors in the company therefore training </w:t>
      </w:r>
      <w:r w:rsidR="00CF5EEE" w:rsidRPr="00CF5EEE">
        <w:rPr>
          <w:rFonts w:cs="Arial"/>
          <w:lang w:eastAsia="en-AU"/>
        </w:rPr>
        <w:t>must</w:t>
      </w:r>
      <w:r w:rsidRPr="00CF5EEE">
        <w:rPr>
          <w:rFonts w:cs="Arial"/>
          <w:lang w:eastAsia="en-AU"/>
        </w:rPr>
        <w:t xml:space="preserve"> be adapted to each case.</w:t>
      </w:r>
    </w:p>
    <w:p w14:paraId="673BF9A4" w14:textId="2EE42C54" w:rsidR="00814D2C" w:rsidRDefault="00814D2C" w:rsidP="001C6156">
      <w:pPr>
        <w:pStyle w:val="text"/>
        <w:numPr>
          <w:ilvl w:val="0"/>
          <w:numId w:val="87"/>
        </w:numPr>
        <w:rPr>
          <w:rFonts w:cs="Arial"/>
          <w:lang w:eastAsia="en-AU"/>
        </w:rPr>
      </w:pPr>
      <w:r>
        <w:rPr>
          <w:rFonts w:cs="Arial"/>
          <w:lang w:eastAsia="en-AU"/>
        </w:rPr>
        <w:t>maintain WHS records to identify patterns of occupational injury and disease</w:t>
      </w:r>
    </w:p>
    <w:p w14:paraId="0285640B" w14:textId="6AA7EEC3" w:rsidR="00533330" w:rsidRPr="00CF5EEE" w:rsidRDefault="00533330" w:rsidP="001C6156">
      <w:pPr>
        <w:pStyle w:val="text"/>
        <w:numPr>
          <w:ilvl w:val="0"/>
          <w:numId w:val="87"/>
        </w:numPr>
        <w:rPr>
          <w:rFonts w:cs="Arial"/>
          <w:lang w:eastAsia="en-AU"/>
        </w:rPr>
      </w:pPr>
      <w:r>
        <w:rPr>
          <w:rFonts w:cs="Arial"/>
          <w:lang w:eastAsia="en-AU"/>
        </w:rPr>
        <w:t xml:space="preserve">use the following quality systems </w:t>
      </w:r>
      <w:r w:rsidRPr="00A522DE">
        <w:rPr>
          <w:rFonts w:cs="Arial"/>
          <w:szCs w:val="20"/>
        </w:rPr>
        <w:t>ISO 9001:2008, AS/NZS 4801:2001, ISO 14001:2004 and AS/NZS ISO 31000:2009</w:t>
      </w: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11644789"/>
      <w:r w:rsidR="00E034E9" w:rsidRPr="00E034E9">
        <w:t>Conclusion/recommendations</w:t>
      </w:r>
      <w:bookmarkEnd w:id="51"/>
      <w:bookmarkEnd w:id="52"/>
    </w:p>
    <w:p w14:paraId="7CE84317" w14:textId="77777777" w:rsidR="00533330" w:rsidRPr="00533330" w:rsidRDefault="00533330" w:rsidP="00533330">
      <w:pPr>
        <w:pStyle w:val="Default"/>
        <w:spacing w:before="160" w:after="80" w:line="288" w:lineRule="auto"/>
        <w:rPr>
          <w:sz w:val="20"/>
          <w:szCs w:val="20"/>
        </w:rPr>
      </w:pPr>
      <w:r w:rsidRPr="00533330">
        <w:rPr>
          <w:sz w:val="20"/>
          <w:szCs w:val="20"/>
        </w:rPr>
        <w:t xml:space="preserve">WHS system implementation and maintenance tasks over the coming weeks leading up to commencement of work include: </w:t>
      </w:r>
    </w:p>
    <w:p w14:paraId="7562D073"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confirming legislative requirements </w:t>
      </w:r>
    </w:p>
    <w:p w14:paraId="6AE3B8CC"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identifying relevant roles and responsibilities, includes;</w:t>
      </w:r>
    </w:p>
    <w:p w14:paraId="3D354F0A"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Person Conducting a Business or Undertaking (PCBU)</w:t>
      </w:r>
    </w:p>
    <w:p w14:paraId="4125FFE2"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The Chairperson and members of the Board – Duties Officers</w:t>
      </w:r>
    </w:p>
    <w:p w14:paraId="69D6655A"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The Risk Management Committee</w:t>
      </w:r>
    </w:p>
    <w:p w14:paraId="60FB2F3F"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Managing Directors</w:t>
      </w:r>
    </w:p>
    <w:p w14:paraId="1F505FE7"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Managers and Leaders</w:t>
      </w:r>
    </w:p>
    <w:p w14:paraId="697BD67D"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Workers</w:t>
      </w:r>
    </w:p>
    <w:p w14:paraId="4EE074BE"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Contractors</w:t>
      </w:r>
    </w:p>
    <w:p w14:paraId="13EB761E"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Visitors, volunteer and others</w:t>
      </w:r>
    </w:p>
    <w:p w14:paraId="4B1F0F40"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resourcing the WHS management system </w:t>
      </w:r>
    </w:p>
    <w:p w14:paraId="0198E67E"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lastRenderedPageBreak/>
        <w:t>Contractors</w:t>
      </w:r>
    </w:p>
    <w:p w14:paraId="61CF13E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suitably experienced to perform the tasks</w:t>
      </w:r>
    </w:p>
    <w:p w14:paraId="603ADA6F"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possession of all necessary licenses, permits, registrations and insurance required to perform the work safely and in compliance with appropriate regulations</w:t>
      </w:r>
    </w:p>
    <w:p w14:paraId="4CDABA00"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abide by WHS requirements advised to them before engagement</w:t>
      </w:r>
    </w:p>
    <w:p w14:paraId="7E1E7E7E"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establishing appropriate induction and training, include;</w:t>
      </w:r>
    </w:p>
    <w:p w14:paraId="72E7A89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Induction Plan</w:t>
      </w:r>
    </w:p>
    <w:p w14:paraId="3C3AF288"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Emergency Procedures</w:t>
      </w:r>
    </w:p>
    <w:p w14:paraId="3C77313C"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Hazard Injury/Incident Reporting</w:t>
      </w:r>
    </w:p>
    <w:p w14:paraId="43A89EDE"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Worker to sign the Induction Checklist &amp; copy filed</w:t>
      </w:r>
    </w:p>
    <w:p w14:paraId="36E37CD8"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Detailed WHS Induction Checklist for Contractors to be signed off</w:t>
      </w:r>
    </w:p>
    <w:p w14:paraId="50394E46"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Induction for Contractors/Visitors</w:t>
      </w:r>
    </w:p>
    <w:p w14:paraId="417CAB2C"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Training Register and Training Records</w:t>
      </w:r>
    </w:p>
    <w:p w14:paraId="66BF855B"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Competency Assessments for tasks with a high potential for injury</w:t>
      </w:r>
    </w:p>
    <w:p w14:paraId="5C6BF41C"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providing participation and consultation arrangements for establishing the WHS management system </w:t>
      </w:r>
    </w:p>
    <w:p w14:paraId="3480C045"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seek expert assistance in WHS matters where necessary</w:t>
      </w:r>
    </w:p>
    <w:p w14:paraId="4A5CF8B3"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develop and implement strategies, include;</w:t>
      </w:r>
    </w:p>
    <w:p w14:paraId="6BBDB880"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Staff Meeting Agenda</w:t>
      </w:r>
    </w:p>
    <w:p w14:paraId="685BFFA8"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WHS is a standing agenda item at all staff meetings</w:t>
      </w:r>
    </w:p>
    <w:p w14:paraId="2C6BC54C" w14:textId="0DA7E53F" w:rsid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incorporate relevant, up to date WHS information</w:t>
      </w:r>
    </w:p>
    <w:p w14:paraId="7D126A7D" w14:textId="5482946E" w:rsidR="00D726CF" w:rsidRPr="00533330" w:rsidRDefault="00D726CF" w:rsidP="00533330">
      <w:pPr>
        <w:pStyle w:val="ListParagraph"/>
        <w:numPr>
          <w:ilvl w:val="2"/>
          <w:numId w:val="42"/>
        </w:numPr>
        <w:spacing w:after="0" w:line="288" w:lineRule="auto"/>
        <w:rPr>
          <w:rFonts w:ascii="Arial" w:hAnsi="Arial" w:cs="Arial"/>
          <w:szCs w:val="20"/>
        </w:rPr>
      </w:pPr>
      <w:r>
        <w:rPr>
          <w:rFonts w:ascii="Arial" w:hAnsi="Arial" w:cs="Arial"/>
          <w:szCs w:val="20"/>
        </w:rPr>
        <w:t>Weekly meetings</w:t>
      </w:r>
    </w:p>
    <w:p w14:paraId="3D7CB25A"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ensure WHS risk management is incorporated into all business activities and that hazard identification, risk assessment, resolution and control is on-going.</w:t>
      </w:r>
    </w:p>
    <w:p w14:paraId="73D2F3F2"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develop and implement strategies which include workplace assessment, hazard identification, and appropriate remedial action to eliminate or control hazards, include;</w:t>
      </w:r>
    </w:p>
    <w:p w14:paraId="7EE56F2A"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eekly hazard inspections of work sites</w:t>
      </w:r>
    </w:p>
    <w:p w14:paraId="42E69FF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risk register</w:t>
      </w:r>
    </w:p>
    <w:p w14:paraId="24936408"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Policies and Procedures Manual</w:t>
      </w:r>
    </w:p>
    <w:p w14:paraId="45713B3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 xml:space="preserve">WHS Hazard Inspection Procedure </w:t>
      </w:r>
    </w:p>
    <w:p w14:paraId="23F931DA"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lastRenderedPageBreak/>
        <w:t>WHS Hazard Report Form for documenting outcomes of risk assessments</w:t>
      </w:r>
    </w:p>
    <w:p w14:paraId="29FA4A9E"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Hazard Identification Form for reporting injury/incidents</w:t>
      </w:r>
    </w:p>
    <w:p w14:paraId="020D61C0"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Risk Management Plan to manage risks and potential risks as well as to provide risk strategies</w:t>
      </w:r>
    </w:p>
    <w:p w14:paraId="566BA7C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Suggested Asbestos Register and a Hazardous Substances Register</w:t>
      </w:r>
    </w:p>
    <w:p w14:paraId="7B0FD9B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Audit forms</w:t>
      </w:r>
    </w:p>
    <w:p w14:paraId="2A1FB48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orkers Compensation Report forms</w:t>
      </w:r>
    </w:p>
    <w:p w14:paraId="1D5D1BF9"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WHS risk management should be undertaken before any procurement or modification of any new equipment, procedures or processes</w:t>
      </w:r>
    </w:p>
    <w:p w14:paraId="1806E824"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ensure authorisations are in place for any high-risk work or plant</w:t>
      </w:r>
    </w:p>
    <w:p w14:paraId="5C0467E5" w14:textId="77777777" w:rsidR="00533330" w:rsidRPr="00533330" w:rsidRDefault="00533330" w:rsidP="00533330">
      <w:pPr>
        <w:pStyle w:val="ListParagraph"/>
        <w:numPr>
          <w:ilvl w:val="1"/>
          <w:numId w:val="42"/>
        </w:numPr>
        <w:spacing w:after="0" w:line="240" w:lineRule="auto"/>
        <w:rPr>
          <w:rFonts w:ascii="Arial" w:hAnsi="Arial" w:cs="Arial"/>
          <w:szCs w:val="20"/>
        </w:rPr>
      </w:pPr>
      <w:r w:rsidRPr="00533330">
        <w:rPr>
          <w:rFonts w:ascii="Arial" w:hAnsi="Arial" w:cs="Arial"/>
          <w:szCs w:val="20"/>
        </w:rPr>
        <w:t>review of risk management through regular training, monitoring, auditing and reporting processes</w:t>
      </w:r>
    </w:p>
    <w:p w14:paraId="3012AC96"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evaluate the effectiveness of risk management reports and make recommendations</w:t>
      </w:r>
    </w:p>
    <w:p w14:paraId="5773BBA6" w14:textId="77777777" w:rsidR="00533330" w:rsidRPr="00533330" w:rsidRDefault="00533330" w:rsidP="00533330">
      <w:pPr>
        <w:pStyle w:val="ListParagraph"/>
        <w:numPr>
          <w:ilvl w:val="3"/>
          <w:numId w:val="42"/>
        </w:numPr>
        <w:spacing w:after="0" w:line="240" w:lineRule="auto"/>
        <w:rPr>
          <w:rFonts w:ascii="Arial" w:hAnsi="Arial" w:cs="Arial"/>
          <w:szCs w:val="20"/>
        </w:rPr>
      </w:pPr>
      <w:r w:rsidRPr="00533330">
        <w:rPr>
          <w:rFonts w:ascii="Arial" w:hAnsi="Arial" w:cs="Arial"/>
          <w:szCs w:val="20"/>
        </w:rPr>
        <w:t>complete follow-up assessments of risk controls designed for identified hazards</w:t>
      </w:r>
    </w:p>
    <w:p w14:paraId="0DF2C240" w14:textId="77777777" w:rsidR="00533330" w:rsidRPr="00533330" w:rsidRDefault="00533330" w:rsidP="00533330">
      <w:pPr>
        <w:pStyle w:val="ListParagraph"/>
        <w:rPr>
          <w:rFonts w:ascii="Arial" w:hAnsi="Arial" w:cs="Arial"/>
          <w:szCs w:val="20"/>
        </w:rPr>
      </w:pPr>
    </w:p>
    <w:p w14:paraId="3512B6CA" w14:textId="77777777" w:rsidR="00533330" w:rsidRPr="00533330" w:rsidRDefault="00533330" w:rsidP="00533330">
      <w:pPr>
        <w:pStyle w:val="ListParagraph"/>
        <w:numPr>
          <w:ilvl w:val="0"/>
          <w:numId w:val="42"/>
        </w:numPr>
        <w:spacing w:after="0" w:line="240" w:lineRule="auto"/>
        <w:rPr>
          <w:rFonts w:ascii="Arial" w:hAnsi="Arial" w:cs="Arial"/>
          <w:szCs w:val="20"/>
        </w:rPr>
      </w:pPr>
      <w:r w:rsidRPr="00533330">
        <w:rPr>
          <w:rFonts w:ascii="Arial" w:hAnsi="Arial" w:cs="Arial"/>
          <w:szCs w:val="20"/>
        </w:rPr>
        <w:t>implement and maintain appropriate information, reporting and statistical systems</w:t>
      </w:r>
    </w:p>
    <w:p w14:paraId="29FB3D4C" w14:textId="77777777" w:rsidR="00533330" w:rsidRPr="00533330" w:rsidRDefault="00533330" w:rsidP="00533330">
      <w:pPr>
        <w:pStyle w:val="ListParagraph"/>
        <w:rPr>
          <w:rFonts w:ascii="Arial" w:hAnsi="Arial" w:cs="Arial"/>
          <w:szCs w:val="20"/>
        </w:rPr>
      </w:pPr>
    </w:p>
    <w:p w14:paraId="266B6540"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Keep all WHS information and documentation relevant and up to date including details of inspections, maintenance, repair, calibration and alteration of plant, testing and monitoring.</w:t>
      </w:r>
    </w:p>
    <w:p w14:paraId="01181D86"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Documents to be displayed</w:t>
      </w:r>
    </w:p>
    <w:p w14:paraId="153145EB"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Emergency contacts page</w:t>
      </w:r>
    </w:p>
    <w:p w14:paraId="1E54109B"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Emergency Evacuation Plan</w:t>
      </w:r>
    </w:p>
    <w:p w14:paraId="1A0DCD2F"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Return to Work Policy</w:t>
      </w:r>
    </w:p>
    <w:p w14:paraId="1E854F1E"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Work Health and Safety Policy</w:t>
      </w:r>
    </w:p>
    <w:p w14:paraId="7B38F538"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Accident/Incident Notification details</w:t>
      </w:r>
    </w:p>
    <w:p w14:paraId="53245A32" w14:textId="77777777" w:rsidR="00533330" w:rsidRDefault="00533330" w:rsidP="00533330">
      <w:pPr>
        <w:pStyle w:val="ListParagraph"/>
        <w:numPr>
          <w:ilvl w:val="2"/>
          <w:numId w:val="42"/>
        </w:numPr>
        <w:spacing w:after="0" w:line="288" w:lineRule="auto"/>
        <w:rPr>
          <w:rFonts w:cs="Arial"/>
          <w:szCs w:val="20"/>
        </w:rPr>
      </w:pPr>
      <w:r w:rsidRPr="00533330">
        <w:rPr>
          <w:rFonts w:ascii="Arial" w:hAnsi="Arial" w:cs="Arial"/>
          <w:szCs w:val="20"/>
        </w:rPr>
        <w:t>Compensation and Return to Work information</w:t>
      </w:r>
    </w:p>
    <w:p w14:paraId="30150629" w14:textId="77777777" w:rsidR="00533330" w:rsidRDefault="00533330" w:rsidP="006E7160">
      <w:pPr>
        <w:spacing w:before="160" w:after="80"/>
        <w:rPr>
          <w:szCs w:val="20"/>
        </w:rPr>
      </w:pPr>
    </w:p>
    <w:p w14:paraId="7FB93C3D" w14:textId="77777777" w:rsidR="00533330" w:rsidRDefault="00533330" w:rsidP="006E7160">
      <w:pPr>
        <w:spacing w:before="160" w:after="80"/>
        <w:rPr>
          <w:szCs w:val="20"/>
        </w:rPr>
      </w:pPr>
    </w:p>
    <w:p w14:paraId="68A0A3D0" w14:textId="77777777" w:rsidR="00F91BB2" w:rsidRDefault="00F91BB2">
      <w:pPr>
        <w:spacing w:after="200" w:line="276" w:lineRule="auto"/>
        <w:rPr>
          <w:szCs w:val="20"/>
        </w:rPr>
      </w:pPr>
      <w:r>
        <w:rPr>
          <w:szCs w:val="20"/>
        </w:rPr>
        <w:br w:type="page"/>
      </w:r>
    </w:p>
    <w:p w14:paraId="44877D7B" w14:textId="40787801" w:rsidR="006E7160" w:rsidRDefault="006E7160" w:rsidP="006E7160">
      <w:pPr>
        <w:spacing w:before="160" w:after="80"/>
        <w:rPr>
          <w:szCs w:val="20"/>
        </w:rPr>
      </w:pPr>
      <w:r>
        <w:rPr>
          <w:szCs w:val="20"/>
        </w:rPr>
        <w:lastRenderedPageBreak/>
        <w:t xml:space="preserve">The following are my recommendations for the </w:t>
      </w:r>
      <w:r w:rsidR="00F50830">
        <w:rPr>
          <w:szCs w:val="20"/>
        </w:rPr>
        <w:t xml:space="preserve">BizOps </w:t>
      </w:r>
      <w:r>
        <w:rPr>
          <w:szCs w:val="20"/>
        </w:rPr>
        <w:t>renovation plans;</w:t>
      </w:r>
    </w:p>
    <w:p w14:paraId="314B1E68" w14:textId="588F561D" w:rsidR="006E7160" w:rsidRDefault="006E7160" w:rsidP="001C6156">
      <w:pPr>
        <w:pStyle w:val="ListParagraph"/>
        <w:numPr>
          <w:ilvl w:val="0"/>
          <w:numId w:val="89"/>
        </w:numPr>
        <w:spacing w:before="160" w:after="80" w:line="288" w:lineRule="auto"/>
        <w:ind w:left="714" w:hanging="357"/>
        <w:rPr>
          <w:rFonts w:ascii="Arial" w:hAnsi="Arial" w:cs="Arial"/>
          <w:szCs w:val="20"/>
        </w:rPr>
      </w:pPr>
      <w:r w:rsidRPr="006E7160">
        <w:rPr>
          <w:rFonts w:ascii="Arial" w:hAnsi="Arial" w:cs="Arial"/>
          <w:szCs w:val="20"/>
        </w:rPr>
        <w:t>Identify the WHS risks</w:t>
      </w:r>
      <w:r>
        <w:rPr>
          <w:rFonts w:ascii="Arial" w:hAnsi="Arial" w:cs="Arial"/>
          <w:szCs w:val="20"/>
        </w:rPr>
        <w:t xml:space="preserve"> to the plan before, during and after using the WHS Risk Assessment.</w:t>
      </w:r>
    </w:p>
    <w:p w14:paraId="0DE769B5" w14:textId="77777777" w:rsidR="007E2DF5" w:rsidRDefault="007E2DF5" w:rsidP="007E2DF5">
      <w:pPr>
        <w:pStyle w:val="ListParagraph"/>
        <w:spacing w:before="160" w:after="80" w:line="288" w:lineRule="auto"/>
        <w:ind w:left="714"/>
        <w:rPr>
          <w:rFonts w:ascii="Arial" w:hAnsi="Arial" w:cs="Arial"/>
          <w:szCs w:val="20"/>
        </w:rPr>
      </w:pPr>
    </w:p>
    <w:p w14:paraId="1D526E39" w14:textId="4F190F31" w:rsidR="006E7160" w:rsidRDefault="00F50830"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 FMEA to identify all possible failures in the BizOps Office Refurbishment Plan.</w:t>
      </w:r>
    </w:p>
    <w:p w14:paraId="3C221D85" w14:textId="77777777" w:rsidR="002F5C4A" w:rsidRPr="002F5C4A" w:rsidRDefault="002F5C4A" w:rsidP="002F5C4A">
      <w:pPr>
        <w:pStyle w:val="ListParagraph"/>
        <w:rPr>
          <w:rFonts w:ascii="Arial" w:hAnsi="Arial" w:cs="Arial"/>
          <w:szCs w:val="20"/>
        </w:rPr>
      </w:pPr>
    </w:p>
    <w:p w14:paraId="126AF1DF" w14:textId="2D74DD57" w:rsidR="00715973" w:rsidRDefault="002F5C4A"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w:t>
      </w:r>
      <w:r w:rsidR="00715973">
        <w:rPr>
          <w:rFonts w:ascii="Arial" w:hAnsi="Arial" w:cs="Arial"/>
          <w:szCs w:val="20"/>
        </w:rPr>
        <w:t>ation and development of improvements to the WHS management system will require;</w:t>
      </w:r>
    </w:p>
    <w:p w14:paraId="2BCDA01A" w14:textId="77777777" w:rsidR="00715973" w:rsidRPr="00715973" w:rsidRDefault="00715973" w:rsidP="00715973">
      <w:pPr>
        <w:pStyle w:val="ListParagraph"/>
        <w:rPr>
          <w:rFonts w:ascii="Arial" w:hAnsi="Arial" w:cs="Arial"/>
          <w:szCs w:val="20"/>
        </w:rPr>
      </w:pPr>
    </w:p>
    <w:p w14:paraId="4D61A4C4" w14:textId="1FAFCA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the research of new and more effective equipment, systems and work practices</w:t>
      </w:r>
    </w:p>
    <w:p w14:paraId="35FF91D0" w14:textId="2BB1A6D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eking advice on how to address legislative/regulatory requirements</w:t>
      </w:r>
    </w:p>
    <w:p w14:paraId="595A3BC1" w14:textId="46A69B7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tting deadlines for implementing changes</w:t>
      </w:r>
    </w:p>
    <w:p w14:paraId="00A6EA25" w14:textId="7AD2A6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clearly assigning responsibility</w:t>
      </w:r>
    </w:p>
    <w:p w14:paraId="7E51B28F" w14:textId="2F82D9F5"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monitoring the implementation process</w:t>
      </w:r>
    </w:p>
    <w:p w14:paraId="0F68A22C" w14:textId="1BEC255A" w:rsidR="002F5C4A" w:rsidRDefault="002F5C4A" w:rsidP="001C6156">
      <w:pPr>
        <w:pStyle w:val="ListParagraph"/>
        <w:numPr>
          <w:ilvl w:val="1"/>
          <w:numId w:val="89"/>
        </w:numPr>
        <w:spacing w:before="160" w:after="80" w:line="288" w:lineRule="auto"/>
        <w:rPr>
          <w:rFonts w:ascii="Arial" w:hAnsi="Arial" w:cs="Arial"/>
          <w:szCs w:val="20"/>
        </w:rPr>
      </w:pPr>
      <w:r>
        <w:rPr>
          <w:rFonts w:ascii="Arial" w:hAnsi="Arial" w:cs="Arial"/>
          <w:szCs w:val="20"/>
        </w:rPr>
        <w:t>a procedure to review the revised arrangements to assess their effectiveness and value to the organisation.</w:t>
      </w:r>
    </w:p>
    <w:p w14:paraId="69363678" w14:textId="77777777" w:rsidR="00773093" w:rsidRPr="00773093" w:rsidRDefault="00773093" w:rsidP="00773093">
      <w:pPr>
        <w:pStyle w:val="ListParagraph"/>
        <w:rPr>
          <w:rFonts w:ascii="Arial" w:hAnsi="Arial" w:cs="Arial"/>
          <w:szCs w:val="20"/>
        </w:rPr>
      </w:pPr>
    </w:p>
    <w:p w14:paraId="7732C1DE" w14:textId="6E6FD209" w:rsidR="00701079" w:rsidRPr="00701079" w:rsidRDefault="00773093"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 xml:space="preserve">Seek </w:t>
      </w:r>
      <w:r w:rsidR="00955693">
        <w:rPr>
          <w:rFonts w:ascii="Arial" w:hAnsi="Arial" w:cs="Arial"/>
          <w:szCs w:val="20"/>
        </w:rPr>
        <w:t xml:space="preserve">WHS </w:t>
      </w:r>
      <w:r>
        <w:rPr>
          <w:rFonts w:ascii="Arial" w:hAnsi="Arial" w:cs="Arial"/>
          <w:szCs w:val="20"/>
        </w:rPr>
        <w:t>expert advice</w:t>
      </w:r>
      <w:r w:rsidR="001312F5">
        <w:rPr>
          <w:rFonts w:ascii="Arial" w:hAnsi="Arial" w:cs="Arial"/>
          <w:szCs w:val="20"/>
        </w:rPr>
        <w:t xml:space="preserve"> in all </w:t>
      </w:r>
      <w:r w:rsidR="002633CB">
        <w:rPr>
          <w:rFonts w:ascii="Arial" w:hAnsi="Arial" w:cs="Arial"/>
          <w:szCs w:val="20"/>
        </w:rPr>
        <w:t>WHS Management procedures including the</w:t>
      </w:r>
      <w:r w:rsidR="001312F5">
        <w:rPr>
          <w:rFonts w:ascii="Arial" w:hAnsi="Arial" w:cs="Arial"/>
          <w:szCs w:val="20"/>
        </w:rPr>
        <w:t xml:space="preserve"> design, development, identification, monitoring, establish</w:t>
      </w:r>
      <w:r w:rsidR="002633CB">
        <w:rPr>
          <w:rFonts w:ascii="Arial" w:hAnsi="Arial" w:cs="Arial"/>
          <w:szCs w:val="20"/>
        </w:rPr>
        <w:t>ment</w:t>
      </w:r>
      <w:r w:rsidR="001312F5">
        <w:rPr>
          <w:rFonts w:ascii="Arial" w:hAnsi="Arial" w:cs="Arial"/>
          <w:szCs w:val="20"/>
        </w:rPr>
        <w:t xml:space="preserve"> and evaluati</w:t>
      </w:r>
      <w:r w:rsidR="002633CB">
        <w:rPr>
          <w:rFonts w:ascii="Arial" w:hAnsi="Arial" w:cs="Arial"/>
          <w:szCs w:val="20"/>
        </w:rPr>
        <w:t>on of all activities</w:t>
      </w:r>
      <w:r w:rsidR="00506582">
        <w:rPr>
          <w:rFonts w:ascii="Arial" w:hAnsi="Arial" w:cs="Arial"/>
          <w:szCs w:val="20"/>
        </w:rPr>
        <w:t xml:space="preserve"> and how to address legislative/regulatory requirements (see 19 expert advice for a detailed listing).</w:t>
      </w:r>
    </w:p>
    <w:p w14:paraId="05FFF1D6" w14:textId="502FD950" w:rsidR="00ED6E7E" w:rsidRPr="00ED6E7E" w:rsidRDefault="00ED6E7E" w:rsidP="001C6156">
      <w:pPr>
        <w:pStyle w:val="text"/>
        <w:numPr>
          <w:ilvl w:val="0"/>
          <w:numId w:val="89"/>
        </w:numPr>
        <w:rPr>
          <w:szCs w:val="20"/>
          <w:lang w:eastAsia="en-AU"/>
        </w:rPr>
      </w:pPr>
      <w:r>
        <w:t>Contractors should be selected based on their expertise and their work health and safety record.</w:t>
      </w:r>
    </w:p>
    <w:p w14:paraId="778CDD36" w14:textId="204666F3" w:rsidR="00F50830" w:rsidRDefault="00F50830"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Re-assess</w:t>
      </w:r>
      <w:r>
        <w:rPr>
          <w:rStyle w:val="Strong"/>
          <w:rFonts w:ascii="Arial" w:hAnsi="Arial" w:cs="Arial"/>
          <w:b w:val="0"/>
          <w:sz w:val="20"/>
          <w:szCs w:val="20"/>
          <w:bdr w:val="none" w:sz="0" w:space="0" w:color="auto" w:frame="1"/>
          <w:shd w:val="clear" w:color="auto" w:fill="FFFFFF"/>
        </w:rPr>
        <w:t xml:space="preserve"> and change accordingly</w:t>
      </w:r>
      <w:r w:rsidRPr="00A42C77">
        <w:rPr>
          <w:rStyle w:val="Strong"/>
          <w:rFonts w:ascii="Arial" w:hAnsi="Arial" w:cs="Arial"/>
          <w:b w:val="0"/>
          <w:sz w:val="20"/>
          <w:szCs w:val="20"/>
          <w:bdr w:val="none" w:sz="0" w:space="0" w:color="auto" w:frame="1"/>
          <w:shd w:val="clear" w:color="auto" w:fill="FFFFFF"/>
        </w:rPr>
        <w:t xml:space="preserve"> the company induction, staff policies and procedures manuals and all other WHS documentation.</w:t>
      </w:r>
    </w:p>
    <w:p w14:paraId="47E83F02" w14:textId="65A8396B" w:rsidR="00E43A95" w:rsidRDefault="004E105E"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To adapt WHS training for each Contractor, it is recommended to provide an online induction before working on site as a general guide for setting a standard for safe work, minimising risk and reducing </w:t>
      </w:r>
      <w:r w:rsidR="00ED6E7E">
        <w:rPr>
          <w:rStyle w:val="Strong"/>
          <w:rFonts w:ascii="Arial" w:hAnsi="Arial" w:cs="Arial"/>
          <w:b w:val="0"/>
          <w:sz w:val="20"/>
          <w:szCs w:val="20"/>
          <w:bdr w:val="none" w:sz="0" w:space="0" w:color="auto" w:frame="1"/>
          <w:shd w:val="clear" w:color="auto" w:fill="FFFFFF"/>
        </w:rPr>
        <w:t>the training time at BizOps</w:t>
      </w:r>
    </w:p>
    <w:p w14:paraId="01AFBC94" w14:textId="2EF82987" w:rsidR="00D412BF" w:rsidRDefault="00D412BF"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Contractors</w:t>
      </w:r>
      <w:r w:rsidR="0037418D">
        <w:rPr>
          <w:rStyle w:val="Strong"/>
          <w:rFonts w:ascii="Arial" w:hAnsi="Arial" w:cs="Arial"/>
          <w:b w:val="0"/>
          <w:sz w:val="20"/>
          <w:szCs w:val="20"/>
          <w:bdr w:val="none" w:sz="0" w:space="0" w:color="auto" w:frame="1"/>
          <w:shd w:val="clear" w:color="auto" w:fill="FFFFFF"/>
        </w:rPr>
        <w:t>/Visitors</w:t>
      </w:r>
      <w:r>
        <w:rPr>
          <w:rStyle w:val="Strong"/>
          <w:rFonts w:ascii="Arial" w:hAnsi="Arial" w:cs="Arial"/>
          <w:b w:val="0"/>
          <w:sz w:val="20"/>
          <w:szCs w:val="20"/>
          <w:bdr w:val="none" w:sz="0" w:space="0" w:color="auto" w:frame="1"/>
          <w:shd w:val="clear" w:color="auto" w:fill="FFFFFF"/>
        </w:rPr>
        <w:t xml:space="preserve"> to receive a</w:t>
      </w:r>
      <w:r w:rsidR="00475626">
        <w:rPr>
          <w:rStyle w:val="Strong"/>
          <w:rFonts w:ascii="Arial" w:hAnsi="Arial" w:cs="Arial"/>
          <w:b w:val="0"/>
          <w:sz w:val="20"/>
          <w:szCs w:val="20"/>
          <w:bdr w:val="none" w:sz="0" w:space="0" w:color="auto" w:frame="1"/>
          <w:shd w:val="clear" w:color="auto" w:fill="FFFFFF"/>
        </w:rPr>
        <w:t>nd sign where required all WHS Training Documentation as listed in detail previously.</w:t>
      </w:r>
    </w:p>
    <w:p w14:paraId="50A32F85" w14:textId="4EFDFB6C"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eekly WHS meetings </w:t>
      </w:r>
      <w:r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the BizOps plan</w:t>
      </w:r>
      <w:r w:rsidRPr="00A42C77">
        <w:rPr>
          <w:rStyle w:val="Strong"/>
          <w:rFonts w:ascii="Arial" w:hAnsi="Arial" w:cs="Arial"/>
          <w:b w:val="0"/>
          <w:sz w:val="20"/>
          <w:szCs w:val="20"/>
          <w:bdr w:val="none" w:sz="0" w:space="0" w:color="auto" w:frame="1"/>
          <w:shd w:val="clear" w:color="auto" w:fill="FFFFFF"/>
        </w:rPr>
        <w:t>.</w:t>
      </w:r>
    </w:p>
    <w:p w14:paraId="12F84811" w14:textId="59F16661"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Pr>
          <w:rStyle w:val="Strong"/>
          <w:rFonts w:ascii="Arial" w:hAnsi="Arial" w:cs="Arial"/>
          <w:b w:val="0"/>
          <w:sz w:val="20"/>
          <w:szCs w:val="20"/>
          <w:bdr w:val="none" w:sz="0" w:space="0" w:color="auto" w:frame="1"/>
          <w:shd w:val="clear" w:color="auto" w:fill="FFFFFF"/>
        </w:rPr>
        <w:t xml:space="preserve"> </w:t>
      </w:r>
    </w:p>
    <w:p w14:paraId="08FFDB5F" w14:textId="7457037B" w:rsidR="007F0889" w:rsidRDefault="007F0889"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Inform staff of changes using </w:t>
      </w:r>
      <w:r>
        <w:rPr>
          <w:rStyle w:val="Strong"/>
          <w:rFonts w:ascii="Arial" w:hAnsi="Arial" w:cs="Arial"/>
          <w:b w:val="0"/>
          <w:sz w:val="20"/>
          <w:szCs w:val="20"/>
          <w:bdr w:val="none" w:sz="0" w:space="0" w:color="auto" w:frame="1"/>
          <w:shd w:val="clear" w:color="auto" w:fill="FFFFFF"/>
        </w:rPr>
        <w:t xml:space="preserve">the following </w:t>
      </w:r>
      <w:r w:rsidRPr="00A42C77">
        <w:rPr>
          <w:rStyle w:val="Strong"/>
          <w:rFonts w:ascii="Arial" w:hAnsi="Arial" w:cs="Arial"/>
          <w:b w:val="0"/>
          <w:sz w:val="20"/>
          <w:szCs w:val="20"/>
          <w:bdr w:val="none" w:sz="0" w:space="0" w:color="auto" w:frame="1"/>
          <w:shd w:val="clear" w:color="auto" w:fill="FFFFFF"/>
        </w:rPr>
        <w:t>procedures;</w:t>
      </w:r>
    </w:p>
    <w:p w14:paraId="5A8F7E76"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DF3627D"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0D16254A"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25A12D20"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igns</w:t>
      </w:r>
    </w:p>
    <w:p w14:paraId="334CE2AB"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7A07CE2" w14:textId="77777777" w:rsidR="007F0889"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434AFCC5" w14:textId="44D5572F" w:rsidR="00F50830" w:rsidRPr="007F0889" w:rsidRDefault="007F0889" w:rsidP="001C6156">
      <w:pPr>
        <w:pStyle w:val="NormalWeb"/>
        <w:numPr>
          <w:ilvl w:val="0"/>
          <w:numId w:val="89"/>
        </w:numPr>
        <w:shd w:val="clear" w:color="auto" w:fill="FFFFFF"/>
        <w:spacing w:before="160" w:beforeAutospacing="0" w:after="80" w:afterAutospacing="0" w:line="288" w:lineRule="auto"/>
        <w:ind w:left="714"/>
        <w:rPr>
          <w:rFonts w:ascii="Arial" w:hAnsi="Arial" w:cs="Arial"/>
          <w:szCs w:val="20"/>
        </w:rPr>
      </w:pPr>
      <w:r w:rsidRPr="007F0889">
        <w:rPr>
          <w:rStyle w:val="Strong"/>
          <w:rFonts w:ascii="Arial" w:hAnsi="Arial" w:cs="Arial"/>
          <w:b w:val="0"/>
          <w:sz w:val="20"/>
          <w:szCs w:val="20"/>
          <w:bdr w:val="none" w:sz="0" w:space="0" w:color="auto" w:frame="1"/>
          <w:shd w:val="clear" w:color="auto" w:fill="FFFFFF"/>
        </w:rPr>
        <w:t xml:space="preserve">Monitor and review plan for its effectiveness and appropriateness. Plan for an ongoing evaluation. </w:t>
      </w:r>
    </w:p>
    <w:p w14:paraId="256AE244" w14:textId="77777777" w:rsidR="006E2CB2" w:rsidRPr="00400CF3" w:rsidRDefault="006E2CB2" w:rsidP="006E2CB2">
      <w:pPr>
        <w:pStyle w:val="text"/>
        <w:spacing w:before="0" w:after="0" w:line="240" w:lineRule="auto"/>
        <w:rPr>
          <w:lang w:eastAsia="en-AU"/>
        </w:rPr>
      </w:pPr>
    </w:p>
    <w:p w14:paraId="3411049E" w14:textId="6084F422" w:rsidR="0003147E" w:rsidRDefault="002345F7" w:rsidP="0046273D">
      <w:pPr>
        <w:pStyle w:val="H2"/>
        <w:numPr>
          <w:ilvl w:val="0"/>
          <w:numId w:val="43"/>
        </w:numPr>
      </w:pPr>
      <w:bookmarkStart w:id="53" w:name="_Toc11644790"/>
      <w:r>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1"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AE743EF" w:rsidR="00145580" w:rsidRDefault="00145580" w:rsidP="00145580">
      <w:pPr>
        <w:pStyle w:val="text"/>
        <w:spacing w:before="0" w:after="0" w:line="240" w:lineRule="auto"/>
        <w:rPr>
          <w:rStyle w:val="Hyperlink"/>
        </w:rPr>
      </w:pPr>
      <w:r>
        <w:rPr>
          <w:lang w:eastAsia="en-AU"/>
        </w:rPr>
        <w:t xml:space="preserve">Retrieved from: </w:t>
      </w:r>
      <w:hyperlink r:id="rId22" w:history="1">
        <w:r>
          <w:rPr>
            <w:rStyle w:val="Hyperlink"/>
          </w:rPr>
          <w:t>https://www.safeworkaustralia.gov.au/doc/guide-model-work-health-and-safety-act</w:t>
        </w:r>
      </w:hyperlink>
    </w:p>
    <w:p w14:paraId="2526124D" w14:textId="7DD25C74" w:rsidR="00BB57F0" w:rsidRDefault="00BB57F0" w:rsidP="00145580">
      <w:pPr>
        <w:pStyle w:val="text"/>
        <w:spacing w:before="0" w:after="0" w:line="240" w:lineRule="auto"/>
        <w:rPr>
          <w:rStyle w:val="Hyperlink"/>
        </w:rPr>
      </w:pPr>
    </w:p>
    <w:p w14:paraId="0A31C38F" w14:textId="14F99DBA" w:rsidR="00BC40E9" w:rsidRDefault="00BC40E9" w:rsidP="00145580">
      <w:pPr>
        <w:pStyle w:val="text"/>
        <w:spacing w:before="0" w:after="0" w:line="240" w:lineRule="auto"/>
        <w:rPr>
          <w:rStyle w:val="Hyperlink"/>
          <w:color w:val="auto"/>
          <w:u w:val="none"/>
        </w:rPr>
      </w:pPr>
    </w:p>
    <w:p w14:paraId="47249DB2" w14:textId="78710AA3" w:rsidR="00BC40E9" w:rsidRDefault="00BC40E9" w:rsidP="00145580">
      <w:pPr>
        <w:pStyle w:val="text"/>
        <w:spacing w:before="0" w:after="0" w:line="240" w:lineRule="auto"/>
        <w:rPr>
          <w:rStyle w:val="Hyperlink"/>
          <w:color w:val="auto"/>
          <w:u w:val="none"/>
        </w:rPr>
      </w:pPr>
      <w:r>
        <w:rPr>
          <w:rStyle w:val="Hyperlink"/>
          <w:color w:val="auto"/>
          <w:u w:val="none"/>
        </w:rPr>
        <w:t>Australian Government. Federal Register of Legislation. (2017). Work Health and Safety Act 2011</w:t>
      </w:r>
    </w:p>
    <w:p w14:paraId="23B20800" w14:textId="0D0429F4" w:rsidR="00BC40E9" w:rsidRDefault="00BC40E9" w:rsidP="00145580">
      <w:pPr>
        <w:pStyle w:val="text"/>
        <w:spacing w:before="0" w:after="0" w:line="240" w:lineRule="auto"/>
      </w:pPr>
      <w:r>
        <w:rPr>
          <w:rStyle w:val="Hyperlink"/>
          <w:color w:val="auto"/>
          <w:u w:val="none"/>
        </w:rPr>
        <w:t xml:space="preserve">Retrieved from: </w:t>
      </w:r>
      <w:hyperlink r:id="rId23" w:history="1">
        <w:r>
          <w:rPr>
            <w:rStyle w:val="Hyperlink"/>
          </w:rPr>
          <w:t>https://www.legislation.gov.au/Details/C2017C00305</w:t>
        </w:r>
      </w:hyperlink>
    </w:p>
    <w:p w14:paraId="73CA3062" w14:textId="77777777" w:rsidR="00BC40E9" w:rsidRPr="00BC40E9" w:rsidRDefault="00BC40E9" w:rsidP="00145580">
      <w:pPr>
        <w:pStyle w:val="text"/>
        <w:spacing w:before="0" w:after="0" w:line="240" w:lineRule="auto"/>
      </w:pPr>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85DB3" w14:textId="77777777" w:rsidR="009A4FD0" w:rsidRDefault="009A4FD0" w:rsidP="00036C36">
      <w:r>
        <w:separator/>
      </w:r>
    </w:p>
  </w:endnote>
  <w:endnote w:type="continuationSeparator" w:id="0">
    <w:p w14:paraId="5DC60B4F" w14:textId="77777777" w:rsidR="009A4FD0" w:rsidRDefault="009A4FD0"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D27B67" w:rsidRDefault="00D27B67"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D27B67" w:rsidRPr="00C525C8" w14:paraId="277D8FB8" w14:textId="77777777" w:rsidTr="00C36409">
      <w:trPr>
        <w:trHeight w:val="397"/>
      </w:trPr>
      <w:tc>
        <w:tcPr>
          <w:tcW w:w="794" w:type="dxa"/>
          <w:vMerge w:val="restart"/>
          <w:vAlign w:val="center"/>
        </w:tcPr>
        <w:p w14:paraId="1AE23933" w14:textId="77777777" w:rsidR="00D27B67" w:rsidRPr="00C525C8" w:rsidRDefault="00D27B67" w:rsidP="00C36409">
          <w:pPr>
            <w:pStyle w:val="foot-text"/>
            <w:jc w:val="right"/>
          </w:pPr>
          <w:r>
            <w:rPr>
              <w:noProof/>
              <w:lang w:eastAsia="en-AU"/>
            </w:rPr>
            <w:drawing>
              <wp:inline distT="0" distB="0" distL="0" distR="0" wp14:anchorId="4E50FBC8" wp14:editId="13D8095E">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D27B67" w:rsidRPr="006D1F82" w:rsidRDefault="00D27B67" w:rsidP="00C36409">
          <w:pPr>
            <w:pStyle w:val="foot-copyright"/>
          </w:pPr>
          <w:r w:rsidRPr="006D1F82">
            <w:t>© Aspire Training &amp; Consulting</w:t>
          </w:r>
        </w:p>
      </w:tc>
      <w:tc>
        <w:tcPr>
          <w:tcW w:w="2540" w:type="dxa"/>
        </w:tcPr>
        <w:p w14:paraId="1DD5A9CC" w14:textId="77777777" w:rsidR="00D27B67" w:rsidRPr="00C525C8" w:rsidRDefault="00D27B67" w:rsidP="00C36409">
          <w:pPr>
            <w:pStyle w:val="foot-text"/>
          </w:pPr>
        </w:p>
      </w:tc>
      <w:tc>
        <w:tcPr>
          <w:tcW w:w="1689" w:type="dxa"/>
          <w:vMerge w:val="restart"/>
          <w:vAlign w:val="center"/>
        </w:tcPr>
        <w:p w14:paraId="28DFA9B0" w14:textId="77777777" w:rsidR="00D27B67" w:rsidRPr="00CA03D7" w:rsidRDefault="00D27B67" w:rsidP="00C36409">
          <w:pPr>
            <w:pStyle w:val="foot-black"/>
          </w:pPr>
          <w:sdt>
            <w:sdtPr>
              <w:id w:val="522676978"/>
              <w:docPartObj>
                <w:docPartGallery w:val="Page Numbers (Bottom of Page)"/>
                <w:docPartUnique/>
              </w:docPartObj>
            </w:sdtPr>
            <w:sdtContent>
              <w:sdt>
                <w:sdtPr>
                  <w:id w:val="812756499"/>
                  <w:docPartObj>
                    <w:docPartGallery w:val="Page Numbers (Top of Page)"/>
                    <w:docPartUnique/>
                  </w:docPartObj>
                </w:sdtPr>
                <w:sdtContent>
                  <w:r w:rsidRPr="00C525C8">
                    <w:t xml:space="preserve">Page </w:t>
                  </w:r>
                  <w:r w:rsidRPr="00C525C8">
                    <w:fldChar w:fldCharType="begin"/>
                  </w:r>
                  <w:r w:rsidRPr="00C525C8">
                    <w:instrText xml:space="preserve"> PAGE </w:instrText>
                  </w:r>
                  <w:r w:rsidRPr="00C525C8">
                    <w:fldChar w:fldCharType="separate"/>
                  </w:r>
                  <w:r>
                    <w:rPr>
                      <w:noProof/>
                    </w:rPr>
                    <w:t>59</w:t>
                  </w:r>
                  <w:r w:rsidRPr="00C525C8">
                    <w:fldChar w:fldCharType="end"/>
                  </w:r>
                  <w:r w:rsidRPr="00C525C8">
                    <w:t xml:space="preserve"> of </w:t>
                  </w:r>
                  <w:r>
                    <w:rPr>
                      <w:noProof/>
                    </w:rPr>
                    <w:fldChar w:fldCharType="begin"/>
                  </w:r>
                  <w:r>
                    <w:rPr>
                      <w:noProof/>
                    </w:rPr>
                    <w:instrText xml:space="preserve"> NUMPAGES  </w:instrText>
                  </w:r>
                  <w:r>
                    <w:rPr>
                      <w:noProof/>
                    </w:rPr>
                    <w:fldChar w:fldCharType="separate"/>
                  </w:r>
                  <w:r>
                    <w:rPr>
                      <w:noProof/>
                    </w:rPr>
                    <w:t>63</w:t>
                  </w:r>
                  <w:r>
                    <w:rPr>
                      <w:noProof/>
                    </w:rPr>
                    <w:fldChar w:fldCharType="end"/>
                  </w:r>
                </w:sdtContent>
              </w:sdt>
            </w:sdtContent>
          </w:sdt>
        </w:p>
      </w:tc>
    </w:tr>
    <w:tr w:rsidR="00D27B67" w:rsidRPr="00C525C8" w14:paraId="47398F0A" w14:textId="77777777" w:rsidTr="00C36409">
      <w:trPr>
        <w:trHeight w:val="397"/>
      </w:trPr>
      <w:tc>
        <w:tcPr>
          <w:tcW w:w="794" w:type="dxa"/>
          <w:vMerge/>
          <w:vAlign w:val="center"/>
        </w:tcPr>
        <w:p w14:paraId="16FF43F6" w14:textId="77777777" w:rsidR="00D27B67" w:rsidRPr="00C525C8" w:rsidRDefault="00D27B67" w:rsidP="00C36409">
          <w:pPr>
            <w:pStyle w:val="foot-text"/>
            <w:jc w:val="right"/>
          </w:pPr>
        </w:p>
      </w:tc>
      <w:tc>
        <w:tcPr>
          <w:tcW w:w="4592" w:type="dxa"/>
          <w:tcBorders>
            <w:left w:val="nil"/>
          </w:tcBorders>
        </w:tcPr>
        <w:p w14:paraId="59DEFE18" w14:textId="77777777" w:rsidR="00D27B67" w:rsidRPr="006D1F82" w:rsidRDefault="00D27B67"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D27B67" w:rsidRPr="00C525C8" w:rsidRDefault="00D27B67" w:rsidP="00C36409">
          <w:pPr>
            <w:pStyle w:val="foot-text"/>
          </w:pPr>
        </w:p>
      </w:tc>
      <w:tc>
        <w:tcPr>
          <w:tcW w:w="1689" w:type="dxa"/>
          <w:vMerge/>
        </w:tcPr>
        <w:p w14:paraId="18DBE6FF" w14:textId="77777777" w:rsidR="00D27B67" w:rsidRPr="00C525C8" w:rsidRDefault="00D27B67" w:rsidP="00C36409">
          <w:pPr>
            <w:pStyle w:val="foot-text"/>
          </w:pPr>
        </w:p>
      </w:tc>
    </w:tr>
    <w:tr w:rsidR="00D27B67" w:rsidRPr="00C525C8" w14:paraId="6D421A36" w14:textId="77777777" w:rsidTr="00C36409">
      <w:trPr>
        <w:trHeight w:val="340"/>
      </w:trPr>
      <w:tc>
        <w:tcPr>
          <w:tcW w:w="794" w:type="dxa"/>
          <w:vAlign w:val="center"/>
        </w:tcPr>
        <w:p w14:paraId="06315AA3" w14:textId="77777777" w:rsidR="00D27B67" w:rsidRPr="00C525C8" w:rsidRDefault="00D27B67" w:rsidP="00C36409">
          <w:pPr>
            <w:pStyle w:val="foot-text"/>
          </w:pPr>
        </w:p>
      </w:tc>
      <w:tc>
        <w:tcPr>
          <w:tcW w:w="8821" w:type="dxa"/>
          <w:gridSpan w:val="3"/>
          <w:vAlign w:val="center"/>
        </w:tcPr>
        <w:p w14:paraId="2E6ED730" w14:textId="146F9863" w:rsidR="00D27B67" w:rsidRPr="00C525C8" w:rsidRDefault="00D27B67" w:rsidP="00C36409">
          <w:pPr>
            <w:pStyle w:val="foot-text"/>
            <w:tabs>
              <w:tab w:val="right" w:leader="dot" w:pos="8505"/>
            </w:tabs>
          </w:pPr>
          <w:r>
            <w:t>BSBWHS501 Ensure a safe workplace     ICT50615 Diploma of Website Development AWE3</w:t>
          </w:r>
        </w:p>
      </w:tc>
    </w:tr>
    <w:tr w:rsidR="00D27B67" w:rsidRPr="00C525C8" w14:paraId="1DF3C514" w14:textId="77777777" w:rsidTr="00C36409">
      <w:trPr>
        <w:trHeight w:val="454"/>
      </w:trPr>
      <w:tc>
        <w:tcPr>
          <w:tcW w:w="794" w:type="dxa"/>
          <w:vAlign w:val="center"/>
        </w:tcPr>
        <w:p w14:paraId="1BF4784A" w14:textId="77777777" w:rsidR="00D27B67" w:rsidRPr="00C525C8" w:rsidRDefault="00D27B67" w:rsidP="00C36409">
          <w:pPr>
            <w:pStyle w:val="foot-text"/>
            <w:jc w:val="right"/>
          </w:pPr>
        </w:p>
      </w:tc>
      <w:tc>
        <w:tcPr>
          <w:tcW w:w="4592" w:type="dxa"/>
          <w:vAlign w:val="bottom"/>
        </w:tcPr>
        <w:p w14:paraId="0CB76D4D" w14:textId="34F51DC9" w:rsidR="00D27B67" w:rsidRPr="00C525C8" w:rsidRDefault="00D27B67"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D27B67" w:rsidRPr="00C525C8" w:rsidRDefault="00D27B67"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D27B67" w:rsidRPr="00C525C8" w:rsidRDefault="00D27B67"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D27B67" w:rsidRPr="00234D17" w:rsidRDefault="00D27B67"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D27B67" w:rsidRDefault="00D27B67"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D27B67" w14:paraId="00591656" w14:textId="77777777" w:rsidTr="00C933C5">
      <w:trPr>
        <w:trHeight w:val="454"/>
      </w:trPr>
      <w:tc>
        <w:tcPr>
          <w:tcW w:w="907" w:type="dxa"/>
          <w:vMerge w:val="restart"/>
          <w:vAlign w:val="center"/>
        </w:tcPr>
        <w:p w14:paraId="2F73592A" w14:textId="77777777" w:rsidR="00D27B67" w:rsidRDefault="00D27B67" w:rsidP="007273C4">
          <w:pPr>
            <w:jc w:val="right"/>
          </w:pPr>
          <w:r>
            <w:rPr>
              <w:noProof/>
              <w:lang w:eastAsia="en-AU"/>
            </w:rPr>
            <w:drawing>
              <wp:inline distT="0" distB="0" distL="0" distR="0" wp14:anchorId="048A6060" wp14:editId="4B9FF620">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D27B67" w:rsidRPr="00647C28" w:rsidRDefault="00D27B67"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D27B67" w:rsidRPr="00647C28" w:rsidRDefault="00D27B67" w:rsidP="00647C28">
          <w:pPr>
            <w:rPr>
              <w:sz w:val="18"/>
              <w:szCs w:val="18"/>
            </w:rPr>
          </w:pPr>
          <w:r w:rsidRPr="00647C28">
            <w:rPr>
              <w:sz w:val="18"/>
              <w:szCs w:val="18"/>
            </w:rPr>
            <w:t>[date]</w:t>
          </w:r>
        </w:p>
      </w:tc>
    </w:tr>
    <w:tr w:rsidR="00D27B67" w14:paraId="7279597B" w14:textId="77777777" w:rsidTr="00C933C5">
      <w:trPr>
        <w:trHeight w:val="454"/>
      </w:trPr>
      <w:tc>
        <w:tcPr>
          <w:tcW w:w="907" w:type="dxa"/>
          <w:vMerge/>
          <w:vAlign w:val="center"/>
        </w:tcPr>
        <w:p w14:paraId="74BAA0A1" w14:textId="77777777" w:rsidR="00D27B67" w:rsidRDefault="00D27B67" w:rsidP="00647C28">
          <w:pPr>
            <w:jc w:val="right"/>
          </w:pPr>
        </w:p>
      </w:tc>
      <w:tc>
        <w:tcPr>
          <w:tcW w:w="4649" w:type="dxa"/>
          <w:tcBorders>
            <w:top w:val="nil"/>
            <w:bottom w:val="nil"/>
            <w:right w:val="nil"/>
          </w:tcBorders>
          <w:vAlign w:val="center"/>
        </w:tcPr>
        <w:p w14:paraId="36B133F5" w14:textId="77777777" w:rsidR="00D27B67" w:rsidRPr="00647C28" w:rsidRDefault="00D27B67"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D27B67" w:rsidRPr="00647C28" w:rsidRDefault="00D27B67"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D27B67" w:rsidRPr="00647C28" w:rsidRDefault="00D27B67" w:rsidP="00647C28">
          <w:pPr>
            <w:rPr>
              <w:sz w:val="18"/>
              <w:szCs w:val="18"/>
            </w:rPr>
          </w:pPr>
          <w:sdt>
            <w:sdtPr>
              <w:rPr>
                <w:sz w:val="18"/>
                <w:szCs w:val="18"/>
              </w:rPr>
              <w:id w:val="2136679047"/>
              <w:docPartObj>
                <w:docPartGallery w:val="Page Numbers (Bottom of Page)"/>
                <w:docPartUnique/>
              </w:docPartObj>
            </w:sdtPr>
            <w:sdtContent>
              <w:sdt>
                <w:sdtPr>
                  <w:rPr>
                    <w:sz w:val="18"/>
                    <w:szCs w:val="18"/>
                  </w:rPr>
                  <w:id w:val="-190838453"/>
                  <w:docPartObj>
                    <w:docPartGallery w:val="Page Numbers (Top of Page)"/>
                    <w:docPartUnique/>
                  </w:docPartObj>
                </w:sdtPr>
                <w:sdtContent>
                  <w:r w:rsidRPr="00647C28">
                    <w:rPr>
                      <w:sz w:val="18"/>
                      <w:szCs w:val="18"/>
                    </w:rPr>
                    <w:t xml:space="preserve">Page </w:t>
                  </w:r>
                  <w:r w:rsidRPr="00647C28">
                    <w:rPr>
                      <w:sz w:val="18"/>
                      <w:szCs w:val="18"/>
                    </w:rPr>
                    <w:fldChar w:fldCharType="begin"/>
                  </w:r>
                  <w:r w:rsidRPr="00647C28">
                    <w:rPr>
                      <w:sz w:val="18"/>
                      <w:szCs w:val="18"/>
                    </w:rPr>
                    <w:instrText xml:space="preserve"> PAGE </w:instrText>
                  </w:r>
                  <w:r w:rsidRPr="00647C28">
                    <w:rPr>
                      <w:sz w:val="18"/>
                      <w:szCs w:val="18"/>
                    </w:rPr>
                    <w:fldChar w:fldCharType="separate"/>
                  </w:r>
                  <w:r>
                    <w:rPr>
                      <w:noProof/>
                      <w:sz w:val="18"/>
                      <w:szCs w:val="18"/>
                    </w:rPr>
                    <w:t>1</w:t>
                  </w:r>
                  <w:r w:rsidRPr="00647C28">
                    <w:rPr>
                      <w:sz w:val="18"/>
                      <w:szCs w:val="18"/>
                    </w:rPr>
                    <w:fldChar w:fldCharType="end"/>
                  </w:r>
                  <w:r w:rsidRPr="00647C28">
                    <w:rPr>
                      <w:sz w:val="18"/>
                      <w:szCs w:val="18"/>
                    </w:rPr>
                    <w:t xml:space="preserve"> of </w:t>
                  </w:r>
                  <w:r w:rsidRPr="00647C28">
                    <w:rPr>
                      <w:sz w:val="18"/>
                      <w:szCs w:val="18"/>
                    </w:rPr>
                    <w:fldChar w:fldCharType="begin"/>
                  </w:r>
                  <w:r w:rsidRPr="00647C28">
                    <w:rPr>
                      <w:sz w:val="18"/>
                      <w:szCs w:val="18"/>
                    </w:rPr>
                    <w:instrText xml:space="preserve"> NUMPAGES  </w:instrText>
                  </w:r>
                  <w:r w:rsidRPr="00647C28">
                    <w:rPr>
                      <w:sz w:val="18"/>
                      <w:szCs w:val="18"/>
                    </w:rPr>
                    <w:fldChar w:fldCharType="separate"/>
                  </w:r>
                  <w:r>
                    <w:rPr>
                      <w:noProof/>
                      <w:sz w:val="18"/>
                      <w:szCs w:val="18"/>
                    </w:rPr>
                    <w:t>2</w:t>
                  </w:r>
                  <w:r w:rsidRPr="00647C28">
                    <w:rPr>
                      <w:sz w:val="18"/>
                      <w:szCs w:val="18"/>
                    </w:rPr>
                    <w:fldChar w:fldCharType="end"/>
                  </w:r>
                </w:sdtContent>
              </w:sdt>
            </w:sdtContent>
          </w:sdt>
        </w:p>
      </w:tc>
    </w:tr>
  </w:tbl>
  <w:p w14:paraId="346AC89C" w14:textId="77777777" w:rsidR="00D27B67" w:rsidRDefault="00D27B67"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7F717" w14:textId="77777777" w:rsidR="009A4FD0" w:rsidRDefault="009A4FD0" w:rsidP="00036C36">
      <w:r>
        <w:separator/>
      </w:r>
    </w:p>
  </w:footnote>
  <w:footnote w:type="continuationSeparator" w:id="0">
    <w:p w14:paraId="4650BAA6" w14:textId="77777777" w:rsidR="009A4FD0" w:rsidRDefault="009A4FD0"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D27B67" w:rsidRPr="00875AC3" w:rsidRDefault="00D27B67" w:rsidP="001F58A8">
    <w:pPr>
      <w:pStyle w:val="H0topic"/>
    </w:pPr>
    <w:r w:rsidRPr="00875AC3">
      <w:drawing>
        <wp:anchor distT="0" distB="0" distL="114300" distR="114300" simplePos="0" relativeHeight="251657216"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D27B67" w:rsidRPr="00B34202" w:rsidRDefault="00D27B67" w:rsidP="00647C28">
    <w:r w:rsidRPr="00B34202">
      <w:rPr>
        <w:rFonts w:ascii="Helvetica" w:hAnsi="Helvetica" w:cstheme="minorHAnsi"/>
        <w:noProof/>
        <w:sz w:val="48"/>
        <w:szCs w:val="48"/>
        <w:lang w:eastAsia="en-AU"/>
      </w:rPr>
      <w:drawing>
        <wp:anchor distT="0" distB="0" distL="114300" distR="114300" simplePos="0" relativeHeight="251658240"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216"/>
    <w:multiLevelType w:val="hybridMultilevel"/>
    <w:tmpl w:val="D338B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915B72"/>
    <w:multiLevelType w:val="hybridMultilevel"/>
    <w:tmpl w:val="D6609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CC2588"/>
    <w:multiLevelType w:val="hybridMultilevel"/>
    <w:tmpl w:val="3B548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8E0073"/>
    <w:multiLevelType w:val="hybridMultilevel"/>
    <w:tmpl w:val="F76C92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76206CC"/>
    <w:multiLevelType w:val="hybridMultilevel"/>
    <w:tmpl w:val="D5B2CB0E"/>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87970FB"/>
    <w:multiLevelType w:val="hybridMultilevel"/>
    <w:tmpl w:val="586E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9DA388B"/>
    <w:multiLevelType w:val="hybridMultilevel"/>
    <w:tmpl w:val="DD48BB1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2B62D97"/>
    <w:multiLevelType w:val="hybridMultilevel"/>
    <w:tmpl w:val="5180EE5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C2D508D"/>
    <w:multiLevelType w:val="hybridMultilevel"/>
    <w:tmpl w:val="E65844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EFD3CBF"/>
    <w:multiLevelType w:val="hybridMultilevel"/>
    <w:tmpl w:val="DB167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3"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56" w15:restartNumberingAfterBreak="0">
    <w:nsid w:val="456922E7"/>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7"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4"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7"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8E22264"/>
    <w:multiLevelType w:val="hybridMultilevel"/>
    <w:tmpl w:val="2A7C564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8" w15:restartNumberingAfterBreak="0">
    <w:nsid w:val="69064D14"/>
    <w:multiLevelType w:val="hybridMultilevel"/>
    <w:tmpl w:val="596283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69466DC3"/>
    <w:multiLevelType w:val="hybridMultilevel"/>
    <w:tmpl w:val="3A2CFE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69AF274F"/>
    <w:multiLevelType w:val="hybridMultilevel"/>
    <w:tmpl w:val="5CEC3D44"/>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81"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6B183CAD"/>
    <w:multiLevelType w:val="hybridMultilevel"/>
    <w:tmpl w:val="D9A049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6BDE4C97"/>
    <w:multiLevelType w:val="hybridMultilevel"/>
    <w:tmpl w:val="CD3E3FE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7"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8" w15:restartNumberingAfterBreak="0">
    <w:nsid w:val="6C833C80"/>
    <w:multiLevelType w:val="hybridMultilevel"/>
    <w:tmpl w:val="99D64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4"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5616AB1"/>
    <w:multiLevelType w:val="hybridMultilevel"/>
    <w:tmpl w:val="A8369B9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6"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3" w15:restartNumberingAfterBreak="0">
    <w:nsid w:val="7F8448B1"/>
    <w:multiLevelType w:val="hybridMultilevel"/>
    <w:tmpl w:val="78363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7"/>
  </w:num>
  <w:num w:numId="2">
    <w:abstractNumId w:val="85"/>
  </w:num>
  <w:num w:numId="3">
    <w:abstractNumId w:val="42"/>
  </w:num>
  <w:num w:numId="4">
    <w:abstractNumId w:val="13"/>
  </w:num>
  <w:num w:numId="5">
    <w:abstractNumId w:val="55"/>
  </w:num>
  <w:num w:numId="6">
    <w:abstractNumId w:val="3"/>
  </w:num>
  <w:num w:numId="7">
    <w:abstractNumId w:val="73"/>
  </w:num>
  <w:num w:numId="8">
    <w:abstractNumId w:val="59"/>
  </w:num>
  <w:num w:numId="9">
    <w:abstractNumId w:val="25"/>
  </w:num>
  <w:num w:numId="10">
    <w:abstractNumId w:val="8"/>
  </w:num>
  <w:num w:numId="11">
    <w:abstractNumId w:val="9"/>
  </w:num>
  <w:num w:numId="12">
    <w:abstractNumId w:val="72"/>
  </w:num>
  <w:num w:numId="13">
    <w:abstractNumId w:val="70"/>
  </w:num>
  <w:num w:numId="14">
    <w:abstractNumId w:val="62"/>
  </w:num>
  <w:num w:numId="15">
    <w:abstractNumId w:val="51"/>
  </w:num>
  <w:num w:numId="16">
    <w:abstractNumId w:val="23"/>
  </w:num>
  <w:num w:numId="17">
    <w:abstractNumId w:val="91"/>
  </w:num>
  <w:num w:numId="18">
    <w:abstractNumId w:val="5"/>
  </w:num>
  <w:num w:numId="19">
    <w:abstractNumId w:val="92"/>
  </w:num>
  <w:num w:numId="20">
    <w:abstractNumId w:val="90"/>
  </w:num>
  <w:num w:numId="21">
    <w:abstractNumId w:val="39"/>
  </w:num>
  <w:num w:numId="22">
    <w:abstractNumId w:val="19"/>
  </w:num>
  <w:num w:numId="23">
    <w:abstractNumId w:val="60"/>
  </w:num>
  <w:num w:numId="24">
    <w:abstractNumId w:val="68"/>
  </w:num>
  <w:num w:numId="25">
    <w:abstractNumId w:val="96"/>
  </w:num>
  <w:num w:numId="26">
    <w:abstractNumId w:val="40"/>
  </w:num>
  <w:num w:numId="27">
    <w:abstractNumId w:val="97"/>
  </w:num>
  <w:num w:numId="28">
    <w:abstractNumId w:val="33"/>
  </w:num>
  <w:num w:numId="29">
    <w:abstractNumId w:val="48"/>
  </w:num>
  <w:num w:numId="30">
    <w:abstractNumId w:val="36"/>
  </w:num>
  <w:num w:numId="31">
    <w:abstractNumId w:val="75"/>
  </w:num>
  <w:num w:numId="32">
    <w:abstractNumId w:val="34"/>
  </w:num>
  <w:num w:numId="33">
    <w:abstractNumId w:val="14"/>
  </w:num>
  <w:num w:numId="34">
    <w:abstractNumId w:val="15"/>
  </w:num>
  <w:num w:numId="35">
    <w:abstractNumId w:val="6"/>
  </w:num>
  <w:num w:numId="36">
    <w:abstractNumId w:val="104"/>
  </w:num>
  <w:num w:numId="37">
    <w:abstractNumId w:val="99"/>
  </w:num>
  <w:num w:numId="38">
    <w:abstractNumId w:val="89"/>
  </w:num>
  <w:num w:numId="39">
    <w:abstractNumId w:val="24"/>
  </w:num>
  <w:num w:numId="40">
    <w:abstractNumId w:val="29"/>
  </w:num>
  <w:num w:numId="41">
    <w:abstractNumId w:val="7"/>
  </w:num>
  <w:num w:numId="42">
    <w:abstractNumId w:val="41"/>
  </w:num>
  <w:num w:numId="43">
    <w:abstractNumId w:val="52"/>
  </w:num>
  <w:num w:numId="44">
    <w:abstractNumId w:val="12"/>
  </w:num>
  <w:num w:numId="45">
    <w:abstractNumId w:val="43"/>
  </w:num>
  <w:num w:numId="46">
    <w:abstractNumId w:val="61"/>
  </w:num>
  <w:num w:numId="47">
    <w:abstractNumId w:val="18"/>
  </w:num>
  <w:num w:numId="48">
    <w:abstractNumId w:val="82"/>
  </w:num>
  <w:num w:numId="49">
    <w:abstractNumId w:val="93"/>
  </w:num>
  <w:num w:numId="50">
    <w:abstractNumId w:val="87"/>
  </w:num>
  <w:num w:numId="51">
    <w:abstractNumId w:val="98"/>
  </w:num>
  <w:num w:numId="52">
    <w:abstractNumId w:val="32"/>
  </w:num>
  <w:num w:numId="53">
    <w:abstractNumId w:val="27"/>
  </w:num>
  <w:num w:numId="54">
    <w:abstractNumId w:val="58"/>
  </w:num>
  <w:num w:numId="55">
    <w:abstractNumId w:val="64"/>
  </w:num>
  <w:num w:numId="56">
    <w:abstractNumId w:val="21"/>
  </w:num>
  <w:num w:numId="57">
    <w:abstractNumId w:val="76"/>
  </w:num>
  <w:num w:numId="58">
    <w:abstractNumId w:val="1"/>
  </w:num>
  <w:num w:numId="59">
    <w:abstractNumId w:val="44"/>
  </w:num>
  <w:num w:numId="60">
    <w:abstractNumId w:val="81"/>
  </w:num>
  <w:num w:numId="61">
    <w:abstractNumId w:val="26"/>
  </w:num>
  <w:num w:numId="62">
    <w:abstractNumId w:val="47"/>
  </w:num>
  <w:num w:numId="63">
    <w:abstractNumId w:val="101"/>
  </w:num>
  <w:num w:numId="64">
    <w:abstractNumId w:val="22"/>
  </w:num>
  <w:num w:numId="65">
    <w:abstractNumId w:val="10"/>
  </w:num>
  <w:num w:numId="66">
    <w:abstractNumId w:val="102"/>
  </w:num>
  <w:num w:numId="67">
    <w:abstractNumId w:val="83"/>
  </w:num>
  <w:num w:numId="68">
    <w:abstractNumId w:val="46"/>
  </w:num>
  <w:num w:numId="69">
    <w:abstractNumId w:val="100"/>
  </w:num>
  <w:num w:numId="70">
    <w:abstractNumId w:val="11"/>
  </w:num>
  <w:num w:numId="71">
    <w:abstractNumId w:val="94"/>
  </w:num>
  <w:num w:numId="72">
    <w:abstractNumId w:val="74"/>
  </w:num>
  <w:num w:numId="73">
    <w:abstractNumId w:val="66"/>
  </w:num>
  <w:num w:numId="74">
    <w:abstractNumId w:val="63"/>
  </w:num>
  <w:num w:numId="75">
    <w:abstractNumId w:val="77"/>
  </w:num>
  <w:num w:numId="76">
    <w:abstractNumId w:val="2"/>
  </w:num>
  <w:num w:numId="77">
    <w:abstractNumId w:val="54"/>
  </w:num>
  <w:num w:numId="78">
    <w:abstractNumId w:val="35"/>
  </w:num>
  <w:num w:numId="79">
    <w:abstractNumId w:val="67"/>
  </w:num>
  <w:num w:numId="80">
    <w:abstractNumId w:val="20"/>
  </w:num>
  <w:num w:numId="81">
    <w:abstractNumId w:val="49"/>
  </w:num>
  <w:num w:numId="82">
    <w:abstractNumId w:val="69"/>
  </w:num>
  <w:num w:numId="83">
    <w:abstractNumId w:val="53"/>
  </w:num>
  <w:num w:numId="84">
    <w:abstractNumId w:val="57"/>
  </w:num>
  <w:num w:numId="85">
    <w:abstractNumId w:val="65"/>
  </w:num>
  <w:num w:numId="86">
    <w:abstractNumId w:val="95"/>
  </w:num>
  <w:num w:numId="87">
    <w:abstractNumId w:val="79"/>
  </w:num>
  <w:num w:numId="88">
    <w:abstractNumId w:val="56"/>
  </w:num>
  <w:num w:numId="89">
    <w:abstractNumId w:val="31"/>
  </w:num>
  <w:num w:numId="90">
    <w:abstractNumId w:val="80"/>
  </w:num>
  <w:num w:numId="91">
    <w:abstractNumId w:val="38"/>
  </w:num>
  <w:num w:numId="92">
    <w:abstractNumId w:val="103"/>
  </w:num>
  <w:num w:numId="93">
    <w:abstractNumId w:val="4"/>
  </w:num>
  <w:num w:numId="94">
    <w:abstractNumId w:val="78"/>
  </w:num>
  <w:num w:numId="95">
    <w:abstractNumId w:val="0"/>
  </w:num>
  <w:num w:numId="96">
    <w:abstractNumId w:val="84"/>
  </w:num>
  <w:num w:numId="97">
    <w:abstractNumId w:val="50"/>
  </w:num>
  <w:num w:numId="98">
    <w:abstractNumId w:val="16"/>
  </w:num>
  <w:num w:numId="99">
    <w:abstractNumId w:val="45"/>
  </w:num>
  <w:num w:numId="100">
    <w:abstractNumId w:val="30"/>
  </w:num>
  <w:num w:numId="101">
    <w:abstractNumId w:val="28"/>
  </w:num>
  <w:num w:numId="102">
    <w:abstractNumId w:val="86"/>
  </w:num>
  <w:num w:numId="103">
    <w:abstractNumId w:val="88"/>
  </w:num>
  <w:num w:numId="104">
    <w:abstractNumId w:val="17"/>
  </w:num>
  <w:num w:numId="105">
    <w:abstractNumId w:val="7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Mq4FAH/9JTE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6741E"/>
    <w:rsid w:val="000721B6"/>
    <w:rsid w:val="00077778"/>
    <w:rsid w:val="000779DA"/>
    <w:rsid w:val="0008014E"/>
    <w:rsid w:val="00083DCA"/>
    <w:rsid w:val="00084B12"/>
    <w:rsid w:val="0008553B"/>
    <w:rsid w:val="00085F79"/>
    <w:rsid w:val="00086244"/>
    <w:rsid w:val="00087676"/>
    <w:rsid w:val="000933BE"/>
    <w:rsid w:val="0009407B"/>
    <w:rsid w:val="000A04F1"/>
    <w:rsid w:val="000A4574"/>
    <w:rsid w:val="000A7D45"/>
    <w:rsid w:val="000B1C53"/>
    <w:rsid w:val="000B5984"/>
    <w:rsid w:val="000C7AC0"/>
    <w:rsid w:val="000C7E45"/>
    <w:rsid w:val="000D357B"/>
    <w:rsid w:val="000D4F60"/>
    <w:rsid w:val="000E2E0C"/>
    <w:rsid w:val="000E4497"/>
    <w:rsid w:val="000E7C32"/>
    <w:rsid w:val="000F46ED"/>
    <w:rsid w:val="000F5DF7"/>
    <w:rsid w:val="00100CBE"/>
    <w:rsid w:val="00105622"/>
    <w:rsid w:val="00106CEC"/>
    <w:rsid w:val="0010763A"/>
    <w:rsid w:val="00113436"/>
    <w:rsid w:val="00116455"/>
    <w:rsid w:val="00116C18"/>
    <w:rsid w:val="0012701B"/>
    <w:rsid w:val="00127FE5"/>
    <w:rsid w:val="00130B69"/>
    <w:rsid w:val="001312F5"/>
    <w:rsid w:val="001370D8"/>
    <w:rsid w:val="001447D6"/>
    <w:rsid w:val="00145580"/>
    <w:rsid w:val="00145BD7"/>
    <w:rsid w:val="001502C3"/>
    <w:rsid w:val="00156660"/>
    <w:rsid w:val="001742CA"/>
    <w:rsid w:val="001775E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6156"/>
    <w:rsid w:val="001C79E4"/>
    <w:rsid w:val="001C7A3A"/>
    <w:rsid w:val="001D4967"/>
    <w:rsid w:val="001D49B2"/>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27662"/>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56ED0"/>
    <w:rsid w:val="002633CB"/>
    <w:rsid w:val="00265BEA"/>
    <w:rsid w:val="00276BF1"/>
    <w:rsid w:val="00290111"/>
    <w:rsid w:val="002929E8"/>
    <w:rsid w:val="002A0228"/>
    <w:rsid w:val="002A32D0"/>
    <w:rsid w:val="002B3D5D"/>
    <w:rsid w:val="002B41E5"/>
    <w:rsid w:val="002C2695"/>
    <w:rsid w:val="002C2ADD"/>
    <w:rsid w:val="002D5B33"/>
    <w:rsid w:val="002E5BE6"/>
    <w:rsid w:val="002E6872"/>
    <w:rsid w:val="002E7DD6"/>
    <w:rsid w:val="002F10F2"/>
    <w:rsid w:val="002F559B"/>
    <w:rsid w:val="002F5C4A"/>
    <w:rsid w:val="002F7C03"/>
    <w:rsid w:val="003036B3"/>
    <w:rsid w:val="00306971"/>
    <w:rsid w:val="00307462"/>
    <w:rsid w:val="00310C9B"/>
    <w:rsid w:val="00312907"/>
    <w:rsid w:val="003150DD"/>
    <w:rsid w:val="00315984"/>
    <w:rsid w:val="00317084"/>
    <w:rsid w:val="00321C80"/>
    <w:rsid w:val="0032766D"/>
    <w:rsid w:val="00331C33"/>
    <w:rsid w:val="003340A9"/>
    <w:rsid w:val="003478B2"/>
    <w:rsid w:val="003571C5"/>
    <w:rsid w:val="00360574"/>
    <w:rsid w:val="0036290F"/>
    <w:rsid w:val="00362FDF"/>
    <w:rsid w:val="00366124"/>
    <w:rsid w:val="00366FA1"/>
    <w:rsid w:val="0037418D"/>
    <w:rsid w:val="00374E7E"/>
    <w:rsid w:val="0038065B"/>
    <w:rsid w:val="003855CF"/>
    <w:rsid w:val="003913AC"/>
    <w:rsid w:val="00397CD7"/>
    <w:rsid w:val="003A373C"/>
    <w:rsid w:val="003A5926"/>
    <w:rsid w:val="003A6621"/>
    <w:rsid w:val="003B03BC"/>
    <w:rsid w:val="003B1595"/>
    <w:rsid w:val="003B300C"/>
    <w:rsid w:val="003B58BB"/>
    <w:rsid w:val="003B7C61"/>
    <w:rsid w:val="003C0D09"/>
    <w:rsid w:val="003C437A"/>
    <w:rsid w:val="003D6D5D"/>
    <w:rsid w:val="003D7A03"/>
    <w:rsid w:val="003E373E"/>
    <w:rsid w:val="003F0DD7"/>
    <w:rsid w:val="003F28BC"/>
    <w:rsid w:val="003F3D1A"/>
    <w:rsid w:val="003F62C5"/>
    <w:rsid w:val="00400CF3"/>
    <w:rsid w:val="00400E70"/>
    <w:rsid w:val="0040246A"/>
    <w:rsid w:val="00403724"/>
    <w:rsid w:val="00407F10"/>
    <w:rsid w:val="00410408"/>
    <w:rsid w:val="0041222B"/>
    <w:rsid w:val="00412FF6"/>
    <w:rsid w:val="00415AF0"/>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71310"/>
    <w:rsid w:val="00473929"/>
    <w:rsid w:val="00474701"/>
    <w:rsid w:val="00475626"/>
    <w:rsid w:val="00481E69"/>
    <w:rsid w:val="004841F6"/>
    <w:rsid w:val="00485DD8"/>
    <w:rsid w:val="00485F1E"/>
    <w:rsid w:val="00494B4A"/>
    <w:rsid w:val="004A0C32"/>
    <w:rsid w:val="004A29DC"/>
    <w:rsid w:val="004B625A"/>
    <w:rsid w:val="004C1DC5"/>
    <w:rsid w:val="004D1ECC"/>
    <w:rsid w:val="004D644C"/>
    <w:rsid w:val="004D663C"/>
    <w:rsid w:val="004E0CD7"/>
    <w:rsid w:val="004E105E"/>
    <w:rsid w:val="004E116A"/>
    <w:rsid w:val="004E24BD"/>
    <w:rsid w:val="004E546C"/>
    <w:rsid w:val="004E5F1F"/>
    <w:rsid w:val="004F022A"/>
    <w:rsid w:val="004F39DB"/>
    <w:rsid w:val="004F5291"/>
    <w:rsid w:val="004F7193"/>
    <w:rsid w:val="005012D8"/>
    <w:rsid w:val="00502FD3"/>
    <w:rsid w:val="00504297"/>
    <w:rsid w:val="0050631F"/>
    <w:rsid w:val="00506582"/>
    <w:rsid w:val="00514597"/>
    <w:rsid w:val="005148C6"/>
    <w:rsid w:val="00517811"/>
    <w:rsid w:val="00521896"/>
    <w:rsid w:val="00533330"/>
    <w:rsid w:val="00537A2A"/>
    <w:rsid w:val="00537DC5"/>
    <w:rsid w:val="00545B96"/>
    <w:rsid w:val="00546ABA"/>
    <w:rsid w:val="0055180A"/>
    <w:rsid w:val="00552A72"/>
    <w:rsid w:val="005531FE"/>
    <w:rsid w:val="00556B9E"/>
    <w:rsid w:val="00560B2A"/>
    <w:rsid w:val="0056287D"/>
    <w:rsid w:val="00562A97"/>
    <w:rsid w:val="00563A38"/>
    <w:rsid w:val="00566B23"/>
    <w:rsid w:val="0056719B"/>
    <w:rsid w:val="005709C0"/>
    <w:rsid w:val="005715A2"/>
    <w:rsid w:val="00571786"/>
    <w:rsid w:val="005730C1"/>
    <w:rsid w:val="0057327A"/>
    <w:rsid w:val="00577829"/>
    <w:rsid w:val="005904BC"/>
    <w:rsid w:val="005918E2"/>
    <w:rsid w:val="00591A00"/>
    <w:rsid w:val="00591DFB"/>
    <w:rsid w:val="005929BF"/>
    <w:rsid w:val="00594CF5"/>
    <w:rsid w:val="005965A0"/>
    <w:rsid w:val="005A1BB7"/>
    <w:rsid w:val="005A2452"/>
    <w:rsid w:val="005A33F4"/>
    <w:rsid w:val="005A563C"/>
    <w:rsid w:val="005A62E2"/>
    <w:rsid w:val="005B0F1C"/>
    <w:rsid w:val="005B1EFC"/>
    <w:rsid w:val="005B5EA7"/>
    <w:rsid w:val="005C5B43"/>
    <w:rsid w:val="005C5E1F"/>
    <w:rsid w:val="005C656F"/>
    <w:rsid w:val="005D0744"/>
    <w:rsid w:val="005D5CF5"/>
    <w:rsid w:val="005E0CA6"/>
    <w:rsid w:val="005E6471"/>
    <w:rsid w:val="005F5E9D"/>
    <w:rsid w:val="00600AB8"/>
    <w:rsid w:val="006030C2"/>
    <w:rsid w:val="0060322D"/>
    <w:rsid w:val="006056FD"/>
    <w:rsid w:val="00612D0F"/>
    <w:rsid w:val="00612DF9"/>
    <w:rsid w:val="006210A5"/>
    <w:rsid w:val="00622786"/>
    <w:rsid w:val="00624FC9"/>
    <w:rsid w:val="00625CC9"/>
    <w:rsid w:val="00625CFF"/>
    <w:rsid w:val="00626303"/>
    <w:rsid w:val="00627C20"/>
    <w:rsid w:val="006336FA"/>
    <w:rsid w:val="00633AB9"/>
    <w:rsid w:val="00635D4C"/>
    <w:rsid w:val="00635ED7"/>
    <w:rsid w:val="00636FA2"/>
    <w:rsid w:val="00637106"/>
    <w:rsid w:val="00647C28"/>
    <w:rsid w:val="00650662"/>
    <w:rsid w:val="00660A49"/>
    <w:rsid w:val="00661B4A"/>
    <w:rsid w:val="00663C24"/>
    <w:rsid w:val="00665EEB"/>
    <w:rsid w:val="006674C5"/>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36C5"/>
    <w:rsid w:val="006A478F"/>
    <w:rsid w:val="006B167A"/>
    <w:rsid w:val="006B1CBF"/>
    <w:rsid w:val="006B2E1B"/>
    <w:rsid w:val="006B536D"/>
    <w:rsid w:val="006B57D3"/>
    <w:rsid w:val="006B75D1"/>
    <w:rsid w:val="006C1182"/>
    <w:rsid w:val="006C3DEB"/>
    <w:rsid w:val="006C3F19"/>
    <w:rsid w:val="006C7960"/>
    <w:rsid w:val="006D1F82"/>
    <w:rsid w:val="006D3312"/>
    <w:rsid w:val="006D670D"/>
    <w:rsid w:val="006E2CB2"/>
    <w:rsid w:val="006E34EC"/>
    <w:rsid w:val="006E52F2"/>
    <w:rsid w:val="006E62C8"/>
    <w:rsid w:val="006E7160"/>
    <w:rsid w:val="006F1A1D"/>
    <w:rsid w:val="006F25D6"/>
    <w:rsid w:val="006F3296"/>
    <w:rsid w:val="006F5525"/>
    <w:rsid w:val="007002C9"/>
    <w:rsid w:val="00701079"/>
    <w:rsid w:val="00703BD3"/>
    <w:rsid w:val="00707754"/>
    <w:rsid w:val="007108D7"/>
    <w:rsid w:val="007119D9"/>
    <w:rsid w:val="00713DBF"/>
    <w:rsid w:val="00713FD4"/>
    <w:rsid w:val="00715973"/>
    <w:rsid w:val="007211AE"/>
    <w:rsid w:val="00724D0B"/>
    <w:rsid w:val="00726BEE"/>
    <w:rsid w:val="007273C4"/>
    <w:rsid w:val="00743520"/>
    <w:rsid w:val="00744DE2"/>
    <w:rsid w:val="00747FEA"/>
    <w:rsid w:val="007536CE"/>
    <w:rsid w:val="007565EA"/>
    <w:rsid w:val="007636C1"/>
    <w:rsid w:val="007639C9"/>
    <w:rsid w:val="00763DC3"/>
    <w:rsid w:val="00771C75"/>
    <w:rsid w:val="00773093"/>
    <w:rsid w:val="00773B7C"/>
    <w:rsid w:val="007804BC"/>
    <w:rsid w:val="00784419"/>
    <w:rsid w:val="00786272"/>
    <w:rsid w:val="0079176B"/>
    <w:rsid w:val="00792143"/>
    <w:rsid w:val="007A075F"/>
    <w:rsid w:val="007A1588"/>
    <w:rsid w:val="007A477D"/>
    <w:rsid w:val="007A50A4"/>
    <w:rsid w:val="007A788D"/>
    <w:rsid w:val="007B1093"/>
    <w:rsid w:val="007B172C"/>
    <w:rsid w:val="007B1BD2"/>
    <w:rsid w:val="007B2744"/>
    <w:rsid w:val="007D19A2"/>
    <w:rsid w:val="007D2AB6"/>
    <w:rsid w:val="007D5F73"/>
    <w:rsid w:val="007E2DF5"/>
    <w:rsid w:val="007E4855"/>
    <w:rsid w:val="007E590C"/>
    <w:rsid w:val="007E7D64"/>
    <w:rsid w:val="007F0889"/>
    <w:rsid w:val="007F1F79"/>
    <w:rsid w:val="007F2F5E"/>
    <w:rsid w:val="008022F4"/>
    <w:rsid w:val="0081133E"/>
    <w:rsid w:val="00814D2C"/>
    <w:rsid w:val="00816DEA"/>
    <w:rsid w:val="00817F23"/>
    <w:rsid w:val="008224B1"/>
    <w:rsid w:val="00831726"/>
    <w:rsid w:val="00837EC9"/>
    <w:rsid w:val="00845D10"/>
    <w:rsid w:val="0084603D"/>
    <w:rsid w:val="00847B13"/>
    <w:rsid w:val="00857207"/>
    <w:rsid w:val="00867A6A"/>
    <w:rsid w:val="00875AC3"/>
    <w:rsid w:val="0087668E"/>
    <w:rsid w:val="00877F46"/>
    <w:rsid w:val="00883C33"/>
    <w:rsid w:val="008903D2"/>
    <w:rsid w:val="00895CC7"/>
    <w:rsid w:val="008B2066"/>
    <w:rsid w:val="008B5ACC"/>
    <w:rsid w:val="008B7D45"/>
    <w:rsid w:val="008C4931"/>
    <w:rsid w:val="008C4E59"/>
    <w:rsid w:val="008C5183"/>
    <w:rsid w:val="008C685F"/>
    <w:rsid w:val="008E46AA"/>
    <w:rsid w:val="008E4EB0"/>
    <w:rsid w:val="008E5012"/>
    <w:rsid w:val="008F5AEB"/>
    <w:rsid w:val="008F5BB0"/>
    <w:rsid w:val="008F5DB4"/>
    <w:rsid w:val="008F62EA"/>
    <w:rsid w:val="008F70C5"/>
    <w:rsid w:val="008F7604"/>
    <w:rsid w:val="009021A4"/>
    <w:rsid w:val="0090461F"/>
    <w:rsid w:val="00904900"/>
    <w:rsid w:val="009101D9"/>
    <w:rsid w:val="00910667"/>
    <w:rsid w:val="0092214C"/>
    <w:rsid w:val="00925CFD"/>
    <w:rsid w:val="009269B7"/>
    <w:rsid w:val="00930C2C"/>
    <w:rsid w:val="009314DF"/>
    <w:rsid w:val="00931DC0"/>
    <w:rsid w:val="0093484F"/>
    <w:rsid w:val="00941A4E"/>
    <w:rsid w:val="0095102F"/>
    <w:rsid w:val="00951EBD"/>
    <w:rsid w:val="0095422F"/>
    <w:rsid w:val="009547AD"/>
    <w:rsid w:val="00955693"/>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0EF0"/>
    <w:rsid w:val="009A23B1"/>
    <w:rsid w:val="009A3C53"/>
    <w:rsid w:val="009A4566"/>
    <w:rsid w:val="009A4FD0"/>
    <w:rsid w:val="009A5815"/>
    <w:rsid w:val="009E1534"/>
    <w:rsid w:val="009E24F3"/>
    <w:rsid w:val="009F0BF9"/>
    <w:rsid w:val="009F253C"/>
    <w:rsid w:val="009F5758"/>
    <w:rsid w:val="009F7AE6"/>
    <w:rsid w:val="00A04569"/>
    <w:rsid w:val="00A13B70"/>
    <w:rsid w:val="00A307AE"/>
    <w:rsid w:val="00A3368E"/>
    <w:rsid w:val="00A34836"/>
    <w:rsid w:val="00A42C77"/>
    <w:rsid w:val="00A50420"/>
    <w:rsid w:val="00A50513"/>
    <w:rsid w:val="00A51506"/>
    <w:rsid w:val="00A522DE"/>
    <w:rsid w:val="00A546CC"/>
    <w:rsid w:val="00A63DA3"/>
    <w:rsid w:val="00A67C84"/>
    <w:rsid w:val="00A73F7E"/>
    <w:rsid w:val="00A74FBC"/>
    <w:rsid w:val="00A76130"/>
    <w:rsid w:val="00A814B8"/>
    <w:rsid w:val="00A838EA"/>
    <w:rsid w:val="00A84B96"/>
    <w:rsid w:val="00A86F69"/>
    <w:rsid w:val="00A90131"/>
    <w:rsid w:val="00A9489D"/>
    <w:rsid w:val="00A97B71"/>
    <w:rsid w:val="00AA0C44"/>
    <w:rsid w:val="00AA5C81"/>
    <w:rsid w:val="00AA67B8"/>
    <w:rsid w:val="00AA7E00"/>
    <w:rsid w:val="00AB18C9"/>
    <w:rsid w:val="00AB5373"/>
    <w:rsid w:val="00AB54B9"/>
    <w:rsid w:val="00AC0004"/>
    <w:rsid w:val="00AC7C31"/>
    <w:rsid w:val="00AD0777"/>
    <w:rsid w:val="00AD3725"/>
    <w:rsid w:val="00AE2007"/>
    <w:rsid w:val="00AE6373"/>
    <w:rsid w:val="00AF6FAC"/>
    <w:rsid w:val="00B06696"/>
    <w:rsid w:val="00B30C36"/>
    <w:rsid w:val="00B34202"/>
    <w:rsid w:val="00B43520"/>
    <w:rsid w:val="00B4428E"/>
    <w:rsid w:val="00B46A7B"/>
    <w:rsid w:val="00B46E5D"/>
    <w:rsid w:val="00B504E1"/>
    <w:rsid w:val="00B5261A"/>
    <w:rsid w:val="00B5288E"/>
    <w:rsid w:val="00B54470"/>
    <w:rsid w:val="00B55812"/>
    <w:rsid w:val="00B560E8"/>
    <w:rsid w:val="00B60FA7"/>
    <w:rsid w:val="00B6148E"/>
    <w:rsid w:val="00B61DBB"/>
    <w:rsid w:val="00B673DA"/>
    <w:rsid w:val="00B74C24"/>
    <w:rsid w:val="00B77088"/>
    <w:rsid w:val="00B804BE"/>
    <w:rsid w:val="00B8187D"/>
    <w:rsid w:val="00B86F07"/>
    <w:rsid w:val="00B93479"/>
    <w:rsid w:val="00B93F0E"/>
    <w:rsid w:val="00B94794"/>
    <w:rsid w:val="00B96858"/>
    <w:rsid w:val="00BA1ABD"/>
    <w:rsid w:val="00BA2C2B"/>
    <w:rsid w:val="00BA44E7"/>
    <w:rsid w:val="00BB221D"/>
    <w:rsid w:val="00BB2DBC"/>
    <w:rsid w:val="00BB57F0"/>
    <w:rsid w:val="00BB716C"/>
    <w:rsid w:val="00BC03F0"/>
    <w:rsid w:val="00BC2527"/>
    <w:rsid w:val="00BC2A81"/>
    <w:rsid w:val="00BC40E9"/>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0BC9"/>
    <w:rsid w:val="00C5184C"/>
    <w:rsid w:val="00C525C8"/>
    <w:rsid w:val="00C533D9"/>
    <w:rsid w:val="00C549F3"/>
    <w:rsid w:val="00C554F3"/>
    <w:rsid w:val="00C60254"/>
    <w:rsid w:val="00C60EBD"/>
    <w:rsid w:val="00C6502B"/>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6269"/>
    <w:rsid w:val="00CD72F0"/>
    <w:rsid w:val="00CE2AE3"/>
    <w:rsid w:val="00CE446D"/>
    <w:rsid w:val="00CF4F58"/>
    <w:rsid w:val="00CF5CC6"/>
    <w:rsid w:val="00CF5EEE"/>
    <w:rsid w:val="00CF5FF7"/>
    <w:rsid w:val="00CF6F40"/>
    <w:rsid w:val="00D01520"/>
    <w:rsid w:val="00D04043"/>
    <w:rsid w:val="00D17B9E"/>
    <w:rsid w:val="00D200BE"/>
    <w:rsid w:val="00D2083B"/>
    <w:rsid w:val="00D226F2"/>
    <w:rsid w:val="00D27B67"/>
    <w:rsid w:val="00D32583"/>
    <w:rsid w:val="00D334AB"/>
    <w:rsid w:val="00D412BF"/>
    <w:rsid w:val="00D4326A"/>
    <w:rsid w:val="00D44D9F"/>
    <w:rsid w:val="00D4615C"/>
    <w:rsid w:val="00D46F82"/>
    <w:rsid w:val="00D52239"/>
    <w:rsid w:val="00D570E8"/>
    <w:rsid w:val="00D62C28"/>
    <w:rsid w:val="00D726CF"/>
    <w:rsid w:val="00D732EE"/>
    <w:rsid w:val="00D73D6E"/>
    <w:rsid w:val="00D75BFE"/>
    <w:rsid w:val="00D83D95"/>
    <w:rsid w:val="00D86B9C"/>
    <w:rsid w:val="00D86F9C"/>
    <w:rsid w:val="00D90B41"/>
    <w:rsid w:val="00D93EA5"/>
    <w:rsid w:val="00D97587"/>
    <w:rsid w:val="00DA2C2E"/>
    <w:rsid w:val="00DA34ED"/>
    <w:rsid w:val="00DA525D"/>
    <w:rsid w:val="00DA69B7"/>
    <w:rsid w:val="00DB2FDF"/>
    <w:rsid w:val="00DB4D8C"/>
    <w:rsid w:val="00DB729F"/>
    <w:rsid w:val="00DB7DE4"/>
    <w:rsid w:val="00DC2A3D"/>
    <w:rsid w:val="00DC3494"/>
    <w:rsid w:val="00DC37EF"/>
    <w:rsid w:val="00DC6980"/>
    <w:rsid w:val="00DD07D0"/>
    <w:rsid w:val="00DD2F7B"/>
    <w:rsid w:val="00DD4134"/>
    <w:rsid w:val="00DD4218"/>
    <w:rsid w:val="00DD542F"/>
    <w:rsid w:val="00DD6196"/>
    <w:rsid w:val="00DD645A"/>
    <w:rsid w:val="00DE0EFA"/>
    <w:rsid w:val="00DE1D59"/>
    <w:rsid w:val="00DF2963"/>
    <w:rsid w:val="00DF4179"/>
    <w:rsid w:val="00DF420C"/>
    <w:rsid w:val="00DF7F40"/>
    <w:rsid w:val="00E00B42"/>
    <w:rsid w:val="00E034E9"/>
    <w:rsid w:val="00E108F0"/>
    <w:rsid w:val="00E12B56"/>
    <w:rsid w:val="00E1505F"/>
    <w:rsid w:val="00E15C2F"/>
    <w:rsid w:val="00E174A8"/>
    <w:rsid w:val="00E17857"/>
    <w:rsid w:val="00E2099C"/>
    <w:rsid w:val="00E2259C"/>
    <w:rsid w:val="00E248F8"/>
    <w:rsid w:val="00E313D4"/>
    <w:rsid w:val="00E32A1E"/>
    <w:rsid w:val="00E33375"/>
    <w:rsid w:val="00E33D87"/>
    <w:rsid w:val="00E35050"/>
    <w:rsid w:val="00E3528A"/>
    <w:rsid w:val="00E40999"/>
    <w:rsid w:val="00E40A06"/>
    <w:rsid w:val="00E41323"/>
    <w:rsid w:val="00E41DB7"/>
    <w:rsid w:val="00E42F79"/>
    <w:rsid w:val="00E43A95"/>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2328"/>
    <w:rsid w:val="00E826AF"/>
    <w:rsid w:val="00E83A51"/>
    <w:rsid w:val="00E845FF"/>
    <w:rsid w:val="00E90857"/>
    <w:rsid w:val="00E90CDE"/>
    <w:rsid w:val="00E93D01"/>
    <w:rsid w:val="00E9550F"/>
    <w:rsid w:val="00E97CE0"/>
    <w:rsid w:val="00EA095F"/>
    <w:rsid w:val="00EA5358"/>
    <w:rsid w:val="00EA6E5F"/>
    <w:rsid w:val="00EB0A63"/>
    <w:rsid w:val="00EB2766"/>
    <w:rsid w:val="00EB43AC"/>
    <w:rsid w:val="00EB5311"/>
    <w:rsid w:val="00EC3AEC"/>
    <w:rsid w:val="00ED1894"/>
    <w:rsid w:val="00ED3559"/>
    <w:rsid w:val="00ED6E7E"/>
    <w:rsid w:val="00ED6F2C"/>
    <w:rsid w:val="00EE248F"/>
    <w:rsid w:val="00EF651A"/>
    <w:rsid w:val="00F0330F"/>
    <w:rsid w:val="00F0344B"/>
    <w:rsid w:val="00F04F37"/>
    <w:rsid w:val="00F1398B"/>
    <w:rsid w:val="00F26749"/>
    <w:rsid w:val="00F27CB2"/>
    <w:rsid w:val="00F33F25"/>
    <w:rsid w:val="00F353EC"/>
    <w:rsid w:val="00F41815"/>
    <w:rsid w:val="00F41EFE"/>
    <w:rsid w:val="00F434C9"/>
    <w:rsid w:val="00F50830"/>
    <w:rsid w:val="00F5092C"/>
    <w:rsid w:val="00F53BB7"/>
    <w:rsid w:val="00F55CA3"/>
    <w:rsid w:val="00F60D4D"/>
    <w:rsid w:val="00F649B3"/>
    <w:rsid w:val="00F66836"/>
    <w:rsid w:val="00F67F2A"/>
    <w:rsid w:val="00F71650"/>
    <w:rsid w:val="00F735A6"/>
    <w:rsid w:val="00F740B3"/>
    <w:rsid w:val="00F74984"/>
    <w:rsid w:val="00F76473"/>
    <w:rsid w:val="00F81499"/>
    <w:rsid w:val="00F82BA4"/>
    <w:rsid w:val="00F870B5"/>
    <w:rsid w:val="00F916A6"/>
    <w:rsid w:val="00F91BB2"/>
    <w:rsid w:val="00F920FF"/>
    <w:rsid w:val="00F93301"/>
    <w:rsid w:val="00F95FB9"/>
    <w:rsid w:val="00F97F6F"/>
    <w:rsid w:val="00FA2A7E"/>
    <w:rsid w:val="00FA56B6"/>
    <w:rsid w:val="00FA7174"/>
    <w:rsid w:val="00FB45F8"/>
    <w:rsid w:val="00FB4B9E"/>
    <w:rsid w:val="00FB5CF3"/>
    <w:rsid w:val="00FB60E2"/>
    <w:rsid w:val="00FC226E"/>
    <w:rsid w:val="00FC3FDC"/>
    <w:rsid w:val="00FC5CC3"/>
    <w:rsid w:val="00FC7BB1"/>
    <w:rsid w:val="00FD1A64"/>
    <w:rsid w:val="00FD46BB"/>
    <w:rsid w:val="00FE37EA"/>
    <w:rsid w:val="00FE5252"/>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3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C77"/>
    <w:pPr>
      <w:spacing w:before="100" w:beforeAutospacing="1" w:after="100" w:afterAutospacing="1"/>
    </w:pPr>
    <w:rPr>
      <w:rFonts w:ascii="Times New Roman" w:hAnsi="Times New Roman"/>
      <w:sz w:val="24"/>
      <w:szCs w:val="24"/>
      <w:lang w:eastAsia="en-AU"/>
    </w:rPr>
  </w:style>
  <w:style w:type="character" w:styleId="Strong">
    <w:name w:val="Strong"/>
    <w:basedOn w:val="DefaultParagraphFont"/>
    <w:uiPriority w:val="22"/>
    <w:qFormat/>
    <w:rsid w:val="00A42C77"/>
    <w:rPr>
      <w:b/>
      <w:bCs/>
    </w:rPr>
  </w:style>
  <w:style w:type="character" w:customStyle="1" w:styleId="UnresolvedMention2">
    <w:name w:val="Unresolved Mention2"/>
    <w:basedOn w:val="DefaultParagraphFont"/>
    <w:uiPriority w:val="99"/>
    <w:semiHidden/>
    <w:unhideWhenUsed/>
    <w:rsid w:val="005904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egislation.gov.au/Details/F2011L02664" TargetMode="External"/><Relationship Id="rId18" Type="http://schemas.openxmlformats.org/officeDocument/2006/relationships/hyperlink" Target="mailto:notify@comcare.gov.au" TargetMode="External"/><Relationship Id="rId3" Type="http://schemas.openxmlformats.org/officeDocument/2006/relationships/styles" Target="styles.xml"/><Relationship Id="rId21" Type="http://schemas.openxmlformats.org/officeDocument/2006/relationships/hyperlink" Target="https://www.comcare.gov.au/__data/assets/pdf_file/0008/145286/WHS_123a_04706_May17_v1fill-b66aa8587c8c4523af9505ce097736d4.pdf" TargetMode="External"/><Relationship Id="rId7" Type="http://schemas.openxmlformats.org/officeDocument/2006/relationships/endnotes" Target="endnotes.xml"/><Relationship Id="rId12" Type="http://schemas.openxmlformats.org/officeDocument/2006/relationships/hyperlink" Target="https://www.legislation.gov.au/Details/C2017C00305" TargetMode="External"/><Relationship Id="rId17" Type="http://schemas.openxmlformats.org/officeDocument/2006/relationships/hyperlink" Target="mailto:notify@comcare.gov.a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omcare.gov.au/" TargetMode="External"/><Relationship Id="rId20" Type="http://schemas.openxmlformats.org/officeDocument/2006/relationships/hyperlink" Target="mailto:notify@comcare.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mmerce.wa.gov.au/worksafe/codes-practice" TargetMode="External"/><Relationship Id="rId23" Type="http://schemas.openxmlformats.org/officeDocument/2006/relationships/hyperlink" Target="https://www.legislation.gov.au/Details/C2017C00305" TargetMode="External"/><Relationship Id="rId10" Type="http://schemas.openxmlformats.org/officeDocument/2006/relationships/header" Target="header2.xml"/><Relationship Id="rId19" Type="http://schemas.openxmlformats.org/officeDocument/2006/relationships/hyperlink" Target="https://www.comcare.gov.au/preventing/prevention/first_aid_in_the_workplac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lp.wa.gov.au/pco/prod/filestore.nsf/FileURL/mrdoc_41417.pdf/$FILE/Occupational%20Safety%20and%20Health%20Regulations%201996%20-%20%5B10-f0-03%5D.pdf?OpenElement" TargetMode="External"/><Relationship Id="rId22" Type="http://schemas.openxmlformats.org/officeDocument/2006/relationships/hyperlink" Target="https://www.safeworkaustralia.gov.au/doc/guide-model-work-health-and-safety-ac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n</b:Tag>
    <b:SourceType>InternetSite</b:SourceType>
    <b:Guid>{AED43E14-12BD-49AC-B597-04760EBCA9CC}</b:Guid>
    <b:Title>Contractor management</b:Title>
    <b:InternetSiteTitle>Autralian Government Comcare</b:InternetSiteTitle>
    <b:URL>https://www.comcare.gov.au/preventing/governance/contractor_management</b:URL>
    <b:RefOrder>1</b:RefOrder>
  </b:Source>
  <b:Source>
    <b:Tag>The</b:Tag>
    <b:SourceType>DocumentFromInternetSite</b:SourceType>
    <b:Guid>{F5E23511-6C98-4B7A-B3D5-D613F2EC2943}</b:Guid>
    <b:Title>The WHS Act and contractors in the Commowealth</b:Title>
    <b:URL>https://www.comcare.gov.au/__data/assets/pdf_file/0015/105504/WHS044_05175_Aug18_v1_002.pdf</b:URL>
    <b:RefOrder>2</b:RefOrder>
  </b:Source>
</b:Sources>
</file>

<file path=customXml/itemProps1.xml><?xml version="1.0" encoding="utf-8"?>
<ds:datastoreItem xmlns:ds="http://schemas.openxmlformats.org/officeDocument/2006/customXml" ds:itemID="{53C2554D-DFEA-4617-8DE7-087856748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8</TotalTime>
  <Pages>63</Pages>
  <Words>16840</Words>
  <Characters>95989</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338</cp:revision>
  <cp:lastPrinted>2014-08-22T00:36:00Z</cp:lastPrinted>
  <dcterms:created xsi:type="dcterms:W3CDTF">2015-04-07T05:19:00Z</dcterms:created>
  <dcterms:modified xsi:type="dcterms:W3CDTF">2019-06-17T10:42:00Z</dcterms:modified>
</cp:coreProperties>
</file>